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70" w:type="dxa"/>
        <w:tblBorders>
          <w:top w:val="single" w:sz="18" w:space="0" w:color="auto"/>
          <w:bottom w:val="single" w:sz="18" w:space="0" w:color="auto"/>
        </w:tblBorders>
        <w:tblLayout w:type="fixed"/>
        <w:tblCellMar>
          <w:left w:w="70" w:type="dxa"/>
          <w:right w:w="70" w:type="dxa"/>
        </w:tblCellMar>
        <w:tblLook w:val="0000" w:firstRow="0" w:lastRow="0" w:firstColumn="0" w:lastColumn="0" w:noHBand="0" w:noVBand="0"/>
      </w:tblPr>
      <w:tblGrid>
        <w:gridCol w:w="160"/>
        <w:gridCol w:w="5369"/>
        <w:gridCol w:w="1842"/>
        <w:gridCol w:w="2835"/>
      </w:tblGrid>
      <w:tr w:rsidR="00C67137" w14:paraId="4195EFC7" w14:textId="77777777">
        <w:trPr>
          <w:cantSplit/>
          <w:trHeight w:val="1135"/>
        </w:trPr>
        <w:tc>
          <w:tcPr>
            <w:tcW w:w="160" w:type="dxa"/>
            <w:vMerge w:val="restart"/>
            <w:tcBorders>
              <w:top w:val="single" w:sz="18" w:space="0" w:color="auto"/>
              <w:left w:val="single" w:sz="12" w:space="0" w:color="auto"/>
              <w:bottom w:val="single" w:sz="12" w:space="0" w:color="auto"/>
            </w:tcBorders>
          </w:tcPr>
          <w:p w14:paraId="35B3E8D4" w14:textId="77777777" w:rsidR="00C67137" w:rsidRDefault="00C67137">
            <w:pPr>
              <w:keepNext/>
              <w:ind w:left="74"/>
              <w:rPr>
                <w:rFonts w:ascii="Arial" w:hAnsi="Arial"/>
                <w:sz w:val="8"/>
              </w:rPr>
            </w:pPr>
          </w:p>
          <w:p w14:paraId="51F7D313" w14:textId="77777777" w:rsidR="00B26291" w:rsidRDefault="00B26291">
            <w:pPr>
              <w:keepNext/>
              <w:ind w:left="74" w:hanging="2"/>
            </w:pPr>
          </w:p>
          <w:p w14:paraId="2B695360" w14:textId="77777777" w:rsidR="00960F04" w:rsidRDefault="00960F04">
            <w:pPr>
              <w:keepNext/>
              <w:ind w:left="74" w:hanging="2"/>
              <w:rPr>
                <w:sz w:val="8"/>
              </w:rPr>
            </w:pPr>
          </w:p>
        </w:tc>
        <w:tc>
          <w:tcPr>
            <w:tcW w:w="5369" w:type="dxa"/>
            <w:vMerge w:val="restart"/>
            <w:tcBorders>
              <w:top w:val="single" w:sz="18" w:space="0" w:color="auto"/>
            </w:tcBorders>
          </w:tcPr>
          <w:p w14:paraId="2C79B05D" w14:textId="77777777" w:rsidR="0012516F" w:rsidRDefault="0012516F" w:rsidP="0012516F">
            <w:pPr>
              <w:pStyle w:val="Ttulo6"/>
              <w:rPr>
                <w:b w:val="0"/>
                <w:sz w:val="110"/>
              </w:rPr>
            </w:pPr>
            <w:r w:rsidRPr="0012516F">
              <w:rPr>
                <w:rFonts w:ascii="Bookman Old Style" w:hAnsi="Bookman Old Style"/>
                <w:outline/>
                <w:color w:val="000000"/>
                <w:sz w:val="110"/>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t>UFGD</w:t>
            </w:r>
          </w:p>
          <w:p w14:paraId="402E2059" w14:textId="6D921A49" w:rsidR="00C67137" w:rsidRDefault="00C67137" w:rsidP="005A61D0">
            <w:pPr>
              <w:pStyle w:val="Ttulo7"/>
              <w:rPr>
                <w:rFonts w:ascii="Times New Roman" w:hAnsi="Times New Roman"/>
                <w:sz w:val="16"/>
              </w:rPr>
            </w:pPr>
            <w:r>
              <w:rPr>
                <w:rFonts w:ascii="Times New Roman" w:hAnsi="Times New Roman"/>
                <w:sz w:val="16"/>
              </w:rPr>
              <w:t xml:space="preserve">UNIVERSIDADE </w:t>
            </w:r>
            <w:smartTag w:uri="schemas-houaiss/mini" w:element="verbetes">
              <w:r>
                <w:rPr>
                  <w:rFonts w:ascii="Times New Roman" w:hAnsi="Times New Roman"/>
                  <w:sz w:val="16"/>
                </w:rPr>
                <w:t>FEDERAL</w:t>
              </w:r>
            </w:smartTag>
            <w:r>
              <w:rPr>
                <w:rFonts w:ascii="Times New Roman" w:hAnsi="Times New Roman"/>
                <w:sz w:val="16"/>
              </w:rPr>
              <w:t xml:space="preserve"> D</w:t>
            </w:r>
            <w:r w:rsidR="00111BC1">
              <w:rPr>
                <w:rFonts w:ascii="Times New Roman" w:hAnsi="Times New Roman"/>
                <w:sz w:val="16"/>
              </w:rPr>
              <w:t xml:space="preserve">A </w:t>
            </w:r>
            <w:smartTag w:uri="schemas-houaiss/mini" w:element="verbetes">
              <w:r w:rsidR="00111BC1">
                <w:rPr>
                  <w:rFonts w:ascii="Times New Roman" w:hAnsi="Times New Roman"/>
                  <w:sz w:val="16"/>
                </w:rPr>
                <w:t>GRANDE</w:t>
              </w:r>
            </w:smartTag>
            <w:r w:rsidR="00111BC1">
              <w:rPr>
                <w:rFonts w:ascii="Times New Roman" w:hAnsi="Times New Roman"/>
                <w:sz w:val="16"/>
              </w:rPr>
              <w:t xml:space="preserve"> </w:t>
            </w:r>
            <w:smartTag w:uri="schemas-houaiss/mini" w:element="verbetes">
              <w:r w:rsidR="00111BC1">
                <w:rPr>
                  <w:rFonts w:ascii="Times New Roman" w:hAnsi="Times New Roman"/>
                  <w:sz w:val="16"/>
                </w:rPr>
                <w:t>DOURADOS</w:t>
              </w:r>
            </w:smartTag>
          </w:p>
          <w:p w14:paraId="449BCB14" w14:textId="77777777" w:rsidR="00C67137" w:rsidRDefault="00C67137" w:rsidP="005A61D0">
            <w:pPr>
              <w:pStyle w:val="Ttulo9"/>
            </w:pPr>
            <w:r>
              <w:rPr>
                <w:rFonts w:ascii="Times New Roman" w:hAnsi="Times New Roman"/>
              </w:rPr>
              <w:t>PRÓ-REITORIA DE PESQUISA E PÓS-GRADUAÇÃO</w:t>
            </w:r>
          </w:p>
        </w:tc>
        <w:tc>
          <w:tcPr>
            <w:tcW w:w="4677" w:type="dxa"/>
            <w:gridSpan w:val="2"/>
            <w:tcBorders>
              <w:top w:val="single" w:sz="18" w:space="0" w:color="auto"/>
              <w:right w:val="single" w:sz="12" w:space="0" w:color="auto"/>
            </w:tcBorders>
          </w:tcPr>
          <w:p w14:paraId="27CA9975" w14:textId="77777777" w:rsidR="00C67137" w:rsidRDefault="00C67137">
            <w:pPr>
              <w:pStyle w:val="Ttulo4"/>
              <w:rPr>
                <w:sz w:val="8"/>
              </w:rPr>
            </w:pPr>
          </w:p>
          <w:p w14:paraId="226DD328" w14:textId="77777777" w:rsidR="00C67137" w:rsidRDefault="00C67137">
            <w:pPr>
              <w:pStyle w:val="Ttulo4"/>
              <w:jc w:val="right"/>
              <w:rPr>
                <w:rFonts w:ascii="Arial" w:hAnsi="Arial"/>
                <w:sz w:val="32"/>
              </w:rPr>
            </w:pPr>
            <w:r>
              <w:rPr>
                <w:sz w:val="32"/>
              </w:rPr>
              <w:t>Formulário</w:t>
            </w:r>
          </w:p>
          <w:p w14:paraId="6A4A5B1A" w14:textId="77777777" w:rsidR="00C67137" w:rsidRDefault="00C67137">
            <w:pPr>
              <w:pStyle w:val="Ttulo4"/>
              <w:jc w:val="right"/>
              <w:rPr>
                <w:rFonts w:ascii="Arial" w:hAnsi="Arial"/>
                <w:b/>
                <w:sz w:val="32"/>
              </w:rPr>
            </w:pPr>
            <w:r>
              <w:rPr>
                <w:b/>
                <w:sz w:val="32"/>
              </w:rPr>
              <w:t>PROJETO DE PESQUISA</w:t>
            </w:r>
            <w:r w:rsidR="00371CBF">
              <w:rPr>
                <w:b/>
                <w:sz w:val="32"/>
              </w:rPr>
              <w:t xml:space="preserve"> DA PÓS-GRADUAÇÃO</w:t>
            </w:r>
          </w:p>
        </w:tc>
      </w:tr>
      <w:tr w:rsidR="00C67137" w14:paraId="41B65DC4" w14:textId="77777777">
        <w:trPr>
          <w:cantSplit/>
          <w:trHeight w:val="572"/>
        </w:trPr>
        <w:tc>
          <w:tcPr>
            <w:tcW w:w="160" w:type="dxa"/>
            <w:vMerge/>
            <w:tcBorders>
              <w:top w:val="single" w:sz="12" w:space="0" w:color="auto"/>
              <w:left w:val="single" w:sz="12" w:space="0" w:color="auto"/>
              <w:bottom w:val="single" w:sz="12" w:space="0" w:color="auto"/>
            </w:tcBorders>
          </w:tcPr>
          <w:p w14:paraId="301C7E62" w14:textId="77777777" w:rsidR="00C67137" w:rsidRDefault="00C67137">
            <w:pPr>
              <w:keepNext/>
              <w:ind w:left="74"/>
              <w:rPr>
                <w:rFonts w:ascii="ZapfHumnst BT" w:hAnsi="ZapfHumnst BT"/>
                <w:noProof/>
              </w:rPr>
            </w:pPr>
          </w:p>
        </w:tc>
        <w:tc>
          <w:tcPr>
            <w:tcW w:w="5369" w:type="dxa"/>
            <w:vMerge/>
            <w:tcBorders>
              <w:bottom w:val="single" w:sz="12" w:space="0" w:color="auto"/>
              <w:right w:val="nil"/>
            </w:tcBorders>
          </w:tcPr>
          <w:p w14:paraId="50294E51" w14:textId="77777777" w:rsidR="00C67137" w:rsidRDefault="00C67137">
            <w:pPr>
              <w:pStyle w:val="Ttulo6"/>
              <w:jc w:val="left"/>
              <w:rPr>
                <w:sz w:val="48"/>
              </w:rPr>
            </w:pPr>
          </w:p>
        </w:tc>
        <w:tc>
          <w:tcPr>
            <w:tcW w:w="1842" w:type="dxa"/>
            <w:tcBorders>
              <w:top w:val="nil"/>
              <w:left w:val="nil"/>
              <w:bottom w:val="single" w:sz="12" w:space="0" w:color="auto"/>
              <w:right w:val="nil"/>
            </w:tcBorders>
          </w:tcPr>
          <w:p w14:paraId="5BAE55A9" w14:textId="77777777" w:rsidR="00C67137" w:rsidRDefault="00C67137">
            <w:pPr>
              <w:pStyle w:val="Ttulo4"/>
              <w:jc w:val="both"/>
              <w:rPr>
                <w:sz w:val="18"/>
              </w:rPr>
            </w:pPr>
          </w:p>
        </w:tc>
        <w:tc>
          <w:tcPr>
            <w:tcW w:w="2835" w:type="dxa"/>
            <w:tcBorders>
              <w:top w:val="single" w:sz="6" w:space="0" w:color="auto"/>
              <w:left w:val="single" w:sz="6" w:space="0" w:color="auto"/>
              <w:bottom w:val="single" w:sz="12" w:space="0" w:color="auto"/>
              <w:right w:val="single" w:sz="12" w:space="0" w:color="auto"/>
            </w:tcBorders>
            <w:shd w:val="pct5" w:color="auto" w:fill="FFFFFF"/>
          </w:tcPr>
          <w:p w14:paraId="4A19253C" w14:textId="77777777" w:rsidR="00C67137" w:rsidRDefault="00C67137">
            <w:pPr>
              <w:pStyle w:val="Ttulo4"/>
              <w:jc w:val="center"/>
              <w:rPr>
                <w:sz w:val="18"/>
              </w:rPr>
            </w:pPr>
            <w:r>
              <w:rPr>
                <w:sz w:val="18"/>
              </w:rPr>
              <w:t>Processo nº (uso da PROPP/C</w:t>
            </w:r>
            <w:r w:rsidR="009566DB">
              <w:rPr>
                <w:sz w:val="18"/>
              </w:rPr>
              <w:t>O</w:t>
            </w:r>
            <w:r>
              <w:rPr>
                <w:sz w:val="18"/>
              </w:rPr>
              <w:t>PQ)</w:t>
            </w:r>
          </w:p>
        </w:tc>
      </w:tr>
    </w:tbl>
    <w:p w14:paraId="0C38026C" w14:textId="77777777" w:rsidR="00C67137" w:rsidRDefault="00C67137">
      <w:pPr>
        <w:pStyle w:val="Cabealho"/>
        <w:tabs>
          <w:tab w:val="clear" w:pos="4419"/>
          <w:tab w:val="clear" w:pos="8838"/>
        </w:tabs>
        <w:rPr>
          <w:rFonts w:ascii="ZapfHumnst BT" w:hAnsi="ZapfHumnst BT"/>
          <w:sz w:val="4"/>
        </w:rPr>
      </w:pPr>
    </w:p>
    <w:tbl>
      <w:tblPr>
        <w:tblW w:w="10206" w:type="dxa"/>
        <w:tblInd w:w="70" w:type="dxa"/>
        <w:tblBorders>
          <w:top w:val="single" w:sz="12" w:space="0" w:color="auto"/>
          <w:bottom w:val="single" w:sz="6" w:space="0" w:color="auto"/>
        </w:tblBorders>
        <w:tblLayout w:type="fixed"/>
        <w:tblCellMar>
          <w:left w:w="70" w:type="dxa"/>
          <w:right w:w="70" w:type="dxa"/>
        </w:tblCellMar>
        <w:tblLook w:val="0000" w:firstRow="0" w:lastRow="0" w:firstColumn="0" w:lastColumn="0" w:noHBand="0" w:noVBand="0"/>
      </w:tblPr>
      <w:tblGrid>
        <w:gridCol w:w="10206"/>
      </w:tblGrid>
      <w:tr w:rsidR="00DE05D1" w:rsidRPr="000A6272" w14:paraId="3B4E5537" w14:textId="77777777" w:rsidTr="00DE05D1">
        <w:trPr>
          <w:trHeight w:hRule="exact" w:val="363"/>
        </w:trPr>
        <w:tc>
          <w:tcPr>
            <w:tcW w:w="10206" w:type="dxa"/>
          </w:tcPr>
          <w:p w14:paraId="6476C41C" w14:textId="24A5DB93" w:rsidR="00DE05D1" w:rsidRPr="000A6272" w:rsidRDefault="00DE05D1" w:rsidP="00DE05D1">
            <w:pPr>
              <w:spacing w:before="40"/>
              <w:ind w:left="425" w:hanging="493"/>
              <w:jc w:val="center"/>
              <w:rPr>
                <w:b/>
                <w:sz w:val="22"/>
                <w:szCs w:val="22"/>
              </w:rPr>
            </w:pPr>
            <w:r w:rsidRPr="000A6272">
              <w:rPr>
                <w:b/>
                <w:sz w:val="22"/>
                <w:szCs w:val="22"/>
              </w:rPr>
              <w:t>Programa de Pós Graduação em Engenharia Agrícola - Mestrado</w:t>
            </w:r>
          </w:p>
        </w:tc>
      </w:tr>
      <w:tr w:rsidR="00C67137" w:rsidRPr="000A6272" w14:paraId="186C6ED5" w14:textId="77777777" w:rsidTr="00DE05D1">
        <w:trPr>
          <w:trHeight w:hRule="exact" w:val="820"/>
        </w:trPr>
        <w:tc>
          <w:tcPr>
            <w:tcW w:w="10206" w:type="dxa"/>
          </w:tcPr>
          <w:p w14:paraId="5BC19105" w14:textId="77777777" w:rsidR="00C67137" w:rsidRPr="000A6272" w:rsidRDefault="00C67137">
            <w:pPr>
              <w:ind w:left="426" w:hanging="496"/>
              <w:jc w:val="both"/>
              <w:rPr>
                <w:b/>
                <w:sz w:val="4"/>
                <w:szCs w:val="4"/>
              </w:rPr>
            </w:pPr>
          </w:p>
          <w:p w14:paraId="2BE557F7" w14:textId="77777777" w:rsidR="00C67137" w:rsidRPr="000A6272" w:rsidRDefault="00C67137">
            <w:pPr>
              <w:ind w:left="426" w:hanging="496"/>
              <w:jc w:val="both"/>
              <w:rPr>
                <w:sz w:val="22"/>
                <w:szCs w:val="22"/>
              </w:rPr>
            </w:pPr>
            <w:r w:rsidRPr="000A6272">
              <w:rPr>
                <w:b/>
                <w:sz w:val="22"/>
                <w:szCs w:val="22"/>
              </w:rPr>
              <w:t>TÍTULO DO PROJETO</w:t>
            </w:r>
            <w:r w:rsidRPr="000A6272">
              <w:rPr>
                <w:sz w:val="22"/>
                <w:szCs w:val="22"/>
              </w:rPr>
              <w:t>:</w:t>
            </w:r>
          </w:p>
        </w:tc>
      </w:tr>
    </w:tbl>
    <w:p w14:paraId="12E49B87" w14:textId="77777777" w:rsidR="00C67137" w:rsidRPr="000A6272" w:rsidRDefault="00C67137">
      <w:pPr>
        <w:jc w:val="both"/>
        <w:rPr>
          <w:sz w:val="4"/>
        </w:rPr>
      </w:pPr>
    </w:p>
    <w:tbl>
      <w:tblPr>
        <w:tblW w:w="0" w:type="auto"/>
        <w:tblInd w:w="70" w:type="dxa"/>
        <w:tblLayout w:type="fixed"/>
        <w:tblCellMar>
          <w:left w:w="70" w:type="dxa"/>
          <w:right w:w="70" w:type="dxa"/>
        </w:tblCellMar>
        <w:tblLook w:val="0000" w:firstRow="0" w:lastRow="0" w:firstColumn="0" w:lastColumn="0" w:noHBand="0" w:noVBand="0"/>
      </w:tblPr>
      <w:tblGrid>
        <w:gridCol w:w="10206"/>
      </w:tblGrid>
      <w:tr w:rsidR="00C67137" w:rsidRPr="000A6272" w14:paraId="1A12EC18" w14:textId="77777777">
        <w:tc>
          <w:tcPr>
            <w:tcW w:w="10206" w:type="dxa"/>
            <w:tcBorders>
              <w:top w:val="single" w:sz="12" w:space="0" w:color="auto"/>
            </w:tcBorders>
          </w:tcPr>
          <w:p w14:paraId="672F3BB8" w14:textId="77777777" w:rsidR="00C67137" w:rsidRPr="000A6272" w:rsidRDefault="00C67137">
            <w:pPr>
              <w:keepNext/>
              <w:ind w:left="-70"/>
              <w:jc w:val="both"/>
              <w:rPr>
                <w:sz w:val="18"/>
              </w:rPr>
            </w:pPr>
            <w:r w:rsidRPr="000A6272">
              <w:rPr>
                <w:b/>
                <w:sz w:val="18"/>
              </w:rPr>
              <w:t xml:space="preserve">I – Dados pessoais do </w:t>
            </w:r>
            <w:r w:rsidR="000F0C3B" w:rsidRPr="000A6272">
              <w:rPr>
                <w:b/>
                <w:sz w:val="18"/>
              </w:rPr>
              <w:t>Orientador</w:t>
            </w:r>
            <w:r w:rsidRPr="000A6272">
              <w:rPr>
                <w:b/>
                <w:sz w:val="18"/>
              </w:rPr>
              <w:t xml:space="preserve">                                                                 </w:t>
            </w:r>
            <w:proofErr w:type="gramStart"/>
            <w:r w:rsidRPr="000A6272">
              <w:rPr>
                <w:b/>
                <w:sz w:val="18"/>
              </w:rPr>
              <w:t xml:space="preserve">   [</w:t>
            </w:r>
            <w:proofErr w:type="gramEnd"/>
            <w:r w:rsidRPr="000A6272">
              <w:rPr>
                <w:b/>
                <w:sz w:val="18"/>
              </w:rPr>
              <w:t>Titulação</w:t>
            </w:r>
            <w:r w:rsidRPr="000A6272">
              <w:rPr>
                <w:sz w:val="18"/>
              </w:rPr>
              <w:t xml:space="preserve">: </w:t>
            </w:r>
            <w:r w:rsidRPr="000A6272">
              <w:rPr>
                <w:b/>
                <w:sz w:val="18"/>
              </w:rPr>
              <w:t>( )</w:t>
            </w:r>
            <w:r w:rsidRPr="000A6272">
              <w:rPr>
                <w:sz w:val="18"/>
              </w:rPr>
              <w:t xml:space="preserve"> Mestre       </w:t>
            </w:r>
            <w:r w:rsidRPr="000A6272">
              <w:rPr>
                <w:b/>
                <w:sz w:val="18"/>
              </w:rPr>
              <w:t>( )</w:t>
            </w:r>
            <w:r w:rsidRPr="000A6272">
              <w:rPr>
                <w:sz w:val="18"/>
              </w:rPr>
              <w:t xml:space="preserve"> Doutor</w:t>
            </w:r>
            <w:r w:rsidRPr="000A6272">
              <w:rPr>
                <w:b/>
                <w:sz w:val="16"/>
              </w:rPr>
              <w:t>]</w:t>
            </w:r>
          </w:p>
        </w:tc>
      </w:tr>
    </w:tbl>
    <w:p w14:paraId="62F81DEC" w14:textId="77777777" w:rsidR="00C67137" w:rsidRPr="000A6272" w:rsidRDefault="00C67137">
      <w:pPr>
        <w:keepNext/>
        <w:rPr>
          <w:sz w:val="4"/>
        </w:rPr>
      </w:pPr>
    </w:p>
    <w:p w14:paraId="63A0D254" w14:textId="77777777" w:rsidR="00C67137" w:rsidRPr="000A6272" w:rsidRDefault="00C67137">
      <w:pPr>
        <w:keepNext/>
        <w:rPr>
          <w:sz w:val="16"/>
        </w:rPr>
      </w:pPr>
      <w:r w:rsidRPr="000A6272">
        <w:rPr>
          <w:sz w:val="18"/>
        </w:rPr>
        <w:t>1) CPF</w:t>
      </w:r>
      <w:r w:rsidRPr="000A6272">
        <w:rPr>
          <w:sz w:val="16"/>
        </w:rPr>
        <w:tab/>
      </w:r>
      <w:r w:rsidRPr="000A6272">
        <w:rPr>
          <w:sz w:val="16"/>
        </w:rPr>
        <w:tab/>
        <w:t xml:space="preserve">         </w:t>
      </w:r>
      <w:r w:rsidR="000F0C3B" w:rsidRPr="000A6272">
        <w:rPr>
          <w:sz w:val="18"/>
        </w:rPr>
        <w:t>2) Nome completo do Orientador/Orientado(aluno)</w:t>
      </w:r>
      <w:r w:rsidRPr="000A6272">
        <w:rPr>
          <w:sz w:val="16"/>
        </w:rPr>
        <w:tab/>
      </w:r>
      <w:r w:rsidRPr="000A6272">
        <w:rPr>
          <w:sz w:val="16"/>
        </w:rPr>
        <w:tab/>
      </w:r>
      <w:r w:rsidRPr="000A6272">
        <w:rPr>
          <w:sz w:val="16"/>
        </w:rPr>
        <w:tab/>
        <w:t xml:space="preserve">      </w:t>
      </w:r>
      <w:r w:rsidRPr="000A6272">
        <w:rPr>
          <w:sz w:val="18"/>
        </w:rPr>
        <w:t>3) Matrícula SIAP</w:t>
      </w:r>
      <w:r w:rsidR="009566DB" w:rsidRPr="000A6272">
        <w:rPr>
          <w:sz w:val="18"/>
        </w:rPr>
        <w:t>E</w:t>
      </w:r>
    </w:p>
    <w:tbl>
      <w:tblPr>
        <w:tblW w:w="0" w:type="auto"/>
        <w:tblInd w:w="70" w:type="dxa"/>
        <w:tblBorders>
          <w:bottom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843"/>
        <w:gridCol w:w="6379"/>
        <w:gridCol w:w="1984"/>
      </w:tblGrid>
      <w:tr w:rsidR="00C67137" w:rsidRPr="000A6272" w14:paraId="6AD40E29" w14:textId="77777777" w:rsidTr="000F0C3B">
        <w:trPr>
          <w:cantSplit/>
          <w:trHeight w:hRule="exact" w:val="255"/>
        </w:trPr>
        <w:tc>
          <w:tcPr>
            <w:tcW w:w="1843" w:type="dxa"/>
          </w:tcPr>
          <w:p w14:paraId="2BB1DA6D" w14:textId="77777777" w:rsidR="00C67137" w:rsidRPr="000A6272" w:rsidRDefault="00C67137">
            <w:pPr>
              <w:keepNext/>
            </w:pPr>
          </w:p>
        </w:tc>
        <w:tc>
          <w:tcPr>
            <w:tcW w:w="6379" w:type="dxa"/>
          </w:tcPr>
          <w:p w14:paraId="61154F61" w14:textId="77777777" w:rsidR="00C67137" w:rsidRPr="000A6272" w:rsidRDefault="00C67137">
            <w:pPr>
              <w:keepNext/>
            </w:pPr>
          </w:p>
        </w:tc>
        <w:tc>
          <w:tcPr>
            <w:tcW w:w="1984" w:type="dxa"/>
          </w:tcPr>
          <w:p w14:paraId="09931688" w14:textId="77777777" w:rsidR="00C67137" w:rsidRPr="000A6272" w:rsidRDefault="00C67137">
            <w:pPr>
              <w:keepNext/>
            </w:pPr>
          </w:p>
        </w:tc>
      </w:tr>
    </w:tbl>
    <w:p w14:paraId="643021EB" w14:textId="77777777" w:rsidR="00C67137" w:rsidRPr="000A6272" w:rsidRDefault="00C67137">
      <w:pPr>
        <w:keepNext/>
        <w:rPr>
          <w:sz w:val="4"/>
        </w:rPr>
      </w:pPr>
    </w:p>
    <w:p w14:paraId="25922B49" w14:textId="2F0A527B" w:rsidR="00C67137" w:rsidRPr="000A6272" w:rsidRDefault="00C67137">
      <w:pPr>
        <w:keepNext/>
        <w:rPr>
          <w:sz w:val="16"/>
        </w:rPr>
      </w:pPr>
      <w:r w:rsidRPr="000A6272">
        <w:rPr>
          <w:sz w:val="18"/>
        </w:rPr>
        <w:t>4) Data de nascimento</w:t>
      </w:r>
      <w:r w:rsidRPr="000A6272">
        <w:rPr>
          <w:sz w:val="16"/>
        </w:rPr>
        <w:t xml:space="preserve"> </w:t>
      </w:r>
      <w:r w:rsidRPr="000A6272">
        <w:rPr>
          <w:sz w:val="18"/>
        </w:rPr>
        <w:t>5) Sexo</w:t>
      </w:r>
      <w:r w:rsidRPr="000A6272">
        <w:rPr>
          <w:sz w:val="16"/>
        </w:rPr>
        <w:t xml:space="preserve">         </w:t>
      </w:r>
      <w:r w:rsidR="000A6272">
        <w:rPr>
          <w:sz w:val="16"/>
        </w:rPr>
        <w:t xml:space="preserve">          </w:t>
      </w:r>
      <w:r w:rsidRPr="000A6272">
        <w:rPr>
          <w:sz w:val="16"/>
        </w:rPr>
        <w:t xml:space="preserve">            </w:t>
      </w:r>
      <w:r w:rsidRPr="000A6272">
        <w:rPr>
          <w:sz w:val="18"/>
        </w:rPr>
        <w:t>6</w:t>
      </w:r>
      <w:proofErr w:type="gramStart"/>
      <w:r w:rsidRPr="000A6272">
        <w:rPr>
          <w:sz w:val="18"/>
        </w:rPr>
        <w:t>)  Nacionalidade</w:t>
      </w:r>
      <w:proofErr w:type="gramEnd"/>
      <w:r w:rsidRPr="000A6272">
        <w:rPr>
          <w:sz w:val="16"/>
        </w:rPr>
        <w:t xml:space="preserve">                  </w:t>
      </w:r>
      <w:r w:rsidR="000A6272">
        <w:rPr>
          <w:sz w:val="16"/>
        </w:rPr>
        <w:t xml:space="preserve">      </w:t>
      </w:r>
      <w:r w:rsidRPr="000A6272">
        <w:rPr>
          <w:sz w:val="16"/>
        </w:rPr>
        <w:t xml:space="preserve">           </w:t>
      </w:r>
      <w:r w:rsidRPr="000A6272">
        <w:rPr>
          <w:sz w:val="18"/>
        </w:rPr>
        <w:t>7) Endereço eletrônico</w:t>
      </w:r>
    </w:p>
    <w:tbl>
      <w:tblPr>
        <w:tblW w:w="0" w:type="auto"/>
        <w:tblInd w:w="70" w:type="dxa"/>
        <w:tblBorders>
          <w:bottom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843"/>
        <w:gridCol w:w="1559"/>
        <w:gridCol w:w="2694"/>
        <w:gridCol w:w="4110"/>
      </w:tblGrid>
      <w:tr w:rsidR="00C67137" w:rsidRPr="000A6272" w14:paraId="6FFD7688" w14:textId="77777777" w:rsidTr="000A6272">
        <w:trPr>
          <w:cantSplit/>
          <w:trHeight w:hRule="exact" w:val="351"/>
        </w:trPr>
        <w:tc>
          <w:tcPr>
            <w:tcW w:w="1843" w:type="dxa"/>
          </w:tcPr>
          <w:p w14:paraId="73934D1C" w14:textId="77777777" w:rsidR="00C67137" w:rsidRPr="000A6272" w:rsidRDefault="00C67137">
            <w:pPr>
              <w:keepNext/>
            </w:pPr>
          </w:p>
        </w:tc>
        <w:tc>
          <w:tcPr>
            <w:tcW w:w="1559" w:type="dxa"/>
          </w:tcPr>
          <w:p w14:paraId="750210D9" w14:textId="77777777" w:rsidR="00C67137" w:rsidRPr="000A6272" w:rsidRDefault="00C67137">
            <w:pPr>
              <w:keepNext/>
              <w:spacing w:before="80"/>
              <w:jc w:val="center"/>
              <w:rPr>
                <w:sz w:val="16"/>
              </w:rPr>
            </w:pPr>
            <w:proofErr w:type="gramStart"/>
            <w:r w:rsidRPr="000A6272">
              <w:rPr>
                <w:sz w:val="16"/>
              </w:rPr>
              <w:t>( )</w:t>
            </w:r>
            <w:proofErr w:type="gramEnd"/>
            <w:r w:rsidRPr="000A6272">
              <w:rPr>
                <w:sz w:val="16"/>
              </w:rPr>
              <w:t xml:space="preserve"> masc.   </w:t>
            </w:r>
            <w:proofErr w:type="gramStart"/>
            <w:r w:rsidRPr="000A6272">
              <w:rPr>
                <w:sz w:val="16"/>
              </w:rPr>
              <w:t>( )</w:t>
            </w:r>
            <w:proofErr w:type="gramEnd"/>
            <w:r w:rsidRPr="000A6272">
              <w:rPr>
                <w:sz w:val="16"/>
              </w:rPr>
              <w:t xml:space="preserve"> fem.</w:t>
            </w:r>
          </w:p>
        </w:tc>
        <w:tc>
          <w:tcPr>
            <w:tcW w:w="2694" w:type="dxa"/>
          </w:tcPr>
          <w:p w14:paraId="6B4D4167" w14:textId="77777777" w:rsidR="00C67137" w:rsidRPr="000A6272" w:rsidRDefault="00C67137">
            <w:pPr>
              <w:keepNext/>
              <w:rPr>
                <w:sz w:val="22"/>
              </w:rPr>
            </w:pPr>
          </w:p>
        </w:tc>
        <w:tc>
          <w:tcPr>
            <w:tcW w:w="4110" w:type="dxa"/>
          </w:tcPr>
          <w:p w14:paraId="0DD2EDE7" w14:textId="77777777" w:rsidR="00C67137" w:rsidRPr="000A6272" w:rsidRDefault="00C67137">
            <w:pPr>
              <w:keepNext/>
              <w:rPr>
                <w:sz w:val="22"/>
              </w:rPr>
            </w:pPr>
          </w:p>
        </w:tc>
      </w:tr>
    </w:tbl>
    <w:p w14:paraId="69B92169" w14:textId="77777777" w:rsidR="00C67137" w:rsidRPr="000A6272" w:rsidRDefault="00C67137">
      <w:pPr>
        <w:jc w:val="both"/>
        <w:rPr>
          <w:sz w:val="4"/>
        </w:rPr>
      </w:pPr>
    </w:p>
    <w:tbl>
      <w:tblPr>
        <w:tblW w:w="0" w:type="auto"/>
        <w:tblInd w:w="70" w:type="dxa"/>
        <w:tblLayout w:type="fixed"/>
        <w:tblCellMar>
          <w:left w:w="70" w:type="dxa"/>
          <w:right w:w="70" w:type="dxa"/>
        </w:tblCellMar>
        <w:tblLook w:val="0000" w:firstRow="0" w:lastRow="0" w:firstColumn="0" w:lastColumn="0" w:noHBand="0" w:noVBand="0"/>
      </w:tblPr>
      <w:tblGrid>
        <w:gridCol w:w="10206"/>
      </w:tblGrid>
      <w:tr w:rsidR="00C67137" w:rsidRPr="000A6272" w14:paraId="04C8F86D" w14:textId="77777777">
        <w:tc>
          <w:tcPr>
            <w:tcW w:w="10206" w:type="dxa"/>
            <w:tcBorders>
              <w:top w:val="single" w:sz="12" w:space="0" w:color="auto"/>
            </w:tcBorders>
          </w:tcPr>
          <w:p w14:paraId="7E43A975" w14:textId="77777777" w:rsidR="00C67137" w:rsidRPr="000A6272" w:rsidRDefault="00C67137">
            <w:pPr>
              <w:pStyle w:val="Ttulo2"/>
              <w:rPr>
                <w:rFonts w:ascii="Times New Roman" w:hAnsi="Times New Roman"/>
              </w:rPr>
            </w:pPr>
            <w:r w:rsidRPr="000A6272">
              <w:rPr>
                <w:rFonts w:ascii="Times New Roman" w:hAnsi="Times New Roman"/>
              </w:rPr>
              <w:t xml:space="preserve">II – Origem ou local de trabalho do </w:t>
            </w:r>
            <w:r w:rsidR="000F0C3B" w:rsidRPr="000A6272">
              <w:rPr>
                <w:rFonts w:ascii="Times New Roman" w:hAnsi="Times New Roman"/>
              </w:rPr>
              <w:t>Orientador</w:t>
            </w:r>
          </w:p>
        </w:tc>
      </w:tr>
    </w:tbl>
    <w:p w14:paraId="2CEF1815" w14:textId="77777777" w:rsidR="00C67137" w:rsidRPr="000A6272" w:rsidRDefault="00C67137">
      <w:pPr>
        <w:keepNext/>
        <w:jc w:val="both"/>
        <w:rPr>
          <w:sz w:val="4"/>
        </w:rPr>
      </w:pPr>
    </w:p>
    <w:tbl>
      <w:tblPr>
        <w:tblW w:w="0" w:type="auto"/>
        <w:tblInd w:w="70" w:type="dxa"/>
        <w:tblBorders>
          <w:left w:val="single" w:sz="12" w:space="0" w:color="auto"/>
          <w:bottom w:val="single" w:sz="12" w:space="0" w:color="auto"/>
          <w:right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6096"/>
        <w:gridCol w:w="4110"/>
      </w:tblGrid>
      <w:tr w:rsidR="00C67137" w:rsidRPr="000A6272" w14:paraId="239320B7" w14:textId="77777777">
        <w:tc>
          <w:tcPr>
            <w:tcW w:w="6096" w:type="dxa"/>
            <w:tcBorders>
              <w:left w:val="nil"/>
              <w:bottom w:val="nil"/>
              <w:right w:val="nil"/>
            </w:tcBorders>
          </w:tcPr>
          <w:p w14:paraId="6B7BB717" w14:textId="77777777" w:rsidR="00C67137" w:rsidRPr="000A6272" w:rsidRDefault="00C67137">
            <w:pPr>
              <w:keepNext/>
              <w:tabs>
                <w:tab w:val="left" w:pos="0"/>
              </w:tabs>
              <w:ind w:hanging="70"/>
              <w:jc w:val="both"/>
              <w:rPr>
                <w:sz w:val="18"/>
              </w:rPr>
            </w:pPr>
            <w:r w:rsidRPr="000A6272">
              <w:rPr>
                <w:sz w:val="18"/>
              </w:rPr>
              <w:t xml:space="preserve">8) </w:t>
            </w:r>
            <w:proofErr w:type="spellStart"/>
            <w:r w:rsidRPr="000A6272">
              <w:rPr>
                <w:sz w:val="18"/>
              </w:rPr>
              <w:t>Câmpus</w:t>
            </w:r>
            <w:proofErr w:type="spellEnd"/>
            <w:r w:rsidRPr="000A6272">
              <w:rPr>
                <w:sz w:val="18"/>
              </w:rPr>
              <w:t xml:space="preserve"> ou Centro</w:t>
            </w:r>
          </w:p>
        </w:tc>
        <w:tc>
          <w:tcPr>
            <w:tcW w:w="4110" w:type="dxa"/>
            <w:tcBorders>
              <w:left w:val="nil"/>
              <w:bottom w:val="nil"/>
              <w:right w:val="nil"/>
            </w:tcBorders>
          </w:tcPr>
          <w:p w14:paraId="042BE8EB" w14:textId="77777777" w:rsidR="00C67137" w:rsidRPr="000A6272" w:rsidRDefault="00C67137">
            <w:pPr>
              <w:keepNext/>
              <w:ind w:left="-70"/>
              <w:jc w:val="both"/>
              <w:rPr>
                <w:sz w:val="18"/>
              </w:rPr>
            </w:pPr>
            <w:r w:rsidRPr="000A6272">
              <w:rPr>
                <w:sz w:val="18"/>
              </w:rPr>
              <w:t>9)</w:t>
            </w:r>
            <w:r w:rsidR="00371CBF" w:rsidRPr="000A6272">
              <w:rPr>
                <w:sz w:val="18"/>
              </w:rPr>
              <w:t xml:space="preserve"> Faculdade</w:t>
            </w:r>
          </w:p>
        </w:tc>
      </w:tr>
    </w:tbl>
    <w:p w14:paraId="5E5ADFCD" w14:textId="77777777" w:rsidR="00C67137" w:rsidRPr="000A6272" w:rsidRDefault="00C67137">
      <w:pPr>
        <w:keepNext/>
        <w:jc w:val="both"/>
        <w:rPr>
          <w:sz w:val="4"/>
        </w:rPr>
      </w:pPr>
    </w:p>
    <w:tbl>
      <w:tblPr>
        <w:tblW w:w="0" w:type="auto"/>
        <w:tblInd w:w="70" w:type="dxa"/>
        <w:tblBorders>
          <w:bottom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6096"/>
        <w:gridCol w:w="4110"/>
      </w:tblGrid>
      <w:tr w:rsidR="00C67137" w:rsidRPr="000A6272" w14:paraId="408A8990" w14:textId="77777777">
        <w:trPr>
          <w:trHeight w:hRule="exact" w:val="244"/>
        </w:trPr>
        <w:tc>
          <w:tcPr>
            <w:tcW w:w="6096" w:type="dxa"/>
          </w:tcPr>
          <w:p w14:paraId="5F4894B6" w14:textId="77777777" w:rsidR="00C67137" w:rsidRPr="000A6272" w:rsidRDefault="00C67137">
            <w:pPr>
              <w:keepNext/>
            </w:pPr>
          </w:p>
        </w:tc>
        <w:tc>
          <w:tcPr>
            <w:tcW w:w="4110" w:type="dxa"/>
          </w:tcPr>
          <w:p w14:paraId="7E7DF0C4" w14:textId="77777777" w:rsidR="00C67137" w:rsidRPr="000A6272" w:rsidRDefault="00C67137">
            <w:pPr>
              <w:keepNext/>
            </w:pPr>
          </w:p>
        </w:tc>
      </w:tr>
    </w:tbl>
    <w:p w14:paraId="1DCC249E" w14:textId="77777777" w:rsidR="00C67137" w:rsidRPr="000A6272" w:rsidRDefault="00C67137">
      <w:pPr>
        <w:keepNext/>
        <w:jc w:val="both"/>
        <w:rPr>
          <w:sz w:val="4"/>
        </w:rPr>
      </w:pPr>
    </w:p>
    <w:p w14:paraId="3BA589EE" w14:textId="52CD3324" w:rsidR="00C67137" w:rsidRPr="000A6272" w:rsidRDefault="00C67137">
      <w:pPr>
        <w:keepNext/>
        <w:jc w:val="both"/>
        <w:rPr>
          <w:sz w:val="18"/>
        </w:rPr>
      </w:pPr>
      <w:r w:rsidRPr="000A6272">
        <w:rPr>
          <w:sz w:val="18"/>
        </w:rPr>
        <w:t>10) Situação funcional</w:t>
      </w:r>
      <w:r w:rsidRPr="000A6272">
        <w:rPr>
          <w:sz w:val="18"/>
        </w:rPr>
        <w:tab/>
      </w:r>
      <w:r w:rsidRPr="000A6272">
        <w:rPr>
          <w:sz w:val="18"/>
        </w:rPr>
        <w:tab/>
      </w:r>
      <w:r w:rsidRPr="000A6272">
        <w:rPr>
          <w:sz w:val="18"/>
        </w:rPr>
        <w:tab/>
      </w:r>
      <w:r w:rsidRPr="000A6272">
        <w:rPr>
          <w:sz w:val="18"/>
        </w:rPr>
        <w:tab/>
      </w:r>
      <w:r w:rsidRPr="000A6272">
        <w:rPr>
          <w:sz w:val="18"/>
        </w:rPr>
        <w:tab/>
      </w:r>
      <w:r w:rsidRPr="000A6272">
        <w:rPr>
          <w:sz w:val="18"/>
        </w:rPr>
        <w:tab/>
        <w:t xml:space="preserve">    </w:t>
      </w:r>
      <w:r w:rsidR="000A6272">
        <w:rPr>
          <w:sz w:val="18"/>
        </w:rPr>
        <w:t xml:space="preserve">  </w:t>
      </w:r>
      <w:r w:rsidRPr="000A6272">
        <w:rPr>
          <w:sz w:val="18"/>
        </w:rPr>
        <w:t xml:space="preserve">     11) Regime de trabalho</w:t>
      </w:r>
    </w:p>
    <w:tbl>
      <w:tblPr>
        <w:tblW w:w="0" w:type="auto"/>
        <w:tblInd w:w="70" w:type="dxa"/>
        <w:tblBorders>
          <w:left w:val="single" w:sz="12" w:space="0" w:color="auto"/>
          <w:bottom w:val="single" w:sz="12" w:space="0" w:color="auto"/>
          <w:right w:val="single" w:sz="12" w:space="0" w:color="auto"/>
          <w:insideV w:val="single" w:sz="12" w:space="0" w:color="auto"/>
        </w:tblBorders>
        <w:tblLayout w:type="fixed"/>
        <w:tblCellMar>
          <w:left w:w="70" w:type="dxa"/>
          <w:right w:w="70" w:type="dxa"/>
        </w:tblCellMar>
        <w:tblLook w:val="0000" w:firstRow="0" w:lastRow="0" w:firstColumn="0" w:lastColumn="0" w:noHBand="0" w:noVBand="0"/>
      </w:tblPr>
      <w:tblGrid>
        <w:gridCol w:w="6096"/>
        <w:gridCol w:w="1842"/>
        <w:gridCol w:w="2268"/>
      </w:tblGrid>
      <w:tr w:rsidR="00C67137" w:rsidRPr="000A6272" w14:paraId="05150361" w14:textId="77777777">
        <w:trPr>
          <w:cantSplit/>
          <w:trHeight w:hRule="exact" w:val="335"/>
        </w:trPr>
        <w:tc>
          <w:tcPr>
            <w:tcW w:w="6096" w:type="dxa"/>
            <w:tcBorders>
              <w:left w:val="nil"/>
              <w:bottom w:val="single" w:sz="6" w:space="0" w:color="auto"/>
              <w:right w:val="single" w:sz="6" w:space="0" w:color="auto"/>
            </w:tcBorders>
          </w:tcPr>
          <w:p w14:paraId="58A942B5" w14:textId="77777777" w:rsidR="00C67137" w:rsidRPr="000A6272" w:rsidRDefault="00C67137">
            <w:pPr>
              <w:keepNext/>
              <w:rPr>
                <w:b/>
                <w:sz w:val="8"/>
              </w:rPr>
            </w:pPr>
          </w:p>
          <w:p w14:paraId="7070EC06" w14:textId="77777777" w:rsidR="00C67137" w:rsidRPr="000A6272" w:rsidRDefault="00C67137">
            <w:pPr>
              <w:keepNext/>
              <w:rPr>
                <w:bCs/>
                <w:sz w:val="16"/>
              </w:rPr>
            </w:pPr>
            <w:proofErr w:type="gramStart"/>
            <w:r w:rsidRPr="000A6272">
              <w:rPr>
                <w:b/>
                <w:sz w:val="16"/>
              </w:rPr>
              <w:t>( )</w:t>
            </w:r>
            <w:proofErr w:type="gramEnd"/>
            <w:r w:rsidRPr="000A6272">
              <w:rPr>
                <w:b/>
                <w:sz w:val="16"/>
              </w:rPr>
              <w:t xml:space="preserve"> </w:t>
            </w:r>
            <w:r w:rsidRPr="000A6272">
              <w:rPr>
                <w:sz w:val="16"/>
              </w:rPr>
              <w:t xml:space="preserve">Docente </w:t>
            </w:r>
            <w:r w:rsidRPr="000A6272">
              <w:rPr>
                <w:b/>
                <w:sz w:val="16"/>
              </w:rPr>
              <w:t>( )</w:t>
            </w:r>
            <w:r w:rsidRPr="000A6272">
              <w:rPr>
                <w:sz w:val="16"/>
              </w:rPr>
              <w:t xml:space="preserve"> Técnico administrativo </w:t>
            </w:r>
            <w:r w:rsidRPr="000A6272">
              <w:rPr>
                <w:b/>
                <w:sz w:val="16"/>
              </w:rPr>
              <w:t xml:space="preserve">( ) </w:t>
            </w:r>
            <w:r w:rsidRPr="000A6272">
              <w:rPr>
                <w:sz w:val="16"/>
              </w:rPr>
              <w:t xml:space="preserve">Recém Doutor  </w:t>
            </w:r>
            <w:r w:rsidRPr="000A6272">
              <w:rPr>
                <w:b/>
                <w:sz w:val="16"/>
              </w:rPr>
              <w:t>( )</w:t>
            </w:r>
            <w:r w:rsidRPr="000A6272">
              <w:rPr>
                <w:sz w:val="16"/>
              </w:rPr>
              <w:t xml:space="preserve"> Visitante  </w:t>
            </w:r>
            <w:r w:rsidRPr="000A6272">
              <w:rPr>
                <w:b/>
                <w:sz w:val="16"/>
              </w:rPr>
              <w:t>( )</w:t>
            </w:r>
            <w:r w:rsidRPr="000A6272">
              <w:rPr>
                <w:bCs/>
                <w:sz w:val="16"/>
              </w:rPr>
              <w:t xml:space="preserve"> Outro</w:t>
            </w:r>
          </w:p>
        </w:tc>
        <w:tc>
          <w:tcPr>
            <w:tcW w:w="1842" w:type="dxa"/>
            <w:tcBorders>
              <w:left w:val="single" w:sz="6" w:space="0" w:color="auto"/>
              <w:bottom w:val="nil"/>
              <w:right w:val="nil"/>
            </w:tcBorders>
          </w:tcPr>
          <w:p w14:paraId="371B8CF4" w14:textId="77777777" w:rsidR="00C67137" w:rsidRPr="000A6272" w:rsidRDefault="00C67137">
            <w:pPr>
              <w:keepNext/>
              <w:jc w:val="both"/>
              <w:rPr>
                <w:b/>
                <w:sz w:val="8"/>
              </w:rPr>
            </w:pPr>
          </w:p>
          <w:p w14:paraId="36FB4056" w14:textId="77777777" w:rsidR="00C67137" w:rsidRPr="000A6272" w:rsidRDefault="00C67137">
            <w:pPr>
              <w:keepNext/>
              <w:jc w:val="both"/>
              <w:rPr>
                <w:sz w:val="16"/>
              </w:rPr>
            </w:pPr>
            <w:proofErr w:type="gramStart"/>
            <w:r w:rsidRPr="000A6272">
              <w:rPr>
                <w:b/>
                <w:sz w:val="16"/>
              </w:rPr>
              <w:t>( )</w:t>
            </w:r>
            <w:proofErr w:type="gramEnd"/>
            <w:r w:rsidRPr="000A6272">
              <w:rPr>
                <w:sz w:val="16"/>
              </w:rPr>
              <w:t xml:space="preserve"> Tempo Parcial -TP</w:t>
            </w:r>
          </w:p>
        </w:tc>
        <w:tc>
          <w:tcPr>
            <w:tcW w:w="2268" w:type="dxa"/>
            <w:tcBorders>
              <w:left w:val="nil"/>
              <w:bottom w:val="nil"/>
              <w:right w:val="nil"/>
            </w:tcBorders>
          </w:tcPr>
          <w:p w14:paraId="5FDFF8F5" w14:textId="77777777" w:rsidR="00C67137" w:rsidRPr="000A6272" w:rsidRDefault="00C67137">
            <w:pPr>
              <w:keepNext/>
              <w:jc w:val="both"/>
              <w:rPr>
                <w:sz w:val="8"/>
              </w:rPr>
            </w:pPr>
          </w:p>
          <w:p w14:paraId="2E5EC76A" w14:textId="77777777" w:rsidR="00C67137" w:rsidRPr="000A6272" w:rsidRDefault="00C67137">
            <w:pPr>
              <w:keepNext/>
              <w:jc w:val="both"/>
              <w:rPr>
                <w:sz w:val="16"/>
              </w:rPr>
            </w:pPr>
            <w:proofErr w:type="gramStart"/>
            <w:r w:rsidRPr="000A6272">
              <w:rPr>
                <w:b/>
                <w:sz w:val="16"/>
              </w:rPr>
              <w:t>( )</w:t>
            </w:r>
            <w:proofErr w:type="gramEnd"/>
            <w:r w:rsidRPr="000A6272">
              <w:rPr>
                <w:sz w:val="16"/>
              </w:rPr>
              <w:t xml:space="preserve"> Dedicação exclusiva - DE</w:t>
            </w:r>
          </w:p>
        </w:tc>
      </w:tr>
      <w:tr w:rsidR="00C67137" w:rsidRPr="000A6272" w14:paraId="02CA47C1" w14:textId="77777777">
        <w:trPr>
          <w:cantSplit/>
          <w:trHeight w:hRule="exact" w:val="454"/>
        </w:trPr>
        <w:tc>
          <w:tcPr>
            <w:tcW w:w="6096" w:type="dxa"/>
            <w:tcBorders>
              <w:top w:val="nil"/>
              <w:left w:val="nil"/>
              <w:bottom w:val="single" w:sz="6" w:space="0" w:color="auto"/>
              <w:right w:val="single" w:sz="6" w:space="0" w:color="auto"/>
            </w:tcBorders>
          </w:tcPr>
          <w:p w14:paraId="122F59DC" w14:textId="77777777" w:rsidR="00C67137" w:rsidRPr="000A6272" w:rsidRDefault="00C67137">
            <w:pPr>
              <w:keepNext/>
              <w:jc w:val="both"/>
              <w:rPr>
                <w:sz w:val="8"/>
              </w:rPr>
            </w:pPr>
          </w:p>
          <w:p w14:paraId="3D971A8C" w14:textId="77777777" w:rsidR="00C67137" w:rsidRPr="000A6272" w:rsidRDefault="00C67137">
            <w:pPr>
              <w:keepNext/>
              <w:ind w:left="-70"/>
              <w:jc w:val="both"/>
              <w:rPr>
                <w:b/>
                <w:sz w:val="8"/>
              </w:rPr>
            </w:pPr>
            <w:r w:rsidRPr="000A6272">
              <w:rPr>
                <w:sz w:val="18"/>
              </w:rPr>
              <w:t xml:space="preserve">12) Carga horária semanal destinada à execução deste projeto: </w:t>
            </w:r>
            <w:proofErr w:type="gramStart"/>
            <w:r w:rsidRPr="000A6272">
              <w:rPr>
                <w:b/>
                <w:sz w:val="16"/>
              </w:rPr>
              <w:t>( )</w:t>
            </w:r>
            <w:proofErr w:type="gramEnd"/>
            <w:r w:rsidRPr="000A6272">
              <w:rPr>
                <w:sz w:val="18"/>
              </w:rPr>
              <w:t xml:space="preserve"> h</w:t>
            </w:r>
          </w:p>
        </w:tc>
        <w:tc>
          <w:tcPr>
            <w:tcW w:w="4110" w:type="dxa"/>
            <w:gridSpan w:val="2"/>
            <w:tcBorders>
              <w:top w:val="nil"/>
              <w:left w:val="nil"/>
              <w:bottom w:val="single" w:sz="6" w:space="0" w:color="auto"/>
              <w:right w:val="nil"/>
            </w:tcBorders>
          </w:tcPr>
          <w:p w14:paraId="68E24D97" w14:textId="77777777" w:rsidR="00C67137" w:rsidRPr="000A6272" w:rsidRDefault="00C67137">
            <w:pPr>
              <w:keepNext/>
              <w:jc w:val="both"/>
              <w:rPr>
                <w:sz w:val="4"/>
              </w:rPr>
            </w:pPr>
          </w:p>
          <w:p w14:paraId="4CC786CD" w14:textId="77777777" w:rsidR="00C67137" w:rsidRPr="000A6272" w:rsidRDefault="00C67137">
            <w:pPr>
              <w:keepNext/>
              <w:jc w:val="both"/>
              <w:rPr>
                <w:sz w:val="18"/>
              </w:rPr>
            </w:pPr>
            <w:proofErr w:type="gramStart"/>
            <w:r w:rsidRPr="000A6272">
              <w:rPr>
                <w:b/>
                <w:sz w:val="16"/>
              </w:rPr>
              <w:t>( )</w:t>
            </w:r>
            <w:proofErr w:type="gramEnd"/>
            <w:r w:rsidRPr="000A6272">
              <w:rPr>
                <w:sz w:val="16"/>
              </w:rPr>
              <w:t xml:space="preserve"> Outro:</w:t>
            </w:r>
          </w:p>
          <w:p w14:paraId="1D8B445C" w14:textId="77777777" w:rsidR="00C67137" w:rsidRPr="000A6272" w:rsidRDefault="00C67137">
            <w:pPr>
              <w:keepNext/>
              <w:jc w:val="both"/>
              <w:rPr>
                <w:sz w:val="18"/>
              </w:rPr>
            </w:pPr>
            <w:r w:rsidRPr="000A6272">
              <w:rPr>
                <w:sz w:val="16"/>
              </w:rPr>
              <w:t>Vigência do Contrato</w:t>
            </w:r>
            <w:r w:rsidRPr="000A6272">
              <w:rPr>
                <w:sz w:val="18"/>
              </w:rPr>
              <w:t>:</w:t>
            </w:r>
          </w:p>
        </w:tc>
      </w:tr>
    </w:tbl>
    <w:p w14:paraId="252F71C9" w14:textId="77777777" w:rsidR="00C67137" w:rsidRPr="000A6272" w:rsidRDefault="00C67137">
      <w:pPr>
        <w:keepNext/>
        <w:jc w:val="both"/>
        <w:rPr>
          <w:sz w:val="4"/>
        </w:rPr>
      </w:pPr>
    </w:p>
    <w:tbl>
      <w:tblPr>
        <w:tblW w:w="0" w:type="auto"/>
        <w:tblInd w:w="70" w:type="dxa"/>
        <w:tblLayout w:type="fixed"/>
        <w:tblCellMar>
          <w:left w:w="70" w:type="dxa"/>
          <w:right w:w="70" w:type="dxa"/>
        </w:tblCellMar>
        <w:tblLook w:val="0000" w:firstRow="0" w:lastRow="0" w:firstColumn="0" w:lastColumn="0" w:noHBand="0" w:noVBand="0"/>
      </w:tblPr>
      <w:tblGrid>
        <w:gridCol w:w="10206"/>
      </w:tblGrid>
      <w:tr w:rsidR="00C67137" w:rsidRPr="000A6272" w14:paraId="5DD184F0" w14:textId="77777777">
        <w:tc>
          <w:tcPr>
            <w:tcW w:w="10206" w:type="dxa"/>
            <w:tcBorders>
              <w:top w:val="single" w:sz="12" w:space="0" w:color="auto"/>
            </w:tcBorders>
          </w:tcPr>
          <w:p w14:paraId="282CE81E" w14:textId="77777777" w:rsidR="00C67137" w:rsidRPr="000A6272" w:rsidRDefault="00C67137">
            <w:pPr>
              <w:keepNext/>
              <w:ind w:left="-70"/>
              <w:rPr>
                <w:sz w:val="18"/>
              </w:rPr>
            </w:pPr>
            <w:r w:rsidRPr="000A6272">
              <w:rPr>
                <w:b/>
                <w:sz w:val="18"/>
              </w:rPr>
              <w:t xml:space="preserve">III – Enquadramento da solicitação </w:t>
            </w:r>
            <w:r w:rsidRPr="000A6272">
              <w:rPr>
                <w:sz w:val="18"/>
              </w:rPr>
              <w:t>(Leia instruções no Manual)</w:t>
            </w:r>
          </w:p>
        </w:tc>
      </w:tr>
    </w:tbl>
    <w:p w14:paraId="49E5D450" w14:textId="77777777" w:rsidR="00C67137" w:rsidRPr="000A6272" w:rsidRDefault="00C67137">
      <w:pPr>
        <w:keepNext/>
        <w:jc w:val="both"/>
        <w:rPr>
          <w:sz w:val="4"/>
        </w:rPr>
      </w:pPr>
    </w:p>
    <w:p w14:paraId="110ED4D6" w14:textId="77777777" w:rsidR="00C67137" w:rsidRPr="000A6272" w:rsidRDefault="00C67137">
      <w:pPr>
        <w:keepNext/>
        <w:jc w:val="both"/>
        <w:rPr>
          <w:sz w:val="16"/>
        </w:rPr>
      </w:pPr>
      <w:r w:rsidRPr="000A6272">
        <w:rPr>
          <w:sz w:val="18"/>
        </w:rPr>
        <w:t>13) Subárea</w:t>
      </w:r>
      <w:r w:rsidRPr="000A6272">
        <w:rPr>
          <w:sz w:val="16"/>
        </w:rPr>
        <w:t xml:space="preserve"> </w:t>
      </w:r>
      <w:r w:rsidRPr="000A6272">
        <w:rPr>
          <w:sz w:val="16"/>
        </w:rPr>
        <w:tab/>
      </w:r>
      <w:r w:rsidRPr="000A6272">
        <w:rPr>
          <w:sz w:val="16"/>
        </w:rPr>
        <w:tab/>
      </w:r>
      <w:r w:rsidRPr="000A6272">
        <w:rPr>
          <w:sz w:val="18"/>
        </w:rPr>
        <w:t>14) Vigência</w:t>
      </w:r>
      <w:r w:rsidRPr="000A6272">
        <w:rPr>
          <w:sz w:val="16"/>
        </w:rPr>
        <w:tab/>
      </w:r>
      <w:r w:rsidRPr="000A6272">
        <w:rPr>
          <w:sz w:val="16"/>
        </w:rPr>
        <w:tab/>
      </w:r>
      <w:r w:rsidRPr="000A6272">
        <w:rPr>
          <w:sz w:val="18"/>
        </w:rPr>
        <w:t>15) Solicitou ou recebeu apoio financeiro de outra instituição ou órgão</w:t>
      </w:r>
      <w:r w:rsidRPr="000A6272">
        <w:rPr>
          <w:sz w:val="16"/>
        </w:rPr>
        <w:t xml:space="preserve">? </w:t>
      </w:r>
    </w:p>
    <w:tbl>
      <w:tblPr>
        <w:tblW w:w="0" w:type="auto"/>
        <w:tblInd w:w="70" w:type="dxa"/>
        <w:tblBorders>
          <w:bottom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127"/>
        <w:gridCol w:w="2126"/>
        <w:gridCol w:w="1701"/>
        <w:gridCol w:w="1276"/>
        <w:gridCol w:w="567"/>
        <w:gridCol w:w="2415"/>
      </w:tblGrid>
      <w:tr w:rsidR="00C67137" w:rsidRPr="000A6272" w14:paraId="4A16ED52" w14:textId="77777777">
        <w:trPr>
          <w:cantSplit/>
          <w:trHeight w:val="658"/>
        </w:trPr>
        <w:tc>
          <w:tcPr>
            <w:tcW w:w="2127" w:type="dxa"/>
            <w:tcBorders>
              <w:top w:val="nil"/>
              <w:bottom w:val="nil"/>
            </w:tcBorders>
          </w:tcPr>
          <w:p w14:paraId="0107CC12" w14:textId="77777777" w:rsidR="00C67137" w:rsidRPr="000A6272" w:rsidRDefault="00C67137">
            <w:pPr>
              <w:spacing w:before="80"/>
            </w:pPr>
          </w:p>
        </w:tc>
        <w:tc>
          <w:tcPr>
            <w:tcW w:w="2126" w:type="dxa"/>
            <w:tcBorders>
              <w:top w:val="nil"/>
            </w:tcBorders>
          </w:tcPr>
          <w:p w14:paraId="232C761A" w14:textId="77777777" w:rsidR="00C67137" w:rsidRPr="000A6272" w:rsidRDefault="00C67137">
            <w:pPr>
              <w:spacing w:before="80"/>
              <w:jc w:val="both"/>
            </w:pPr>
            <w:r w:rsidRPr="000A6272">
              <w:rPr>
                <w:sz w:val="16"/>
              </w:rPr>
              <w:t>Início</w:t>
            </w:r>
            <w:r w:rsidRPr="000A6272">
              <w:rPr>
                <w:sz w:val="18"/>
              </w:rPr>
              <w:t>:</w:t>
            </w:r>
          </w:p>
          <w:p w14:paraId="7BBB99B0" w14:textId="77777777" w:rsidR="00C67137" w:rsidRPr="000A6272" w:rsidRDefault="00C67137">
            <w:pPr>
              <w:jc w:val="both"/>
              <w:rPr>
                <w:sz w:val="4"/>
              </w:rPr>
            </w:pPr>
          </w:p>
          <w:p w14:paraId="6703DCE6" w14:textId="77777777" w:rsidR="00C67137" w:rsidRPr="000A6272" w:rsidRDefault="00C67137">
            <w:pPr>
              <w:jc w:val="both"/>
              <w:rPr>
                <w:sz w:val="4"/>
              </w:rPr>
            </w:pPr>
          </w:p>
          <w:p w14:paraId="1A3E51A1" w14:textId="77777777" w:rsidR="00C67137" w:rsidRPr="000A6272" w:rsidRDefault="00C67137">
            <w:pPr>
              <w:jc w:val="both"/>
              <w:rPr>
                <w:sz w:val="16"/>
              </w:rPr>
            </w:pPr>
            <w:r w:rsidRPr="000A6272">
              <w:rPr>
                <w:sz w:val="16"/>
              </w:rPr>
              <w:t>Término</w:t>
            </w:r>
            <w:r w:rsidRPr="000A6272">
              <w:t>:</w:t>
            </w:r>
          </w:p>
        </w:tc>
        <w:tc>
          <w:tcPr>
            <w:tcW w:w="2977" w:type="dxa"/>
            <w:gridSpan w:val="2"/>
            <w:tcBorders>
              <w:top w:val="nil"/>
              <w:right w:val="nil"/>
            </w:tcBorders>
          </w:tcPr>
          <w:p w14:paraId="63CE3A72" w14:textId="77777777" w:rsidR="00C67137" w:rsidRPr="000A6272" w:rsidRDefault="00C67137">
            <w:pPr>
              <w:spacing w:before="80"/>
              <w:jc w:val="center"/>
              <w:rPr>
                <w:sz w:val="18"/>
              </w:rPr>
            </w:pPr>
            <w:proofErr w:type="gramStart"/>
            <w:r w:rsidRPr="000A6272">
              <w:rPr>
                <w:sz w:val="18"/>
              </w:rPr>
              <w:t>( )</w:t>
            </w:r>
            <w:proofErr w:type="gramEnd"/>
            <w:r w:rsidRPr="000A6272">
              <w:rPr>
                <w:sz w:val="18"/>
              </w:rPr>
              <w:t xml:space="preserve"> </w:t>
            </w:r>
            <w:r w:rsidRPr="000A6272">
              <w:rPr>
                <w:b/>
                <w:sz w:val="18"/>
              </w:rPr>
              <w:t>Sim</w:t>
            </w:r>
          </w:p>
        </w:tc>
        <w:tc>
          <w:tcPr>
            <w:tcW w:w="2982" w:type="dxa"/>
            <w:gridSpan w:val="2"/>
            <w:tcBorders>
              <w:top w:val="nil"/>
              <w:left w:val="nil"/>
              <w:bottom w:val="single" w:sz="6" w:space="0" w:color="auto"/>
            </w:tcBorders>
          </w:tcPr>
          <w:p w14:paraId="79A500A7" w14:textId="77777777" w:rsidR="00C67137" w:rsidRPr="000A6272" w:rsidRDefault="00C67137">
            <w:pPr>
              <w:spacing w:before="80"/>
              <w:jc w:val="center"/>
              <w:rPr>
                <w:sz w:val="18"/>
              </w:rPr>
            </w:pPr>
            <w:proofErr w:type="gramStart"/>
            <w:r w:rsidRPr="000A6272">
              <w:rPr>
                <w:sz w:val="18"/>
              </w:rPr>
              <w:t>( )</w:t>
            </w:r>
            <w:proofErr w:type="gramEnd"/>
            <w:r w:rsidRPr="000A6272">
              <w:rPr>
                <w:sz w:val="18"/>
              </w:rPr>
              <w:t xml:space="preserve"> </w:t>
            </w:r>
            <w:r w:rsidRPr="000A6272">
              <w:rPr>
                <w:b/>
                <w:sz w:val="18"/>
              </w:rPr>
              <w:t>Não</w:t>
            </w:r>
          </w:p>
        </w:tc>
      </w:tr>
      <w:tr w:rsidR="00C67137" w:rsidRPr="000A6272" w14:paraId="199747FE" w14:textId="77777777">
        <w:trPr>
          <w:cantSplit/>
          <w:trHeight w:val="403"/>
        </w:trPr>
        <w:tc>
          <w:tcPr>
            <w:tcW w:w="10212" w:type="dxa"/>
            <w:gridSpan w:val="6"/>
            <w:tcBorders>
              <w:top w:val="single" w:sz="6" w:space="0" w:color="auto"/>
              <w:bottom w:val="single" w:sz="6" w:space="0" w:color="auto"/>
            </w:tcBorders>
          </w:tcPr>
          <w:p w14:paraId="6C9B36EE" w14:textId="77777777" w:rsidR="00C67137" w:rsidRPr="000A6272" w:rsidRDefault="00C67137">
            <w:pPr>
              <w:spacing w:before="80" w:after="80"/>
              <w:ind w:left="-70"/>
              <w:rPr>
                <w:sz w:val="18"/>
              </w:rPr>
            </w:pPr>
            <w:r w:rsidRPr="000A6272">
              <w:rPr>
                <w:sz w:val="18"/>
              </w:rPr>
              <w:t>16)</w:t>
            </w:r>
            <w:r w:rsidRPr="000A6272">
              <w:rPr>
                <w:sz w:val="18"/>
                <w:vertAlign w:val="superscript"/>
              </w:rPr>
              <w:t xml:space="preserve"> </w:t>
            </w:r>
            <w:r w:rsidRPr="000A6272">
              <w:rPr>
                <w:sz w:val="18"/>
              </w:rPr>
              <w:t>Natureza do Projeto:</w:t>
            </w:r>
          </w:p>
        </w:tc>
      </w:tr>
      <w:tr w:rsidR="00C67137" w:rsidRPr="000A6272" w14:paraId="46A42313" w14:textId="77777777">
        <w:trPr>
          <w:cantSplit/>
          <w:trHeight w:hRule="exact" w:val="851"/>
        </w:trPr>
        <w:tc>
          <w:tcPr>
            <w:tcW w:w="10212" w:type="dxa"/>
            <w:gridSpan w:val="6"/>
            <w:tcBorders>
              <w:top w:val="single" w:sz="6" w:space="0" w:color="auto"/>
              <w:bottom w:val="single" w:sz="6" w:space="0" w:color="auto"/>
            </w:tcBorders>
          </w:tcPr>
          <w:p w14:paraId="5BB194BE" w14:textId="77777777" w:rsidR="00C67137" w:rsidRPr="000A6272" w:rsidRDefault="00C67137">
            <w:pPr>
              <w:spacing w:before="80" w:after="80"/>
              <w:ind w:left="-70"/>
              <w:rPr>
                <w:sz w:val="18"/>
              </w:rPr>
            </w:pPr>
            <w:r w:rsidRPr="000A6272">
              <w:rPr>
                <w:sz w:val="18"/>
              </w:rPr>
              <w:t>17) Grupo de Pesquisa no CNPq:</w:t>
            </w:r>
          </w:p>
        </w:tc>
      </w:tr>
      <w:tr w:rsidR="00C67137" w:rsidRPr="000A6272" w14:paraId="08441593" w14:textId="77777777" w:rsidTr="00DE05D1">
        <w:trPr>
          <w:cantSplit/>
          <w:trHeight w:hRule="exact" w:val="970"/>
        </w:trPr>
        <w:tc>
          <w:tcPr>
            <w:tcW w:w="10212" w:type="dxa"/>
            <w:gridSpan w:val="6"/>
            <w:tcBorders>
              <w:top w:val="single" w:sz="6" w:space="0" w:color="auto"/>
              <w:bottom w:val="single" w:sz="6" w:space="0" w:color="auto"/>
            </w:tcBorders>
          </w:tcPr>
          <w:p w14:paraId="21E278E1" w14:textId="77777777" w:rsidR="00C67137" w:rsidRPr="000A6272" w:rsidRDefault="00C67137">
            <w:pPr>
              <w:spacing w:before="80" w:after="80"/>
              <w:ind w:left="-70"/>
              <w:rPr>
                <w:sz w:val="18"/>
              </w:rPr>
            </w:pPr>
            <w:r w:rsidRPr="000A6272">
              <w:rPr>
                <w:sz w:val="18"/>
              </w:rPr>
              <w:t>18) Linha de pesquisa:</w:t>
            </w:r>
          </w:p>
        </w:tc>
      </w:tr>
      <w:tr w:rsidR="00C67137" w:rsidRPr="000A6272" w14:paraId="66EF5B00" w14:textId="77777777">
        <w:trPr>
          <w:cantSplit/>
          <w:trHeight w:hRule="exact" w:val="397"/>
        </w:trPr>
        <w:tc>
          <w:tcPr>
            <w:tcW w:w="4253" w:type="dxa"/>
            <w:gridSpan w:val="2"/>
            <w:tcBorders>
              <w:top w:val="single" w:sz="6" w:space="0" w:color="auto"/>
              <w:bottom w:val="single" w:sz="6" w:space="0" w:color="auto"/>
              <w:right w:val="nil"/>
            </w:tcBorders>
          </w:tcPr>
          <w:p w14:paraId="36FC66F8" w14:textId="77777777" w:rsidR="00C67137" w:rsidRPr="000A6272" w:rsidRDefault="00C67137">
            <w:pPr>
              <w:spacing w:before="80" w:after="80"/>
              <w:ind w:left="-70"/>
              <w:jc w:val="both"/>
              <w:rPr>
                <w:sz w:val="18"/>
              </w:rPr>
            </w:pPr>
            <w:r w:rsidRPr="000A6272">
              <w:rPr>
                <w:sz w:val="18"/>
              </w:rPr>
              <w:t>19)</w:t>
            </w:r>
            <w:r w:rsidRPr="000A6272">
              <w:t xml:space="preserve"> </w:t>
            </w:r>
            <w:r w:rsidRPr="000A6272">
              <w:rPr>
                <w:sz w:val="18"/>
              </w:rPr>
              <w:t>Requer parecer do comitê de ética</w:t>
            </w:r>
            <w:proofErr w:type="gramStart"/>
            <w:r w:rsidRPr="000A6272">
              <w:rPr>
                <w:sz w:val="18"/>
              </w:rPr>
              <w:t>:  (</w:t>
            </w:r>
            <w:proofErr w:type="gramEnd"/>
            <w:r w:rsidRPr="000A6272">
              <w:rPr>
                <w:sz w:val="18"/>
              </w:rPr>
              <w:t xml:space="preserve"> ) Não </w:t>
            </w:r>
          </w:p>
        </w:tc>
        <w:tc>
          <w:tcPr>
            <w:tcW w:w="1701" w:type="dxa"/>
            <w:tcBorders>
              <w:top w:val="single" w:sz="6" w:space="0" w:color="auto"/>
              <w:left w:val="nil"/>
              <w:bottom w:val="single" w:sz="6" w:space="0" w:color="auto"/>
              <w:right w:val="nil"/>
            </w:tcBorders>
          </w:tcPr>
          <w:p w14:paraId="0C070546" w14:textId="77777777" w:rsidR="00C67137" w:rsidRPr="000A6272" w:rsidRDefault="00C67137">
            <w:pPr>
              <w:spacing w:before="80" w:after="80"/>
              <w:ind w:left="-70"/>
              <w:jc w:val="center"/>
              <w:rPr>
                <w:sz w:val="18"/>
              </w:rPr>
            </w:pPr>
            <w:proofErr w:type="gramStart"/>
            <w:r w:rsidRPr="000A6272">
              <w:rPr>
                <w:sz w:val="18"/>
              </w:rPr>
              <w:t>( )</w:t>
            </w:r>
            <w:proofErr w:type="gramEnd"/>
            <w:r w:rsidRPr="000A6272">
              <w:rPr>
                <w:sz w:val="18"/>
              </w:rPr>
              <w:t xml:space="preserve"> Humanos</w:t>
            </w:r>
          </w:p>
        </w:tc>
        <w:tc>
          <w:tcPr>
            <w:tcW w:w="1843" w:type="dxa"/>
            <w:gridSpan w:val="2"/>
            <w:tcBorders>
              <w:top w:val="single" w:sz="6" w:space="0" w:color="auto"/>
              <w:left w:val="nil"/>
              <w:bottom w:val="single" w:sz="6" w:space="0" w:color="auto"/>
              <w:right w:val="nil"/>
            </w:tcBorders>
          </w:tcPr>
          <w:p w14:paraId="0462055B" w14:textId="77777777" w:rsidR="00C67137" w:rsidRPr="000A6272" w:rsidRDefault="00C67137">
            <w:pPr>
              <w:spacing w:before="80" w:after="80"/>
              <w:ind w:left="-70"/>
              <w:jc w:val="center"/>
              <w:rPr>
                <w:sz w:val="18"/>
              </w:rPr>
            </w:pPr>
            <w:proofErr w:type="gramStart"/>
            <w:r w:rsidRPr="000A6272">
              <w:rPr>
                <w:sz w:val="18"/>
              </w:rPr>
              <w:t>( )</w:t>
            </w:r>
            <w:proofErr w:type="gramEnd"/>
            <w:r w:rsidRPr="000A6272">
              <w:rPr>
                <w:sz w:val="18"/>
              </w:rPr>
              <w:t xml:space="preserve"> Animais</w:t>
            </w:r>
          </w:p>
        </w:tc>
        <w:tc>
          <w:tcPr>
            <w:tcW w:w="2415" w:type="dxa"/>
            <w:tcBorders>
              <w:top w:val="single" w:sz="6" w:space="0" w:color="auto"/>
              <w:left w:val="nil"/>
              <w:bottom w:val="single" w:sz="6" w:space="0" w:color="auto"/>
            </w:tcBorders>
          </w:tcPr>
          <w:p w14:paraId="3F742D01" w14:textId="77777777" w:rsidR="00C67137" w:rsidRPr="000A6272" w:rsidRDefault="00C67137">
            <w:pPr>
              <w:spacing w:before="80" w:after="80"/>
              <w:ind w:left="-70"/>
              <w:jc w:val="center"/>
              <w:rPr>
                <w:sz w:val="18"/>
              </w:rPr>
            </w:pPr>
            <w:proofErr w:type="gramStart"/>
            <w:r w:rsidRPr="000A6272">
              <w:rPr>
                <w:sz w:val="18"/>
              </w:rPr>
              <w:t>( )</w:t>
            </w:r>
            <w:proofErr w:type="gramEnd"/>
            <w:r w:rsidRPr="000A6272">
              <w:rPr>
                <w:sz w:val="18"/>
              </w:rPr>
              <w:t xml:space="preserve"> </w:t>
            </w:r>
            <w:proofErr w:type="spellStart"/>
            <w:r w:rsidRPr="000A6272">
              <w:rPr>
                <w:sz w:val="18"/>
              </w:rPr>
              <w:t>Bio-segurança</w:t>
            </w:r>
            <w:proofErr w:type="spellEnd"/>
          </w:p>
        </w:tc>
      </w:tr>
    </w:tbl>
    <w:p w14:paraId="0782EE76" w14:textId="77777777" w:rsidR="00C67137" w:rsidRPr="000A6272" w:rsidRDefault="00C67137">
      <w:pPr>
        <w:jc w:val="both"/>
        <w:rPr>
          <w:sz w:val="6"/>
        </w:rPr>
      </w:pPr>
    </w:p>
    <w:tbl>
      <w:tblPr>
        <w:tblW w:w="0" w:type="auto"/>
        <w:tblInd w:w="70" w:type="dxa"/>
        <w:tblBorders>
          <w:bottom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552"/>
        <w:gridCol w:w="7654"/>
      </w:tblGrid>
      <w:tr w:rsidR="00C67137" w:rsidRPr="000A6272" w14:paraId="36343F02" w14:textId="77777777">
        <w:trPr>
          <w:cantSplit/>
          <w:trHeight w:hRule="exact" w:val="240"/>
        </w:trPr>
        <w:tc>
          <w:tcPr>
            <w:tcW w:w="2552" w:type="dxa"/>
            <w:tcBorders>
              <w:top w:val="nil"/>
              <w:bottom w:val="single" w:sz="12" w:space="0" w:color="auto"/>
              <w:right w:val="nil"/>
            </w:tcBorders>
          </w:tcPr>
          <w:p w14:paraId="4502E814" w14:textId="77777777" w:rsidR="00C67137" w:rsidRPr="000A6272" w:rsidRDefault="00C67137">
            <w:pPr>
              <w:ind w:hanging="70"/>
            </w:pPr>
            <w:r w:rsidRPr="000A6272">
              <w:rPr>
                <w:sz w:val="18"/>
              </w:rPr>
              <w:t>20) Situação atual do projeto:</w:t>
            </w:r>
          </w:p>
        </w:tc>
        <w:tc>
          <w:tcPr>
            <w:tcW w:w="7654" w:type="dxa"/>
            <w:tcBorders>
              <w:left w:val="nil"/>
            </w:tcBorders>
          </w:tcPr>
          <w:p w14:paraId="1B8E1E7C" w14:textId="77777777" w:rsidR="00C67137" w:rsidRPr="000A6272" w:rsidRDefault="00C67137">
            <w:pPr>
              <w:jc w:val="both"/>
            </w:pPr>
            <w:r w:rsidRPr="000A6272">
              <w:t xml:space="preserve"> </w:t>
            </w:r>
            <w:proofErr w:type="gramStart"/>
            <w:r w:rsidRPr="000A6272">
              <w:rPr>
                <w:sz w:val="18"/>
              </w:rPr>
              <w:t>( )</w:t>
            </w:r>
            <w:proofErr w:type="gramEnd"/>
            <w:r w:rsidRPr="000A6272">
              <w:rPr>
                <w:sz w:val="18"/>
              </w:rPr>
              <w:t xml:space="preserve"> </w:t>
            </w:r>
            <w:r w:rsidRPr="000A6272">
              <w:rPr>
                <w:b/>
                <w:sz w:val="18"/>
              </w:rPr>
              <w:t xml:space="preserve">Em andamento </w:t>
            </w:r>
            <w:r w:rsidRPr="000A6272">
              <w:rPr>
                <w:sz w:val="18"/>
              </w:rPr>
              <w:t xml:space="preserve">       ( ) </w:t>
            </w:r>
            <w:r w:rsidRPr="000A6272">
              <w:rPr>
                <w:b/>
                <w:sz w:val="18"/>
              </w:rPr>
              <w:t>Interrompido</w:t>
            </w:r>
            <w:r w:rsidRPr="000A6272">
              <w:rPr>
                <w:sz w:val="18"/>
              </w:rPr>
              <w:t xml:space="preserve">          ( ) </w:t>
            </w:r>
            <w:r w:rsidRPr="000A6272">
              <w:rPr>
                <w:b/>
                <w:sz w:val="18"/>
              </w:rPr>
              <w:t>Cancelado</w:t>
            </w:r>
            <w:r w:rsidRPr="000A6272">
              <w:rPr>
                <w:sz w:val="18"/>
              </w:rPr>
              <w:t xml:space="preserve">              ( ) </w:t>
            </w:r>
            <w:r w:rsidRPr="000A6272">
              <w:rPr>
                <w:b/>
                <w:sz w:val="18"/>
              </w:rPr>
              <w:t>Não iniciado</w:t>
            </w:r>
          </w:p>
        </w:tc>
      </w:tr>
    </w:tbl>
    <w:p w14:paraId="0D61FFE7" w14:textId="77777777" w:rsidR="00C67137" w:rsidRPr="000A6272" w:rsidRDefault="00C67137">
      <w:pPr>
        <w:jc w:val="both"/>
        <w:rPr>
          <w:sz w:val="6"/>
        </w:rPr>
      </w:pPr>
    </w:p>
    <w:p w14:paraId="03A30209" w14:textId="77777777" w:rsidR="00C67137" w:rsidRPr="000A6272" w:rsidRDefault="00C67137">
      <w:pPr>
        <w:jc w:val="both"/>
        <w:rPr>
          <w:sz w:val="6"/>
        </w:rPr>
      </w:pPr>
    </w:p>
    <w:tbl>
      <w:tblPr>
        <w:tblW w:w="0" w:type="auto"/>
        <w:tblInd w:w="70" w:type="dxa"/>
        <w:tblBorders>
          <w:top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529"/>
        <w:gridCol w:w="2409"/>
        <w:gridCol w:w="2268"/>
      </w:tblGrid>
      <w:tr w:rsidR="00C67137" w:rsidRPr="000A6272" w14:paraId="162B9551" w14:textId="77777777">
        <w:trPr>
          <w:cantSplit/>
        </w:trPr>
        <w:tc>
          <w:tcPr>
            <w:tcW w:w="5529" w:type="dxa"/>
            <w:tcBorders>
              <w:right w:val="nil"/>
            </w:tcBorders>
          </w:tcPr>
          <w:p w14:paraId="1F91C0D4" w14:textId="77777777" w:rsidR="00C67137" w:rsidRPr="000A6272" w:rsidRDefault="00C67137">
            <w:pPr>
              <w:keepNext/>
              <w:ind w:left="-70"/>
              <w:rPr>
                <w:sz w:val="18"/>
              </w:rPr>
            </w:pPr>
            <w:r w:rsidRPr="000A6272">
              <w:rPr>
                <w:b/>
                <w:sz w:val="18"/>
              </w:rPr>
              <w:t xml:space="preserve">IV </w:t>
            </w:r>
            <w:proofErr w:type="gramStart"/>
            <w:r w:rsidRPr="000A6272">
              <w:rPr>
                <w:b/>
                <w:sz w:val="18"/>
              </w:rPr>
              <w:t>–  Há</w:t>
            </w:r>
            <w:proofErr w:type="gramEnd"/>
            <w:r w:rsidRPr="000A6272">
              <w:rPr>
                <w:b/>
                <w:sz w:val="18"/>
              </w:rPr>
              <w:t xml:space="preserve"> outras Instituições participantes neste Projeto</w:t>
            </w:r>
            <w:r w:rsidRPr="000A6272">
              <w:rPr>
                <w:sz w:val="18"/>
              </w:rPr>
              <w:t>:</w:t>
            </w:r>
          </w:p>
        </w:tc>
        <w:tc>
          <w:tcPr>
            <w:tcW w:w="2409" w:type="dxa"/>
            <w:tcBorders>
              <w:top w:val="single" w:sz="12" w:space="0" w:color="auto"/>
              <w:left w:val="nil"/>
              <w:bottom w:val="nil"/>
              <w:right w:val="nil"/>
            </w:tcBorders>
          </w:tcPr>
          <w:p w14:paraId="359F4947" w14:textId="77777777" w:rsidR="00C67137" w:rsidRPr="000A6272" w:rsidRDefault="00C67137">
            <w:pPr>
              <w:keepNext/>
              <w:rPr>
                <w:sz w:val="18"/>
              </w:rPr>
            </w:pPr>
            <w:proofErr w:type="gramStart"/>
            <w:r w:rsidRPr="000A6272">
              <w:rPr>
                <w:b/>
                <w:sz w:val="18"/>
              </w:rPr>
              <w:t>( )</w:t>
            </w:r>
            <w:proofErr w:type="gramEnd"/>
            <w:r w:rsidRPr="000A6272">
              <w:rPr>
                <w:b/>
                <w:sz w:val="18"/>
              </w:rPr>
              <w:t xml:space="preserve"> Sim</w:t>
            </w:r>
          </w:p>
        </w:tc>
        <w:tc>
          <w:tcPr>
            <w:tcW w:w="2268" w:type="dxa"/>
            <w:tcBorders>
              <w:top w:val="single" w:sz="12" w:space="0" w:color="auto"/>
              <w:left w:val="nil"/>
              <w:bottom w:val="nil"/>
            </w:tcBorders>
          </w:tcPr>
          <w:p w14:paraId="3ACAEE7A" w14:textId="77777777" w:rsidR="00C67137" w:rsidRPr="000A6272" w:rsidRDefault="00C67137">
            <w:pPr>
              <w:keepNext/>
              <w:rPr>
                <w:sz w:val="18"/>
              </w:rPr>
            </w:pPr>
            <w:proofErr w:type="gramStart"/>
            <w:r w:rsidRPr="000A6272">
              <w:rPr>
                <w:b/>
                <w:sz w:val="18"/>
              </w:rPr>
              <w:t>( )</w:t>
            </w:r>
            <w:proofErr w:type="gramEnd"/>
            <w:r w:rsidRPr="000A6272">
              <w:rPr>
                <w:sz w:val="18"/>
              </w:rPr>
              <w:t xml:space="preserve"> </w:t>
            </w:r>
            <w:r w:rsidRPr="000A6272">
              <w:rPr>
                <w:b/>
                <w:sz w:val="18"/>
              </w:rPr>
              <w:t>Não</w:t>
            </w:r>
          </w:p>
        </w:tc>
      </w:tr>
    </w:tbl>
    <w:p w14:paraId="210BF37C" w14:textId="77777777" w:rsidR="00C67137" w:rsidRPr="000A6272" w:rsidRDefault="00C67137">
      <w:pPr>
        <w:jc w:val="both"/>
        <w:rPr>
          <w:sz w:val="4"/>
        </w:rPr>
      </w:pPr>
    </w:p>
    <w:tbl>
      <w:tblPr>
        <w:tblW w:w="0" w:type="auto"/>
        <w:tblInd w:w="70" w:type="dxa"/>
        <w:tblLayout w:type="fixed"/>
        <w:tblCellMar>
          <w:left w:w="70" w:type="dxa"/>
          <w:right w:w="70" w:type="dxa"/>
        </w:tblCellMar>
        <w:tblLook w:val="0000" w:firstRow="0" w:lastRow="0" w:firstColumn="0" w:lastColumn="0" w:noHBand="0" w:noVBand="0"/>
      </w:tblPr>
      <w:tblGrid>
        <w:gridCol w:w="10206"/>
      </w:tblGrid>
      <w:tr w:rsidR="00C67137" w:rsidRPr="000A6272" w14:paraId="2C5E54B3" w14:textId="77777777">
        <w:tc>
          <w:tcPr>
            <w:tcW w:w="10206" w:type="dxa"/>
            <w:tcBorders>
              <w:top w:val="single" w:sz="12" w:space="0" w:color="auto"/>
            </w:tcBorders>
          </w:tcPr>
          <w:p w14:paraId="62889238" w14:textId="77777777" w:rsidR="00C67137" w:rsidRPr="000A6272" w:rsidRDefault="00C67137">
            <w:pPr>
              <w:keepNext/>
              <w:ind w:left="-70"/>
              <w:rPr>
                <w:sz w:val="18"/>
              </w:rPr>
            </w:pPr>
            <w:r w:rsidRPr="000A6272">
              <w:rPr>
                <w:b/>
                <w:sz w:val="18"/>
              </w:rPr>
              <w:t xml:space="preserve">V – Local de execução do projeto </w:t>
            </w:r>
            <w:r w:rsidRPr="000A6272">
              <w:rPr>
                <w:sz w:val="18"/>
              </w:rPr>
              <w:t xml:space="preserve">(preencher caso não seja a mesma instituição do item </w:t>
            </w:r>
            <w:r w:rsidRPr="000A6272">
              <w:rPr>
                <w:b/>
                <w:sz w:val="18"/>
              </w:rPr>
              <w:t>II</w:t>
            </w:r>
            <w:r w:rsidRPr="000A6272">
              <w:rPr>
                <w:sz w:val="18"/>
              </w:rPr>
              <w:t>)</w:t>
            </w:r>
          </w:p>
        </w:tc>
      </w:tr>
    </w:tbl>
    <w:p w14:paraId="39E40F26" w14:textId="77777777" w:rsidR="00C67137" w:rsidRPr="000A6272" w:rsidRDefault="00C67137">
      <w:pPr>
        <w:keepNext/>
        <w:jc w:val="both"/>
        <w:rPr>
          <w:sz w:val="4"/>
        </w:rPr>
      </w:pPr>
    </w:p>
    <w:p w14:paraId="7D260083" w14:textId="77777777" w:rsidR="00C67137" w:rsidRPr="000A6272" w:rsidRDefault="00C67137">
      <w:pPr>
        <w:keepNext/>
        <w:jc w:val="both"/>
        <w:rPr>
          <w:sz w:val="18"/>
        </w:rPr>
      </w:pPr>
      <w:r w:rsidRPr="000A6272">
        <w:rPr>
          <w:sz w:val="18"/>
        </w:rPr>
        <w:t>21)</w:t>
      </w:r>
      <w:r w:rsidRPr="000A6272">
        <w:rPr>
          <w:sz w:val="18"/>
          <w:vertAlign w:val="superscript"/>
        </w:rPr>
        <w:t xml:space="preserve"> </w:t>
      </w:r>
      <w:r w:rsidRPr="000A6272">
        <w:rPr>
          <w:sz w:val="18"/>
        </w:rPr>
        <w:t>Instituição (universidade, empresa, fazenda, etc.)</w:t>
      </w:r>
    </w:p>
    <w:tbl>
      <w:tblPr>
        <w:tblW w:w="0" w:type="auto"/>
        <w:tblInd w:w="7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206"/>
      </w:tblGrid>
      <w:tr w:rsidR="00C67137" w:rsidRPr="000A6272" w14:paraId="20A4A4C5" w14:textId="77777777">
        <w:tc>
          <w:tcPr>
            <w:tcW w:w="10206" w:type="dxa"/>
          </w:tcPr>
          <w:p w14:paraId="35EEAE62" w14:textId="77777777" w:rsidR="00C67137" w:rsidRPr="000A6272" w:rsidRDefault="00C67137">
            <w:pPr>
              <w:keepNext/>
            </w:pPr>
          </w:p>
        </w:tc>
      </w:tr>
    </w:tbl>
    <w:p w14:paraId="6751D1C3" w14:textId="77777777" w:rsidR="00C67137" w:rsidRPr="000A6272" w:rsidRDefault="00C67137">
      <w:pPr>
        <w:keepNext/>
        <w:jc w:val="both"/>
        <w:rPr>
          <w:sz w:val="4"/>
        </w:rPr>
      </w:pPr>
    </w:p>
    <w:p w14:paraId="48E90885" w14:textId="77777777" w:rsidR="00C67137" w:rsidRPr="000A6272" w:rsidRDefault="00C67137">
      <w:pPr>
        <w:keepNext/>
        <w:jc w:val="both"/>
        <w:rPr>
          <w:b/>
          <w:sz w:val="18"/>
        </w:rPr>
      </w:pPr>
      <w:r w:rsidRPr="000A6272">
        <w:rPr>
          <w:sz w:val="18"/>
        </w:rPr>
        <w:t>22) Unidade (núcleo, departamento, laboratório, etc.)</w:t>
      </w:r>
    </w:p>
    <w:tbl>
      <w:tblPr>
        <w:tblW w:w="0" w:type="auto"/>
        <w:tblInd w:w="70"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10206"/>
      </w:tblGrid>
      <w:tr w:rsidR="00C67137" w:rsidRPr="000A6272" w14:paraId="16CF9198" w14:textId="77777777">
        <w:trPr>
          <w:cantSplit/>
        </w:trPr>
        <w:tc>
          <w:tcPr>
            <w:tcW w:w="10206" w:type="dxa"/>
          </w:tcPr>
          <w:p w14:paraId="2EF8B8A0" w14:textId="77777777" w:rsidR="00C67137" w:rsidRPr="000A6272" w:rsidRDefault="00C67137">
            <w:pPr>
              <w:keepNext/>
              <w:jc w:val="both"/>
            </w:pPr>
          </w:p>
        </w:tc>
      </w:tr>
    </w:tbl>
    <w:p w14:paraId="341121ED" w14:textId="77777777" w:rsidR="00C67137" w:rsidRPr="000A6272" w:rsidRDefault="00C67137">
      <w:pPr>
        <w:keepNext/>
        <w:jc w:val="both"/>
        <w:rPr>
          <w:sz w:val="4"/>
        </w:rPr>
      </w:pPr>
    </w:p>
    <w:tbl>
      <w:tblPr>
        <w:tblW w:w="0" w:type="auto"/>
        <w:tblInd w:w="7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5245"/>
        <w:gridCol w:w="1843"/>
        <w:gridCol w:w="3118"/>
      </w:tblGrid>
      <w:tr w:rsidR="00C67137" w:rsidRPr="000A6272" w14:paraId="0A2D8D9C" w14:textId="77777777">
        <w:trPr>
          <w:cantSplit/>
          <w:trHeight w:hRule="exact" w:val="240"/>
        </w:trPr>
        <w:tc>
          <w:tcPr>
            <w:tcW w:w="5245" w:type="dxa"/>
            <w:tcBorders>
              <w:top w:val="single" w:sz="4" w:space="0" w:color="auto"/>
              <w:left w:val="nil"/>
              <w:bottom w:val="single" w:sz="4" w:space="0" w:color="auto"/>
            </w:tcBorders>
          </w:tcPr>
          <w:p w14:paraId="104F534C" w14:textId="77777777" w:rsidR="00C67137" w:rsidRPr="000A6272" w:rsidRDefault="00C67137">
            <w:pPr>
              <w:ind w:hanging="70"/>
            </w:pPr>
            <w:r w:rsidRPr="000A6272">
              <w:rPr>
                <w:sz w:val="18"/>
              </w:rPr>
              <w:t>23) Cidade:</w:t>
            </w:r>
          </w:p>
        </w:tc>
        <w:tc>
          <w:tcPr>
            <w:tcW w:w="1843" w:type="dxa"/>
          </w:tcPr>
          <w:p w14:paraId="4E3B480D" w14:textId="77777777" w:rsidR="00C67137" w:rsidRPr="000A6272" w:rsidRDefault="00C67137">
            <w:r w:rsidRPr="000A6272">
              <w:rPr>
                <w:sz w:val="18"/>
              </w:rPr>
              <w:t xml:space="preserve">24) UF: </w:t>
            </w:r>
          </w:p>
        </w:tc>
        <w:tc>
          <w:tcPr>
            <w:tcW w:w="3118" w:type="dxa"/>
            <w:tcBorders>
              <w:top w:val="single" w:sz="4" w:space="0" w:color="auto"/>
              <w:bottom w:val="single" w:sz="4" w:space="0" w:color="auto"/>
              <w:right w:val="nil"/>
            </w:tcBorders>
          </w:tcPr>
          <w:p w14:paraId="5347F276" w14:textId="77777777" w:rsidR="00C67137" w:rsidRPr="000A6272" w:rsidRDefault="00C67137">
            <w:pPr>
              <w:jc w:val="both"/>
            </w:pPr>
            <w:r w:rsidRPr="000A6272">
              <w:rPr>
                <w:sz w:val="18"/>
              </w:rPr>
              <w:t>25) País:</w:t>
            </w:r>
          </w:p>
        </w:tc>
      </w:tr>
    </w:tbl>
    <w:p w14:paraId="109E4D00" w14:textId="77777777" w:rsidR="00C67137" w:rsidRPr="000A6272" w:rsidRDefault="00C67137">
      <w:pPr>
        <w:rPr>
          <w:sz w:val="4"/>
        </w:rPr>
      </w:pPr>
    </w:p>
    <w:p w14:paraId="23FCBCBD" w14:textId="77777777" w:rsidR="00C67137" w:rsidRPr="000A6272" w:rsidRDefault="00C67137">
      <w:pPr>
        <w:keepNext/>
        <w:jc w:val="both"/>
        <w:rPr>
          <w:sz w:val="8"/>
        </w:rPr>
      </w:pPr>
    </w:p>
    <w:p w14:paraId="31E159EE" w14:textId="77777777" w:rsidR="00C67137" w:rsidRPr="000A6272" w:rsidRDefault="00C67137">
      <w:pPr>
        <w:keepNext/>
        <w:jc w:val="both"/>
        <w:rPr>
          <w:sz w:val="18"/>
        </w:rPr>
      </w:pPr>
      <w:r w:rsidRPr="000A6272">
        <w:rPr>
          <w:sz w:val="18"/>
        </w:rPr>
        <w:t xml:space="preserve">Local </w:t>
      </w:r>
      <w:r w:rsidRPr="000A6272">
        <w:rPr>
          <w:sz w:val="18"/>
        </w:rPr>
        <w:tab/>
      </w:r>
      <w:r w:rsidRPr="000A6272">
        <w:rPr>
          <w:sz w:val="18"/>
        </w:rPr>
        <w:tab/>
      </w:r>
      <w:r w:rsidRPr="000A6272">
        <w:rPr>
          <w:sz w:val="18"/>
        </w:rPr>
        <w:tab/>
      </w:r>
      <w:r w:rsidRPr="000A6272">
        <w:rPr>
          <w:sz w:val="18"/>
        </w:rPr>
        <w:tab/>
        <w:t xml:space="preserve">      Data</w:t>
      </w:r>
      <w:r w:rsidRPr="000A6272">
        <w:rPr>
          <w:sz w:val="18"/>
        </w:rPr>
        <w:tab/>
      </w:r>
      <w:r w:rsidRPr="000A6272">
        <w:rPr>
          <w:sz w:val="18"/>
        </w:rPr>
        <w:tab/>
      </w:r>
      <w:r w:rsidRPr="000A6272">
        <w:rPr>
          <w:sz w:val="18"/>
        </w:rPr>
        <w:tab/>
        <w:t xml:space="preserve">            Assinatura do </w:t>
      </w:r>
      <w:r w:rsidR="00B4138D" w:rsidRPr="000A6272">
        <w:rPr>
          <w:b/>
          <w:sz w:val="18"/>
        </w:rPr>
        <w:t>ORIENTADOR COORDENADOR</w:t>
      </w:r>
    </w:p>
    <w:tbl>
      <w:tblPr>
        <w:tblW w:w="0" w:type="auto"/>
        <w:tblInd w:w="70" w:type="dxa"/>
        <w:tblBorders>
          <w:top w:val="single" w:sz="6" w:space="0" w:color="auto"/>
          <w:bottom w:val="single" w:sz="18"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119"/>
        <w:gridCol w:w="2394"/>
        <w:gridCol w:w="4693"/>
      </w:tblGrid>
      <w:tr w:rsidR="00C67137" w:rsidRPr="000A6272" w14:paraId="508BF0A6" w14:textId="77777777">
        <w:trPr>
          <w:cantSplit/>
          <w:trHeight w:hRule="exact" w:val="397"/>
        </w:trPr>
        <w:tc>
          <w:tcPr>
            <w:tcW w:w="3119" w:type="dxa"/>
          </w:tcPr>
          <w:p w14:paraId="2D43CCF0" w14:textId="77777777" w:rsidR="00C67137" w:rsidRPr="000A6272" w:rsidRDefault="00C67137">
            <w:pPr>
              <w:spacing w:before="80" w:after="80"/>
            </w:pPr>
          </w:p>
        </w:tc>
        <w:tc>
          <w:tcPr>
            <w:tcW w:w="2394" w:type="dxa"/>
          </w:tcPr>
          <w:p w14:paraId="1D19E5FC" w14:textId="77777777" w:rsidR="00C67137" w:rsidRPr="000A6272" w:rsidRDefault="00C67137">
            <w:pPr>
              <w:spacing w:before="80" w:after="80"/>
            </w:pPr>
          </w:p>
        </w:tc>
        <w:tc>
          <w:tcPr>
            <w:tcW w:w="4693" w:type="dxa"/>
          </w:tcPr>
          <w:p w14:paraId="0598C360" w14:textId="77777777" w:rsidR="00C67137" w:rsidRPr="000A6272" w:rsidRDefault="00C67137">
            <w:pPr>
              <w:spacing w:before="80" w:after="80"/>
              <w:jc w:val="both"/>
            </w:pPr>
          </w:p>
        </w:tc>
      </w:tr>
    </w:tbl>
    <w:p w14:paraId="239BE1AE" w14:textId="77777777" w:rsidR="00C67137" w:rsidRPr="000A6272" w:rsidRDefault="00C67137">
      <w:pPr>
        <w:keepNext/>
        <w:jc w:val="both"/>
        <w:rPr>
          <w:b/>
        </w:rPr>
      </w:pPr>
      <w:r w:rsidRPr="000A6272">
        <w:br w:type="page"/>
      </w:r>
      <w:r w:rsidR="00AA1555" w:rsidRPr="000A6272">
        <w:rPr>
          <w:b/>
        </w:rPr>
        <w:lastRenderedPageBreak/>
        <w:t>V</w:t>
      </w:r>
      <w:r w:rsidRPr="000A6272">
        <w:rPr>
          <w:b/>
        </w:rPr>
        <w:t>I – Resumo do Projeto (</w:t>
      </w:r>
      <w:r w:rsidRPr="000A6272">
        <w:t xml:space="preserve">Máximo </w:t>
      </w:r>
      <w:r w:rsidR="00E46734" w:rsidRPr="000A6272">
        <w:t>20</w:t>
      </w:r>
      <w:r w:rsidRPr="000A6272">
        <w:t xml:space="preserve"> linhas, espaço simples entre linhas– fonte Arial tamanho 10</w:t>
      </w:r>
      <w:r w:rsidRPr="000A6272">
        <w:rPr>
          <w:b/>
        </w:rPr>
        <w:t>)</w:t>
      </w:r>
    </w:p>
    <w:tbl>
      <w:tblPr>
        <w:tblW w:w="0" w:type="auto"/>
        <w:tblInd w:w="70" w:type="dxa"/>
        <w:tblBorders>
          <w:top w:val="single" w:sz="6" w:space="0" w:color="auto"/>
          <w:bottom w:val="single" w:sz="6" w:space="0" w:color="auto"/>
        </w:tblBorders>
        <w:tblLayout w:type="fixed"/>
        <w:tblCellMar>
          <w:left w:w="70" w:type="dxa"/>
          <w:right w:w="70" w:type="dxa"/>
        </w:tblCellMar>
        <w:tblLook w:val="0000" w:firstRow="0" w:lastRow="0" w:firstColumn="0" w:lastColumn="0" w:noHBand="0" w:noVBand="0"/>
      </w:tblPr>
      <w:tblGrid>
        <w:gridCol w:w="10206"/>
      </w:tblGrid>
      <w:tr w:rsidR="00C67137" w:rsidRPr="000A6272" w14:paraId="5FD462EB" w14:textId="77777777">
        <w:trPr>
          <w:trHeight w:val="3400"/>
        </w:trPr>
        <w:tc>
          <w:tcPr>
            <w:tcW w:w="10206" w:type="dxa"/>
          </w:tcPr>
          <w:p w14:paraId="2E2D8DBA" w14:textId="77777777" w:rsidR="00C67137" w:rsidRPr="000A6272" w:rsidRDefault="00C67137"/>
          <w:p w14:paraId="24A2F748" w14:textId="77777777" w:rsidR="00E46734" w:rsidRPr="000A6272" w:rsidRDefault="00E46734"/>
          <w:p w14:paraId="1AF54F6A" w14:textId="77777777" w:rsidR="00E46734" w:rsidRPr="000A6272" w:rsidRDefault="00E46734"/>
          <w:p w14:paraId="4FF44935" w14:textId="77777777" w:rsidR="00E46734" w:rsidRPr="000A6272" w:rsidRDefault="00E46734"/>
          <w:p w14:paraId="69A95CD4" w14:textId="77777777" w:rsidR="00E46734" w:rsidRPr="000A6272" w:rsidRDefault="00E46734"/>
          <w:p w14:paraId="215B2468" w14:textId="77777777" w:rsidR="00E46734" w:rsidRPr="000A6272" w:rsidRDefault="00E46734"/>
          <w:p w14:paraId="40907921" w14:textId="77777777" w:rsidR="00E46734" w:rsidRPr="000A6272" w:rsidRDefault="00E46734"/>
          <w:p w14:paraId="0183CE8B" w14:textId="77777777" w:rsidR="00E46734" w:rsidRPr="000A6272" w:rsidRDefault="00E46734"/>
          <w:p w14:paraId="38975F06" w14:textId="77777777" w:rsidR="00E46734" w:rsidRPr="000A6272" w:rsidRDefault="00E46734"/>
          <w:p w14:paraId="22252952" w14:textId="77777777" w:rsidR="00E46734" w:rsidRPr="000A6272" w:rsidRDefault="00E46734"/>
          <w:p w14:paraId="06AF0051" w14:textId="77777777" w:rsidR="00E46734" w:rsidRPr="000A6272" w:rsidRDefault="00E46734"/>
          <w:p w14:paraId="02ABC885" w14:textId="77777777" w:rsidR="00E46734" w:rsidRPr="000A6272" w:rsidRDefault="00E46734"/>
          <w:p w14:paraId="1338466C" w14:textId="77777777" w:rsidR="00E46734" w:rsidRPr="000A6272" w:rsidRDefault="00E46734"/>
          <w:p w14:paraId="70F2683D" w14:textId="77777777" w:rsidR="00E46734" w:rsidRPr="000A6272" w:rsidRDefault="00E46734"/>
          <w:p w14:paraId="1E95D630" w14:textId="77777777" w:rsidR="00E46734" w:rsidRPr="000A6272" w:rsidRDefault="00E46734"/>
          <w:p w14:paraId="7546A3CF" w14:textId="77777777" w:rsidR="00E46734" w:rsidRPr="000A6272" w:rsidRDefault="00E46734"/>
          <w:p w14:paraId="32073B21" w14:textId="77777777" w:rsidR="00E46734" w:rsidRPr="000A6272" w:rsidRDefault="00E46734" w:rsidP="00D4102B">
            <w:pPr>
              <w:tabs>
                <w:tab w:val="left" w:pos="514"/>
              </w:tabs>
            </w:pPr>
          </w:p>
          <w:p w14:paraId="5A742F70" w14:textId="77777777" w:rsidR="00E46734" w:rsidRPr="000A6272" w:rsidRDefault="00E46734"/>
          <w:p w14:paraId="364CBC59" w14:textId="77777777" w:rsidR="00E46734" w:rsidRPr="000A6272" w:rsidRDefault="00E46734"/>
          <w:p w14:paraId="38E261F2" w14:textId="77777777" w:rsidR="00E46734" w:rsidRPr="000A6272" w:rsidRDefault="00E46734"/>
        </w:tc>
      </w:tr>
    </w:tbl>
    <w:p w14:paraId="71E3C1B0" w14:textId="40580B45" w:rsidR="00C67137" w:rsidRPr="000A6272" w:rsidRDefault="00AA1555">
      <w:pPr>
        <w:keepNext/>
        <w:jc w:val="both"/>
      </w:pPr>
      <w:r w:rsidRPr="000A6272">
        <w:rPr>
          <w:b/>
        </w:rPr>
        <w:t>VI</w:t>
      </w:r>
      <w:r w:rsidR="00C67137" w:rsidRPr="000A6272">
        <w:rPr>
          <w:b/>
        </w:rPr>
        <w:t>I – Palavras-chave</w:t>
      </w:r>
      <w:r w:rsidR="00C67137" w:rsidRPr="000A6272">
        <w:t xml:space="preserve"> (Máximo três</w:t>
      </w:r>
      <w:r w:rsidR="004266CC" w:rsidRPr="000A6272">
        <w:t>, ordem alfabética</w:t>
      </w:r>
      <w:r w:rsidR="00C67137" w:rsidRPr="000A6272">
        <w:t>)</w:t>
      </w:r>
    </w:p>
    <w:tbl>
      <w:tblPr>
        <w:tblW w:w="0" w:type="auto"/>
        <w:tblInd w:w="70" w:type="dxa"/>
        <w:tblBorders>
          <w:top w:val="single" w:sz="4" w:space="0" w:color="auto"/>
          <w:bottom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402"/>
        <w:gridCol w:w="3402"/>
        <w:gridCol w:w="3402"/>
      </w:tblGrid>
      <w:tr w:rsidR="00C67137" w:rsidRPr="000A6272" w14:paraId="67DF0643" w14:textId="77777777">
        <w:trPr>
          <w:cantSplit/>
        </w:trPr>
        <w:tc>
          <w:tcPr>
            <w:tcW w:w="3402" w:type="dxa"/>
          </w:tcPr>
          <w:p w14:paraId="498A617E" w14:textId="77777777" w:rsidR="00C67137" w:rsidRPr="000A6272" w:rsidRDefault="00C67137">
            <w:pPr>
              <w:rPr>
                <w:sz w:val="22"/>
              </w:rPr>
            </w:pPr>
          </w:p>
        </w:tc>
        <w:tc>
          <w:tcPr>
            <w:tcW w:w="3402" w:type="dxa"/>
          </w:tcPr>
          <w:p w14:paraId="5CCAEF9F" w14:textId="77777777" w:rsidR="00C67137" w:rsidRPr="000A6272" w:rsidRDefault="00C67137">
            <w:pPr>
              <w:rPr>
                <w:sz w:val="22"/>
              </w:rPr>
            </w:pPr>
            <w:bookmarkStart w:id="0" w:name="Texto41"/>
          </w:p>
        </w:tc>
        <w:bookmarkEnd w:id="0"/>
        <w:tc>
          <w:tcPr>
            <w:tcW w:w="3402" w:type="dxa"/>
          </w:tcPr>
          <w:p w14:paraId="70578039" w14:textId="77777777" w:rsidR="00C67137" w:rsidRPr="000A6272" w:rsidRDefault="00C67137">
            <w:pPr>
              <w:rPr>
                <w:sz w:val="22"/>
              </w:rPr>
            </w:pPr>
          </w:p>
        </w:tc>
      </w:tr>
    </w:tbl>
    <w:p w14:paraId="72002668" w14:textId="77777777" w:rsidR="00C67137" w:rsidRPr="000A6272" w:rsidRDefault="00C67137"/>
    <w:p w14:paraId="0ACE5D78" w14:textId="77777777" w:rsidR="00C67137" w:rsidRPr="000A6272" w:rsidRDefault="00C67137">
      <w:pPr>
        <w:keepNext/>
        <w:jc w:val="both"/>
      </w:pPr>
    </w:p>
    <w:p w14:paraId="29E47779" w14:textId="77777777" w:rsidR="00C67137" w:rsidRPr="000A6272" w:rsidRDefault="00C67137">
      <w:pPr>
        <w:keepNext/>
        <w:jc w:val="both"/>
      </w:pPr>
    </w:p>
    <w:p w14:paraId="3CC81D3F" w14:textId="77777777" w:rsidR="00C67137" w:rsidRPr="000A6272" w:rsidRDefault="00C67137">
      <w:pPr>
        <w:keepNext/>
        <w:jc w:val="center"/>
        <w:rPr>
          <w:sz w:val="10"/>
        </w:rPr>
      </w:pPr>
    </w:p>
    <w:tbl>
      <w:tblPr>
        <w:tblW w:w="0" w:type="auto"/>
        <w:tblInd w:w="70" w:type="dxa"/>
        <w:tblBorders>
          <w:top w:val="thinThickSmallGap" w:sz="24" w:space="0" w:color="auto"/>
          <w:bottom w:val="single" w:sz="4" w:space="0" w:color="auto"/>
        </w:tblBorders>
        <w:tblLayout w:type="fixed"/>
        <w:tblCellMar>
          <w:left w:w="70" w:type="dxa"/>
          <w:right w:w="70" w:type="dxa"/>
        </w:tblCellMar>
        <w:tblLook w:val="0000" w:firstRow="0" w:lastRow="0" w:firstColumn="0" w:lastColumn="0" w:noHBand="0" w:noVBand="0"/>
      </w:tblPr>
      <w:tblGrid>
        <w:gridCol w:w="10206"/>
      </w:tblGrid>
      <w:tr w:rsidR="00C67137" w:rsidRPr="000A6272" w14:paraId="59E52254" w14:textId="77777777">
        <w:tc>
          <w:tcPr>
            <w:tcW w:w="10206" w:type="dxa"/>
          </w:tcPr>
          <w:p w14:paraId="6416CDE1" w14:textId="77777777" w:rsidR="00C67137" w:rsidRPr="000A6272" w:rsidRDefault="005201BD">
            <w:pPr>
              <w:pStyle w:val="Ttulo5"/>
              <w:rPr>
                <w:rFonts w:ascii="Times New Roman" w:hAnsi="Times New Roman"/>
                <w:sz w:val="20"/>
              </w:rPr>
            </w:pPr>
            <w:r w:rsidRPr="000A6272">
              <w:rPr>
                <w:rFonts w:ascii="Times New Roman" w:hAnsi="Times New Roman"/>
                <w:sz w:val="20"/>
              </w:rPr>
              <w:t>VII</w:t>
            </w:r>
            <w:r w:rsidR="00C67137" w:rsidRPr="000A6272">
              <w:rPr>
                <w:rFonts w:ascii="Times New Roman" w:hAnsi="Times New Roman"/>
                <w:sz w:val="20"/>
              </w:rPr>
              <w:t xml:space="preserve"> </w:t>
            </w:r>
            <w:r w:rsidR="00C67137" w:rsidRPr="000A6272">
              <w:rPr>
                <w:rFonts w:ascii="Times New Roman" w:hAnsi="Times New Roman"/>
                <w:bCs/>
                <w:sz w:val="20"/>
              </w:rPr>
              <w:t>–</w:t>
            </w:r>
            <w:r w:rsidR="00C67137" w:rsidRPr="000A6272">
              <w:rPr>
                <w:rFonts w:ascii="Times New Roman" w:hAnsi="Times New Roman"/>
                <w:sz w:val="20"/>
              </w:rPr>
              <w:t xml:space="preserve"> Aprovação da Instituição</w:t>
            </w:r>
          </w:p>
        </w:tc>
      </w:tr>
    </w:tbl>
    <w:p w14:paraId="4662D871" w14:textId="77777777" w:rsidR="00C67137" w:rsidRPr="000A6272" w:rsidRDefault="00C67137">
      <w:pPr>
        <w:keepNext/>
        <w:jc w:val="both"/>
        <w:rPr>
          <w:sz w:val="8"/>
        </w:rPr>
      </w:pPr>
    </w:p>
    <w:p w14:paraId="59163E6A" w14:textId="77777777" w:rsidR="00C67137" w:rsidRPr="000A6272" w:rsidRDefault="00C67137">
      <w:pPr>
        <w:keepNext/>
        <w:jc w:val="both"/>
        <w:rPr>
          <w:sz w:val="16"/>
        </w:rPr>
      </w:pPr>
    </w:p>
    <w:p w14:paraId="456560C5" w14:textId="77777777" w:rsidR="00C43B75" w:rsidRPr="000A6272" w:rsidRDefault="00C43B75">
      <w:pPr>
        <w:keepNext/>
        <w:jc w:val="both"/>
        <w:rPr>
          <w:sz w:val="16"/>
        </w:rPr>
      </w:pPr>
    </w:p>
    <w:p w14:paraId="5D3E2D7F" w14:textId="77777777" w:rsidR="00C43B75" w:rsidRPr="000A6272" w:rsidRDefault="00C43B75" w:rsidP="00C43B75">
      <w:pPr>
        <w:keepNext/>
        <w:jc w:val="both"/>
        <w:rPr>
          <w:b/>
        </w:rPr>
      </w:pPr>
      <w:r w:rsidRPr="000A6272">
        <w:rPr>
          <w:b/>
        </w:rPr>
        <w:t xml:space="preserve">COORDENADORIA DO PROGRAMA DE PÓS-GRADUAÇÃO EM </w:t>
      </w:r>
      <w:r w:rsidR="002F392B" w:rsidRPr="000A6272">
        <w:rPr>
          <w:b/>
        </w:rPr>
        <w:t>ENGENHARIA AGRÍCOLA</w:t>
      </w:r>
    </w:p>
    <w:p w14:paraId="3564495D" w14:textId="341F01AD" w:rsidR="00C43B75" w:rsidRPr="000A6272" w:rsidRDefault="00C43B75" w:rsidP="00C43B75">
      <w:pPr>
        <w:keepNext/>
        <w:jc w:val="both"/>
        <w:rPr>
          <w:b/>
          <w:sz w:val="18"/>
          <w:szCs w:val="18"/>
        </w:rPr>
      </w:pPr>
      <w:r w:rsidRPr="000A6272">
        <w:rPr>
          <w:sz w:val="18"/>
          <w:szCs w:val="18"/>
        </w:rPr>
        <w:t xml:space="preserve">Data                       </w:t>
      </w:r>
      <w:r w:rsidR="000A6272">
        <w:rPr>
          <w:sz w:val="18"/>
          <w:szCs w:val="18"/>
        </w:rPr>
        <w:t xml:space="preserve"> </w:t>
      </w:r>
      <w:r w:rsidRPr="000A6272">
        <w:rPr>
          <w:sz w:val="18"/>
          <w:szCs w:val="18"/>
        </w:rPr>
        <w:t xml:space="preserve">         Resolução número          </w:t>
      </w:r>
      <w:r w:rsidR="000A6272">
        <w:rPr>
          <w:sz w:val="18"/>
          <w:szCs w:val="18"/>
        </w:rPr>
        <w:t xml:space="preserve"> </w:t>
      </w:r>
      <w:r w:rsidRPr="000A6272">
        <w:rPr>
          <w:sz w:val="18"/>
          <w:szCs w:val="18"/>
        </w:rPr>
        <w:t xml:space="preserve">               Nome e assinatura do COORDENADOR DO PROGRAMA</w:t>
      </w:r>
    </w:p>
    <w:tbl>
      <w:tblPr>
        <w:tblW w:w="0" w:type="auto"/>
        <w:tblInd w:w="70" w:type="dxa"/>
        <w:tblBorders>
          <w:bottom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760"/>
        <w:gridCol w:w="2493"/>
        <w:gridCol w:w="5953"/>
      </w:tblGrid>
      <w:tr w:rsidR="00C43B75" w:rsidRPr="000A6272" w14:paraId="4FC491A5" w14:textId="77777777" w:rsidTr="000A6272">
        <w:trPr>
          <w:cantSplit/>
          <w:trHeight w:val="1928"/>
        </w:trPr>
        <w:tc>
          <w:tcPr>
            <w:tcW w:w="1760" w:type="dxa"/>
          </w:tcPr>
          <w:p w14:paraId="635F41A9" w14:textId="77777777" w:rsidR="00C43B75" w:rsidRPr="000A6272" w:rsidRDefault="00C43B75" w:rsidP="00CB4756">
            <w:pPr>
              <w:spacing w:before="80" w:after="80"/>
              <w:rPr>
                <w:sz w:val="22"/>
              </w:rPr>
            </w:pPr>
          </w:p>
        </w:tc>
        <w:tc>
          <w:tcPr>
            <w:tcW w:w="2493" w:type="dxa"/>
          </w:tcPr>
          <w:p w14:paraId="5866D82B" w14:textId="77777777" w:rsidR="00C43B75" w:rsidRPr="000A6272" w:rsidRDefault="00C43B75" w:rsidP="00CB4756">
            <w:pPr>
              <w:spacing w:before="80" w:after="80"/>
              <w:rPr>
                <w:sz w:val="22"/>
              </w:rPr>
            </w:pPr>
          </w:p>
        </w:tc>
        <w:tc>
          <w:tcPr>
            <w:tcW w:w="5953" w:type="dxa"/>
          </w:tcPr>
          <w:p w14:paraId="7C7FD969" w14:textId="77777777" w:rsidR="00FD6AD5" w:rsidRPr="000A6272" w:rsidRDefault="00FD6AD5" w:rsidP="00CB4756">
            <w:pPr>
              <w:spacing w:before="80" w:after="80"/>
              <w:jc w:val="both"/>
              <w:rPr>
                <w:sz w:val="22"/>
              </w:rPr>
            </w:pPr>
            <w:r w:rsidRPr="000A6272">
              <w:rPr>
                <w:sz w:val="22"/>
              </w:rPr>
              <w:t xml:space="preserve"> </w:t>
            </w:r>
          </w:p>
        </w:tc>
      </w:tr>
    </w:tbl>
    <w:p w14:paraId="43145490" w14:textId="77777777" w:rsidR="00C43B75" w:rsidRPr="000A6272" w:rsidRDefault="00C43B75" w:rsidP="00C43B75">
      <w:pPr>
        <w:keepNext/>
        <w:jc w:val="both"/>
        <w:rPr>
          <w:b/>
          <w:sz w:val="8"/>
        </w:rPr>
      </w:pPr>
    </w:p>
    <w:p w14:paraId="7DFCE82F" w14:textId="77777777" w:rsidR="00C43B75" w:rsidRPr="000A6272" w:rsidRDefault="00C43B75">
      <w:pPr>
        <w:keepNext/>
        <w:jc w:val="both"/>
        <w:rPr>
          <w:sz w:val="16"/>
        </w:rPr>
      </w:pPr>
    </w:p>
    <w:p w14:paraId="6A64450A" w14:textId="77777777" w:rsidR="00C43B75" w:rsidRPr="000A6272" w:rsidRDefault="00C43B75">
      <w:pPr>
        <w:keepNext/>
        <w:jc w:val="both"/>
        <w:rPr>
          <w:sz w:val="16"/>
        </w:rPr>
      </w:pPr>
    </w:p>
    <w:p w14:paraId="23B9751D" w14:textId="77777777" w:rsidR="00C43B75" w:rsidRPr="000A6272" w:rsidRDefault="00C43B75">
      <w:pPr>
        <w:keepNext/>
        <w:jc w:val="both"/>
        <w:rPr>
          <w:sz w:val="16"/>
        </w:rPr>
      </w:pPr>
    </w:p>
    <w:p w14:paraId="1CCEA344" w14:textId="77777777" w:rsidR="00C67137" w:rsidRPr="000A6272" w:rsidRDefault="00C67137">
      <w:pPr>
        <w:keepNext/>
        <w:jc w:val="both"/>
        <w:rPr>
          <w:sz w:val="16"/>
        </w:rPr>
      </w:pPr>
    </w:p>
    <w:p w14:paraId="3E5A375A" w14:textId="77777777" w:rsidR="00C67137" w:rsidRPr="000A6272" w:rsidRDefault="009566DB">
      <w:pPr>
        <w:keepNext/>
        <w:jc w:val="both"/>
        <w:rPr>
          <w:b/>
        </w:rPr>
      </w:pPr>
      <w:r w:rsidRPr="000A6272">
        <w:rPr>
          <w:b/>
        </w:rPr>
        <w:t>FACULDADE</w:t>
      </w:r>
      <w:r w:rsidR="00E46734" w:rsidRPr="000A6272">
        <w:rPr>
          <w:b/>
        </w:rPr>
        <w:t xml:space="preserve"> </w:t>
      </w:r>
    </w:p>
    <w:p w14:paraId="260A54C2" w14:textId="34A66060" w:rsidR="00C67137" w:rsidRPr="000A6272" w:rsidRDefault="00C67137">
      <w:pPr>
        <w:keepNext/>
        <w:jc w:val="both"/>
        <w:rPr>
          <w:b/>
          <w:sz w:val="18"/>
          <w:szCs w:val="18"/>
        </w:rPr>
      </w:pPr>
      <w:r w:rsidRPr="000A6272">
        <w:rPr>
          <w:sz w:val="18"/>
          <w:szCs w:val="18"/>
        </w:rPr>
        <w:t xml:space="preserve">Data                           </w:t>
      </w:r>
      <w:r w:rsidR="000A6272">
        <w:rPr>
          <w:sz w:val="18"/>
          <w:szCs w:val="18"/>
        </w:rPr>
        <w:t xml:space="preserve"> </w:t>
      </w:r>
      <w:r w:rsidRPr="000A6272">
        <w:rPr>
          <w:sz w:val="18"/>
          <w:szCs w:val="18"/>
        </w:rPr>
        <w:t xml:space="preserve">     Resolução número    </w:t>
      </w:r>
      <w:r w:rsidR="000A6272">
        <w:rPr>
          <w:sz w:val="18"/>
          <w:szCs w:val="18"/>
        </w:rPr>
        <w:t xml:space="preserve">       </w:t>
      </w:r>
      <w:r w:rsidRPr="000A6272">
        <w:rPr>
          <w:sz w:val="18"/>
          <w:szCs w:val="18"/>
        </w:rPr>
        <w:t xml:space="preserve">               Nome e assinatura do </w:t>
      </w:r>
      <w:r w:rsidR="00E46734" w:rsidRPr="000A6272">
        <w:rPr>
          <w:sz w:val="18"/>
          <w:szCs w:val="18"/>
        </w:rPr>
        <w:t>DIRETOR DA FACULDADE</w:t>
      </w:r>
    </w:p>
    <w:tbl>
      <w:tblPr>
        <w:tblW w:w="0" w:type="auto"/>
        <w:tblInd w:w="70" w:type="dxa"/>
        <w:tblBorders>
          <w:bottom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760"/>
        <w:gridCol w:w="2493"/>
        <w:gridCol w:w="5953"/>
      </w:tblGrid>
      <w:tr w:rsidR="00C67137" w:rsidRPr="000A6272" w14:paraId="40332B6A" w14:textId="77777777">
        <w:trPr>
          <w:cantSplit/>
          <w:trHeight w:val="720"/>
        </w:trPr>
        <w:tc>
          <w:tcPr>
            <w:tcW w:w="1760" w:type="dxa"/>
          </w:tcPr>
          <w:p w14:paraId="756260E1" w14:textId="77777777" w:rsidR="00C67137" w:rsidRPr="000A6272" w:rsidRDefault="00C67137">
            <w:pPr>
              <w:spacing w:before="80" w:after="80"/>
              <w:rPr>
                <w:sz w:val="22"/>
              </w:rPr>
            </w:pPr>
          </w:p>
        </w:tc>
        <w:tc>
          <w:tcPr>
            <w:tcW w:w="2493" w:type="dxa"/>
          </w:tcPr>
          <w:p w14:paraId="5A2B7FBD" w14:textId="77777777" w:rsidR="00C67137" w:rsidRPr="000A6272" w:rsidRDefault="00C67137">
            <w:pPr>
              <w:spacing w:before="80" w:after="80"/>
              <w:rPr>
                <w:sz w:val="22"/>
              </w:rPr>
            </w:pPr>
          </w:p>
        </w:tc>
        <w:tc>
          <w:tcPr>
            <w:tcW w:w="5953" w:type="dxa"/>
          </w:tcPr>
          <w:p w14:paraId="51D053FE" w14:textId="77777777" w:rsidR="00C67137" w:rsidRPr="000A6272" w:rsidRDefault="00C67137">
            <w:pPr>
              <w:spacing w:before="80" w:after="80"/>
              <w:jc w:val="both"/>
              <w:rPr>
                <w:sz w:val="22"/>
              </w:rPr>
            </w:pPr>
          </w:p>
        </w:tc>
      </w:tr>
    </w:tbl>
    <w:p w14:paraId="061549D1" w14:textId="77777777" w:rsidR="00C67137" w:rsidRPr="000A6272" w:rsidRDefault="00C67137">
      <w:pPr>
        <w:keepNext/>
        <w:jc w:val="both"/>
        <w:rPr>
          <w:b/>
          <w:sz w:val="8"/>
        </w:rPr>
      </w:pPr>
    </w:p>
    <w:p w14:paraId="79BD9543" w14:textId="77777777" w:rsidR="00C67137" w:rsidRPr="000A6272" w:rsidRDefault="00C67137">
      <w:pPr>
        <w:keepNext/>
        <w:jc w:val="both"/>
        <w:rPr>
          <w:b/>
          <w:sz w:val="16"/>
        </w:rPr>
      </w:pPr>
    </w:p>
    <w:p w14:paraId="1E85040E" w14:textId="77777777" w:rsidR="00C67137" w:rsidRPr="000A6272" w:rsidRDefault="00C67137">
      <w:pPr>
        <w:keepNext/>
        <w:jc w:val="both"/>
        <w:rPr>
          <w:b/>
        </w:rPr>
      </w:pPr>
      <w:r w:rsidRPr="000A6272">
        <w:rPr>
          <w:b/>
        </w:rPr>
        <w:t>COORDENADORIA DE PESQUISA</w:t>
      </w:r>
    </w:p>
    <w:p w14:paraId="6FF959E3" w14:textId="5DC43EC7" w:rsidR="00C67137" w:rsidRPr="000A6272" w:rsidRDefault="00C67137">
      <w:pPr>
        <w:keepNext/>
        <w:jc w:val="both"/>
        <w:rPr>
          <w:sz w:val="18"/>
          <w:szCs w:val="18"/>
        </w:rPr>
      </w:pPr>
      <w:r w:rsidRPr="000A6272">
        <w:rPr>
          <w:sz w:val="18"/>
          <w:szCs w:val="18"/>
        </w:rPr>
        <w:t xml:space="preserve">Data                       </w:t>
      </w:r>
      <w:r w:rsidR="000A6272">
        <w:rPr>
          <w:sz w:val="18"/>
          <w:szCs w:val="18"/>
        </w:rPr>
        <w:t xml:space="preserve"> </w:t>
      </w:r>
      <w:r w:rsidRPr="000A6272">
        <w:rPr>
          <w:sz w:val="18"/>
          <w:szCs w:val="18"/>
        </w:rPr>
        <w:t xml:space="preserve">         Parecer Coordenadoria   </w:t>
      </w:r>
      <w:r w:rsidR="000A6272">
        <w:rPr>
          <w:sz w:val="18"/>
          <w:szCs w:val="18"/>
        </w:rPr>
        <w:t xml:space="preserve">       </w:t>
      </w:r>
      <w:r w:rsidRPr="000A6272">
        <w:rPr>
          <w:sz w:val="18"/>
          <w:szCs w:val="18"/>
        </w:rPr>
        <w:t xml:space="preserve">       </w:t>
      </w:r>
      <w:r w:rsidR="008944F2" w:rsidRPr="000A6272">
        <w:rPr>
          <w:sz w:val="18"/>
          <w:szCs w:val="18"/>
        </w:rPr>
        <w:t xml:space="preserve"> </w:t>
      </w:r>
      <w:r w:rsidRPr="000A6272">
        <w:rPr>
          <w:sz w:val="18"/>
          <w:szCs w:val="18"/>
        </w:rPr>
        <w:t xml:space="preserve"> Carimbo e assinatura do COORDENADOR(A) DE PESQUISA</w:t>
      </w:r>
    </w:p>
    <w:tbl>
      <w:tblPr>
        <w:tblW w:w="0" w:type="auto"/>
        <w:tblInd w:w="70" w:type="dxa"/>
        <w:tblBorders>
          <w:bottom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760"/>
        <w:gridCol w:w="2493"/>
        <w:gridCol w:w="5953"/>
      </w:tblGrid>
      <w:tr w:rsidR="00C67137" w:rsidRPr="000A6272" w14:paraId="6BD50A83" w14:textId="77777777">
        <w:trPr>
          <w:cantSplit/>
          <w:trHeight w:val="408"/>
        </w:trPr>
        <w:tc>
          <w:tcPr>
            <w:tcW w:w="1760" w:type="dxa"/>
            <w:tcBorders>
              <w:bottom w:val="nil"/>
            </w:tcBorders>
          </w:tcPr>
          <w:p w14:paraId="4BFA3A46" w14:textId="77777777" w:rsidR="00C67137" w:rsidRPr="000A6272" w:rsidRDefault="00C67137">
            <w:pPr>
              <w:spacing w:before="80" w:after="80"/>
              <w:rPr>
                <w:sz w:val="22"/>
              </w:rPr>
            </w:pPr>
          </w:p>
        </w:tc>
        <w:tc>
          <w:tcPr>
            <w:tcW w:w="2493" w:type="dxa"/>
            <w:tcBorders>
              <w:bottom w:val="nil"/>
            </w:tcBorders>
          </w:tcPr>
          <w:p w14:paraId="599A5CFB" w14:textId="77777777" w:rsidR="00C67137" w:rsidRPr="000A6272" w:rsidRDefault="00C67137">
            <w:pPr>
              <w:spacing w:before="80"/>
              <w:rPr>
                <w:sz w:val="18"/>
              </w:rPr>
            </w:pPr>
            <w:proofErr w:type="gramStart"/>
            <w:r w:rsidRPr="000A6272">
              <w:rPr>
                <w:sz w:val="18"/>
              </w:rPr>
              <w:t>( )</w:t>
            </w:r>
            <w:proofErr w:type="gramEnd"/>
            <w:r w:rsidRPr="000A6272">
              <w:rPr>
                <w:sz w:val="18"/>
              </w:rPr>
              <w:t xml:space="preserve"> Favorável</w:t>
            </w:r>
          </w:p>
          <w:p w14:paraId="11EDE2F3" w14:textId="77777777" w:rsidR="00C67137" w:rsidRPr="000A6272" w:rsidRDefault="00C67137">
            <w:pPr>
              <w:spacing w:before="80"/>
              <w:rPr>
                <w:sz w:val="18"/>
              </w:rPr>
            </w:pPr>
            <w:proofErr w:type="gramStart"/>
            <w:r w:rsidRPr="000A6272">
              <w:rPr>
                <w:sz w:val="18"/>
              </w:rPr>
              <w:t>( )</w:t>
            </w:r>
            <w:proofErr w:type="gramEnd"/>
            <w:r w:rsidRPr="000A6272">
              <w:rPr>
                <w:sz w:val="18"/>
              </w:rPr>
              <w:t xml:space="preserve"> Favorável com ressalvas*</w:t>
            </w:r>
          </w:p>
          <w:p w14:paraId="6E284EFA" w14:textId="77777777" w:rsidR="00C67137" w:rsidRPr="000A6272" w:rsidRDefault="00C67137">
            <w:pPr>
              <w:spacing w:before="80"/>
              <w:rPr>
                <w:sz w:val="18"/>
              </w:rPr>
            </w:pPr>
            <w:proofErr w:type="gramStart"/>
            <w:r w:rsidRPr="000A6272">
              <w:rPr>
                <w:sz w:val="18"/>
              </w:rPr>
              <w:t>( )</w:t>
            </w:r>
            <w:proofErr w:type="gramEnd"/>
            <w:r w:rsidRPr="000A6272">
              <w:rPr>
                <w:sz w:val="18"/>
              </w:rPr>
              <w:t xml:space="preserve"> Desfavorável</w:t>
            </w:r>
          </w:p>
        </w:tc>
        <w:tc>
          <w:tcPr>
            <w:tcW w:w="5953" w:type="dxa"/>
            <w:tcBorders>
              <w:bottom w:val="nil"/>
            </w:tcBorders>
          </w:tcPr>
          <w:p w14:paraId="1B6AD0B2" w14:textId="77777777" w:rsidR="00C67137" w:rsidRPr="000A6272" w:rsidRDefault="00C67137">
            <w:pPr>
              <w:spacing w:before="80" w:after="80"/>
              <w:jc w:val="both"/>
              <w:rPr>
                <w:sz w:val="22"/>
              </w:rPr>
            </w:pPr>
          </w:p>
        </w:tc>
      </w:tr>
      <w:tr w:rsidR="00C67137" w:rsidRPr="000A6272" w14:paraId="20EFDAD8" w14:textId="77777777" w:rsidTr="000A6272">
        <w:tblPrEx>
          <w:tblBorders>
            <w:left w:val="single" w:sz="6" w:space="0" w:color="auto"/>
            <w:bottom w:val="single" w:sz="6" w:space="0" w:color="auto"/>
            <w:right w:val="single" w:sz="6" w:space="0" w:color="auto"/>
            <w:insideH w:val="none" w:sz="0" w:space="0" w:color="auto"/>
          </w:tblBorders>
        </w:tblPrEx>
        <w:trPr>
          <w:trHeight w:val="759"/>
        </w:trPr>
        <w:tc>
          <w:tcPr>
            <w:tcW w:w="10206" w:type="dxa"/>
            <w:gridSpan w:val="3"/>
            <w:tcBorders>
              <w:top w:val="single" w:sz="6" w:space="0" w:color="auto"/>
              <w:left w:val="nil"/>
              <w:bottom w:val="thickThinSmallGap" w:sz="24" w:space="0" w:color="auto"/>
              <w:right w:val="nil"/>
            </w:tcBorders>
          </w:tcPr>
          <w:p w14:paraId="6701393A" w14:textId="77777777" w:rsidR="00C67137" w:rsidRPr="000A6272" w:rsidRDefault="00C67137">
            <w:pPr>
              <w:keepNext/>
              <w:ind w:left="-70"/>
              <w:rPr>
                <w:b/>
              </w:rPr>
            </w:pPr>
            <w:r w:rsidRPr="000A6272">
              <w:rPr>
                <w:b/>
              </w:rPr>
              <w:t>(*) OBSERVAÇÕES:</w:t>
            </w:r>
          </w:p>
          <w:p w14:paraId="3B4A0007" w14:textId="77777777" w:rsidR="00291E51" w:rsidRPr="000A6272" w:rsidRDefault="00291E51">
            <w:pPr>
              <w:keepNext/>
              <w:ind w:left="-70"/>
              <w:rPr>
                <w:b/>
                <w:sz w:val="18"/>
              </w:rPr>
            </w:pPr>
          </w:p>
        </w:tc>
      </w:tr>
    </w:tbl>
    <w:p w14:paraId="65B70C49" w14:textId="77777777" w:rsidR="00C43B75" w:rsidRPr="000A6272" w:rsidRDefault="00C43B75">
      <w:pPr>
        <w:jc w:val="both"/>
        <w:rPr>
          <w:sz w:val="16"/>
        </w:rPr>
      </w:pPr>
    </w:p>
    <w:p w14:paraId="3A5F43E2" w14:textId="77777777" w:rsidR="00C43B75" w:rsidRPr="000A6272" w:rsidRDefault="00C43B75">
      <w:pPr>
        <w:jc w:val="both"/>
        <w:rPr>
          <w:sz w:val="16"/>
        </w:rPr>
        <w:sectPr w:rsidR="00C43B75" w:rsidRPr="000A6272" w:rsidSect="00CA7AF8">
          <w:headerReference w:type="default" r:id="rId8"/>
          <w:footerReference w:type="even" r:id="rId9"/>
          <w:pgSz w:w="11907" w:h="16840" w:code="9"/>
          <w:pgMar w:top="851" w:right="851" w:bottom="851" w:left="851" w:header="720" w:footer="720" w:gutter="0"/>
          <w:paperSrc w:first="1" w:other="1"/>
          <w:pgNumType w:start="1"/>
          <w:cols w:space="720"/>
        </w:sectPr>
      </w:pPr>
    </w:p>
    <w:p w14:paraId="73BBF623" w14:textId="77777777" w:rsidR="00C67137" w:rsidRPr="000A6272" w:rsidRDefault="005201BD">
      <w:pPr>
        <w:pBdr>
          <w:top w:val="thickThinSmallGap" w:sz="24" w:space="1" w:color="auto"/>
          <w:bottom w:val="thickThinSmallGap" w:sz="24" w:space="1" w:color="auto"/>
        </w:pBdr>
        <w:spacing w:line="360" w:lineRule="auto"/>
        <w:jc w:val="center"/>
        <w:rPr>
          <w:sz w:val="24"/>
          <w:szCs w:val="24"/>
        </w:rPr>
      </w:pPr>
      <w:r w:rsidRPr="000A6272">
        <w:rPr>
          <w:b/>
          <w:sz w:val="24"/>
        </w:rPr>
        <w:lastRenderedPageBreak/>
        <w:t>VIII</w:t>
      </w:r>
      <w:r w:rsidR="00C67137" w:rsidRPr="000A6272">
        <w:rPr>
          <w:b/>
          <w:sz w:val="24"/>
        </w:rPr>
        <w:t xml:space="preserve"> </w:t>
      </w:r>
      <w:r w:rsidR="00C67137" w:rsidRPr="000A6272">
        <w:rPr>
          <w:b/>
          <w:sz w:val="18"/>
        </w:rPr>
        <w:t>–</w:t>
      </w:r>
      <w:r w:rsidR="00C67137" w:rsidRPr="000A6272">
        <w:rPr>
          <w:b/>
          <w:sz w:val="24"/>
        </w:rPr>
        <w:t xml:space="preserve"> </w:t>
      </w:r>
      <w:r w:rsidR="00371CBF" w:rsidRPr="000A6272">
        <w:rPr>
          <w:b/>
          <w:sz w:val="24"/>
          <w:szCs w:val="24"/>
        </w:rPr>
        <w:t>PROJETO DE PESQUISA DA PÓS-GRADUAÇÃO</w:t>
      </w:r>
    </w:p>
    <w:p w14:paraId="0CDE9008" w14:textId="77777777" w:rsidR="00C67137" w:rsidRPr="000A6272" w:rsidRDefault="00C67137">
      <w:pPr>
        <w:jc w:val="both"/>
        <w:rPr>
          <w:b/>
          <w:color w:val="000000"/>
          <w:sz w:val="8"/>
        </w:rPr>
      </w:pPr>
    </w:p>
    <w:p w14:paraId="51484B5C" w14:textId="62D3F4E1" w:rsidR="00C67137" w:rsidRPr="000A6272" w:rsidRDefault="008944F2">
      <w:pPr>
        <w:spacing w:line="360" w:lineRule="auto"/>
        <w:jc w:val="center"/>
        <w:rPr>
          <w:bCs/>
          <w:color w:val="000000"/>
        </w:rPr>
      </w:pPr>
      <w:r w:rsidRPr="000A6272">
        <w:rPr>
          <w:bCs/>
          <w:color w:val="000000"/>
        </w:rPr>
        <w:t>(</w:t>
      </w:r>
      <w:r w:rsidR="00C67137" w:rsidRPr="000A6272">
        <w:rPr>
          <w:bCs/>
          <w:color w:val="000000"/>
        </w:rPr>
        <w:t>Itens mínimos exigidos para a elaboração do projeto</w:t>
      </w:r>
      <w:r w:rsidRPr="000A6272">
        <w:rPr>
          <w:bCs/>
          <w:color w:val="000000"/>
        </w:rPr>
        <w:t xml:space="preserve"> – apagar)</w:t>
      </w:r>
    </w:p>
    <w:p w14:paraId="5E7AC359" w14:textId="3AFFA812" w:rsidR="00DC2972" w:rsidRPr="000A6272" w:rsidRDefault="00C67137" w:rsidP="0042325C">
      <w:pPr>
        <w:spacing w:line="480" w:lineRule="auto"/>
        <w:jc w:val="center"/>
        <w:rPr>
          <w:b/>
          <w:sz w:val="24"/>
          <w:szCs w:val="24"/>
        </w:rPr>
      </w:pPr>
      <w:r w:rsidRPr="000A6272">
        <w:rPr>
          <w:b/>
          <w:sz w:val="24"/>
          <w:szCs w:val="24"/>
        </w:rPr>
        <w:t>TÍTULO</w:t>
      </w:r>
    </w:p>
    <w:p w14:paraId="11CF6B35" w14:textId="77777777" w:rsidR="00C67137" w:rsidRPr="000A6272" w:rsidRDefault="00C67137" w:rsidP="0042325C">
      <w:pPr>
        <w:spacing w:line="480" w:lineRule="auto"/>
        <w:jc w:val="both"/>
        <w:rPr>
          <w:color w:val="000000"/>
          <w:sz w:val="24"/>
          <w:szCs w:val="24"/>
        </w:rPr>
      </w:pPr>
      <w:r w:rsidRPr="000A6272">
        <w:rPr>
          <w:b/>
          <w:sz w:val="24"/>
          <w:szCs w:val="24"/>
        </w:rPr>
        <w:t>EQUIPE</w:t>
      </w:r>
      <w:r w:rsidRPr="000A6272">
        <w:rPr>
          <w:sz w:val="24"/>
          <w:szCs w:val="24"/>
        </w:rPr>
        <w:t xml:space="preserve"> </w:t>
      </w:r>
      <w:r w:rsidRPr="000A6272">
        <w:rPr>
          <w:b/>
          <w:sz w:val="24"/>
          <w:szCs w:val="24"/>
        </w:rPr>
        <w:t>(</w:t>
      </w:r>
      <w:r w:rsidRPr="000A6272">
        <w:rPr>
          <w:color w:val="000000"/>
          <w:sz w:val="24"/>
          <w:szCs w:val="24"/>
        </w:rPr>
        <w:t>Veja sugestão a seguir):</w:t>
      </w:r>
    </w:p>
    <w:tbl>
      <w:tblPr>
        <w:tblW w:w="9709" w:type="dxa"/>
        <w:tblLayout w:type="fixed"/>
        <w:tblCellMar>
          <w:left w:w="70" w:type="dxa"/>
          <w:right w:w="70" w:type="dxa"/>
        </w:tblCellMar>
        <w:tblLook w:val="0000" w:firstRow="0" w:lastRow="0" w:firstColumn="0" w:lastColumn="0" w:noHBand="0" w:noVBand="0"/>
      </w:tblPr>
      <w:tblGrid>
        <w:gridCol w:w="3614"/>
        <w:gridCol w:w="1276"/>
        <w:gridCol w:w="1276"/>
        <w:gridCol w:w="1417"/>
        <w:gridCol w:w="2126"/>
      </w:tblGrid>
      <w:tr w:rsidR="00C43B75" w:rsidRPr="000A6272" w14:paraId="4291D33B" w14:textId="77777777" w:rsidTr="00061C97">
        <w:tc>
          <w:tcPr>
            <w:tcW w:w="3614" w:type="dxa"/>
            <w:tcBorders>
              <w:top w:val="single" w:sz="4" w:space="0" w:color="auto"/>
              <w:left w:val="single" w:sz="4" w:space="0" w:color="auto"/>
              <w:bottom w:val="single" w:sz="6" w:space="0" w:color="auto"/>
              <w:right w:val="single" w:sz="4" w:space="0" w:color="auto"/>
            </w:tcBorders>
          </w:tcPr>
          <w:p w14:paraId="5D50944A" w14:textId="77777777" w:rsidR="00C43B75" w:rsidRPr="000A6272" w:rsidRDefault="00C43B75">
            <w:pPr>
              <w:spacing w:line="360" w:lineRule="auto"/>
              <w:jc w:val="both"/>
              <w:rPr>
                <w:b/>
                <w:color w:val="000000"/>
              </w:rPr>
            </w:pPr>
            <w:r w:rsidRPr="000A6272">
              <w:rPr>
                <w:b/>
                <w:color w:val="000000"/>
              </w:rPr>
              <w:t>Nome</w:t>
            </w:r>
          </w:p>
        </w:tc>
        <w:tc>
          <w:tcPr>
            <w:tcW w:w="1276" w:type="dxa"/>
            <w:tcBorders>
              <w:top w:val="single" w:sz="4" w:space="0" w:color="auto"/>
              <w:left w:val="single" w:sz="4" w:space="0" w:color="auto"/>
              <w:bottom w:val="single" w:sz="6" w:space="0" w:color="auto"/>
              <w:right w:val="single" w:sz="4" w:space="0" w:color="auto"/>
            </w:tcBorders>
          </w:tcPr>
          <w:p w14:paraId="7755B205" w14:textId="77777777" w:rsidR="00C43B75" w:rsidRPr="000A6272" w:rsidRDefault="00C43B75">
            <w:pPr>
              <w:spacing w:line="360" w:lineRule="auto"/>
              <w:jc w:val="both"/>
              <w:rPr>
                <w:b/>
                <w:color w:val="000000"/>
              </w:rPr>
            </w:pPr>
            <w:r w:rsidRPr="000A6272">
              <w:rPr>
                <w:b/>
                <w:color w:val="000000"/>
              </w:rPr>
              <w:t>Função</w:t>
            </w:r>
            <w:r w:rsidR="0030227C" w:rsidRPr="000A6272">
              <w:rPr>
                <w:b/>
                <w:color w:val="000000"/>
                <w:vertAlign w:val="superscript"/>
              </w:rPr>
              <w:t>*</w:t>
            </w:r>
          </w:p>
        </w:tc>
        <w:tc>
          <w:tcPr>
            <w:tcW w:w="1276" w:type="dxa"/>
            <w:tcBorders>
              <w:top w:val="single" w:sz="4" w:space="0" w:color="auto"/>
              <w:left w:val="single" w:sz="4" w:space="0" w:color="auto"/>
              <w:bottom w:val="single" w:sz="6" w:space="0" w:color="auto"/>
              <w:right w:val="single" w:sz="4" w:space="0" w:color="auto"/>
            </w:tcBorders>
          </w:tcPr>
          <w:p w14:paraId="2D9B7389" w14:textId="77777777" w:rsidR="00C43B75" w:rsidRPr="000A6272" w:rsidRDefault="00C43B75" w:rsidP="00C43B75">
            <w:pPr>
              <w:spacing w:line="360" w:lineRule="auto"/>
              <w:jc w:val="both"/>
              <w:rPr>
                <w:b/>
                <w:color w:val="000000"/>
              </w:rPr>
            </w:pPr>
            <w:r w:rsidRPr="000A6272">
              <w:rPr>
                <w:b/>
                <w:color w:val="000000"/>
              </w:rPr>
              <w:t>Instituição</w:t>
            </w:r>
          </w:p>
        </w:tc>
        <w:tc>
          <w:tcPr>
            <w:tcW w:w="1417" w:type="dxa"/>
            <w:tcBorders>
              <w:top w:val="single" w:sz="4" w:space="0" w:color="auto"/>
              <w:left w:val="single" w:sz="4" w:space="0" w:color="auto"/>
              <w:bottom w:val="single" w:sz="6" w:space="0" w:color="auto"/>
              <w:right w:val="single" w:sz="4" w:space="0" w:color="auto"/>
            </w:tcBorders>
          </w:tcPr>
          <w:p w14:paraId="3FAC2337" w14:textId="77777777" w:rsidR="00C43B75" w:rsidRPr="000A6272" w:rsidRDefault="00C43B75">
            <w:pPr>
              <w:spacing w:line="360" w:lineRule="auto"/>
              <w:jc w:val="both"/>
              <w:rPr>
                <w:b/>
                <w:color w:val="000000"/>
              </w:rPr>
            </w:pPr>
            <w:r w:rsidRPr="000A6272">
              <w:rPr>
                <w:b/>
                <w:color w:val="000000"/>
              </w:rPr>
              <w:t>Fone</w:t>
            </w:r>
          </w:p>
        </w:tc>
        <w:tc>
          <w:tcPr>
            <w:tcW w:w="2126" w:type="dxa"/>
            <w:tcBorders>
              <w:top w:val="single" w:sz="4" w:space="0" w:color="auto"/>
              <w:left w:val="single" w:sz="4" w:space="0" w:color="auto"/>
              <w:bottom w:val="single" w:sz="6" w:space="0" w:color="auto"/>
              <w:right w:val="single" w:sz="4" w:space="0" w:color="auto"/>
            </w:tcBorders>
          </w:tcPr>
          <w:p w14:paraId="49CFC3A8" w14:textId="77777777" w:rsidR="00C43B75" w:rsidRPr="000A6272" w:rsidRDefault="00C43B75">
            <w:pPr>
              <w:spacing w:line="360" w:lineRule="auto"/>
              <w:jc w:val="both"/>
              <w:rPr>
                <w:b/>
                <w:color w:val="000000"/>
              </w:rPr>
            </w:pPr>
            <w:r w:rsidRPr="000A6272">
              <w:rPr>
                <w:b/>
                <w:color w:val="000000"/>
              </w:rPr>
              <w:t>E-mail</w:t>
            </w:r>
          </w:p>
        </w:tc>
      </w:tr>
      <w:tr w:rsidR="008944F2" w:rsidRPr="000A6272" w14:paraId="66FB9D4A" w14:textId="77777777" w:rsidTr="00061C97">
        <w:tc>
          <w:tcPr>
            <w:tcW w:w="3614" w:type="dxa"/>
            <w:tcBorders>
              <w:top w:val="single" w:sz="6" w:space="0" w:color="auto"/>
              <w:left w:val="single" w:sz="4" w:space="0" w:color="auto"/>
              <w:right w:val="single" w:sz="4" w:space="0" w:color="auto"/>
            </w:tcBorders>
          </w:tcPr>
          <w:p w14:paraId="6F61580C" w14:textId="42E41C80" w:rsidR="008944F2" w:rsidRPr="000A6272" w:rsidRDefault="008944F2" w:rsidP="008944F2">
            <w:pPr>
              <w:spacing w:line="360" w:lineRule="auto"/>
              <w:jc w:val="both"/>
              <w:rPr>
                <w:color w:val="000000"/>
              </w:rPr>
            </w:pPr>
            <w:r w:rsidRPr="000A6272">
              <w:rPr>
                <w:color w:val="000000"/>
              </w:rPr>
              <w:t>Fulano de Tal</w:t>
            </w:r>
            <w:r w:rsidR="00416A7E" w:rsidRPr="000A6272">
              <w:rPr>
                <w:color w:val="000000"/>
              </w:rPr>
              <w:t xml:space="preserve"> (Discente)</w:t>
            </w:r>
          </w:p>
        </w:tc>
        <w:tc>
          <w:tcPr>
            <w:tcW w:w="1276" w:type="dxa"/>
            <w:tcBorders>
              <w:top w:val="single" w:sz="6" w:space="0" w:color="auto"/>
              <w:left w:val="single" w:sz="4" w:space="0" w:color="auto"/>
              <w:right w:val="single" w:sz="4" w:space="0" w:color="auto"/>
            </w:tcBorders>
          </w:tcPr>
          <w:p w14:paraId="047BA77E" w14:textId="652DDDE1" w:rsidR="008944F2" w:rsidRPr="000A6272" w:rsidRDefault="00416A7E" w:rsidP="008944F2">
            <w:pPr>
              <w:spacing w:line="360" w:lineRule="auto"/>
              <w:jc w:val="both"/>
              <w:rPr>
                <w:color w:val="000000"/>
              </w:rPr>
            </w:pPr>
            <w:r w:rsidRPr="000A6272">
              <w:rPr>
                <w:color w:val="000000"/>
              </w:rPr>
              <w:t>executor</w:t>
            </w:r>
          </w:p>
        </w:tc>
        <w:tc>
          <w:tcPr>
            <w:tcW w:w="1276" w:type="dxa"/>
            <w:tcBorders>
              <w:top w:val="single" w:sz="6" w:space="0" w:color="auto"/>
              <w:left w:val="single" w:sz="4" w:space="0" w:color="auto"/>
              <w:right w:val="single" w:sz="4" w:space="0" w:color="auto"/>
            </w:tcBorders>
          </w:tcPr>
          <w:p w14:paraId="16D54C3E" w14:textId="6DB6048C" w:rsidR="008944F2" w:rsidRPr="000A6272" w:rsidRDefault="008944F2" w:rsidP="008944F2">
            <w:pPr>
              <w:spacing w:line="360" w:lineRule="auto"/>
              <w:jc w:val="both"/>
              <w:rPr>
                <w:color w:val="000000"/>
              </w:rPr>
            </w:pPr>
            <w:r w:rsidRPr="000A6272">
              <w:rPr>
                <w:color w:val="000000"/>
              </w:rPr>
              <w:t>UFGD</w:t>
            </w:r>
            <w:r w:rsidR="00416A7E" w:rsidRPr="000A6272">
              <w:rPr>
                <w:color w:val="000000"/>
              </w:rPr>
              <w:t xml:space="preserve"> / FCA</w:t>
            </w:r>
          </w:p>
        </w:tc>
        <w:tc>
          <w:tcPr>
            <w:tcW w:w="1417" w:type="dxa"/>
            <w:tcBorders>
              <w:top w:val="single" w:sz="6" w:space="0" w:color="auto"/>
              <w:left w:val="single" w:sz="4" w:space="0" w:color="auto"/>
              <w:right w:val="single" w:sz="4" w:space="0" w:color="auto"/>
            </w:tcBorders>
          </w:tcPr>
          <w:p w14:paraId="0FDA943C" w14:textId="77777777" w:rsidR="008944F2" w:rsidRPr="000A6272" w:rsidRDefault="008944F2" w:rsidP="008944F2">
            <w:pPr>
              <w:spacing w:line="360" w:lineRule="auto"/>
              <w:jc w:val="both"/>
              <w:rPr>
                <w:color w:val="000000"/>
              </w:rPr>
            </w:pPr>
            <w:r w:rsidRPr="000A6272">
              <w:rPr>
                <w:color w:val="000000"/>
              </w:rPr>
              <w:t>(99) 999-9999</w:t>
            </w:r>
          </w:p>
        </w:tc>
        <w:tc>
          <w:tcPr>
            <w:tcW w:w="2126" w:type="dxa"/>
            <w:tcBorders>
              <w:top w:val="single" w:sz="6" w:space="0" w:color="auto"/>
              <w:left w:val="single" w:sz="4" w:space="0" w:color="auto"/>
              <w:right w:val="single" w:sz="4" w:space="0" w:color="auto"/>
            </w:tcBorders>
          </w:tcPr>
          <w:p w14:paraId="4F756DA1" w14:textId="27B52136" w:rsidR="008944F2" w:rsidRPr="000A6272" w:rsidRDefault="008944F2" w:rsidP="008944F2">
            <w:pPr>
              <w:spacing w:line="360" w:lineRule="auto"/>
              <w:jc w:val="both"/>
              <w:rPr>
                <w:color w:val="000000"/>
              </w:rPr>
            </w:pPr>
            <w:r w:rsidRPr="000A6272">
              <w:t>fulano</w:t>
            </w:r>
            <w:r w:rsidR="00061C97" w:rsidRPr="000A6272">
              <w:t>detal</w:t>
            </w:r>
            <w:r w:rsidRPr="000A6272">
              <w:t>@xx</w:t>
            </w:r>
            <w:r w:rsidR="00061C97" w:rsidRPr="000A6272">
              <w:t>xx</w:t>
            </w:r>
            <w:r w:rsidRPr="000A6272">
              <w:t>x.br</w:t>
            </w:r>
          </w:p>
        </w:tc>
      </w:tr>
      <w:tr w:rsidR="008944F2" w:rsidRPr="000A6272" w14:paraId="0E847FFF" w14:textId="77777777" w:rsidTr="00061C97">
        <w:tc>
          <w:tcPr>
            <w:tcW w:w="3614" w:type="dxa"/>
            <w:tcBorders>
              <w:top w:val="single" w:sz="6" w:space="0" w:color="auto"/>
              <w:left w:val="single" w:sz="4" w:space="0" w:color="auto"/>
              <w:bottom w:val="single" w:sz="4" w:space="0" w:color="auto"/>
              <w:right w:val="single" w:sz="4" w:space="0" w:color="auto"/>
            </w:tcBorders>
          </w:tcPr>
          <w:p w14:paraId="5DCE1DFC" w14:textId="77777777" w:rsidR="008944F2" w:rsidRPr="000A6272" w:rsidRDefault="008944F2" w:rsidP="008944F2">
            <w:pPr>
              <w:spacing w:line="360" w:lineRule="auto"/>
              <w:jc w:val="both"/>
              <w:rPr>
                <w:color w:val="000000"/>
              </w:rPr>
            </w:pPr>
          </w:p>
        </w:tc>
        <w:tc>
          <w:tcPr>
            <w:tcW w:w="1276" w:type="dxa"/>
            <w:tcBorders>
              <w:top w:val="single" w:sz="6" w:space="0" w:color="auto"/>
              <w:left w:val="single" w:sz="4" w:space="0" w:color="auto"/>
              <w:bottom w:val="single" w:sz="4" w:space="0" w:color="auto"/>
              <w:right w:val="single" w:sz="4" w:space="0" w:color="auto"/>
            </w:tcBorders>
          </w:tcPr>
          <w:p w14:paraId="47614149" w14:textId="2F09C700" w:rsidR="008944F2" w:rsidRPr="000A6272" w:rsidRDefault="008944F2" w:rsidP="008944F2">
            <w:pPr>
              <w:spacing w:line="360" w:lineRule="auto"/>
              <w:jc w:val="both"/>
              <w:rPr>
                <w:color w:val="000000"/>
              </w:rPr>
            </w:pPr>
            <w:r w:rsidRPr="000A6272">
              <w:rPr>
                <w:color w:val="000000"/>
              </w:rPr>
              <w:t>orientador</w:t>
            </w:r>
          </w:p>
        </w:tc>
        <w:tc>
          <w:tcPr>
            <w:tcW w:w="1276" w:type="dxa"/>
            <w:tcBorders>
              <w:top w:val="single" w:sz="6" w:space="0" w:color="auto"/>
              <w:left w:val="single" w:sz="4" w:space="0" w:color="auto"/>
              <w:bottom w:val="single" w:sz="4" w:space="0" w:color="auto"/>
              <w:right w:val="single" w:sz="4" w:space="0" w:color="auto"/>
            </w:tcBorders>
          </w:tcPr>
          <w:p w14:paraId="79126735" w14:textId="77777777" w:rsidR="008944F2" w:rsidRPr="000A6272" w:rsidRDefault="008944F2" w:rsidP="008944F2">
            <w:pPr>
              <w:spacing w:line="360" w:lineRule="auto"/>
              <w:jc w:val="both"/>
              <w:rPr>
                <w:color w:val="000000"/>
              </w:rPr>
            </w:pPr>
          </w:p>
        </w:tc>
        <w:tc>
          <w:tcPr>
            <w:tcW w:w="1417" w:type="dxa"/>
            <w:tcBorders>
              <w:top w:val="single" w:sz="6" w:space="0" w:color="auto"/>
              <w:left w:val="single" w:sz="4" w:space="0" w:color="auto"/>
              <w:bottom w:val="single" w:sz="4" w:space="0" w:color="auto"/>
              <w:right w:val="single" w:sz="4" w:space="0" w:color="auto"/>
            </w:tcBorders>
          </w:tcPr>
          <w:p w14:paraId="520E465A" w14:textId="77777777" w:rsidR="008944F2" w:rsidRPr="000A6272" w:rsidRDefault="008944F2" w:rsidP="008944F2">
            <w:pPr>
              <w:spacing w:line="360" w:lineRule="auto"/>
              <w:jc w:val="both"/>
              <w:rPr>
                <w:color w:val="000000"/>
              </w:rPr>
            </w:pPr>
          </w:p>
        </w:tc>
        <w:tc>
          <w:tcPr>
            <w:tcW w:w="2126" w:type="dxa"/>
            <w:tcBorders>
              <w:top w:val="single" w:sz="6" w:space="0" w:color="auto"/>
              <w:left w:val="single" w:sz="4" w:space="0" w:color="auto"/>
              <w:bottom w:val="single" w:sz="4" w:space="0" w:color="auto"/>
              <w:right w:val="single" w:sz="4" w:space="0" w:color="auto"/>
            </w:tcBorders>
          </w:tcPr>
          <w:p w14:paraId="08ADCC55" w14:textId="77777777" w:rsidR="008944F2" w:rsidRPr="000A6272" w:rsidRDefault="008944F2" w:rsidP="008944F2">
            <w:pPr>
              <w:spacing w:line="360" w:lineRule="auto"/>
              <w:jc w:val="both"/>
            </w:pPr>
          </w:p>
        </w:tc>
      </w:tr>
      <w:tr w:rsidR="008944F2" w:rsidRPr="000A6272" w14:paraId="672B2BD0" w14:textId="77777777" w:rsidTr="00061C97">
        <w:tc>
          <w:tcPr>
            <w:tcW w:w="3614" w:type="dxa"/>
            <w:tcBorders>
              <w:top w:val="single" w:sz="4" w:space="0" w:color="auto"/>
              <w:left w:val="single" w:sz="4" w:space="0" w:color="auto"/>
              <w:bottom w:val="single" w:sz="4" w:space="0" w:color="auto"/>
              <w:right w:val="single" w:sz="4" w:space="0" w:color="auto"/>
            </w:tcBorders>
          </w:tcPr>
          <w:p w14:paraId="0C2F0613" w14:textId="77777777" w:rsidR="008944F2" w:rsidRPr="000A6272" w:rsidRDefault="008944F2" w:rsidP="008944F2">
            <w:pPr>
              <w:spacing w:line="360" w:lineRule="auto"/>
              <w:jc w:val="both"/>
              <w:rPr>
                <w:color w:val="000000"/>
              </w:rPr>
            </w:pPr>
          </w:p>
        </w:tc>
        <w:tc>
          <w:tcPr>
            <w:tcW w:w="1276" w:type="dxa"/>
            <w:tcBorders>
              <w:top w:val="single" w:sz="4" w:space="0" w:color="auto"/>
              <w:left w:val="single" w:sz="4" w:space="0" w:color="auto"/>
              <w:bottom w:val="single" w:sz="4" w:space="0" w:color="auto"/>
              <w:right w:val="single" w:sz="4" w:space="0" w:color="auto"/>
            </w:tcBorders>
          </w:tcPr>
          <w:p w14:paraId="0308AF5E" w14:textId="56990086" w:rsidR="008944F2" w:rsidRPr="000A6272" w:rsidRDefault="00416A7E" w:rsidP="008944F2">
            <w:pPr>
              <w:spacing w:line="360" w:lineRule="auto"/>
              <w:jc w:val="both"/>
              <w:rPr>
                <w:color w:val="000000"/>
              </w:rPr>
            </w:pPr>
            <w:r w:rsidRPr="000A6272">
              <w:rPr>
                <w:color w:val="000000"/>
              </w:rPr>
              <w:t>colaborador</w:t>
            </w:r>
          </w:p>
        </w:tc>
        <w:tc>
          <w:tcPr>
            <w:tcW w:w="1276" w:type="dxa"/>
            <w:tcBorders>
              <w:top w:val="single" w:sz="4" w:space="0" w:color="auto"/>
              <w:left w:val="single" w:sz="4" w:space="0" w:color="auto"/>
              <w:bottom w:val="single" w:sz="4" w:space="0" w:color="auto"/>
              <w:right w:val="single" w:sz="4" w:space="0" w:color="auto"/>
            </w:tcBorders>
          </w:tcPr>
          <w:p w14:paraId="7F3C5FEB" w14:textId="77777777" w:rsidR="008944F2" w:rsidRPr="000A6272" w:rsidRDefault="008944F2" w:rsidP="008944F2">
            <w:pPr>
              <w:spacing w:line="360" w:lineRule="auto"/>
              <w:jc w:val="both"/>
              <w:rPr>
                <w:color w:val="000000"/>
              </w:rPr>
            </w:pPr>
          </w:p>
        </w:tc>
        <w:tc>
          <w:tcPr>
            <w:tcW w:w="1417" w:type="dxa"/>
            <w:tcBorders>
              <w:top w:val="single" w:sz="4" w:space="0" w:color="auto"/>
              <w:left w:val="single" w:sz="4" w:space="0" w:color="auto"/>
              <w:bottom w:val="single" w:sz="4" w:space="0" w:color="auto"/>
              <w:right w:val="single" w:sz="4" w:space="0" w:color="auto"/>
            </w:tcBorders>
          </w:tcPr>
          <w:p w14:paraId="4A38B21C" w14:textId="77777777" w:rsidR="008944F2" w:rsidRPr="000A6272" w:rsidRDefault="008944F2" w:rsidP="008944F2">
            <w:pPr>
              <w:spacing w:line="360" w:lineRule="auto"/>
              <w:jc w:val="both"/>
              <w:rPr>
                <w:color w:val="000000"/>
              </w:rPr>
            </w:pPr>
          </w:p>
        </w:tc>
        <w:tc>
          <w:tcPr>
            <w:tcW w:w="2126" w:type="dxa"/>
            <w:tcBorders>
              <w:top w:val="single" w:sz="4" w:space="0" w:color="auto"/>
              <w:left w:val="single" w:sz="4" w:space="0" w:color="auto"/>
              <w:bottom w:val="single" w:sz="4" w:space="0" w:color="auto"/>
              <w:right w:val="single" w:sz="4" w:space="0" w:color="auto"/>
            </w:tcBorders>
          </w:tcPr>
          <w:p w14:paraId="7C15B0C3" w14:textId="77777777" w:rsidR="008944F2" w:rsidRPr="000A6272" w:rsidRDefault="008944F2" w:rsidP="008944F2">
            <w:pPr>
              <w:spacing w:line="360" w:lineRule="auto"/>
              <w:jc w:val="both"/>
            </w:pPr>
          </w:p>
        </w:tc>
      </w:tr>
      <w:tr w:rsidR="008944F2" w:rsidRPr="000A6272" w14:paraId="2E306538" w14:textId="77777777" w:rsidTr="00061C97">
        <w:tc>
          <w:tcPr>
            <w:tcW w:w="3614" w:type="dxa"/>
            <w:tcBorders>
              <w:top w:val="single" w:sz="4" w:space="0" w:color="auto"/>
              <w:left w:val="single" w:sz="4" w:space="0" w:color="auto"/>
              <w:bottom w:val="single" w:sz="4" w:space="0" w:color="auto"/>
              <w:right w:val="single" w:sz="4" w:space="0" w:color="auto"/>
            </w:tcBorders>
          </w:tcPr>
          <w:p w14:paraId="6F99304F" w14:textId="77777777" w:rsidR="008944F2" w:rsidRPr="000A6272" w:rsidRDefault="008944F2" w:rsidP="008944F2">
            <w:pPr>
              <w:spacing w:line="360" w:lineRule="auto"/>
              <w:jc w:val="both"/>
              <w:rPr>
                <w:color w:val="000000"/>
                <w:lang w:val="en-US"/>
              </w:rPr>
            </w:pPr>
          </w:p>
        </w:tc>
        <w:tc>
          <w:tcPr>
            <w:tcW w:w="1276" w:type="dxa"/>
            <w:tcBorders>
              <w:top w:val="single" w:sz="4" w:space="0" w:color="auto"/>
              <w:left w:val="single" w:sz="4" w:space="0" w:color="auto"/>
              <w:bottom w:val="single" w:sz="4" w:space="0" w:color="auto"/>
              <w:right w:val="single" w:sz="4" w:space="0" w:color="auto"/>
            </w:tcBorders>
          </w:tcPr>
          <w:p w14:paraId="62DF3CF0" w14:textId="13677EF0" w:rsidR="008944F2" w:rsidRPr="000A6272" w:rsidRDefault="008944F2" w:rsidP="008944F2">
            <w:pPr>
              <w:spacing w:line="360" w:lineRule="auto"/>
              <w:jc w:val="both"/>
              <w:rPr>
                <w:color w:val="000000"/>
                <w:lang w:val="en-US"/>
              </w:rPr>
            </w:pPr>
          </w:p>
        </w:tc>
        <w:tc>
          <w:tcPr>
            <w:tcW w:w="1276" w:type="dxa"/>
            <w:tcBorders>
              <w:top w:val="single" w:sz="4" w:space="0" w:color="auto"/>
              <w:left w:val="single" w:sz="4" w:space="0" w:color="auto"/>
              <w:bottom w:val="single" w:sz="4" w:space="0" w:color="auto"/>
              <w:right w:val="single" w:sz="4" w:space="0" w:color="auto"/>
            </w:tcBorders>
          </w:tcPr>
          <w:p w14:paraId="29319D2E" w14:textId="77777777" w:rsidR="008944F2" w:rsidRPr="000A6272" w:rsidRDefault="008944F2" w:rsidP="008944F2">
            <w:pPr>
              <w:spacing w:line="360" w:lineRule="auto"/>
              <w:jc w:val="both"/>
              <w:rPr>
                <w:color w:val="000000"/>
                <w:lang w:val="en-US"/>
              </w:rPr>
            </w:pPr>
          </w:p>
        </w:tc>
        <w:tc>
          <w:tcPr>
            <w:tcW w:w="1417" w:type="dxa"/>
            <w:tcBorders>
              <w:top w:val="single" w:sz="4" w:space="0" w:color="auto"/>
              <w:left w:val="single" w:sz="4" w:space="0" w:color="auto"/>
              <w:bottom w:val="single" w:sz="4" w:space="0" w:color="auto"/>
              <w:right w:val="single" w:sz="4" w:space="0" w:color="auto"/>
            </w:tcBorders>
          </w:tcPr>
          <w:p w14:paraId="6F67A6F4" w14:textId="77777777" w:rsidR="008944F2" w:rsidRPr="000A6272" w:rsidRDefault="008944F2" w:rsidP="008944F2">
            <w:pPr>
              <w:spacing w:line="360" w:lineRule="auto"/>
              <w:jc w:val="both"/>
              <w:rPr>
                <w:color w:val="000000"/>
                <w:lang w:val="en-US"/>
              </w:rPr>
            </w:pPr>
          </w:p>
        </w:tc>
        <w:tc>
          <w:tcPr>
            <w:tcW w:w="2126" w:type="dxa"/>
            <w:tcBorders>
              <w:top w:val="single" w:sz="4" w:space="0" w:color="auto"/>
              <w:left w:val="single" w:sz="4" w:space="0" w:color="auto"/>
              <w:bottom w:val="single" w:sz="4" w:space="0" w:color="auto"/>
              <w:right w:val="single" w:sz="4" w:space="0" w:color="auto"/>
            </w:tcBorders>
          </w:tcPr>
          <w:p w14:paraId="767CD626" w14:textId="77777777" w:rsidR="008944F2" w:rsidRPr="000A6272" w:rsidRDefault="008944F2" w:rsidP="008944F2">
            <w:pPr>
              <w:spacing w:line="360" w:lineRule="auto"/>
              <w:jc w:val="both"/>
              <w:rPr>
                <w:lang w:val="en-US"/>
              </w:rPr>
            </w:pPr>
          </w:p>
        </w:tc>
      </w:tr>
    </w:tbl>
    <w:p w14:paraId="7E3CB7E1" w14:textId="77777777" w:rsidR="00C67137" w:rsidRPr="000A6272" w:rsidRDefault="003224E2" w:rsidP="003224E2">
      <w:pPr>
        <w:pBdr>
          <w:top w:val="single" w:sz="4" w:space="1" w:color="auto"/>
        </w:pBdr>
        <w:rPr>
          <w:color w:val="000000"/>
          <w:sz w:val="18"/>
        </w:rPr>
      </w:pPr>
      <w:r w:rsidRPr="000A6272">
        <w:rPr>
          <w:b/>
          <w:color w:val="000000"/>
          <w:vertAlign w:val="superscript"/>
        </w:rPr>
        <w:t>*</w:t>
      </w:r>
      <w:r w:rsidRPr="000A6272">
        <w:rPr>
          <w:color w:val="000000"/>
          <w:sz w:val="18"/>
        </w:rPr>
        <w:t xml:space="preserve"> Pesquisador executor, pesquisador colaborador</w:t>
      </w:r>
      <w:r w:rsidR="00152016" w:rsidRPr="000A6272">
        <w:rPr>
          <w:color w:val="000000"/>
          <w:sz w:val="18"/>
        </w:rPr>
        <w:t xml:space="preserve">, consultor, </w:t>
      </w:r>
      <w:r w:rsidR="00F85FAD" w:rsidRPr="000A6272">
        <w:rPr>
          <w:color w:val="000000"/>
          <w:sz w:val="18"/>
        </w:rPr>
        <w:t>outro.</w:t>
      </w:r>
    </w:p>
    <w:p w14:paraId="7A673376" w14:textId="77777777" w:rsidR="00C67137" w:rsidRPr="000A6272" w:rsidRDefault="00C67137" w:rsidP="00DC2972">
      <w:pPr>
        <w:spacing w:line="360" w:lineRule="auto"/>
        <w:jc w:val="both"/>
        <w:rPr>
          <w:color w:val="000000"/>
          <w:sz w:val="24"/>
        </w:rPr>
      </w:pPr>
    </w:p>
    <w:p w14:paraId="7F9265B6" w14:textId="77777777" w:rsidR="00416A7E" w:rsidRPr="000A6272" w:rsidRDefault="00416A7E" w:rsidP="00DC2972">
      <w:pPr>
        <w:spacing w:line="360" w:lineRule="auto"/>
        <w:ind w:left="340" w:hanging="340"/>
        <w:jc w:val="both"/>
        <w:rPr>
          <w:b/>
          <w:color w:val="000000"/>
          <w:sz w:val="24"/>
          <w:szCs w:val="24"/>
        </w:rPr>
      </w:pPr>
      <w:r w:rsidRPr="000A6272">
        <w:rPr>
          <w:b/>
          <w:color w:val="000000"/>
          <w:sz w:val="24"/>
          <w:szCs w:val="24"/>
        </w:rPr>
        <w:t>1. INTRODUÇÃO</w:t>
      </w:r>
    </w:p>
    <w:p w14:paraId="2E54E410" w14:textId="0BBC460E" w:rsidR="00416A7E" w:rsidRPr="000A6272" w:rsidRDefault="00416A7E" w:rsidP="00DC2972">
      <w:pPr>
        <w:spacing w:line="360" w:lineRule="auto"/>
        <w:ind w:firstLine="851"/>
        <w:jc w:val="both"/>
        <w:rPr>
          <w:bCs/>
          <w:color w:val="000000"/>
          <w:sz w:val="24"/>
          <w:szCs w:val="24"/>
        </w:rPr>
      </w:pPr>
      <w:r w:rsidRPr="000A6272">
        <w:rPr>
          <w:bCs/>
          <w:color w:val="000000"/>
          <w:sz w:val="24"/>
          <w:szCs w:val="24"/>
        </w:rPr>
        <w:t>(revisão do macro para o micro que situe o leitor ao tema que será pesquisado. Deve incluir informações para o entendimento do problema que gerou o experimento que será abordado)</w:t>
      </w:r>
      <w:r w:rsidR="00A970CF" w:rsidRPr="000A6272">
        <w:rPr>
          <w:bCs/>
          <w:color w:val="000000"/>
          <w:sz w:val="24"/>
          <w:szCs w:val="24"/>
        </w:rPr>
        <w:t xml:space="preserve"> justifica</w:t>
      </w:r>
      <w:r w:rsidR="003E1FA1" w:rsidRPr="000A6272">
        <w:rPr>
          <w:bCs/>
          <w:color w:val="000000"/>
          <w:sz w:val="24"/>
          <w:szCs w:val="24"/>
        </w:rPr>
        <w:t>ndo a pesquisa.</w:t>
      </w:r>
    </w:p>
    <w:p w14:paraId="5CA5B819" w14:textId="77777777" w:rsidR="00416A7E" w:rsidRPr="000A6272" w:rsidRDefault="00416A7E" w:rsidP="00DC2972">
      <w:pPr>
        <w:spacing w:line="360" w:lineRule="auto"/>
        <w:ind w:left="340" w:hanging="340"/>
        <w:jc w:val="both"/>
        <w:rPr>
          <w:b/>
          <w:color w:val="000000"/>
          <w:sz w:val="24"/>
          <w:szCs w:val="24"/>
        </w:rPr>
      </w:pPr>
    </w:p>
    <w:p w14:paraId="45A7AC5B" w14:textId="28DE5703" w:rsidR="00416A7E" w:rsidRPr="000A6272" w:rsidRDefault="00A970CF" w:rsidP="00DC2972">
      <w:pPr>
        <w:spacing w:line="360" w:lineRule="auto"/>
        <w:ind w:left="340" w:hanging="340"/>
        <w:jc w:val="both"/>
        <w:rPr>
          <w:b/>
          <w:color w:val="000000"/>
          <w:sz w:val="24"/>
          <w:szCs w:val="24"/>
        </w:rPr>
      </w:pPr>
      <w:r w:rsidRPr="000A6272">
        <w:rPr>
          <w:b/>
          <w:color w:val="000000"/>
          <w:sz w:val="24"/>
          <w:szCs w:val="24"/>
        </w:rPr>
        <w:t>2</w:t>
      </w:r>
      <w:r w:rsidR="00416A7E" w:rsidRPr="000A6272">
        <w:rPr>
          <w:b/>
          <w:color w:val="000000"/>
          <w:sz w:val="24"/>
          <w:szCs w:val="24"/>
        </w:rPr>
        <w:t>. OBJETIVOS</w:t>
      </w:r>
    </w:p>
    <w:p w14:paraId="4C8BE68A" w14:textId="77777777" w:rsidR="00416A7E" w:rsidRPr="000A6272" w:rsidRDefault="00416A7E" w:rsidP="00DC2972">
      <w:pPr>
        <w:spacing w:line="360" w:lineRule="auto"/>
        <w:ind w:firstLine="851"/>
        <w:jc w:val="both"/>
        <w:rPr>
          <w:bCs/>
          <w:color w:val="000000"/>
          <w:sz w:val="24"/>
          <w:szCs w:val="24"/>
        </w:rPr>
      </w:pPr>
      <w:r w:rsidRPr="000A6272">
        <w:rPr>
          <w:bCs/>
          <w:color w:val="000000"/>
          <w:sz w:val="24"/>
          <w:szCs w:val="24"/>
        </w:rPr>
        <w:t>(de acordo com a justificativa para esta pesquisa quais objetivos a serem alcançados. O Título do trabalho deve refletir o objetivo principal da pesquisa)</w:t>
      </w:r>
    </w:p>
    <w:p w14:paraId="2E1820EA" w14:textId="77777777" w:rsidR="00416A7E" w:rsidRPr="000A6272" w:rsidRDefault="00416A7E" w:rsidP="00DC2972">
      <w:pPr>
        <w:spacing w:line="360" w:lineRule="auto"/>
        <w:ind w:left="340" w:hanging="340"/>
        <w:jc w:val="both"/>
        <w:rPr>
          <w:bCs/>
          <w:color w:val="000000"/>
          <w:sz w:val="24"/>
          <w:szCs w:val="24"/>
        </w:rPr>
      </w:pPr>
    </w:p>
    <w:p w14:paraId="37CCCE35" w14:textId="1C7BB34D" w:rsidR="00416A7E" w:rsidRPr="000A6272" w:rsidRDefault="00A970CF" w:rsidP="00DC2972">
      <w:pPr>
        <w:spacing w:line="360" w:lineRule="auto"/>
        <w:ind w:left="340" w:hanging="340"/>
        <w:jc w:val="both"/>
        <w:rPr>
          <w:b/>
          <w:color w:val="000000"/>
          <w:sz w:val="24"/>
          <w:szCs w:val="24"/>
        </w:rPr>
      </w:pPr>
      <w:r w:rsidRPr="000A6272">
        <w:rPr>
          <w:b/>
          <w:color w:val="000000"/>
          <w:sz w:val="24"/>
          <w:szCs w:val="24"/>
        </w:rPr>
        <w:t>3</w:t>
      </w:r>
      <w:r w:rsidR="00416A7E" w:rsidRPr="000A6272">
        <w:rPr>
          <w:b/>
          <w:color w:val="000000"/>
          <w:sz w:val="24"/>
          <w:szCs w:val="24"/>
        </w:rPr>
        <w:t>. M</w:t>
      </w:r>
      <w:r w:rsidRPr="000A6272">
        <w:rPr>
          <w:b/>
          <w:color w:val="000000"/>
          <w:sz w:val="24"/>
          <w:szCs w:val="24"/>
        </w:rPr>
        <w:t>A</w:t>
      </w:r>
      <w:r w:rsidR="00416A7E" w:rsidRPr="000A6272">
        <w:rPr>
          <w:b/>
          <w:color w:val="000000"/>
          <w:sz w:val="24"/>
          <w:szCs w:val="24"/>
        </w:rPr>
        <w:t>T</w:t>
      </w:r>
      <w:r w:rsidRPr="000A6272">
        <w:rPr>
          <w:b/>
          <w:color w:val="000000"/>
          <w:sz w:val="24"/>
          <w:szCs w:val="24"/>
        </w:rPr>
        <w:t>ERIAL E MÉTODOS</w:t>
      </w:r>
    </w:p>
    <w:p w14:paraId="470F982D" w14:textId="77777777" w:rsidR="00416A7E" w:rsidRPr="000A6272" w:rsidRDefault="00416A7E" w:rsidP="00DC2972">
      <w:pPr>
        <w:spacing w:line="360" w:lineRule="auto"/>
        <w:ind w:firstLine="851"/>
        <w:jc w:val="both"/>
        <w:rPr>
          <w:bCs/>
          <w:color w:val="000000"/>
          <w:sz w:val="24"/>
          <w:szCs w:val="24"/>
        </w:rPr>
      </w:pPr>
      <w:r w:rsidRPr="000A6272">
        <w:rPr>
          <w:bCs/>
          <w:color w:val="000000"/>
          <w:sz w:val="24"/>
          <w:szCs w:val="24"/>
        </w:rPr>
        <w:t>(roteiro da pesquisa, de forma que seja possível a sua reprodução olhando este roteiro, embasada na literatura de apoio, para que no final seja alcançado o (s) objetivo (s))</w:t>
      </w:r>
    </w:p>
    <w:p w14:paraId="113587BB" w14:textId="77777777" w:rsidR="00416A7E" w:rsidRPr="000A6272" w:rsidRDefault="00416A7E" w:rsidP="00DC2972">
      <w:pPr>
        <w:spacing w:line="360" w:lineRule="auto"/>
        <w:ind w:left="340" w:hanging="340"/>
        <w:jc w:val="both"/>
        <w:rPr>
          <w:b/>
          <w:color w:val="000000"/>
          <w:sz w:val="24"/>
          <w:szCs w:val="24"/>
        </w:rPr>
      </w:pPr>
    </w:p>
    <w:p w14:paraId="4DA4D8F0" w14:textId="4A8E3272" w:rsidR="00416A7E" w:rsidRPr="000A6272" w:rsidRDefault="00A970CF" w:rsidP="00DC2972">
      <w:pPr>
        <w:spacing w:line="360" w:lineRule="auto"/>
        <w:ind w:left="340" w:hanging="340"/>
        <w:jc w:val="both"/>
        <w:rPr>
          <w:b/>
          <w:color w:val="000000"/>
          <w:sz w:val="24"/>
          <w:szCs w:val="24"/>
        </w:rPr>
      </w:pPr>
      <w:r w:rsidRPr="000A6272">
        <w:rPr>
          <w:b/>
          <w:color w:val="000000"/>
          <w:sz w:val="24"/>
          <w:szCs w:val="24"/>
        </w:rPr>
        <w:t>4</w:t>
      </w:r>
      <w:r w:rsidR="00416A7E" w:rsidRPr="000A6272">
        <w:rPr>
          <w:b/>
          <w:color w:val="000000"/>
          <w:sz w:val="24"/>
          <w:szCs w:val="24"/>
        </w:rPr>
        <w:t>. RESULTADOS ESPERADOS (Opcional)</w:t>
      </w:r>
    </w:p>
    <w:p w14:paraId="5B72B441" w14:textId="0FE89E5C" w:rsidR="00C316E2" w:rsidRPr="000A6272" w:rsidRDefault="00416A7E" w:rsidP="00DC2972">
      <w:pPr>
        <w:spacing w:line="360" w:lineRule="auto"/>
        <w:ind w:firstLine="851"/>
        <w:jc w:val="both"/>
        <w:rPr>
          <w:bCs/>
          <w:color w:val="000000"/>
          <w:sz w:val="24"/>
          <w:szCs w:val="24"/>
        </w:rPr>
      </w:pPr>
      <w:r w:rsidRPr="000A6272">
        <w:rPr>
          <w:bCs/>
          <w:color w:val="000000"/>
          <w:sz w:val="24"/>
          <w:szCs w:val="24"/>
        </w:rPr>
        <w:t xml:space="preserve">(conforme objetivos e metodologia quais resultados serão gerados? Anova? Resultados estatísticos? Quais gráficos? Tabelas? Produtos? O que </w:t>
      </w:r>
      <w:proofErr w:type="gramStart"/>
      <w:r w:rsidRPr="000A6272">
        <w:rPr>
          <w:bCs/>
          <w:color w:val="000000"/>
          <w:sz w:val="24"/>
          <w:szCs w:val="24"/>
        </w:rPr>
        <w:t>pretende-se</w:t>
      </w:r>
      <w:proofErr w:type="gramEnd"/>
      <w:r w:rsidRPr="000A6272">
        <w:rPr>
          <w:bCs/>
          <w:color w:val="000000"/>
          <w:sz w:val="24"/>
          <w:szCs w:val="24"/>
        </w:rPr>
        <w:t xml:space="preserve"> gerar para ser discutido?</w:t>
      </w:r>
    </w:p>
    <w:p w14:paraId="19760BDA" w14:textId="77777777" w:rsidR="00C316E2" w:rsidRPr="000A6272" w:rsidRDefault="00C316E2" w:rsidP="00DC2972">
      <w:pPr>
        <w:tabs>
          <w:tab w:val="left" w:pos="6150"/>
        </w:tabs>
        <w:spacing w:line="360" w:lineRule="auto"/>
        <w:jc w:val="both"/>
        <w:rPr>
          <w:b/>
          <w:color w:val="000000"/>
          <w:sz w:val="24"/>
          <w:szCs w:val="24"/>
        </w:rPr>
      </w:pPr>
    </w:p>
    <w:p w14:paraId="1D565BB8" w14:textId="77777777" w:rsidR="0050562C" w:rsidRPr="000A6272" w:rsidRDefault="0050562C" w:rsidP="00DC2972">
      <w:pPr>
        <w:tabs>
          <w:tab w:val="left" w:pos="6150"/>
        </w:tabs>
        <w:spacing w:line="360" w:lineRule="auto"/>
        <w:jc w:val="both"/>
        <w:rPr>
          <w:b/>
          <w:color w:val="000000"/>
          <w:sz w:val="24"/>
          <w:szCs w:val="24"/>
        </w:rPr>
      </w:pPr>
      <w:r w:rsidRPr="000A6272">
        <w:rPr>
          <w:b/>
          <w:color w:val="000000"/>
          <w:sz w:val="24"/>
          <w:szCs w:val="24"/>
        </w:rPr>
        <w:t>7. PRODUTOS ESPERADOS (Opcional)</w:t>
      </w:r>
    </w:p>
    <w:p w14:paraId="150969A1" w14:textId="77777777" w:rsidR="0050562C" w:rsidRPr="000A6272" w:rsidRDefault="0050562C" w:rsidP="00DC2972">
      <w:pPr>
        <w:tabs>
          <w:tab w:val="left" w:pos="6150"/>
        </w:tabs>
        <w:spacing w:line="360" w:lineRule="auto"/>
        <w:ind w:firstLine="851"/>
        <w:jc w:val="both"/>
        <w:rPr>
          <w:bCs/>
          <w:color w:val="000000"/>
          <w:sz w:val="24"/>
          <w:szCs w:val="24"/>
        </w:rPr>
      </w:pPr>
      <w:r w:rsidRPr="000A6272">
        <w:rPr>
          <w:bCs/>
          <w:color w:val="000000"/>
          <w:sz w:val="24"/>
          <w:szCs w:val="24"/>
        </w:rPr>
        <w:t>(artigos, capítulos de livro, produtos, patentes, apresentação em congressos entre outros, não apenas do resultado final de sua pesquisa, mas de sua efetiva colaboração em trabalhos de seu Grupo de Pesquisa no período de Mestrado)</w:t>
      </w:r>
    </w:p>
    <w:p w14:paraId="2525F96A" w14:textId="77777777" w:rsidR="0050562C" w:rsidRPr="000A6272" w:rsidRDefault="0050562C" w:rsidP="00DC2972">
      <w:pPr>
        <w:tabs>
          <w:tab w:val="left" w:pos="6150"/>
        </w:tabs>
        <w:spacing w:line="360" w:lineRule="auto"/>
        <w:jc w:val="both"/>
        <w:rPr>
          <w:b/>
          <w:color w:val="000000"/>
          <w:sz w:val="24"/>
          <w:szCs w:val="24"/>
        </w:rPr>
      </w:pPr>
    </w:p>
    <w:p w14:paraId="3262DD27" w14:textId="77777777" w:rsidR="0050562C" w:rsidRPr="000A6272" w:rsidRDefault="0050562C" w:rsidP="00DC2972">
      <w:pPr>
        <w:tabs>
          <w:tab w:val="left" w:pos="6150"/>
        </w:tabs>
        <w:spacing w:line="360" w:lineRule="auto"/>
        <w:jc w:val="both"/>
        <w:rPr>
          <w:b/>
          <w:color w:val="000000"/>
          <w:sz w:val="24"/>
          <w:szCs w:val="24"/>
        </w:rPr>
      </w:pPr>
      <w:r w:rsidRPr="000A6272">
        <w:rPr>
          <w:b/>
          <w:color w:val="000000"/>
          <w:sz w:val="24"/>
          <w:szCs w:val="24"/>
        </w:rPr>
        <w:t>8. RELEVÂNCIA E IMPACTO DO PROJETO PARA O DESENVOLVIMENTO CIENTÍFICO, TECNOLÓGICO OU DE INOVAÇÃO (Opcional)</w:t>
      </w:r>
    </w:p>
    <w:p w14:paraId="15CAF1A5" w14:textId="77777777" w:rsidR="0050562C" w:rsidRPr="000A6272" w:rsidRDefault="0050562C" w:rsidP="00DC2972">
      <w:pPr>
        <w:tabs>
          <w:tab w:val="left" w:pos="6150"/>
        </w:tabs>
        <w:spacing w:line="360" w:lineRule="auto"/>
        <w:ind w:firstLine="851"/>
        <w:jc w:val="both"/>
        <w:rPr>
          <w:bCs/>
          <w:color w:val="000000"/>
          <w:sz w:val="24"/>
          <w:szCs w:val="24"/>
        </w:rPr>
      </w:pPr>
      <w:r w:rsidRPr="000A6272">
        <w:rPr>
          <w:bCs/>
          <w:color w:val="000000"/>
          <w:sz w:val="24"/>
          <w:szCs w:val="24"/>
        </w:rPr>
        <w:lastRenderedPageBreak/>
        <w:t>(Incluir relevância para o Programa, região, estado e se contemplar Brasil e mundo)</w:t>
      </w:r>
    </w:p>
    <w:p w14:paraId="1CCFEDCC" w14:textId="77777777" w:rsidR="0050562C" w:rsidRPr="000A6272" w:rsidRDefault="0050562C" w:rsidP="00DC2972">
      <w:pPr>
        <w:tabs>
          <w:tab w:val="left" w:pos="6150"/>
        </w:tabs>
        <w:spacing w:line="360" w:lineRule="auto"/>
        <w:jc w:val="both"/>
        <w:rPr>
          <w:b/>
          <w:color w:val="000000"/>
          <w:sz w:val="24"/>
          <w:szCs w:val="24"/>
        </w:rPr>
      </w:pPr>
    </w:p>
    <w:p w14:paraId="45A0671C" w14:textId="77777777" w:rsidR="0050562C" w:rsidRPr="000A6272" w:rsidRDefault="0050562C" w:rsidP="00DC2972">
      <w:pPr>
        <w:tabs>
          <w:tab w:val="left" w:pos="6150"/>
        </w:tabs>
        <w:spacing w:line="360" w:lineRule="auto"/>
        <w:jc w:val="both"/>
        <w:rPr>
          <w:b/>
          <w:color w:val="000000"/>
          <w:sz w:val="24"/>
          <w:szCs w:val="24"/>
        </w:rPr>
      </w:pPr>
      <w:r w:rsidRPr="000A6272">
        <w:rPr>
          <w:b/>
          <w:color w:val="000000"/>
          <w:sz w:val="24"/>
          <w:szCs w:val="24"/>
        </w:rPr>
        <w:t xml:space="preserve">9. REFERÊNCIAS BIBLIOGRÁFICAS </w:t>
      </w:r>
    </w:p>
    <w:p w14:paraId="1B9BD03A" w14:textId="0F8388ED" w:rsidR="005201BD" w:rsidRPr="000A6272" w:rsidRDefault="0050562C" w:rsidP="00DC2972">
      <w:pPr>
        <w:tabs>
          <w:tab w:val="left" w:pos="6150"/>
        </w:tabs>
        <w:spacing w:line="360" w:lineRule="auto"/>
        <w:jc w:val="both"/>
        <w:rPr>
          <w:b/>
          <w:color w:val="000000"/>
          <w:sz w:val="24"/>
          <w:szCs w:val="24"/>
        </w:rPr>
      </w:pPr>
      <w:r w:rsidRPr="000A6272">
        <w:rPr>
          <w:bCs/>
          <w:color w:val="000000"/>
          <w:sz w:val="24"/>
          <w:szCs w:val="24"/>
        </w:rPr>
        <w:t>(Seguir ABNT NBR 6023:2018 com DOI: endereço completo no final, se tiver)</w:t>
      </w:r>
    </w:p>
    <w:p w14:paraId="06C1D839" w14:textId="77777777" w:rsidR="005201BD" w:rsidRPr="00DB69DD" w:rsidRDefault="005201BD" w:rsidP="0067029F">
      <w:pPr>
        <w:tabs>
          <w:tab w:val="left" w:pos="6150"/>
        </w:tabs>
        <w:jc w:val="both"/>
        <w:rPr>
          <w:rFonts w:ascii="Arial" w:hAnsi="Arial"/>
          <w:b/>
          <w:color w:val="000000"/>
          <w:sz w:val="24"/>
          <w:szCs w:val="24"/>
        </w:rPr>
      </w:pPr>
    </w:p>
    <w:p w14:paraId="5590AE3D" w14:textId="77777777" w:rsidR="005201BD" w:rsidRPr="00DB69DD" w:rsidRDefault="005201BD">
      <w:pPr>
        <w:spacing w:after="120"/>
        <w:ind w:left="340" w:hanging="340"/>
        <w:jc w:val="both"/>
        <w:rPr>
          <w:rFonts w:ascii="Arial" w:hAnsi="Arial"/>
          <w:sz w:val="24"/>
          <w:szCs w:val="24"/>
        </w:rPr>
        <w:sectPr w:rsidR="005201BD" w:rsidRPr="00DB69DD" w:rsidSect="00D4102B">
          <w:headerReference w:type="default" r:id="rId10"/>
          <w:pgSz w:w="11907" w:h="16840" w:code="9"/>
          <w:pgMar w:top="1134" w:right="1134" w:bottom="1134" w:left="1134" w:header="720" w:footer="720" w:gutter="0"/>
          <w:pgNumType w:start="1"/>
          <w:cols w:space="720"/>
        </w:sectPr>
      </w:pPr>
    </w:p>
    <w:p w14:paraId="2A794875" w14:textId="77777777" w:rsidR="00C316E2" w:rsidRDefault="00C316E2" w:rsidP="005201BD">
      <w:pPr>
        <w:pStyle w:val="Ttulo7"/>
        <w:rPr>
          <w:sz w:val="18"/>
        </w:rPr>
      </w:pPr>
    </w:p>
    <w:p w14:paraId="09DD725F" w14:textId="36C7D05B" w:rsidR="005201BD" w:rsidRPr="00A80D81" w:rsidRDefault="005201BD" w:rsidP="00A3417B">
      <w:pPr>
        <w:pStyle w:val="Ttulo7"/>
        <w:ind w:left="0" w:firstLine="0"/>
        <w:rPr>
          <w:rFonts w:ascii="Times New Roman" w:hAnsi="Times New Roman"/>
          <w:sz w:val="24"/>
          <w:szCs w:val="24"/>
        </w:rPr>
      </w:pPr>
      <w:r w:rsidRPr="00A80D81">
        <w:rPr>
          <w:rFonts w:ascii="Times New Roman" w:hAnsi="Times New Roman"/>
          <w:sz w:val="24"/>
          <w:szCs w:val="24"/>
        </w:rPr>
        <w:t xml:space="preserve">UNIVERSIDADE </w:t>
      </w:r>
      <w:smartTag w:uri="schemas-houaiss/mini" w:element="verbetes">
        <w:r w:rsidRPr="00A80D81">
          <w:rPr>
            <w:rFonts w:ascii="Times New Roman" w:hAnsi="Times New Roman"/>
            <w:sz w:val="24"/>
            <w:szCs w:val="24"/>
          </w:rPr>
          <w:t>FEDERAL</w:t>
        </w:r>
      </w:smartTag>
      <w:r w:rsidRPr="00A80D81">
        <w:rPr>
          <w:rFonts w:ascii="Times New Roman" w:hAnsi="Times New Roman"/>
          <w:sz w:val="24"/>
          <w:szCs w:val="24"/>
        </w:rPr>
        <w:t xml:space="preserve"> DA </w:t>
      </w:r>
      <w:smartTag w:uri="schemas-houaiss/mini" w:element="verbetes">
        <w:r w:rsidRPr="00A80D81">
          <w:rPr>
            <w:rFonts w:ascii="Times New Roman" w:hAnsi="Times New Roman"/>
            <w:sz w:val="24"/>
            <w:szCs w:val="24"/>
          </w:rPr>
          <w:t>GRANDE</w:t>
        </w:r>
      </w:smartTag>
      <w:r w:rsidRPr="00A80D81">
        <w:rPr>
          <w:rFonts w:ascii="Times New Roman" w:hAnsi="Times New Roman"/>
          <w:sz w:val="24"/>
          <w:szCs w:val="24"/>
        </w:rPr>
        <w:t xml:space="preserve"> DOURADOS/ PRÓ-REITORIA DE PESQUISA E PÓS-GRADUAÇÃO</w:t>
      </w:r>
    </w:p>
    <w:p w14:paraId="2A91149E" w14:textId="77777777" w:rsidR="0050562C" w:rsidRPr="00A80D81" w:rsidRDefault="0050562C" w:rsidP="0050562C"/>
    <w:tbl>
      <w:tblPr>
        <w:tblW w:w="1403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60"/>
        <w:gridCol w:w="12474"/>
      </w:tblGrid>
      <w:tr w:rsidR="005201BD" w:rsidRPr="00A80D81" w14:paraId="110A066A" w14:textId="77777777" w:rsidTr="00061C97">
        <w:trPr>
          <w:cantSplit/>
          <w:trHeight w:val="780"/>
        </w:trPr>
        <w:tc>
          <w:tcPr>
            <w:tcW w:w="1560" w:type="dxa"/>
          </w:tcPr>
          <w:p w14:paraId="0F794D07" w14:textId="77777777" w:rsidR="005201BD" w:rsidRPr="00A80D81" w:rsidRDefault="005201BD" w:rsidP="00DC2972">
            <w:pPr>
              <w:jc w:val="center"/>
            </w:pPr>
          </w:p>
          <w:p w14:paraId="3B8CC6F5" w14:textId="77777777" w:rsidR="005201BD" w:rsidRPr="00A80D81" w:rsidRDefault="005201BD" w:rsidP="00DC2972">
            <w:pPr>
              <w:jc w:val="center"/>
              <w:rPr>
                <w:color w:val="000000"/>
                <w:sz w:val="16"/>
              </w:rPr>
            </w:pPr>
            <w:r w:rsidRPr="00A80D81">
              <w:object w:dxaOrig="4889" w:dyaOrig="5026" w14:anchorId="3DA039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55pt;height:63.35pt" o:ole="">
                  <v:imagedata r:id="rId11" o:title=""/>
                </v:shape>
                <o:OLEObject Type="Embed" ProgID="MSPhotoEd.3" ShapeID="_x0000_i1025" DrawAspect="Content" ObjectID="_1668255481" r:id="rId12"/>
              </w:object>
            </w:r>
          </w:p>
        </w:tc>
        <w:tc>
          <w:tcPr>
            <w:tcW w:w="12474" w:type="dxa"/>
            <w:tcBorders>
              <w:bottom w:val="single" w:sz="4" w:space="0" w:color="auto"/>
            </w:tcBorders>
          </w:tcPr>
          <w:p w14:paraId="22B96E70" w14:textId="77777777" w:rsidR="005201BD" w:rsidRPr="00A80D81" w:rsidRDefault="005201BD" w:rsidP="00DC2972">
            <w:pPr>
              <w:ind w:left="922" w:hanging="922"/>
              <w:jc w:val="center"/>
              <w:rPr>
                <w:b/>
                <w:sz w:val="16"/>
              </w:rPr>
            </w:pPr>
          </w:p>
          <w:p w14:paraId="3ECE7277" w14:textId="5D62FB05" w:rsidR="005201BD" w:rsidRPr="00A80D81" w:rsidRDefault="0050562C" w:rsidP="00DC2972">
            <w:pPr>
              <w:pStyle w:val="Ttulo9"/>
              <w:rPr>
                <w:rFonts w:ascii="Times New Roman" w:hAnsi="Times New Roman"/>
                <w:sz w:val="24"/>
                <w:szCs w:val="24"/>
              </w:rPr>
            </w:pPr>
            <w:r w:rsidRPr="00A80D81">
              <w:rPr>
                <w:rFonts w:ascii="Times New Roman" w:hAnsi="Times New Roman"/>
                <w:sz w:val="24"/>
                <w:szCs w:val="24"/>
              </w:rPr>
              <w:t>10.</w:t>
            </w:r>
            <w:r w:rsidR="005201BD" w:rsidRPr="00A80D81">
              <w:rPr>
                <w:rFonts w:ascii="Times New Roman" w:hAnsi="Times New Roman"/>
                <w:sz w:val="24"/>
                <w:szCs w:val="24"/>
              </w:rPr>
              <w:t xml:space="preserve"> CRONOGRAMA DE EXECUÇÃO FÍSICA DO PROJETO</w:t>
            </w:r>
          </w:p>
        </w:tc>
      </w:tr>
    </w:tbl>
    <w:p w14:paraId="48A4D96A" w14:textId="77777777" w:rsidR="005201BD" w:rsidRPr="00A80D81" w:rsidRDefault="005201BD" w:rsidP="00DC2972">
      <w:pPr>
        <w:pStyle w:val="Cabealho"/>
        <w:tabs>
          <w:tab w:val="clear" w:pos="4419"/>
          <w:tab w:val="clear" w:pos="8838"/>
        </w:tabs>
        <w:rPr>
          <w:rFonts w:ascii="Times New Roman" w:hAnsi="Times New Roman"/>
          <w:sz w:val="4"/>
        </w:rPr>
      </w:pPr>
    </w:p>
    <w:tbl>
      <w:tblPr>
        <w:tblW w:w="14034"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12"/>
        <w:gridCol w:w="342"/>
        <w:gridCol w:w="343"/>
        <w:gridCol w:w="342"/>
        <w:gridCol w:w="343"/>
        <w:gridCol w:w="342"/>
        <w:gridCol w:w="343"/>
        <w:gridCol w:w="343"/>
        <w:gridCol w:w="342"/>
        <w:gridCol w:w="343"/>
        <w:gridCol w:w="342"/>
        <w:gridCol w:w="343"/>
        <w:gridCol w:w="343"/>
        <w:gridCol w:w="342"/>
        <w:gridCol w:w="343"/>
        <w:gridCol w:w="342"/>
        <w:gridCol w:w="343"/>
        <w:gridCol w:w="342"/>
        <w:gridCol w:w="343"/>
        <w:gridCol w:w="343"/>
        <w:gridCol w:w="342"/>
        <w:gridCol w:w="343"/>
        <w:gridCol w:w="342"/>
        <w:gridCol w:w="343"/>
        <w:gridCol w:w="343"/>
      </w:tblGrid>
      <w:tr w:rsidR="005201BD" w:rsidRPr="00A80D81" w14:paraId="3EE62ED6" w14:textId="77777777" w:rsidTr="00C30E55">
        <w:trPr>
          <w:cantSplit/>
          <w:trHeight w:val="190"/>
        </w:trPr>
        <w:tc>
          <w:tcPr>
            <w:tcW w:w="5812" w:type="dxa"/>
            <w:vMerge w:val="restart"/>
            <w:shd w:val="clear" w:color="auto" w:fill="F3F3F3"/>
          </w:tcPr>
          <w:p w14:paraId="7735873A" w14:textId="77777777" w:rsidR="005201BD" w:rsidRPr="00A80D81" w:rsidRDefault="005201BD" w:rsidP="00DC2972">
            <w:pPr>
              <w:pStyle w:val="Ttulo8"/>
              <w:spacing w:line="240" w:lineRule="auto"/>
            </w:pPr>
            <w:r w:rsidRPr="00A80D81">
              <w:t>ATIVIDADES</w:t>
            </w:r>
          </w:p>
        </w:tc>
        <w:tc>
          <w:tcPr>
            <w:tcW w:w="4111" w:type="dxa"/>
            <w:gridSpan w:val="12"/>
          </w:tcPr>
          <w:p w14:paraId="5B91C676" w14:textId="77777777" w:rsidR="005201BD" w:rsidRPr="00A80D81" w:rsidRDefault="005201BD" w:rsidP="00DC2972">
            <w:pPr>
              <w:jc w:val="center"/>
              <w:rPr>
                <w:b/>
              </w:rPr>
            </w:pPr>
            <w:r w:rsidRPr="00A80D81">
              <w:rPr>
                <w:b/>
              </w:rPr>
              <w:t>ANO:</w:t>
            </w:r>
          </w:p>
        </w:tc>
        <w:tc>
          <w:tcPr>
            <w:tcW w:w="4111" w:type="dxa"/>
            <w:gridSpan w:val="12"/>
          </w:tcPr>
          <w:p w14:paraId="02778998" w14:textId="77777777" w:rsidR="005201BD" w:rsidRPr="00A80D81" w:rsidRDefault="005201BD" w:rsidP="00DC2972">
            <w:pPr>
              <w:jc w:val="center"/>
              <w:rPr>
                <w:b/>
              </w:rPr>
            </w:pPr>
            <w:r w:rsidRPr="00A80D81">
              <w:rPr>
                <w:b/>
              </w:rPr>
              <w:t>ANO:</w:t>
            </w:r>
          </w:p>
        </w:tc>
      </w:tr>
      <w:tr w:rsidR="005201BD" w:rsidRPr="00A80D81" w14:paraId="08429F6E" w14:textId="77777777" w:rsidTr="00C30E55">
        <w:trPr>
          <w:cantSplit/>
          <w:trHeight w:val="190"/>
        </w:trPr>
        <w:tc>
          <w:tcPr>
            <w:tcW w:w="5812" w:type="dxa"/>
            <w:vMerge/>
            <w:shd w:val="clear" w:color="auto" w:fill="F3F3F3"/>
          </w:tcPr>
          <w:p w14:paraId="1F9F9E70" w14:textId="77777777" w:rsidR="005201BD" w:rsidRPr="00A80D81" w:rsidRDefault="005201BD" w:rsidP="00DC2972">
            <w:pPr>
              <w:pStyle w:val="Cabealho"/>
              <w:tabs>
                <w:tab w:val="clear" w:pos="4419"/>
                <w:tab w:val="clear" w:pos="8838"/>
              </w:tabs>
              <w:jc w:val="center"/>
              <w:rPr>
                <w:rFonts w:ascii="Times New Roman" w:hAnsi="Times New Roman"/>
              </w:rPr>
            </w:pPr>
          </w:p>
        </w:tc>
        <w:tc>
          <w:tcPr>
            <w:tcW w:w="4111" w:type="dxa"/>
            <w:gridSpan w:val="12"/>
            <w:shd w:val="clear" w:color="auto" w:fill="F3F3F3"/>
          </w:tcPr>
          <w:p w14:paraId="498DFF3C" w14:textId="77777777" w:rsidR="005201BD" w:rsidRPr="00A80D81" w:rsidRDefault="005201BD" w:rsidP="00DC2972">
            <w:pPr>
              <w:jc w:val="center"/>
              <w:rPr>
                <w:b/>
              </w:rPr>
            </w:pPr>
            <w:r w:rsidRPr="00A80D81">
              <w:rPr>
                <w:b/>
              </w:rPr>
              <w:t>MÊS DE EXECUÇÃO</w:t>
            </w:r>
          </w:p>
        </w:tc>
        <w:tc>
          <w:tcPr>
            <w:tcW w:w="4111" w:type="dxa"/>
            <w:gridSpan w:val="12"/>
            <w:shd w:val="clear" w:color="auto" w:fill="F3F3F3"/>
          </w:tcPr>
          <w:p w14:paraId="678584C0" w14:textId="77777777" w:rsidR="005201BD" w:rsidRPr="00A80D81" w:rsidRDefault="005201BD" w:rsidP="00DC2972">
            <w:pPr>
              <w:jc w:val="center"/>
              <w:rPr>
                <w:b/>
              </w:rPr>
            </w:pPr>
            <w:r w:rsidRPr="00A80D81">
              <w:rPr>
                <w:b/>
              </w:rPr>
              <w:t>MÊS DE EXECUÇÃO</w:t>
            </w:r>
          </w:p>
        </w:tc>
      </w:tr>
      <w:tr w:rsidR="005201BD" w:rsidRPr="00A80D81" w14:paraId="3F2B760C" w14:textId="77777777" w:rsidTr="00C30E55">
        <w:trPr>
          <w:cantSplit/>
          <w:trHeight w:val="360"/>
        </w:trPr>
        <w:tc>
          <w:tcPr>
            <w:tcW w:w="5812" w:type="dxa"/>
            <w:vMerge/>
            <w:shd w:val="clear" w:color="auto" w:fill="F3F3F3"/>
          </w:tcPr>
          <w:p w14:paraId="7EEB0517" w14:textId="77777777" w:rsidR="005201BD" w:rsidRPr="00A80D81" w:rsidRDefault="005201BD" w:rsidP="00DC2972">
            <w:pPr>
              <w:jc w:val="center"/>
            </w:pPr>
          </w:p>
        </w:tc>
        <w:tc>
          <w:tcPr>
            <w:tcW w:w="342" w:type="dxa"/>
            <w:shd w:val="clear" w:color="auto" w:fill="F3F3F3"/>
          </w:tcPr>
          <w:p w14:paraId="192F4429" w14:textId="77777777" w:rsidR="005201BD" w:rsidRPr="00A80D81" w:rsidRDefault="005201BD" w:rsidP="00DC2972">
            <w:pPr>
              <w:rPr>
                <w:sz w:val="18"/>
              </w:rPr>
            </w:pPr>
            <w:r w:rsidRPr="00A80D81">
              <w:rPr>
                <w:sz w:val="18"/>
              </w:rPr>
              <w:t>J</w:t>
            </w:r>
          </w:p>
        </w:tc>
        <w:tc>
          <w:tcPr>
            <w:tcW w:w="343" w:type="dxa"/>
            <w:shd w:val="clear" w:color="auto" w:fill="F3F3F3"/>
          </w:tcPr>
          <w:p w14:paraId="455695A9" w14:textId="77777777" w:rsidR="005201BD" w:rsidRPr="00A80D81" w:rsidRDefault="005201BD" w:rsidP="00DC2972">
            <w:pPr>
              <w:rPr>
                <w:sz w:val="18"/>
              </w:rPr>
            </w:pPr>
            <w:r w:rsidRPr="00A80D81">
              <w:rPr>
                <w:sz w:val="18"/>
              </w:rPr>
              <w:t>F</w:t>
            </w:r>
          </w:p>
        </w:tc>
        <w:tc>
          <w:tcPr>
            <w:tcW w:w="342" w:type="dxa"/>
            <w:shd w:val="clear" w:color="auto" w:fill="F3F3F3"/>
          </w:tcPr>
          <w:p w14:paraId="25B85A26" w14:textId="77777777" w:rsidR="005201BD" w:rsidRPr="00A80D81" w:rsidRDefault="005201BD" w:rsidP="00DC2972">
            <w:pPr>
              <w:rPr>
                <w:sz w:val="18"/>
              </w:rPr>
            </w:pPr>
            <w:r w:rsidRPr="00A80D81">
              <w:rPr>
                <w:sz w:val="18"/>
              </w:rPr>
              <w:t>M</w:t>
            </w:r>
          </w:p>
        </w:tc>
        <w:tc>
          <w:tcPr>
            <w:tcW w:w="343" w:type="dxa"/>
            <w:shd w:val="clear" w:color="auto" w:fill="F3F3F3"/>
          </w:tcPr>
          <w:p w14:paraId="2C6730E8" w14:textId="77777777" w:rsidR="005201BD" w:rsidRPr="00A80D81" w:rsidRDefault="005201BD" w:rsidP="00DC2972">
            <w:pPr>
              <w:rPr>
                <w:sz w:val="18"/>
              </w:rPr>
            </w:pPr>
            <w:r w:rsidRPr="00A80D81">
              <w:rPr>
                <w:sz w:val="18"/>
              </w:rPr>
              <w:t>A</w:t>
            </w:r>
          </w:p>
        </w:tc>
        <w:tc>
          <w:tcPr>
            <w:tcW w:w="342" w:type="dxa"/>
            <w:shd w:val="clear" w:color="auto" w:fill="F3F3F3"/>
          </w:tcPr>
          <w:p w14:paraId="0DCC0A9A" w14:textId="77777777" w:rsidR="005201BD" w:rsidRPr="00A80D81" w:rsidRDefault="005201BD" w:rsidP="00DC2972">
            <w:pPr>
              <w:rPr>
                <w:sz w:val="18"/>
              </w:rPr>
            </w:pPr>
            <w:r w:rsidRPr="00A80D81">
              <w:rPr>
                <w:sz w:val="18"/>
              </w:rPr>
              <w:t>M</w:t>
            </w:r>
          </w:p>
        </w:tc>
        <w:tc>
          <w:tcPr>
            <w:tcW w:w="343" w:type="dxa"/>
            <w:shd w:val="clear" w:color="auto" w:fill="F3F3F3"/>
          </w:tcPr>
          <w:p w14:paraId="67BF7303" w14:textId="77777777" w:rsidR="005201BD" w:rsidRPr="00A80D81" w:rsidRDefault="005201BD" w:rsidP="00DC2972">
            <w:pPr>
              <w:rPr>
                <w:sz w:val="18"/>
              </w:rPr>
            </w:pPr>
            <w:r w:rsidRPr="00A80D81">
              <w:rPr>
                <w:sz w:val="18"/>
              </w:rPr>
              <w:t>J</w:t>
            </w:r>
          </w:p>
        </w:tc>
        <w:tc>
          <w:tcPr>
            <w:tcW w:w="343" w:type="dxa"/>
            <w:shd w:val="clear" w:color="auto" w:fill="F3F3F3"/>
          </w:tcPr>
          <w:p w14:paraId="36AC155A" w14:textId="77777777" w:rsidR="005201BD" w:rsidRPr="00A80D81" w:rsidRDefault="005201BD" w:rsidP="00DC2972">
            <w:pPr>
              <w:rPr>
                <w:sz w:val="18"/>
              </w:rPr>
            </w:pPr>
            <w:r w:rsidRPr="00A80D81">
              <w:rPr>
                <w:sz w:val="18"/>
              </w:rPr>
              <w:t>J</w:t>
            </w:r>
          </w:p>
        </w:tc>
        <w:tc>
          <w:tcPr>
            <w:tcW w:w="342" w:type="dxa"/>
            <w:shd w:val="clear" w:color="auto" w:fill="F3F3F3"/>
          </w:tcPr>
          <w:p w14:paraId="02BC00AE" w14:textId="77777777" w:rsidR="005201BD" w:rsidRPr="00A80D81" w:rsidRDefault="005201BD" w:rsidP="00DC2972">
            <w:pPr>
              <w:rPr>
                <w:sz w:val="18"/>
              </w:rPr>
            </w:pPr>
            <w:r w:rsidRPr="00A80D81">
              <w:rPr>
                <w:sz w:val="18"/>
              </w:rPr>
              <w:t>A</w:t>
            </w:r>
          </w:p>
        </w:tc>
        <w:tc>
          <w:tcPr>
            <w:tcW w:w="343" w:type="dxa"/>
            <w:shd w:val="clear" w:color="auto" w:fill="F3F3F3"/>
          </w:tcPr>
          <w:p w14:paraId="0172C4AB" w14:textId="77777777" w:rsidR="005201BD" w:rsidRPr="00A80D81" w:rsidRDefault="005201BD" w:rsidP="00DC2972">
            <w:pPr>
              <w:rPr>
                <w:sz w:val="18"/>
              </w:rPr>
            </w:pPr>
            <w:r w:rsidRPr="00A80D81">
              <w:rPr>
                <w:sz w:val="18"/>
              </w:rPr>
              <w:t>S</w:t>
            </w:r>
          </w:p>
        </w:tc>
        <w:tc>
          <w:tcPr>
            <w:tcW w:w="342" w:type="dxa"/>
            <w:shd w:val="clear" w:color="auto" w:fill="F3F3F3"/>
          </w:tcPr>
          <w:p w14:paraId="2AEF831B" w14:textId="77777777" w:rsidR="005201BD" w:rsidRPr="00A80D81" w:rsidRDefault="005201BD" w:rsidP="00DC2972">
            <w:pPr>
              <w:rPr>
                <w:sz w:val="18"/>
              </w:rPr>
            </w:pPr>
            <w:r w:rsidRPr="00A80D81">
              <w:rPr>
                <w:sz w:val="18"/>
              </w:rPr>
              <w:t>O</w:t>
            </w:r>
          </w:p>
        </w:tc>
        <w:tc>
          <w:tcPr>
            <w:tcW w:w="343" w:type="dxa"/>
            <w:shd w:val="clear" w:color="auto" w:fill="F3F3F3"/>
          </w:tcPr>
          <w:p w14:paraId="41856903" w14:textId="77777777" w:rsidR="005201BD" w:rsidRPr="00A80D81" w:rsidRDefault="005201BD" w:rsidP="00DC2972">
            <w:pPr>
              <w:rPr>
                <w:sz w:val="18"/>
              </w:rPr>
            </w:pPr>
            <w:r w:rsidRPr="00A80D81">
              <w:rPr>
                <w:sz w:val="18"/>
              </w:rPr>
              <w:t>N</w:t>
            </w:r>
          </w:p>
        </w:tc>
        <w:tc>
          <w:tcPr>
            <w:tcW w:w="343" w:type="dxa"/>
            <w:shd w:val="clear" w:color="auto" w:fill="F3F3F3"/>
          </w:tcPr>
          <w:p w14:paraId="361A665A" w14:textId="77777777" w:rsidR="005201BD" w:rsidRPr="00A80D81" w:rsidRDefault="005201BD" w:rsidP="00DC2972">
            <w:pPr>
              <w:rPr>
                <w:sz w:val="18"/>
              </w:rPr>
            </w:pPr>
            <w:r w:rsidRPr="00A80D81">
              <w:rPr>
                <w:sz w:val="18"/>
              </w:rPr>
              <w:t>D</w:t>
            </w:r>
          </w:p>
        </w:tc>
        <w:tc>
          <w:tcPr>
            <w:tcW w:w="342" w:type="dxa"/>
            <w:shd w:val="clear" w:color="auto" w:fill="F3F3F3"/>
          </w:tcPr>
          <w:p w14:paraId="2DD56D27" w14:textId="77777777" w:rsidR="005201BD" w:rsidRPr="00A80D81" w:rsidRDefault="005201BD" w:rsidP="00DC2972">
            <w:pPr>
              <w:rPr>
                <w:sz w:val="18"/>
              </w:rPr>
            </w:pPr>
            <w:r w:rsidRPr="00A80D81">
              <w:rPr>
                <w:sz w:val="18"/>
              </w:rPr>
              <w:t>J</w:t>
            </w:r>
          </w:p>
        </w:tc>
        <w:tc>
          <w:tcPr>
            <w:tcW w:w="343" w:type="dxa"/>
            <w:shd w:val="clear" w:color="auto" w:fill="F3F3F3"/>
          </w:tcPr>
          <w:p w14:paraId="6FC93E91" w14:textId="77777777" w:rsidR="005201BD" w:rsidRPr="00A80D81" w:rsidRDefault="005201BD" w:rsidP="00DC2972">
            <w:pPr>
              <w:rPr>
                <w:sz w:val="18"/>
              </w:rPr>
            </w:pPr>
            <w:r w:rsidRPr="00A80D81">
              <w:rPr>
                <w:sz w:val="18"/>
              </w:rPr>
              <w:t>F</w:t>
            </w:r>
          </w:p>
        </w:tc>
        <w:tc>
          <w:tcPr>
            <w:tcW w:w="342" w:type="dxa"/>
            <w:shd w:val="clear" w:color="auto" w:fill="F3F3F3"/>
          </w:tcPr>
          <w:p w14:paraId="167232DF" w14:textId="77777777" w:rsidR="005201BD" w:rsidRPr="00A80D81" w:rsidRDefault="005201BD" w:rsidP="00DC2972">
            <w:pPr>
              <w:rPr>
                <w:sz w:val="18"/>
              </w:rPr>
            </w:pPr>
            <w:r w:rsidRPr="00A80D81">
              <w:rPr>
                <w:sz w:val="18"/>
              </w:rPr>
              <w:t>M</w:t>
            </w:r>
          </w:p>
        </w:tc>
        <w:tc>
          <w:tcPr>
            <w:tcW w:w="343" w:type="dxa"/>
            <w:shd w:val="clear" w:color="auto" w:fill="F3F3F3"/>
          </w:tcPr>
          <w:p w14:paraId="36164198" w14:textId="77777777" w:rsidR="005201BD" w:rsidRPr="00A80D81" w:rsidRDefault="005201BD" w:rsidP="00DC2972">
            <w:pPr>
              <w:rPr>
                <w:sz w:val="18"/>
              </w:rPr>
            </w:pPr>
            <w:r w:rsidRPr="00A80D81">
              <w:rPr>
                <w:sz w:val="18"/>
              </w:rPr>
              <w:t>A</w:t>
            </w:r>
          </w:p>
        </w:tc>
        <w:tc>
          <w:tcPr>
            <w:tcW w:w="342" w:type="dxa"/>
            <w:shd w:val="clear" w:color="auto" w:fill="F3F3F3"/>
          </w:tcPr>
          <w:p w14:paraId="0EDF40FC" w14:textId="77777777" w:rsidR="005201BD" w:rsidRPr="00A80D81" w:rsidRDefault="005201BD" w:rsidP="00DC2972">
            <w:pPr>
              <w:rPr>
                <w:sz w:val="18"/>
              </w:rPr>
            </w:pPr>
            <w:r w:rsidRPr="00A80D81">
              <w:rPr>
                <w:sz w:val="18"/>
              </w:rPr>
              <w:t>M</w:t>
            </w:r>
          </w:p>
        </w:tc>
        <w:tc>
          <w:tcPr>
            <w:tcW w:w="343" w:type="dxa"/>
            <w:shd w:val="clear" w:color="auto" w:fill="F3F3F3"/>
          </w:tcPr>
          <w:p w14:paraId="25CCB214" w14:textId="77777777" w:rsidR="005201BD" w:rsidRPr="00A80D81" w:rsidRDefault="005201BD" w:rsidP="00DC2972">
            <w:pPr>
              <w:rPr>
                <w:sz w:val="18"/>
              </w:rPr>
            </w:pPr>
            <w:r w:rsidRPr="00A80D81">
              <w:rPr>
                <w:sz w:val="18"/>
              </w:rPr>
              <w:t>J</w:t>
            </w:r>
          </w:p>
        </w:tc>
        <w:tc>
          <w:tcPr>
            <w:tcW w:w="343" w:type="dxa"/>
            <w:shd w:val="clear" w:color="auto" w:fill="F3F3F3"/>
          </w:tcPr>
          <w:p w14:paraId="38D87B63" w14:textId="77777777" w:rsidR="005201BD" w:rsidRPr="00A80D81" w:rsidRDefault="005201BD" w:rsidP="00DC2972">
            <w:pPr>
              <w:rPr>
                <w:sz w:val="18"/>
              </w:rPr>
            </w:pPr>
            <w:r w:rsidRPr="00A80D81">
              <w:rPr>
                <w:sz w:val="18"/>
              </w:rPr>
              <w:t>J</w:t>
            </w:r>
          </w:p>
        </w:tc>
        <w:tc>
          <w:tcPr>
            <w:tcW w:w="342" w:type="dxa"/>
            <w:shd w:val="clear" w:color="auto" w:fill="F3F3F3"/>
          </w:tcPr>
          <w:p w14:paraId="640261CD" w14:textId="77777777" w:rsidR="005201BD" w:rsidRPr="00A80D81" w:rsidRDefault="005201BD" w:rsidP="00DC2972">
            <w:pPr>
              <w:rPr>
                <w:sz w:val="18"/>
              </w:rPr>
            </w:pPr>
            <w:r w:rsidRPr="00A80D81">
              <w:rPr>
                <w:sz w:val="18"/>
              </w:rPr>
              <w:t>A</w:t>
            </w:r>
          </w:p>
        </w:tc>
        <w:tc>
          <w:tcPr>
            <w:tcW w:w="343" w:type="dxa"/>
            <w:shd w:val="clear" w:color="auto" w:fill="F3F3F3"/>
          </w:tcPr>
          <w:p w14:paraId="4A6ED156" w14:textId="77777777" w:rsidR="005201BD" w:rsidRPr="00A80D81" w:rsidRDefault="005201BD" w:rsidP="00DC2972">
            <w:pPr>
              <w:rPr>
                <w:sz w:val="18"/>
              </w:rPr>
            </w:pPr>
            <w:r w:rsidRPr="00A80D81">
              <w:rPr>
                <w:sz w:val="18"/>
              </w:rPr>
              <w:t>S</w:t>
            </w:r>
          </w:p>
        </w:tc>
        <w:tc>
          <w:tcPr>
            <w:tcW w:w="342" w:type="dxa"/>
            <w:shd w:val="clear" w:color="auto" w:fill="F3F3F3"/>
          </w:tcPr>
          <w:p w14:paraId="18619E3F" w14:textId="77777777" w:rsidR="005201BD" w:rsidRPr="00A80D81" w:rsidRDefault="005201BD" w:rsidP="00DC2972">
            <w:pPr>
              <w:rPr>
                <w:sz w:val="18"/>
              </w:rPr>
            </w:pPr>
            <w:r w:rsidRPr="00A80D81">
              <w:rPr>
                <w:sz w:val="18"/>
              </w:rPr>
              <w:t>O</w:t>
            </w:r>
          </w:p>
        </w:tc>
        <w:tc>
          <w:tcPr>
            <w:tcW w:w="343" w:type="dxa"/>
            <w:shd w:val="clear" w:color="auto" w:fill="F3F3F3"/>
          </w:tcPr>
          <w:p w14:paraId="74008DBB" w14:textId="77777777" w:rsidR="005201BD" w:rsidRPr="00A80D81" w:rsidRDefault="005201BD" w:rsidP="00DC2972">
            <w:pPr>
              <w:rPr>
                <w:sz w:val="18"/>
              </w:rPr>
            </w:pPr>
            <w:r w:rsidRPr="00A80D81">
              <w:rPr>
                <w:sz w:val="18"/>
              </w:rPr>
              <w:t>N</w:t>
            </w:r>
          </w:p>
        </w:tc>
        <w:tc>
          <w:tcPr>
            <w:tcW w:w="343" w:type="dxa"/>
            <w:shd w:val="clear" w:color="auto" w:fill="F3F3F3"/>
          </w:tcPr>
          <w:p w14:paraId="544A3DA3" w14:textId="77777777" w:rsidR="005201BD" w:rsidRPr="00A80D81" w:rsidRDefault="005201BD" w:rsidP="00DC2972">
            <w:pPr>
              <w:rPr>
                <w:sz w:val="18"/>
              </w:rPr>
            </w:pPr>
            <w:r w:rsidRPr="00A80D81">
              <w:rPr>
                <w:sz w:val="18"/>
              </w:rPr>
              <w:t>D</w:t>
            </w:r>
          </w:p>
        </w:tc>
      </w:tr>
      <w:tr w:rsidR="005201BD" w:rsidRPr="00A80D81" w14:paraId="7DCA581C" w14:textId="77777777" w:rsidTr="00C30E55">
        <w:trPr>
          <w:cantSplit/>
          <w:trHeight w:val="320"/>
        </w:trPr>
        <w:tc>
          <w:tcPr>
            <w:tcW w:w="5812" w:type="dxa"/>
          </w:tcPr>
          <w:p w14:paraId="015C906A" w14:textId="77777777" w:rsidR="005201BD" w:rsidRPr="00A80D81" w:rsidRDefault="005201BD" w:rsidP="00DC2972">
            <w:pPr>
              <w:pStyle w:val="Cabealho"/>
              <w:tabs>
                <w:tab w:val="clear" w:pos="4419"/>
                <w:tab w:val="clear" w:pos="8838"/>
              </w:tabs>
              <w:rPr>
                <w:rFonts w:ascii="Times New Roman" w:hAnsi="Times New Roman"/>
              </w:rPr>
            </w:pPr>
          </w:p>
        </w:tc>
        <w:tc>
          <w:tcPr>
            <w:tcW w:w="342" w:type="dxa"/>
          </w:tcPr>
          <w:p w14:paraId="571CF51E" w14:textId="77777777" w:rsidR="005201BD" w:rsidRPr="00A80D81" w:rsidRDefault="005201BD" w:rsidP="00DC2972">
            <w:pPr>
              <w:jc w:val="center"/>
              <w:rPr>
                <w:sz w:val="18"/>
              </w:rPr>
            </w:pPr>
          </w:p>
        </w:tc>
        <w:tc>
          <w:tcPr>
            <w:tcW w:w="343" w:type="dxa"/>
          </w:tcPr>
          <w:p w14:paraId="0CF46C19" w14:textId="77777777" w:rsidR="005201BD" w:rsidRPr="00A80D81" w:rsidRDefault="005201BD" w:rsidP="00DC2972">
            <w:pPr>
              <w:jc w:val="center"/>
              <w:rPr>
                <w:sz w:val="18"/>
              </w:rPr>
            </w:pPr>
          </w:p>
        </w:tc>
        <w:tc>
          <w:tcPr>
            <w:tcW w:w="342" w:type="dxa"/>
          </w:tcPr>
          <w:p w14:paraId="17E3C51D" w14:textId="77777777" w:rsidR="005201BD" w:rsidRPr="00A80D81" w:rsidRDefault="005201BD" w:rsidP="00DC2972">
            <w:pPr>
              <w:jc w:val="center"/>
              <w:rPr>
                <w:sz w:val="18"/>
              </w:rPr>
            </w:pPr>
          </w:p>
        </w:tc>
        <w:tc>
          <w:tcPr>
            <w:tcW w:w="343" w:type="dxa"/>
          </w:tcPr>
          <w:p w14:paraId="180DAEB2" w14:textId="77777777" w:rsidR="005201BD" w:rsidRPr="00A80D81" w:rsidRDefault="005201BD" w:rsidP="00DC2972">
            <w:pPr>
              <w:jc w:val="center"/>
              <w:rPr>
                <w:sz w:val="18"/>
              </w:rPr>
            </w:pPr>
          </w:p>
        </w:tc>
        <w:tc>
          <w:tcPr>
            <w:tcW w:w="342" w:type="dxa"/>
          </w:tcPr>
          <w:p w14:paraId="5FF3AF3D" w14:textId="77777777" w:rsidR="005201BD" w:rsidRPr="00A80D81" w:rsidRDefault="005201BD" w:rsidP="00DC2972">
            <w:pPr>
              <w:jc w:val="center"/>
              <w:rPr>
                <w:sz w:val="18"/>
              </w:rPr>
            </w:pPr>
          </w:p>
        </w:tc>
        <w:tc>
          <w:tcPr>
            <w:tcW w:w="343" w:type="dxa"/>
          </w:tcPr>
          <w:p w14:paraId="2296A96E" w14:textId="77777777" w:rsidR="005201BD" w:rsidRPr="00A80D81" w:rsidRDefault="005201BD" w:rsidP="00DC2972">
            <w:pPr>
              <w:jc w:val="center"/>
              <w:rPr>
                <w:sz w:val="18"/>
              </w:rPr>
            </w:pPr>
          </w:p>
        </w:tc>
        <w:tc>
          <w:tcPr>
            <w:tcW w:w="343" w:type="dxa"/>
          </w:tcPr>
          <w:p w14:paraId="08EE9484" w14:textId="77777777" w:rsidR="005201BD" w:rsidRPr="00A80D81" w:rsidRDefault="005201BD" w:rsidP="00DC2972">
            <w:pPr>
              <w:jc w:val="center"/>
              <w:rPr>
                <w:sz w:val="18"/>
              </w:rPr>
            </w:pPr>
          </w:p>
        </w:tc>
        <w:tc>
          <w:tcPr>
            <w:tcW w:w="342" w:type="dxa"/>
          </w:tcPr>
          <w:p w14:paraId="43C43E3B" w14:textId="77777777" w:rsidR="005201BD" w:rsidRPr="00A80D81" w:rsidRDefault="005201BD" w:rsidP="00DC2972">
            <w:pPr>
              <w:jc w:val="center"/>
              <w:rPr>
                <w:sz w:val="18"/>
              </w:rPr>
            </w:pPr>
          </w:p>
        </w:tc>
        <w:tc>
          <w:tcPr>
            <w:tcW w:w="343" w:type="dxa"/>
          </w:tcPr>
          <w:p w14:paraId="5A9432B3" w14:textId="77777777" w:rsidR="005201BD" w:rsidRPr="00A80D81" w:rsidRDefault="005201BD" w:rsidP="00DC2972">
            <w:pPr>
              <w:jc w:val="center"/>
              <w:rPr>
                <w:sz w:val="18"/>
              </w:rPr>
            </w:pPr>
          </w:p>
        </w:tc>
        <w:tc>
          <w:tcPr>
            <w:tcW w:w="342" w:type="dxa"/>
          </w:tcPr>
          <w:p w14:paraId="0269F1FF" w14:textId="77777777" w:rsidR="005201BD" w:rsidRPr="00A80D81" w:rsidRDefault="005201BD" w:rsidP="00DC2972">
            <w:pPr>
              <w:jc w:val="center"/>
              <w:rPr>
                <w:sz w:val="18"/>
              </w:rPr>
            </w:pPr>
          </w:p>
        </w:tc>
        <w:tc>
          <w:tcPr>
            <w:tcW w:w="343" w:type="dxa"/>
          </w:tcPr>
          <w:p w14:paraId="35756581" w14:textId="77777777" w:rsidR="005201BD" w:rsidRPr="00A80D81" w:rsidRDefault="005201BD" w:rsidP="00DC2972">
            <w:pPr>
              <w:jc w:val="center"/>
              <w:rPr>
                <w:sz w:val="18"/>
              </w:rPr>
            </w:pPr>
          </w:p>
        </w:tc>
        <w:tc>
          <w:tcPr>
            <w:tcW w:w="343" w:type="dxa"/>
          </w:tcPr>
          <w:p w14:paraId="73C3E399" w14:textId="77777777" w:rsidR="005201BD" w:rsidRPr="00A80D81" w:rsidRDefault="005201BD" w:rsidP="00DC2972">
            <w:pPr>
              <w:jc w:val="center"/>
              <w:rPr>
                <w:sz w:val="18"/>
              </w:rPr>
            </w:pPr>
          </w:p>
        </w:tc>
        <w:tc>
          <w:tcPr>
            <w:tcW w:w="342" w:type="dxa"/>
          </w:tcPr>
          <w:p w14:paraId="3CFF5E57" w14:textId="77777777" w:rsidR="005201BD" w:rsidRPr="00A80D81" w:rsidRDefault="005201BD" w:rsidP="00DC2972">
            <w:pPr>
              <w:jc w:val="center"/>
              <w:rPr>
                <w:sz w:val="18"/>
              </w:rPr>
            </w:pPr>
          </w:p>
        </w:tc>
        <w:tc>
          <w:tcPr>
            <w:tcW w:w="343" w:type="dxa"/>
          </w:tcPr>
          <w:p w14:paraId="2BD30FE4" w14:textId="77777777" w:rsidR="005201BD" w:rsidRPr="00A80D81" w:rsidRDefault="005201BD" w:rsidP="00DC2972">
            <w:pPr>
              <w:jc w:val="center"/>
              <w:rPr>
                <w:sz w:val="18"/>
              </w:rPr>
            </w:pPr>
          </w:p>
        </w:tc>
        <w:tc>
          <w:tcPr>
            <w:tcW w:w="342" w:type="dxa"/>
          </w:tcPr>
          <w:p w14:paraId="5B1560F6" w14:textId="77777777" w:rsidR="005201BD" w:rsidRPr="00A80D81" w:rsidRDefault="005201BD" w:rsidP="00DC2972">
            <w:pPr>
              <w:jc w:val="center"/>
              <w:rPr>
                <w:sz w:val="18"/>
              </w:rPr>
            </w:pPr>
          </w:p>
        </w:tc>
        <w:tc>
          <w:tcPr>
            <w:tcW w:w="343" w:type="dxa"/>
          </w:tcPr>
          <w:p w14:paraId="5E35B3FA" w14:textId="77777777" w:rsidR="005201BD" w:rsidRPr="00A80D81" w:rsidRDefault="005201BD" w:rsidP="00DC2972">
            <w:pPr>
              <w:jc w:val="center"/>
              <w:rPr>
                <w:sz w:val="18"/>
              </w:rPr>
            </w:pPr>
          </w:p>
        </w:tc>
        <w:tc>
          <w:tcPr>
            <w:tcW w:w="342" w:type="dxa"/>
          </w:tcPr>
          <w:p w14:paraId="4D466C44" w14:textId="77777777" w:rsidR="005201BD" w:rsidRPr="00A80D81" w:rsidRDefault="005201BD" w:rsidP="00DC2972">
            <w:pPr>
              <w:jc w:val="center"/>
              <w:rPr>
                <w:sz w:val="18"/>
              </w:rPr>
            </w:pPr>
          </w:p>
        </w:tc>
        <w:tc>
          <w:tcPr>
            <w:tcW w:w="343" w:type="dxa"/>
          </w:tcPr>
          <w:p w14:paraId="21B43C81" w14:textId="77777777" w:rsidR="005201BD" w:rsidRPr="00A80D81" w:rsidRDefault="005201BD" w:rsidP="00DC2972">
            <w:pPr>
              <w:jc w:val="center"/>
              <w:rPr>
                <w:sz w:val="18"/>
              </w:rPr>
            </w:pPr>
          </w:p>
        </w:tc>
        <w:tc>
          <w:tcPr>
            <w:tcW w:w="343" w:type="dxa"/>
          </w:tcPr>
          <w:p w14:paraId="1A81E580" w14:textId="77777777" w:rsidR="005201BD" w:rsidRPr="00A80D81" w:rsidRDefault="005201BD" w:rsidP="00DC2972">
            <w:pPr>
              <w:jc w:val="center"/>
              <w:rPr>
                <w:sz w:val="18"/>
              </w:rPr>
            </w:pPr>
          </w:p>
        </w:tc>
        <w:tc>
          <w:tcPr>
            <w:tcW w:w="342" w:type="dxa"/>
          </w:tcPr>
          <w:p w14:paraId="044E21AA" w14:textId="77777777" w:rsidR="005201BD" w:rsidRPr="00A80D81" w:rsidRDefault="005201BD" w:rsidP="00DC2972">
            <w:pPr>
              <w:jc w:val="center"/>
              <w:rPr>
                <w:sz w:val="18"/>
              </w:rPr>
            </w:pPr>
          </w:p>
        </w:tc>
        <w:tc>
          <w:tcPr>
            <w:tcW w:w="343" w:type="dxa"/>
          </w:tcPr>
          <w:p w14:paraId="446E3925" w14:textId="77777777" w:rsidR="005201BD" w:rsidRPr="00A80D81" w:rsidRDefault="005201BD" w:rsidP="00DC2972">
            <w:pPr>
              <w:jc w:val="center"/>
              <w:rPr>
                <w:sz w:val="18"/>
              </w:rPr>
            </w:pPr>
          </w:p>
        </w:tc>
        <w:tc>
          <w:tcPr>
            <w:tcW w:w="342" w:type="dxa"/>
          </w:tcPr>
          <w:p w14:paraId="539317BB" w14:textId="77777777" w:rsidR="005201BD" w:rsidRPr="00A80D81" w:rsidRDefault="005201BD" w:rsidP="00DC2972">
            <w:pPr>
              <w:jc w:val="center"/>
              <w:rPr>
                <w:sz w:val="18"/>
              </w:rPr>
            </w:pPr>
          </w:p>
        </w:tc>
        <w:tc>
          <w:tcPr>
            <w:tcW w:w="343" w:type="dxa"/>
          </w:tcPr>
          <w:p w14:paraId="4D02523A" w14:textId="77777777" w:rsidR="005201BD" w:rsidRPr="00A80D81" w:rsidRDefault="005201BD" w:rsidP="00DC2972">
            <w:pPr>
              <w:jc w:val="center"/>
              <w:rPr>
                <w:sz w:val="18"/>
              </w:rPr>
            </w:pPr>
          </w:p>
        </w:tc>
        <w:tc>
          <w:tcPr>
            <w:tcW w:w="343" w:type="dxa"/>
          </w:tcPr>
          <w:p w14:paraId="6D19471F" w14:textId="77777777" w:rsidR="005201BD" w:rsidRPr="00A80D81" w:rsidRDefault="005201BD" w:rsidP="00DC2972">
            <w:pPr>
              <w:jc w:val="center"/>
              <w:rPr>
                <w:sz w:val="18"/>
              </w:rPr>
            </w:pPr>
          </w:p>
        </w:tc>
      </w:tr>
      <w:tr w:rsidR="005201BD" w:rsidRPr="00A80D81" w14:paraId="7844A398" w14:textId="77777777" w:rsidTr="00C30E55">
        <w:trPr>
          <w:cantSplit/>
          <w:trHeight w:val="320"/>
        </w:trPr>
        <w:tc>
          <w:tcPr>
            <w:tcW w:w="5812" w:type="dxa"/>
          </w:tcPr>
          <w:p w14:paraId="56A32115" w14:textId="77777777" w:rsidR="005201BD" w:rsidRPr="00A80D81" w:rsidRDefault="005201BD" w:rsidP="00DC2972">
            <w:pPr>
              <w:pStyle w:val="Cabealho"/>
              <w:tabs>
                <w:tab w:val="clear" w:pos="4419"/>
                <w:tab w:val="clear" w:pos="8838"/>
              </w:tabs>
              <w:rPr>
                <w:rFonts w:ascii="Times New Roman" w:hAnsi="Times New Roman"/>
              </w:rPr>
            </w:pPr>
          </w:p>
        </w:tc>
        <w:tc>
          <w:tcPr>
            <w:tcW w:w="342" w:type="dxa"/>
          </w:tcPr>
          <w:p w14:paraId="4B3906A8" w14:textId="77777777" w:rsidR="005201BD" w:rsidRPr="00A80D81" w:rsidRDefault="005201BD" w:rsidP="00DC2972">
            <w:pPr>
              <w:jc w:val="center"/>
            </w:pPr>
          </w:p>
        </w:tc>
        <w:tc>
          <w:tcPr>
            <w:tcW w:w="343" w:type="dxa"/>
          </w:tcPr>
          <w:p w14:paraId="65C147AD" w14:textId="77777777" w:rsidR="005201BD" w:rsidRPr="00A80D81" w:rsidRDefault="005201BD" w:rsidP="00DC2972">
            <w:pPr>
              <w:jc w:val="center"/>
            </w:pPr>
          </w:p>
        </w:tc>
        <w:tc>
          <w:tcPr>
            <w:tcW w:w="342" w:type="dxa"/>
          </w:tcPr>
          <w:p w14:paraId="42E7A039" w14:textId="77777777" w:rsidR="005201BD" w:rsidRPr="00A80D81" w:rsidRDefault="005201BD" w:rsidP="00DC2972">
            <w:pPr>
              <w:jc w:val="center"/>
            </w:pPr>
          </w:p>
        </w:tc>
        <w:tc>
          <w:tcPr>
            <w:tcW w:w="343" w:type="dxa"/>
          </w:tcPr>
          <w:p w14:paraId="4AFA8585" w14:textId="77777777" w:rsidR="005201BD" w:rsidRPr="00A80D81" w:rsidRDefault="005201BD" w:rsidP="00DC2972">
            <w:pPr>
              <w:jc w:val="center"/>
            </w:pPr>
          </w:p>
        </w:tc>
        <w:tc>
          <w:tcPr>
            <w:tcW w:w="342" w:type="dxa"/>
          </w:tcPr>
          <w:p w14:paraId="07E11EDB" w14:textId="77777777" w:rsidR="005201BD" w:rsidRPr="00A80D81" w:rsidRDefault="005201BD" w:rsidP="00DC2972">
            <w:pPr>
              <w:jc w:val="center"/>
            </w:pPr>
          </w:p>
        </w:tc>
        <w:tc>
          <w:tcPr>
            <w:tcW w:w="343" w:type="dxa"/>
          </w:tcPr>
          <w:p w14:paraId="62695B5F" w14:textId="77777777" w:rsidR="005201BD" w:rsidRPr="00A80D81" w:rsidRDefault="005201BD" w:rsidP="00DC2972">
            <w:pPr>
              <w:jc w:val="center"/>
            </w:pPr>
          </w:p>
        </w:tc>
        <w:tc>
          <w:tcPr>
            <w:tcW w:w="343" w:type="dxa"/>
          </w:tcPr>
          <w:p w14:paraId="7EE344F8" w14:textId="77777777" w:rsidR="005201BD" w:rsidRPr="00A80D81" w:rsidRDefault="005201BD" w:rsidP="00DC2972">
            <w:pPr>
              <w:jc w:val="center"/>
            </w:pPr>
          </w:p>
        </w:tc>
        <w:tc>
          <w:tcPr>
            <w:tcW w:w="342" w:type="dxa"/>
          </w:tcPr>
          <w:p w14:paraId="6FD9C8CA" w14:textId="77777777" w:rsidR="005201BD" w:rsidRPr="00A80D81" w:rsidRDefault="005201BD" w:rsidP="00DC2972">
            <w:pPr>
              <w:jc w:val="center"/>
            </w:pPr>
          </w:p>
        </w:tc>
        <w:tc>
          <w:tcPr>
            <w:tcW w:w="343" w:type="dxa"/>
          </w:tcPr>
          <w:p w14:paraId="10F8E067" w14:textId="77777777" w:rsidR="005201BD" w:rsidRPr="00A80D81" w:rsidRDefault="005201BD" w:rsidP="00DC2972">
            <w:pPr>
              <w:jc w:val="center"/>
            </w:pPr>
          </w:p>
        </w:tc>
        <w:tc>
          <w:tcPr>
            <w:tcW w:w="342" w:type="dxa"/>
          </w:tcPr>
          <w:p w14:paraId="36C57C00" w14:textId="77777777" w:rsidR="005201BD" w:rsidRPr="00A80D81" w:rsidRDefault="005201BD" w:rsidP="00DC2972">
            <w:pPr>
              <w:jc w:val="center"/>
            </w:pPr>
          </w:p>
        </w:tc>
        <w:tc>
          <w:tcPr>
            <w:tcW w:w="343" w:type="dxa"/>
          </w:tcPr>
          <w:p w14:paraId="5132E8C3" w14:textId="77777777" w:rsidR="005201BD" w:rsidRPr="00A80D81" w:rsidRDefault="005201BD" w:rsidP="00DC2972">
            <w:pPr>
              <w:jc w:val="center"/>
            </w:pPr>
          </w:p>
        </w:tc>
        <w:tc>
          <w:tcPr>
            <w:tcW w:w="343" w:type="dxa"/>
          </w:tcPr>
          <w:p w14:paraId="291855BC" w14:textId="77777777" w:rsidR="005201BD" w:rsidRPr="00A80D81" w:rsidRDefault="005201BD" w:rsidP="00DC2972">
            <w:pPr>
              <w:jc w:val="center"/>
            </w:pPr>
          </w:p>
        </w:tc>
        <w:tc>
          <w:tcPr>
            <w:tcW w:w="342" w:type="dxa"/>
          </w:tcPr>
          <w:p w14:paraId="259DDF6C" w14:textId="77777777" w:rsidR="005201BD" w:rsidRPr="00A80D81" w:rsidRDefault="005201BD" w:rsidP="00DC2972">
            <w:pPr>
              <w:jc w:val="center"/>
            </w:pPr>
          </w:p>
        </w:tc>
        <w:tc>
          <w:tcPr>
            <w:tcW w:w="343" w:type="dxa"/>
          </w:tcPr>
          <w:p w14:paraId="3490E8B5" w14:textId="77777777" w:rsidR="005201BD" w:rsidRPr="00A80D81" w:rsidRDefault="005201BD" w:rsidP="00DC2972">
            <w:pPr>
              <w:jc w:val="center"/>
            </w:pPr>
          </w:p>
        </w:tc>
        <w:tc>
          <w:tcPr>
            <w:tcW w:w="342" w:type="dxa"/>
          </w:tcPr>
          <w:p w14:paraId="363C439E" w14:textId="77777777" w:rsidR="005201BD" w:rsidRPr="00A80D81" w:rsidRDefault="005201BD" w:rsidP="00DC2972">
            <w:pPr>
              <w:jc w:val="center"/>
            </w:pPr>
          </w:p>
        </w:tc>
        <w:tc>
          <w:tcPr>
            <w:tcW w:w="343" w:type="dxa"/>
          </w:tcPr>
          <w:p w14:paraId="40FAD266" w14:textId="77777777" w:rsidR="005201BD" w:rsidRPr="00A80D81" w:rsidRDefault="005201BD" w:rsidP="00DC2972">
            <w:pPr>
              <w:jc w:val="center"/>
            </w:pPr>
          </w:p>
        </w:tc>
        <w:tc>
          <w:tcPr>
            <w:tcW w:w="342" w:type="dxa"/>
          </w:tcPr>
          <w:p w14:paraId="71667043" w14:textId="77777777" w:rsidR="005201BD" w:rsidRPr="00A80D81" w:rsidRDefault="005201BD" w:rsidP="00DC2972">
            <w:pPr>
              <w:jc w:val="center"/>
            </w:pPr>
          </w:p>
        </w:tc>
        <w:tc>
          <w:tcPr>
            <w:tcW w:w="343" w:type="dxa"/>
          </w:tcPr>
          <w:p w14:paraId="01EDB90C" w14:textId="77777777" w:rsidR="005201BD" w:rsidRPr="00A80D81" w:rsidRDefault="005201BD" w:rsidP="00DC2972">
            <w:pPr>
              <w:jc w:val="center"/>
            </w:pPr>
          </w:p>
        </w:tc>
        <w:tc>
          <w:tcPr>
            <w:tcW w:w="343" w:type="dxa"/>
          </w:tcPr>
          <w:p w14:paraId="17E0BAD5" w14:textId="77777777" w:rsidR="005201BD" w:rsidRPr="00A80D81" w:rsidRDefault="005201BD" w:rsidP="00DC2972">
            <w:pPr>
              <w:jc w:val="center"/>
            </w:pPr>
          </w:p>
        </w:tc>
        <w:tc>
          <w:tcPr>
            <w:tcW w:w="342" w:type="dxa"/>
          </w:tcPr>
          <w:p w14:paraId="236C3D13" w14:textId="77777777" w:rsidR="005201BD" w:rsidRPr="00A80D81" w:rsidRDefault="005201BD" w:rsidP="00DC2972">
            <w:pPr>
              <w:jc w:val="center"/>
            </w:pPr>
          </w:p>
        </w:tc>
        <w:tc>
          <w:tcPr>
            <w:tcW w:w="343" w:type="dxa"/>
          </w:tcPr>
          <w:p w14:paraId="0A6FB528" w14:textId="77777777" w:rsidR="005201BD" w:rsidRPr="00A80D81" w:rsidRDefault="005201BD" w:rsidP="00DC2972">
            <w:pPr>
              <w:jc w:val="center"/>
            </w:pPr>
          </w:p>
        </w:tc>
        <w:tc>
          <w:tcPr>
            <w:tcW w:w="342" w:type="dxa"/>
          </w:tcPr>
          <w:p w14:paraId="7A857C4B" w14:textId="77777777" w:rsidR="005201BD" w:rsidRPr="00A80D81" w:rsidRDefault="005201BD" w:rsidP="00DC2972">
            <w:pPr>
              <w:jc w:val="center"/>
            </w:pPr>
          </w:p>
        </w:tc>
        <w:tc>
          <w:tcPr>
            <w:tcW w:w="343" w:type="dxa"/>
          </w:tcPr>
          <w:p w14:paraId="6DFE555C" w14:textId="77777777" w:rsidR="005201BD" w:rsidRPr="00A80D81" w:rsidRDefault="005201BD" w:rsidP="00DC2972">
            <w:pPr>
              <w:jc w:val="center"/>
            </w:pPr>
          </w:p>
        </w:tc>
        <w:tc>
          <w:tcPr>
            <w:tcW w:w="343" w:type="dxa"/>
          </w:tcPr>
          <w:p w14:paraId="511D9E09" w14:textId="77777777" w:rsidR="005201BD" w:rsidRPr="00A80D81" w:rsidRDefault="005201BD" w:rsidP="00DC2972">
            <w:pPr>
              <w:jc w:val="center"/>
            </w:pPr>
          </w:p>
        </w:tc>
      </w:tr>
      <w:tr w:rsidR="005201BD" w:rsidRPr="00A80D81" w14:paraId="744DEBA0" w14:textId="77777777" w:rsidTr="00C30E55">
        <w:trPr>
          <w:cantSplit/>
          <w:trHeight w:val="320"/>
        </w:trPr>
        <w:tc>
          <w:tcPr>
            <w:tcW w:w="5812" w:type="dxa"/>
          </w:tcPr>
          <w:p w14:paraId="7C4506BC" w14:textId="77777777" w:rsidR="005201BD" w:rsidRPr="00A80D81" w:rsidRDefault="005201BD" w:rsidP="00DC2972"/>
        </w:tc>
        <w:tc>
          <w:tcPr>
            <w:tcW w:w="342" w:type="dxa"/>
          </w:tcPr>
          <w:p w14:paraId="7F2058B3" w14:textId="77777777" w:rsidR="005201BD" w:rsidRPr="00A80D81" w:rsidRDefault="005201BD" w:rsidP="00DC2972">
            <w:pPr>
              <w:jc w:val="center"/>
            </w:pPr>
          </w:p>
        </w:tc>
        <w:tc>
          <w:tcPr>
            <w:tcW w:w="343" w:type="dxa"/>
          </w:tcPr>
          <w:p w14:paraId="16F7B55A" w14:textId="77777777" w:rsidR="005201BD" w:rsidRPr="00A80D81" w:rsidRDefault="005201BD" w:rsidP="00DC2972">
            <w:pPr>
              <w:jc w:val="center"/>
            </w:pPr>
          </w:p>
        </w:tc>
        <w:tc>
          <w:tcPr>
            <w:tcW w:w="342" w:type="dxa"/>
          </w:tcPr>
          <w:p w14:paraId="37F50DF2" w14:textId="77777777" w:rsidR="005201BD" w:rsidRPr="00A80D81" w:rsidRDefault="005201BD" w:rsidP="00DC2972">
            <w:pPr>
              <w:jc w:val="center"/>
            </w:pPr>
          </w:p>
        </w:tc>
        <w:tc>
          <w:tcPr>
            <w:tcW w:w="343" w:type="dxa"/>
          </w:tcPr>
          <w:p w14:paraId="4F24C4FF" w14:textId="77777777" w:rsidR="005201BD" w:rsidRPr="00A80D81" w:rsidRDefault="005201BD" w:rsidP="00DC2972">
            <w:pPr>
              <w:jc w:val="center"/>
            </w:pPr>
          </w:p>
        </w:tc>
        <w:tc>
          <w:tcPr>
            <w:tcW w:w="342" w:type="dxa"/>
          </w:tcPr>
          <w:p w14:paraId="50A63A6F" w14:textId="77777777" w:rsidR="005201BD" w:rsidRPr="00A80D81" w:rsidRDefault="005201BD" w:rsidP="00DC2972">
            <w:pPr>
              <w:jc w:val="center"/>
            </w:pPr>
          </w:p>
        </w:tc>
        <w:tc>
          <w:tcPr>
            <w:tcW w:w="343" w:type="dxa"/>
          </w:tcPr>
          <w:p w14:paraId="141C9F53" w14:textId="77777777" w:rsidR="005201BD" w:rsidRPr="00A80D81" w:rsidRDefault="005201BD" w:rsidP="00DC2972">
            <w:pPr>
              <w:jc w:val="center"/>
            </w:pPr>
          </w:p>
        </w:tc>
        <w:tc>
          <w:tcPr>
            <w:tcW w:w="343" w:type="dxa"/>
          </w:tcPr>
          <w:p w14:paraId="2918F551" w14:textId="77777777" w:rsidR="005201BD" w:rsidRPr="00A80D81" w:rsidRDefault="005201BD" w:rsidP="00DC2972">
            <w:pPr>
              <w:jc w:val="center"/>
            </w:pPr>
          </w:p>
        </w:tc>
        <w:tc>
          <w:tcPr>
            <w:tcW w:w="342" w:type="dxa"/>
          </w:tcPr>
          <w:p w14:paraId="3D87E6D0" w14:textId="77777777" w:rsidR="005201BD" w:rsidRPr="00A80D81" w:rsidRDefault="005201BD" w:rsidP="00DC2972">
            <w:pPr>
              <w:jc w:val="center"/>
            </w:pPr>
          </w:p>
        </w:tc>
        <w:tc>
          <w:tcPr>
            <w:tcW w:w="343" w:type="dxa"/>
          </w:tcPr>
          <w:p w14:paraId="21AE90DB" w14:textId="77777777" w:rsidR="005201BD" w:rsidRPr="00A80D81" w:rsidRDefault="005201BD" w:rsidP="00DC2972">
            <w:pPr>
              <w:jc w:val="center"/>
            </w:pPr>
          </w:p>
        </w:tc>
        <w:tc>
          <w:tcPr>
            <w:tcW w:w="342" w:type="dxa"/>
          </w:tcPr>
          <w:p w14:paraId="40F7EC7D" w14:textId="77777777" w:rsidR="005201BD" w:rsidRPr="00A80D81" w:rsidRDefault="005201BD" w:rsidP="00DC2972">
            <w:pPr>
              <w:jc w:val="center"/>
            </w:pPr>
          </w:p>
        </w:tc>
        <w:tc>
          <w:tcPr>
            <w:tcW w:w="343" w:type="dxa"/>
          </w:tcPr>
          <w:p w14:paraId="02384377" w14:textId="77777777" w:rsidR="005201BD" w:rsidRPr="00A80D81" w:rsidRDefault="005201BD" w:rsidP="00DC2972">
            <w:pPr>
              <w:jc w:val="center"/>
            </w:pPr>
          </w:p>
        </w:tc>
        <w:tc>
          <w:tcPr>
            <w:tcW w:w="343" w:type="dxa"/>
          </w:tcPr>
          <w:p w14:paraId="4380EDB8" w14:textId="77777777" w:rsidR="005201BD" w:rsidRPr="00A80D81" w:rsidRDefault="005201BD" w:rsidP="00DC2972">
            <w:pPr>
              <w:jc w:val="center"/>
            </w:pPr>
          </w:p>
        </w:tc>
        <w:tc>
          <w:tcPr>
            <w:tcW w:w="342" w:type="dxa"/>
          </w:tcPr>
          <w:p w14:paraId="442C7C3F" w14:textId="77777777" w:rsidR="005201BD" w:rsidRPr="00A80D81" w:rsidRDefault="005201BD" w:rsidP="00DC2972">
            <w:pPr>
              <w:jc w:val="center"/>
            </w:pPr>
          </w:p>
        </w:tc>
        <w:tc>
          <w:tcPr>
            <w:tcW w:w="343" w:type="dxa"/>
          </w:tcPr>
          <w:p w14:paraId="79A7438A" w14:textId="77777777" w:rsidR="005201BD" w:rsidRPr="00A80D81" w:rsidRDefault="005201BD" w:rsidP="00DC2972">
            <w:pPr>
              <w:jc w:val="center"/>
            </w:pPr>
          </w:p>
        </w:tc>
        <w:tc>
          <w:tcPr>
            <w:tcW w:w="342" w:type="dxa"/>
          </w:tcPr>
          <w:p w14:paraId="20D7105A" w14:textId="77777777" w:rsidR="005201BD" w:rsidRPr="00A80D81" w:rsidRDefault="005201BD" w:rsidP="00DC2972">
            <w:pPr>
              <w:jc w:val="center"/>
            </w:pPr>
          </w:p>
        </w:tc>
        <w:tc>
          <w:tcPr>
            <w:tcW w:w="343" w:type="dxa"/>
          </w:tcPr>
          <w:p w14:paraId="759B130D" w14:textId="77777777" w:rsidR="005201BD" w:rsidRPr="00A80D81" w:rsidRDefault="005201BD" w:rsidP="00DC2972">
            <w:pPr>
              <w:jc w:val="center"/>
            </w:pPr>
          </w:p>
        </w:tc>
        <w:tc>
          <w:tcPr>
            <w:tcW w:w="342" w:type="dxa"/>
          </w:tcPr>
          <w:p w14:paraId="5936C911" w14:textId="77777777" w:rsidR="005201BD" w:rsidRPr="00A80D81" w:rsidRDefault="005201BD" w:rsidP="00DC2972">
            <w:pPr>
              <w:jc w:val="center"/>
            </w:pPr>
          </w:p>
        </w:tc>
        <w:tc>
          <w:tcPr>
            <w:tcW w:w="343" w:type="dxa"/>
          </w:tcPr>
          <w:p w14:paraId="25CC6805" w14:textId="77777777" w:rsidR="005201BD" w:rsidRPr="00A80D81" w:rsidRDefault="005201BD" w:rsidP="00DC2972">
            <w:pPr>
              <w:jc w:val="center"/>
            </w:pPr>
          </w:p>
        </w:tc>
        <w:tc>
          <w:tcPr>
            <w:tcW w:w="343" w:type="dxa"/>
          </w:tcPr>
          <w:p w14:paraId="2DBF4F4D" w14:textId="77777777" w:rsidR="005201BD" w:rsidRPr="00A80D81" w:rsidRDefault="005201BD" w:rsidP="00DC2972">
            <w:pPr>
              <w:jc w:val="center"/>
            </w:pPr>
          </w:p>
        </w:tc>
        <w:tc>
          <w:tcPr>
            <w:tcW w:w="342" w:type="dxa"/>
          </w:tcPr>
          <w:p w14:paraId="1F51FB64" w14:textId="77777777" w:rsidR="005201BD" w:rsidRPr="00A80D81" w:rsidRDefault="005201BD" w:rsidP="00DC2972">
            <w:pPr>
              <w:jc w:val="center"/>
            </w:pPr>
          </w:p>
        </w:tc>
        <w:tc>
          <w:tcPr>
            <w:tcW w:w="343" w:type="dxa"/>
          </w:tcPr>
          <w:p w14:paraId="2725EA92" w14:textId="77777777" w:rsidR="005201BD" w:rsidRPr="00A80D81" w:rsidRDefault="005201BD" w:rsidP="00DC2972">
            <w:pPr>
              <w:jc w:val="center"/>
            </w:pPr>
          </w:p>
        </w:tc>
        <w:tc>
          <w:tcPr>
            <w:tcW w:w="342" w:type="dxa"/>
          </w:tcPr>
          <w:p w14:paraId="74A4A233" w14:textId="77777777" w:rsidR="005201BD" w:rsidRPr="00A80D81" w:rsidRDefault="005201BD" w:rsidP="00DC2972">
            <w:pPr>
              <w:jc w:val="center"/>
            </w:pPr>
          </w:p>
        </w:tc>
        <w:tc>
          <w:tcPr>
            <w:tcW w:w="343" w:type="dxa"/>
          </w:tcPr>
          <w:p w14:paraId="6AEF8373" w14:textId="77777777" w:rsidR="005201BD" w:rsidRPr="00A80D81" w:rsidRDefault="005201BD" w:rsidP="00DC2972">
            <w:pPr>
              <w:jc w:val="center"/>
            </w:pPr>
          </w:p>
        </w:tc>
        <w:tc>
          <w:tcPr>
            <w:tcW w:w="343" w:type="dxa"/>
          </w:tcPr>
          <w:p w14:paraId="0192B59D" w14:textId="77777777" w:rsidR="005201BD" w:rsidRPr="00A80D81" w:rsidRDefault="005201BD" w:rsidP="00DC2972">
            <w:pPr>
              <w:jc w:val="center"/>
            </w:pPr>
          </w:p>
        </w:tc>
      </w:tr>
      <w:tr w:rsidR="005201BD" w:rsidRPr="00A80D81" w14:paraId="61EFC901" w14:textId="77777777" w:rsidTr="00C30E55">
        <w:trPr>
          <w:cantSplit/>
          <w:trHeight w:val="320"/>
        </w:trPr>
        <w:tc>
          <w:tcPr>
            <w:tcW w:w="5812" w:type="dxa"/>
          </w:tcPr>
          <w:p w14:paraId="6C553DAD" w14:textId="77777777" w:rsidR="005201BD" w:rsidRPr="00A80D81" w:rsidRDefault="005201BD" w:rsidP="00DC2972">
            <w:pPr>
              <w:pStyle w:val="Cabealho"/>
              <w:tabs>
                <w:tab w:val="clear" w:pos="4419"/>
                <w:tab w:val="clear" w:pos="8838"/>
              </w:tabs>
              <w:rPr>
                <w:rFonts w:ascii="Times New Roman" w:hAnsi="Times New Roman"/>
              </w:rPr>
            </w:pPr>
          </w:p>
        </w:tc>
        <w:tc>
          <w:tcPr>
            <w:tcW w:w="342" w:type="dxa"/>
          </w:tcPr>
          <w:p w14:paraId="1D2C1873" w14:textId="77777777" w:rsidR="005201BD" w:rsidRPr="00A80D81" w:rsidRDefault="005201BD" w:rsidP="00DC2972">
            <w:pPr>
              <w:jc w:val="center"/>
            </w:pPr>
          </w:p>
        </w:tc>
        <w:tc>
          <w:tcPr>
            <w:tcW w:w="343" w:type="dxa"/>
          </w:tcPr>
          <w:p w14:paraId="3FB2BE55" w14:textId="77777777" w:rsidR="005201BD" w:rsidRPr="00A80D81" w:rsidRDefault="005201BD" w:rsidP="00DC2972">
            <w:pPr>
              <w:jc w:val="center"/>
            </w:pPr>
          </w:p>
        </w:tc>
        <w:tc>
          <w:tcPr>
            <w:tcW w:w="342" w:type="dxa"/>
          </w:tcPr>
          <w:p w14:paraId="473C9274" w14:textId="77777777" w:rsidR="005201BD" w:rsidRPr="00A80D81" w:rsidRDefault="005201BD" w:rsidP="00DC2972">
            <w:pPr>
              <w:jc w:val="center"/>
            </w:pPr>
          </w:p>
        </w:tc>
        <w:tc>
          <w:tcPr>
            <w:tcW w:w="343" w:type="dxa"/>
          </w:tcPr>
          <w:p w14:paraId="79CB423B" w14:textId="77777777" w:rsidR="005201BD" w:rsidRPr="00A80D81" w:rsidRDefault="005201BD" w:rsidP="00DC2972">
            <w:pPr>
              <w:jc w:val="center"/>
            </w:pPr>
          </w:p>
        </w:tc>
        <w:tc>
          <w:tcPr>
            <w:tcW w:w="342" w:type="dxa"/>
          </w:tcPr>
          <w:p w14:paraId="05B8C653" w14:textId="77777777" w:rsidR="005201BD" w:rsidRPr="00A80D81" w:rsidRDefault="005201BD" w:rsidP="00DC2972">
            <w:pPr>
              <w:jc w:val="center"/>
            </w:pPr>
          </w:p>
        </w:tc>
        <w:tc>
          <w:tcPr>
            <w:tcW w:w="343" w:type="dxa"/>
          </w:tcPr>
          <w:p w14:paraId="1C9D1F6B" w14:textId="77777777" w:rsidR="005201BD" w:rsidRPr="00A80D81" w:rsidRDefault="005201BD" w:rsidP="00DC2972">
            <w:pPr>
              <w:jc w:val="center"/>
            </w:pPr>
          </w:p>
        </w:tc>
        <w:tc>
          <w:tcPr>
            <w:tcW w:w="343" w:type="dxa"/>
          </w:tcPr>
          <w:p w14:paraId="52CB075D" w14:textId="77777777" w:rsidR="005201BD" w:rsidRPr="00A80D81" w:rsidRDefault="005201BD" w:rsidP="00DC2972">
            <w:pPr>
              <w:jc w:val="center"/>
            </w:pPr>
          </w:p>
        </w:tc>
        <w:tc>
          <w:tcPr>
            <w:tcW w:w="342" w:type="dxa"/>
          </w:tcPr>
          <w:p w14:paraId="51E65D2A" w14:textId="77777777" w:rsidR="005201BD" w:rsidRPr="00A80D81" w:rsidRDefault="005201BD" w:rsidP="00DC2972">
            <w:pPr>
              <w:jc w:val="center"/>
            </w:pPr>
          </w:p>
        </w:tc>
        <w:tc>
          <w:tcPr>
            <w:tcW w:w="343" w:type="dxa"/>
          </w:tcPr>
          <w:p w14:paraId="0D91010F" w14:textId="77777777" w:rsidR="005201BD" w:rsidRPr="00A80D81" w:rsidRDefault="005201BD" w:rsidP="00DC2972">
            <w:pPr>
              <w:jc w:val="center"/>
            </w:pPr>
          </w:p>
        </w:tc>
        <w:tc>
          <w:tcPr>
            <w:tcW w:w="342" w:type="dxa"/>
          </w:tcPr>
          <w:p w14:paraId="0EE2460A" w14:textId="77777777" w:rsidR="005201BD" w:rsidRPr="00A80D81" w:rsidRDefault="005201BD" w:rsidP="00DC2972">
            <w:pPr>
              <w:jc w:val="center"/>
            </w:pPr>
          </w:p>
        </w:tc>
        <w:tc>
          <w:tcPr>
            <w:tcW w:w="343" w:type="dxa"/>
          </w:tcPr>
          <w:p w14:paraId="19A599D8" w14:textId="77777777" w:rsidR="005201BD" w:rsidRPr="00A80D81" w:rsidRDefault="005201BD" w:rsidP="00DC2972">
            <w:pPr>
              <w:jc w:val="center"/>
            </w:pPr>
          </w:p>
        </w:tc>
        <w:tc>
          <w:tcPr>
            <w:tcW w:w="343" w:type="dxa"/>
          </w:tcPr>
          <w:p w14:paraId="010BAD64" w14:textId="77777777" w:rsidR="005201BD" w:rsidRPr="00A80D81" w:rsidRDefault="005201BD" w:rsidP="00DC2972">
            <w:pPr>
              <w:jc w:val="center"/>
            </w:pPr>
          </w:p>
        </w:tc>
        <w:tc>
          <w:tcPr>
            <w:tcW w:w="342" w:type="dxa"/>
          </w:tcPr>
          <w:p w14:paraId="38079877" w14:textId="77777777" w:rsidR="005201BD" w:rsidRPr="00A80D81" w:rsidRDefault="005201BD" w:rsidP="00DC2972">
            <w:pPr>
              <w:jc w:val="center"/>
            </w:pPr>
          </w:p>
        </w:tc>
        <w:tc>
          <w:tcPr>
            <w:tcW w:w="343" w:type="dxa"/>
          </w:tcPr>
          <w:p w14:paraId="1670DD7C" w14:textId="77777777" w:rsidR="005201BD" w:rsidRPr="00A80D81" w:rsidRDefault="005201BD" w:rsidP="00DC2972">
            <w:pPr>
              <w:jc w:val="center"/>
            </w:pPr>
          </w:p>
        </w:tc>
        <w:tc>
          <w:tcPr>
            <w:tcW w:w="342" w:type="dxa"/>
          </w:tcPr>
          <w:p w14:paraId="02ED8B3C" w14:textId="77777777" w:rsidR="005201BD" w:rsidRPr="00A80D81" w:rsidRDefault="005201BD" w:rsidP="00DC2972">
            <w:pPr>
              <w:jc w:val="center"/>
            </w:pPr>
          </w:p>
        </w:tc>
        <w:tc>
          <w:tcPr>
            <w:tcW w:w="343" w:type="dxa"/>
          </w:tcPr>
          <w:p w14:paraId="6E031E36" w14:textId="77777777" w:rsidR="005201BD" w:rsidRPr="00A80D81" w:rsidRDefault="005201BD" w:rsidP="00DC2972">
            <w:pPr>
              <w:jc w:val="center"/>
            </w:pPr>
          </w:p>
        </w:tc>
        <w:tc>
          <w:tcPr>
            <w:tcW w:w="342" w:type="dxa"/>
          </w:tcPr>
          <w:p w14:paraId="08AAFE46" w14:textId="77777777" w:rsidR="005201BD" w:rsidRPr="00A80D81" w:rsidRDefault="005201BD" w:rsidP="00DC2972">
            <w:pPr>
              <w:jc w:val="center"/>
            </w:pPr>
          </w:p>
        </w:tc>
        <w:tc>
          <w:tcPr>
            <w:tcW w:w="343" w:type="dxa"/>
          </w:tcPr>
          <w:p w14:paraId="22E98931" w14:textId="77777777" w:rsidR="005201BD" w:rsidRPr="00A80D81" w:rsidRDefault="005201BD" w:rsidP="00DC2972">
            <w:pPr>
              <w:jc w:val="center"/>
            </w:pPr>
          </w:p>
        </w:tc>
        <w:tc>
          <w:tcPr>
            <w:tcW w:w="343" w:type="dxa"/>
          </w:tcPr>
          <w:p w14:paraId="7440D465" w14:textId="77777777" w:rsidR="005201BD" w:rsidRPr="00A80D81" w:rsidRDefault="005201BD" w:rsidP="00DC2972">
            <w:pPr>
              <w:jc w:val="center"/>
            </w:pPr>
          </w:p>
        </w:tc>
        <w:tc>
          <w:tcPr>
            <w:tcW w:w="342" w:type="dxa"/>
          </w:tcPr>
          <w:p w14:paraId="76211E59" w14:textId="77777777" w:rsidR="005201BD" w:rsidRPr="00A80D81" w:rsidRDefault="005201BD" w:rsidP="00DC2972">
            <w:pPr>
              <w:jc w:val="center"/>
            </w:pPr>
          </w:p>
        </w:tc>
        <w:tc>
          <w:tcPr>
            <w:tcW w:w="343" w:type="dxa"/>
          </w:tcPr>
          <w:p w14:paraId="6F963FAE" w14:textId="77777777" w:rsidR="005201BD" w:rsidRPr="00A80D81" w:rsidRDefault="005201BD" w:rsidP="00DC2972">
            <w:pPr>
              <w:jc w:val="center"/>
            </w:pPr>
          </w:p>
        </w:tc>
        <w:tc>
          <w:tcPr>
            <w:tcW w:w="342" w:type="dxa"/>
          </w:tcPr>
          <w:p w14:paraId="7215E015" w14:textId="77777777" w:rsidR="005201BD" w:rsidRPr="00A80D81" w:rsidRDefault="005201BD" w:rsidP="00DC2972">
            <w:pPr>
              <w:jc w:val="center"/>
            </w:pPr>
          </w:p>
        </w:tc>
        <w:tc>
          <w:tcPr>
            <w:tcW w:w="343" w:type="dxa"/>
          </w:tcPr>
          <w:p w14:paraId="4C4278CB" w14:textId="77777777" w:rsidR="005201BD" w:rsidRPr="00A80D81" w:rsidRDefault="005201BD" w:rsidP="00DC2972">
            <w:pPr>
              <w:jc w:val="center"/>
            </w:pPr>
          </w:p>
        </w:tc>
        <w:tc>
          <w:tcPr>
            <w:tcW w:w="343" w:type="dxa"/>
          </w:tcPr>
          <w:p w14:paraId="2D20E4A1" w14:textId="77777777" w:rsidR="005201BD" w:rsidRPr="00A80D81" w:rsidRDefault="005201BD" w:rsidP="00DC2972">
            <w:pPr>
              <w:jc w:val="center"/>
            </w:pPr>
          </w:p>
        </w:tc>
      </w:tr>
      <w:tr w:rsidR="005201BD" w:rsidRPr="00A80D81" w14:paraId="22D0D415" w14:textId="77777777" w:rsidTr="00C30E55">
        <w:trPr>
          <w:cantSplit/>
          <w:trHeight w:val="320"/>
        </w:trPr>
        <w:tc>
          <w:tcPr>
            <w:tcW w:w="5812" w:type="dxa"/>
          </w:tcPr>
          <w:p w14:paraId="46FF275F" w14:textId="77777777" w:rsidR="005201BD" w:rsidRPr="00A80D81" w:rsidRDefault="005201BD" w:rsidP="00DC2972"/>
        </w:tc>
        <w:tc>
          <w:tcPr>
            <w:tcW w:w="342" w:type="dxa"/>
          </w:tcPr>
          <w:p w14:paraId="45963297" w14:textId="77777777" w:rsidR="005201BD" w:rsidRPr="00A80D81" w:rsidRDefault="005201BD" w:rsidP="00DC2972">
            <w:pPr>
              <w:jc w:val="center"/>
            </w:pPr>
          </w:p>
        </w:tc>
        <w:tc>
          <w:tcPr>
            <w:tcW w:w="343" w:type="dxa"/>
          </w:tcPr>
          <w:p w14:paraId="2E1FA4D9" w14:textId="77777777" w:rsidR="005201BD" w:rsidRPr="00A80D81" w:rsidRDefault="005201BD" w:rsidP="00DC2972">
            <w:pPr>
              <w:jc w:val="center"/>
            </w:pPr>
          </w:p>
        </w:tc>
        <w:tc>
          <w:tcPr>
            <w:tcW w:w="342" w:type="dxa"/>
          </w:tcPr>
          <w:p w14:paraId="0F03D215" w14:textId="77777777" w:rsidR="005201BD" w:rsidRPr="00A80D81" w:rsidRDefault="005201BD" w:rsidP="00DC2972">
            <w:pPr>
              <w:jc w:val="center"/>
            </w:pPr>
          </w:p>
        </w:tc>
        <w:tc>
          <w:tcPr>
            <w:tcW w:w="343" w:type="dxa"/>
          </w:tcPr>
          <w:p w14:paraId="209F1A6A" w14:textId="77777777" w:rsidR="005201BD" w:rsidRPr="00A80D81" w:rsidRDefault="005201BD" w:rsidP="00DC2972">
            <w:pPr>
              <w:jc w:val="center"/>
            </w:pPr>
          </w:p>
        </w:tc>
        <w:tc>
          <w:tcPr>
            <w:tcW w:w="342" w:type="dxa"/>
          </w:tcPr>
          <w:p w14:paraId="12C5237C" w14:textId="77777777" w:rsidR="005201BD" w:rsidRPr="00A80D81" w:rsidRDefault="005201BD" w:rsidP="00DC2972">
            <w:pPr>
              <w:jc w:val="center"/>
            </w:pPr>
          </w:p>
        </w:tc>
        <w:tc>
          <w:tcPr>
            <w:tcW w:w="343" w:type="dxa"/>
          </w:tcPr>
          <w:p w14:paraId="2FEF10C2" w14:textId="77777777" w:rsidR="005201BD" w:rsidRPr="00A80D81" w:rsidRDefault="005201BD" w:rsidP="00DC2972">
            <w:pPr>
              <w:jc w:val="center"/>
            </w:pPr>
          </w:p>
        </w:tc>
        <w:tc>
          <w:tcPr>
            <w:tcW w:w="343" w:type="dxa"/>
          </w:tcPr>
          <w:p w14:paraId="0162AB9C" w14:textId="77777777" w:rsidR="005201BD" w:rsidRPr="00A80D81" w:rsidRDefault="005201BD" w:rsidP="00DC2972">
            <w:pPr>
              <w:jc w:val="center"/>
            </w:pPr>
          </w:p>
        </w:tc>
        <w:tc>
          <w:tcPr>
            <w:tcW w:w="342" w:type="dxa"/>
          </w:tcPr>
          <w:p w14:paraId="415E3DF0" w14:textId="77777777" w:rsidR="005201BD" w:rsidRPr="00A80D81" w:rsidRDefault="005201BD" w:rsidP="00DC2972">
            <w:pPr>
              <w:jc w:val="center"/>
            </w:pPr>
          </w:p>
        </w:tc>
        <w:tc>
          <w:tcPr>
            <w:tcW w:w="343" w:type="dxa"/>
          </w:tcPr>
          <w:p w14:paraId="577AF7DB" w14:textId="77777777" w:rsidR="005201BD" w:rsidRPr="00A80D81" w:rsidRDefault="005201BD" w:rsidP="00DC2972">
            <w:pPr>
              <w:jc w:val="center"/>
            </w:pPr>
          </w:p>
        </w:tc>
        <w:tc>
          <w:tcPr>
            <w:tcW w:w="342" w:type="dxa"/>
          </w:tcPr>
          <w:p w14:paraId="23835F6E" w14:textId="77777777" w:rsidR="005201BD" w:rsidRPr="00A80D81" w:rsidRDefault="005201BD" w:rsidP="00DC2972">
            <w:pPr>
              <w:jc w:val="center"/>
            </w:pPr>
          </w:p>
        </w:tc>
        <w:tc>
          <w:tcPr>
            <w:tcW w:w="343" w:type="dxa"/>
          </w:tcPr>
          <w:p w14:paraId="01F0D4C2" w14:textId="77777777" w:rsidR="005201BD" w:rsidRPr="00A80D81" w:rsidRDefault="005201BD" w:rsidP="00DC2972">
            <w:pPr>
              <w:jc w:val="center"/>
            </w:pPr>
          </w:p>
        </w:tc>
        <w:tc>
          <w:tcPr>
            <w:tcW w:w="343" w:type="dxa"/>
          </w:tcPr>
          <w:p w14:paraId="0F1EC922" w14:textId="77777777" w:rsidR="005201BD" w:rsidRPr="00A80D81" w:rsidRDefault="005201BD" w:rsidP="00DC2972">
            <w:pPr>
              <w:jc w:val="center"/>
            </w:pPr>
          </w:p>
        </w:tc>
        <w:tc>
          <w:tcPr>
            <w:tcW w:w="342" w:type="dxa"/>
          </w:tcPr>
          <w:p w14:paraId="2B16C8BD" w14:textId="77777777" w:rsidR="005201BD" w:rsidRPr="00A80D81" w:rsidRDefault="005201BD" w:rsidP="00DC2972">
            <w:pPr>
              <w:jc w:val="center"/>
            </w:pPr>
          </w:p>
        </w:tc>
        <w:tc>
          <w:tcPr>
            <w:tcW w:w="343" w:type="dxa"/>
          </w:tcPr>
          <w:p w14:paraId="241FCBA9" w14:textId="77777777" w:rsidR="005201BD" w:rsidRPr="00A80D81" w:rsidRDefault="005201BD" w:rsidP="00DC2972">
            <w:pPr>
              <w:jc w:val="center"/>
            </w:pPr>
          </w:p>
        </w:tc>
        <w:tc>
          <w:tcPr>
            <w:tcW w:w="342" w:type="dxa"/>
          </w:tcPr>
          <w:p w14:paraId="72D4D36E" w14:textId="77777777" w:rsidR="005201BD" w:rsidRPr="00A80D81" w:rsidRDefault="005201BD" w:rsidP="00DC2972">
            <w:pPr>
              <w:jc w:val="center"/>
            </w:pPr>
          </w:p>
        </w:tc>
        <w:tc>
          <w:tcPr>
            <w:tcW w:w="343" w:type="dxa"/>
          </w:tcPr>
          <w:p w14:paraId="69C01646" w14:textId="77777777" w:rsidR="005201BD" w:rsidRPr="00A80D81" w:rsidRDefault="005201BD" w:rsidP="00DC2972">
            <w:pPr>
              <w:jc w:val="center"/>
            </w:pPr>
          </w:p>
        </w:tc>
        <w:tc>
          <w:tcPr>
            <w:tcW w:w="342" w:type="dxa"/>
          </w:tcPr>
          <w:p w14:paraId="09236A41" w14:textId="77777777" w:rsidR="005201BD" w:rsidRPr="00A80D81" w:rsidRDefault="005201BD" w:rsidP="00DC2972">
            <w:pPr>
              <w:jc w:val="center"/>
            </w:pPr>
          </w:p>
        </w:tc>
        <w:tc>
          <w:tcPr>
            <w:tcW w:w="343" w:type="dxa"/>
          </w:tcPr>
          <w:p w14:paraId="2EAFE587" w14:textId="77777777" w:rsidR="005201BD" w:rsidRPr="00A80D81" w:rsidRDefault="005201BD" w:rsidP="00DC2972">
            <w:pPr>
              <w:jc w:val="center"/>
            </w:pPr>
          </w:p>
        </w:tc>
        <w:tc>
          <w:tcPr>
            <w:tcW w:w="343" w:type="dxa"/>
          </w:tcPr>
          <w:p w14:paraId="2D054270" w14:textId="77777777" w:rsidR="005201BD" w:rsidRPr="00A80D81" w:rsidRDefault="005201BD" w:rsidP="00DC2972">
            <w:pPr>
              <w:jc w:val="center"/>
            </w:pPr>
          </w:p>
        </w:tc>
        <w:tc>
          <w:tcPr>
            <w:tcW w:w="342" w:type="dxa"/>
          </w:tcPr>
          <w:p w14:paraId="3DD286B9" w14:textId="77777777" w:rsidR="005201BD" w:rsidRPr="00A80D81" w:rsidRDefault="005201BD" w:rsidP="00DC2972">
            <w:pPr>
              <w:jc w:val="center"/>
            </w:pPr>
          </w:p>
        </w:tc>
        <w:tc>
          <w:tcPr>
            <w:tcW w:w="343" w:type="dxa"/>
          </w:tcPr>
          <w:p w14:paraId="50873E59" w14:textId="77777777" w:rsidR="005201BD" w:rsidRPr="00A80D81" w:rsidRDefault="005201BD" w:rsidP="00DC2972">
            <w:pPr>
              <w:jc w:val="center"/>
            </w:pPr>
          </w:p>
        </w:tc>
        <w:tc>
          <w:tcPr>
            <w:tcW w:w="342" w:type="dxa"/>
          </w:tcPr>
          <w:p w14:paraId="6F6FBFAF" w14:textId="77777777" w:rsidR="005201BD" w:rsidRPr="00A80D81" w:rsidRDefault="005201BD" w:rsidP="00DC2972">
            <w:pPr>
              <w:jc w:val="center"/>
            </w:pPr>
          </w:p>
        </w:tc>
        <w:tc>
          <w:tcPr>
            <w:tcW w:w="343" w:type="dxa"/>
          </w:tcPr>
          <w:p w14:paraId="2D19973C" w14:textId="77777777" w:rsidR="005201BD" w:rsidRPr="00A80D81" w:rsidRDefault="005201BD" w:rsidP="00DC2972">
            <w:pPr>
              <w:jc w:val="center"/>
            </w:pPr>
          </w:p>
        </w:tc>
        <w:tc>
          <w:tcPr>
            <w:tcW w:w="343" w:type="dxa"/>
          </w:tcPr>
          <w:p w14:paraId="49CB999C" w14:textId="77777777" w:rsidR="005201BD" w:rsidRPr="00A80D81" w:rsidRDefault="005201BD" w:rsidP="00DC2972">
            <w:pPr>
              <w:jc w:val="center"/>
            </w:pPr>
          </w:p>
        </w:tc>
      </w:tr>
      <w:tr w:rsidR="005201BD" w:rsidRPr="00A80D81" w14:paraId="07FEF224" w14:textId="77777777" w:rsidTr="00C30E55">
        <w:trPr>
          <w:cantSplit/>
          <w:trHeight w:val="320"/>
        </w:trPr>
        <w:tc>
          <w:tcPr>
            <w:tcW w:w="5812" w:type="dxa"/>
          </w:tcPr>
          <w:p w14:paraId="4064FE60" w14:textId="77777777" w:rsidR="005201BD" w:rsidRPr="00A80D81" w:rsidRDefault="005201BD" w:rsidP="00DC2972"/>
        </w:tc>
        <w:tc>
          <w:tcPr>
            <w:tcW w:w="342" w:type="dxa"/>
          </w:tcPr>
          <w:p w14:paraId="7D7F6D0E" w14:textId="77777777" w:rsidR="005201BD" w:rsidRPr="00A80D81" w:rsidRDefault="005201BD" w:rsidP="00DC2972">
            <w:pPr>
              <w:jc w:val="center"/>
            </w:pPr>
          </w:p>
        </w:tc>
        <w:tc>
          <w:tcPr>
            <w:tcW w:w="343" w:type="dxa"/>
          </w:tcPr>
          <w:p w14:paraId="1C87BD88" w14:textId="77777777" w:rsidR="005201BD" w:rsidRPr="00A80D81" w:rsidRDefault="005201BD" w:rsidP="00DC2972">
            <w:pPr>
              <w:jc w:val="center"/>
            </w:pPr>
          </w:p>
        </w:tc>
        <w:tc>
          <w:tcPr>
            <w:tcW w:w="342" w:type="dxa"/>
          </w:tcPr>
          <w:p w14:paraId="1E7EBF3C" w14:textId="77777777" w:rsidR="005201BD" w:rsidRPr="00A80D81" w:rsidRDefault="005201BD" w:rsidP="00DC2972">
            <w:pPr>
              <w:jc w:val="center"/>
            </w:pPr>
          </w:p>
        </w:tc>
        <w:tc>
          <w:tcPr>
            <w:tcW w:w="343" w:type="dxa"/>
          </w:tcPr>
          <w:p w14:paraId="7F7B1671" w14:textId="77777777" w:rsidR="005201BD" w:rsidRPr="00A80D81" w:rsidRDefault="005201BD" w:rsidP="00DC2972">
            <w:pPr>
              <w:jc w:val="center"/>
            </w:pPr>
          </w:p>
        </w:tc>
        <w:tc>
          <w:tcPr>
            <w:tcW w:w="342" w:type="dxa"/>
          </w:tcPr>
          <w:p w14:paraId="3018EF5A" w14:textId="77777777" w:rsidR="005201BD" w:rsidRPr="00A80D81" w:rsidRDefault="005201BD" w:rsidP="00DC2972">
            <w:pPr>
              <w:jc w:val="center"/>
            </w:pPr>
          </w:p>
        </w:tc>
        <w:tc>
          <w:tcPr>
            <w:tcW w:w="343" w:type="dxa"/>
          </w:tcPr>
          <w:p w14:paraId="47A324BD" w14:textId="77777777" w:rsidR="005201BD" w:rsidRPr="00A80D81" w:rsidRDefault="005201BD" w:rsidP="00DC2972">
            <w:pPr>
              <w:jc w:val="center"/>
            </w:pPr>
          </w:p>
        </w:tc>
        <w:tc>
          <w:tcPr>
            <w:tcW w:w="343" w:type="dxa"/>
          </w:tcPr>
          <w:p w14:paraId="58C546B8" w14:textId="77777777" w:rsidR="005201BD" w:rsidRPr="00A80D81" w:rsidRDefault="005201BD" w:rsidP="00DC2972">
            <w:pPr>
              <w:jc w:val="center"/>
            </w:pPr>
          </w:p>
        </w:tc>
        <w:tc>
          <w:tcPr>
            <w:tcW w:w="342" w:type="dxa"/>
          </w:tcPr>
          <w:p w14:paraId="2336D571" w14:textId="77777777" w:rsidR="005201BD" w:rsidRPr="00A80D81" w:rsidRDefault="005201BD" w:rsidP="00DC2972">
            <w:pPr>
              <w:jc w:val="center"/>
            </w:pPr>
          </w:p>
        </w:tc>
        <w:tc>
          <w:tcPr>
            <w:tcW w:w="343" w:type="dxa"/>
          </w:tcPr>
          <w:p w14:paraId="09A7064D" w14:textId="77777777" w:rsidR="005201BD" w:rsidRPr="00A80D81" w:rsidRDefault="005201BD" w:rsidP="00DC2972">
            <w:pPr>
              <w:jc w:val="center"/>
            </w:pPr>
          </w:p>
        </w:tc>
        <w:tc>
          <w:tcPr>
            <w:tcW w:w="342" w:type="dxa"/>
          </w:tcPr>
          <w:p w14:paraId="67A97EED" w14:textId="77777777" w:rsidR="005201BD" w:rsidRPr="00A80D81" w:rsidRDefault="005201BD" w:rsidP="00DC2972">
            <w:pPr>
              <w:jc w:val="center"/>
            </w:pPr>
          </w:p>
        </w:tc>
        <w:tc>
          <w:tcPr>
            <w:tcW w:w="343" w:type="dxa"/>
          </w:tcPr>
          <w:p w14:paraId="6C774AD2" w14:textId="77777777" w:rsidR="005201BD" w:rsidRPr="00A80D81" w:rsidRDefault="005201BD" w:rsidP="00DC2972">
            <w:pPr>
              <w:jc w:val="center"/>
            </w:pPr>
          </w:p>
        </w:tc>
        <w:tc>
          <w:tcPr>
            <w:tcW w:w="343" w:type="dxa"/>
          </w:tcPr>
          <w:p w14:paraId="377E5CBD" w14:textId="77777777" w:rsidR="005201BD" w:rsidRPr="00A80D81" w:rsidRDefault="005201BD" w:rsidP="00DC2972">
            <w:pPr>
              <w:jc w:val="center"/>
            </w:pPr>
          </w:p>
        </w:tc>
        <w:tc>
          <w:tcPr>
            <w:tcW w:w="342" w:type="dxa"/>
          </w:tcPr>
          <w:p w14:paraId="05B8A1A5" w14:textId="77777777" w:rsidR="005201BD" w:rsidRPr="00A80D81" w:rsidRDefault="005201BD" w:rsidP="00DC2972">
            <w:pPr>
              <w:jc w:val="center"/>
            </w:pPr>
          </w:p>
        </w:tc>
        <w:tc>
          <w:tcPr>
            <w:tcW w:w="343" w:type="dxa"/>
          </w:tcPr>
          <w:p w14:paraId="171DE866" w14:textId="77777777" w:rsidR="005201BD" w:rsidRPr="00A80D81" w:rsidRDefault="005201BD" w:rsidP="00DC2972">
            <w:pPr>
              <w:jc w:val="center"/>
            </w:pPr>
          </w:p>
        </w:tc>
        <w:tc>
          <w:tcPr>
            <w:tcW w:w="342" w:type="dxa"/>
          </w:tcPr>
          <w:p w14:paraId="71694008" w14:textId="77777777" w:rsidR="005201BD" w:rsidRPr="00A80D81" w:rsidRDefault="005201BD" w:rsidP="00DC2972">
            <w:pPr>
              <w:jc w:val="center"/>
            </w:pPr>
          </w:p>
        </w:tc>
        <w:tc>
          <w:tcPr>
            <w:tcW w:w="343" w:type="dxa"/>
          </w:tcPr>
          <w:p w14:paraId="6DCA6ED6" w14:textId="77777777" w:rsidR="005201BD" w:rsidRPr="00A80D81" w:rsidRDefault="005201BD" w:rsidP="00DC2972">
            <w:pPr>
              <w:jc w:val="center"/>
            </w:pPr>
          </w:p>
        </w:tc>
        <w:tc>
          <w:tcPr>
            <w:tcW w:w="342" w:type="dxa"/>
          </w:tcPr>
          <w:p w14:paraId="0A0AF25E" w14:textId="77777777" w:rsidR="005201BD" w:rsidRPr="00A80D81" w:rsidRDefault="005201BD" w:rsidP="00DC2972">
            <w:pPr>
              <w:jc w:val="center"/>
            </w:pPr>
          </w:p>
        </w:tc>
        <w:tc>
          <w:tcPr>
            <w:tcW w:w="343" w:type="dxa"/>
          </w:tcPr>
          <w:p w14:paraId="6100C5E8" w14:textId="77777777" w:rsidR="005201BD" w:rsidRPr="00A80D81" w:rsidRDefault="005201BD" w:rsidP="00DC2972">
            <w:pPr>
              <w:jc w:val="center"/>
            </w:pPr>
          </w:p>
        </w:tc>
        <w:tc>
          <w:tcPr>
            <w:tcW w:w="343" w:type="dxa"/>
          </w:tcPr>
          <w:p w14:paraId="75B5333D" w14:textId="77777777" w:rsidR="005201BD" w:rsidRPr="00A80D81" w:rsidRDefault="005201BD" w:rsidP="00DC2972">
            <w:pPr>
              <w:jc w:val="center"/>
            </w:pPr>
          </w:p>
        </w:tc>
        <w:tc>
          <w:tcPr>
            <w:tcW w:w="342" w:type="dxa"/>
          </w:tcPr>
          <w:p w14:paraId="437BA2D2" w14:textId="77777777" w:rsidR="005201BD" w:rsidRPr="00A80D81" w:rsidRDefault="005201BD" w:rsidP="00DC2972">
            <w:pPr>
              <w:jc w:val="center"/>
            </w:pPr>
          </w:p>
        </w:tc>
        <w:tc>
          <w:tcPr>
            <w:tcW w:w="343" w:type="dxa"/>
          </w:tcPr>
          <w:p w14:paraId="79222F46" w14:textId="77777777" w:rsidR="005201BD" w:rsidRPr="00A80D81" w:rsidRDefault="005201BD" w:rsidP="00DC2972">
            <w:pPr>
              <w:jc w:val="center"/>
            </w:pPr>
          </w:p>
        </w:tc>
        <w:tc>
          <w:tcPr>
            <w:tcW w:w="342" w:type="dxa"/>
          </w:tcPr>
          <w:p w14:paraId="2F7C7A3B" w14:textId="77777777" w:rsidR="005201BD" w:rsidRPr="00A80D81" w:rsidRDefault="005201BD" w:rsidP="00DC2972">
            <w:pPr>
              <w:jc w:val="center"/>
            </w:pPr>
          </w:p>
        </w:tc>
        <w:tc>
          <w:tcPr>
            <w:tcW w:w="343" w:type="dxa"/>
          </w:tcPr>
          <w:p w14:paraId="5569EF31" w14:textId="77777777" w:rsidR="005201BD" w:rsidRPr="00A80D81" w:rsidRDefault="005201BD" w:rsidP="00DC2972">
            <w:pPr>
              <w:jc w:val="center"/>
            </w:pPr>
          </w:p>
        </w:tc>
        <w:tc>
          <w:tcPr>
            <w:tcW w:w="343" w:type="dxa"/>
          </w:tcPr>
          <w:p w14:paraId="5C0A08C2" w14:textId="77777777" w:rsidR="005201BD" w:rsidRPr="00A80D81" w:rsidRDefault="005201BD" w:rsidP="00DC2972">
            <w:pPr>
              <w:jc w:val="center"/>
            </w:pPr>
          </w:p>
        </w:tc>
      </w:tr>
      <w:tr w:rsidR="005201BD" w:rsidRPr="00A80D81" w14:paraId="63F3CE60" w14:textId="77777777" w:rsidTr="00C30E55">
        <w:trPr>
          <w:cantSplit/>
          <w:trHeight w:val="320"/>
        </w:trPr>
        <w:tc>
          <w:tcPr>
            <w:tcW w:w="5812" w:type="dxa"/>
          </w:tcPr>
          <w:p w14:paraId="5A9C05A0" w14:textId="77777777" w:rsidR="005201BD" w:rsidRPr="00A80D81" w:rsidRDefault="005201BD" w:rsidP="00DC2972"/>
        </w:tc>
        <w:tc>
          <w:tcPr>
            <w:tcW w:w="342" w:type="dxa"/>
          </w:tcPr>
          <w:p w14:paraId="2E90ADF5" w14:textId="77777777" w:rsidR="005201BD" w:rsidRPr="00A80D81" w:rsidRDefault="005201BD" w:rsidP="00DC2972">
            <w:pPr>
              <w:jc w:val="center"/>
            </w:pPr>
          </w:p>
        </w:tc>
        <w:tc>
          <w:tcPr>
            <w:tcW w:w="343" w:type="dxa"/>
          </w:tcPr>
          <w:p w14:paraId="7F6E59E1" w14:textId="77777777" w:rsidR="005201BD" w:rsidRPr="00A80D81" w:rsidRDefault="005201BD" w:rsidP="00DC2972">
            <w:pPr>
              <w:jc w:val="center"/>
            </w:pPr>
          </w:p>
        </w:tc>
        <w:tc>
          <w:tcPr>
            <w:tcW w:w="342" w:type="dxa"/>
          </w:tcPr>
          <w:p w14:paraId="477B10B0" w14:textId="77777777" w:rsidR="005201BD" w:rsidRPr="00A80D81" w:rsidRDefault="005201BD" w:rsidP="00DC2972">
            <w:pPr>
              <w:jc w:val="center"/>
            </w:pPr>
          </w:p>
        </w:tc>
        <w:tc>
          <w:tcPr>
            <w:tcW w:w="343" w:type="dxa"/>
          </w:tcPr>
          <w:p w14:paraId="573C04D5" w14:textId="77777777" w:rsidR="005201BD" w:rsidRPr="00A80D81" w:rsidRDefault="005201BD" w:rsidP="00DC2972">
            <w:pPr>
              <w:jc w:val="center"/>
            </w:pPr>
          </w:p>
        </w:tc>
        <w:tc>
          <w:tcPr>
            <w:tcW w:w="342" w:type="dxa"/>
          </w:tcPr>
          <w:p w14:paraId="34923180" w14:textId="77777777" w:rsidR="005201BD" w:rsidRPr="00A80D81" w:rsidRDefault="005201BD" w:rsidP="00DC2972">
            <w:pPr>
              <w:jc w:val="center"/>
            </w:pPr>
          </w:p>
        </w:tc>
        <w:tc>
          <w:tcPr>
            <w:tcW w:w="343" w:type="dxa"/>
          </w:tcPr>
          <w:p w14:paraId="6781D856" w14:textId="77777777" w:rsidR="005201BD" w:rsidRPr="00A80D81" w:rsidRDefault="005201BD" w:rsidP="00DC2972">
            <w:pPr>
              <w:jc w:val="center"/>
            </w:pPr>
          </w:p>
        </w:tc>
        <w:tc>
          <w:tcPr>
            <w:tcW w:w="343" w:type="dxa"/>
          </w:tcPr>
          <w:p w14:paraId="7B55371A" w14:textId="77777777" w:rsidR="005201BD" w:rsidRPr="00A80D81" w:rsidRDefault="005201BD" w:rsidP="00DC2972">
            <w:pPr>
              <w:jc w:val="center"/>
            </w:pPr>
          </w:p>
        </w:tc>
        <w:tc>
          <w:tcPr>
            <w:tcW w:w="342" w:type="dxa"/>
          </w:tcPr>
          <w:p w14:paraId="0F2FD4D0" w14:textId="77777777" w:rsidR="005201BD" w:rsidRPr="00A80D81" w:rsidRDefault="005201BD" w:rsidP="00DC2972">
            <w:pPr>
              <w:jc w:val="center"/>
            </w:pPr>
          </w:p>
        </w:tc>
        <w:tc>
          <w:tcPr>
            <w:tcW w:w="343" w:type="dxa"/>
          </w:tcPr>
          <w:p w14:paraId="3903E67C" w14:textId="77777777" w:rsidR="005201BD" w:rsidRPr="00A80D81" w:rsidRDefault="005201BD" w:rsidP="00DC2972">
            <w:pPr>
              <w:jc w:val="center"/>
            </w:pPr>
          </w:p>
        </w:tc>
        <w:tc>
          <w:tcPr>
            <w:tcW w:w="342" w:type="dxa"/>
          </w:tcPr>
          <w:p w14:paraId="65AE025B" w14:textId="77777777" w:rsidR="005201BD" w:rsidRPr="00A80D81" w:rsidRDefault="005201BD" w:rsidP="00DC2972">
            <w:pPr>
              <w:jc w:val="center"/>
            </w:pPr>
          </w:p>
        </w:tc>
        <w:tc>
          <w:tcPr>
            <w:tcW w:w="343" w:type="dxa"/>
          </w:tcPr>
          <w:p w14:paraId="5F9D38B2" w14:textId="77777777" w:rsidR="005201BD" w:rsidRPr="00A80D81" w:rsidRDefault="005201BD" w:rsidP="00DC2972">
            <w:pPr>
              <w:jc w:val="center"/>
            </w:pPr>
          </w:p>
        </w:tc>
        <w:tc>
          <w:tcPr>
            <w:tcW w:w="343" w:type="dxa"/>
          </w:tcPr>
          <w:p w14:paraId="2D94E420" w14:textId="77777777" w:rsidR="005201BD" w:rsidRPr="00A80D81" w:rsidRDefault="005201BD" w:rsidP="00DC2972">
            <w:pPr>
              <w:jc w:val="center"/>
            </w:pPr>
          </w:p>
        </w:tc>
        <w:tc>
          <w:tcPr>
            <w:tcW w:w="342" w:type="dxa"/>
          </w:tcPr>
          <w:p w14:paraId="440062D6" w14:textId="77777777" w:rsidR="005201BD" w:rsidRPr="00A80D81" w:rsidRDefault="005201BD" w:rsidP="00DC2972">
            <w:pPr>
              <w:jc w:val="center"/>
            </w:pPr>
          </w:p>
        </w:tc>
        <w:tc>
          <w:tcPr>
            <w:tcW w:w="343" w:type="dxa"/>
          </w:tcPr>
          <w:p w14:paraId="5DDC82F5" w14:textId="77777777" w:rsidR="005201BD" w:rsidRPr="00A80D81" w:rsidRDefault="005201BD" w:rsidP="00DC2972">
            <w:pPr>
              <w:jc w:val="center"/>
            </w:pPr>
          </w:p>
        </w:tc>
        <w:tc>
          <w:tcPr>
            <w:tcW w:w="342" w:type="dxa"/>
          </w:tcPr>
          <w:p w14:paraId="6F98DB53" w14:textId="77777777" w:rsidR="005201BD" w:rsidRPr="00A80D81" w:rsidRDefault="005201BD" w:rsidP="00DC2972">
            <w:pPr>
              <w:jc w:val="center"/>
            </w:pPr>
          </w:p>
        </w:tc>
        <w:tc>
          <w:tcPr>
            <w:tcW w:w="343" w:type="dxa"/>
          </w:tcPr>
          <w:p w14:paraId="5622F5B0" w14:textId="77777777" w:rsidR="005201BD" w:rsidRPr="00A80D81" w:rsidRDefault="005201BD" w:rsidP="00DC2972">
            <w:pPr>
              <w:jc w:val="center"/>
            </w:pPr>
          </w:p>
        </w:tc>
        <w:tc>
          <w:tcPr>
            <w:tcW w:w="342" w:type="dxa"/>
          </w:tcPr>
          <w:p w14:paraId="16384891" w14:textId="77777777" w:rsidR="005201BD" w:rsidRPr="00A80D81" w:rsidRDefault="005201BD" w:rsidP="00DC2972">
            <w:pPr>
              <w:jc w:val="center"/>
            </w:pPr>
          </w:p>
        </w:tc>
        <w:tc>
          <w:tcPr>
            <w:tcW w:w="343" w:type="dxa"/>
          </w:tcPr>
          <w:p w14:paraId="08449E2C" w14:textId="77777777" w:rsidR="005201BD" w:rsidRPr="00A80D81" w:rsidRDefault="005201BD" w:rsidP="00DC2972">
            <w:pPr>
              <w:jc w:val="center"/>
            </w:pPr>
          </w:p>
        </w:tc>
        <w:tc>
          <w:tcPr>
            <w:tcW w:w="343" w:type="dxa"/>
          </w:tcPr>
          <w:p w14:paraId="4B74BA00" w14:textId="77777777" w:rsidR="005201BD" w:rsidRPr="00A80D81" w:rsidRDefault="005201BD" w:rsidP="00DC2972">
            <w:pPr>
              <w:jc w:val="center"/>
            </w:pPr>
          </w:p>
        </w:tc>
        <w:tc>
          <w:tcPr>
            <w:tcW w:w="342" w:type="dxa"/>
          </w:tcPr>
          <w:p w14:paraId="58107ECB" w14:textId="77777777" w:rsidR="005201BD" w:rsidRPr="00A80D81" w:rsidRDefault="005201BD" w:rsidP="00DC2972">
            <w:pPr>
              <w:jc w:val="center"/>
            </w:pPr>
          </w:p>
        </w:tc>
        <w:tc>
          <w:tcPr>
            <w:tcW w:w="343" w:type="dxa"/>
          </w:tcPr>
          <w:p w14:paraId="0BDD2810" w14:textId="77777777" w:rsidR="005201BD" w:rsidRPr="00A80D81" w:rsidRDefault="005201BD" w:rsidP="00DC2972">
            <w:pPr>
              <w:jc w:val="center"/>
            </w:pPr>
          </w:p>
        </w:tc>
        <w:tc>
          <w:tcPr>
            <w:tcW w:w="342" w:type="dxa"/>
          </w:tcPr>
          <w:p w14:paraId="3E569A05" w14:textId="77777777" w:rsidR="005201BD" w:rsidRPr="00A80D81" w:rsidRDefault="005201BD" w:rsidP="00DC2972">
            <w:pPr>
              <w:jc w:val="center"/>
            </w:pPr>
          </w:p>
        </w:tc>
        <w:tc>
          <w:tcPr>
            <w:tcW w:w="343" w:type="dxa"/>
          </w:tcPr>
          <w:p w14:paraId="1B5F921A" w14:textId="77777777" w:rsidR="005201BD" w:rsidRPr="00A80D81" w:rsidRDefault="005201BD" w:rsidP="00DC2972">
            <w:pPr>
              <w:jc w:val="center"/>
            </w:pPr>
          </w:p>
        </w:tc>
        <w:tc>
          <w:tcPr>
            <w:tcW w:w="343" w:type="dxa"/>
          </w:tcPr>
          <w:p w14:paraId="3C74B295" w14:textId="77777777" w:rsidR="005201BD" w:rsidRPr="00A80D81" w:rsidRDefault="005201BD" w:rsidP="00DC2972">
            <w:pPr>
              <w:jc w:val="center"/>
            </w:pPr>
          </w:p>
        </w:tc>
      </w:tr>
      <w:tr w:rsidR="005201BD" w:rsidRPr="00A80D81" w14:paraId="377EE0AA" w14:textId="77777777" w:rsidTr="00C30E55">
        <w:trPr>
          <w:cantSplit/>
          <w:trHeight w:val="320"/>
        </w:trPr>
        <w:tc>
          <w:tcPr>
            <w:tcW w:w="5812" w:type="dxa"/>
          </w:tcPr>
          <w:p w14:paraId="1B412752" w14:textId="77777777" w:rsidR="005201BD" w:rsidRPr="00A80D81" w:rsidRDefault="005201BD" w:rsidP="00DC2972"/>
        </w:tc>
        <w:tc>
          <w:tcPr>
            <w:tcW w:w="342" w:type="dxa"/>
          </w:tcPr>
          <w:p w14:paraId="2D8E4497" w14:textId="77777777" w:rsidR="005201BD" w:rsidRPr="00A80D81" w:rsidRDefault="005201BD" w:rsidP="00DC2972">
            <w:pPr>
              <w:jc w:val="center"/>
            </w:pPr>
          </w:p>
        </w:tc>
        <w:tc>
          <w:tcPr>
            <w:tcW w:w="343" w:type="dxa"/>
          </w:tcPr>
          <w:p w14:paraId="45EA197D" w14:textId="77777777" w:rsidR="005201BD" w:rsidRPr="00A80D81" w:rsidRDefault="005201BD" w:rsidP="00DC2972">
            <w:pPr>
              <w:jc w:val="center"/>
            </w:pPr>
          </w:p>
        </w:tc>
        <w:tc>
          <w:tcPr>
            <w:tcW w:w="342" w:type="dxa"/>
          </w:tcPr>
          <w:p w14:paraId="40E0B8EF" w14:textId="77777777" w:rsidR="005201BD" w:rsidRPr="00A80D81" w:rsidRDefault="005201BD" w:rsidP="00DC2972">
            <w:pPr>
              <w:jc w:val="center"/>
            </w:pPr>
          </w:p>
        </w:tc>
        <w:tc>
          <w:tcPr>
            <w:tcW w:w="343" w:type="dxa"/>
          </w:tcPr>
          <w:p w14:paraId="08239194" w14:textId="77777777" w:rsidR="005201BD" w:rsidRPr="00A80D81" w:rsidRDefault="005201BD" w:rsidP="00DC2972">
            <w:pPr>
              <w:jc w:val="center"/>
            </w:pPr>
          </w:p>
        </w:tc>
        <w:tc>
          <w:tcPr>
            <w:tcW w:w="342" w:type="dxa"/>
          </w:tcPr>
          <w:p w14:paraId="57948BB1" w14:textId="77777777" w:rsidR="005201BD" w:rsidRPr="00A80D81" w:rsidRDefault="005201BD" w:rsidP="00DC2972">
            <w:pPr>
              <w:jc w:val="center"/>
            </w:pPr>
          </w:p>
        </w:tc>
        <w:tc>
          <w:tcPr>
            <w:tcW w:w="343" w:type="dxa"/>
          </w:tcPr>
          <w:p w14:paraId="78BFF697" w14:textId="77777777" w:rsidR="005201BD" w:rsidRPr="00A80D81" w:rsidRDefault="005201BD" w:rsidP="00DC2972">
            <w:pPr>
              <w:jc w:val="center"/>
            </w:pPr>
          </w:p>
        </w:tc>
        <w:tc>
          <w:tcPr>
            <w:tcW w:w="343" w:type="dxa"/>
          </w:tcPr>
          <w:p w14:paraId="7763F145" w14:textId="77777777" w:rsidR="005201BD" w:rsidRPr="00A80D81" w:rsidRDefault="005201BD" w:rsidP="00DC2972">
            <w:pPr>
              <w:jc w:val="center"/>
            </w:pPr>
          </w:p>
        </w:tc>
        <w:tc>
          <w:tcPr>
            <w:tcW w:w="342" w:type="dxa"/>
          </w:tcPr>
          <w:p w14:paraId="502BCBFE" w14:textId="77777777" w:rsidR="005201BD" w:rsidRPr="00A80D81" w:rsidRDefault="005201BD" w:rsidP="00DC2972">
            <w:pPr>
              <w:jc w:val="center"/>
            </w:pPr>
          </w:p>
        </w:tc>
        <w:tc>
          <w:tcPr>
            <w:tcW w:w="343" w:type="dxa"/>
          </w:tcPr>
          <w:p w14:paraId="3B3DA6B7" w14:textId="77777777" w:rsidR="005201BD" w:rsidRPr="00A80D81" w:rsidRDefault="005201BD" w:rsidP="00DC2972">
            <w:pPr>
              <w:jc w:val="center"/>
            </w:pPr>
          </w:p>
        </w:tc>
        <w:tc>
          <w:tcPr>
            <w:tcW w:w="342" w:type="dxa"/>
          </w:tcPr>
          <w:p w14:paraId="47319358" w14:textId="77777777" w:rsidR="005201BD" w:rsidRPr="00A80D81" w:rsidRDefault="005201BD" w:rsidP="00DC2972">
            <w:pPr>
              <w:jc w:val="center"/>
            </w:pPr>
          </w:p>
        </w:tc>
        <w:tc>
          <w:tcPr>
            <w:tcW w:w="343" w:type="dxa"/>
          </w:tcPr>
          <w:p w14:paraId="53EE8124" w14:textId="77777777" w:rsidR="005201BD" w:rsidRPr="00A80D81" w:rsidRDefault="005201BD" w:rsidP="00DC2972">
            <w:pPr>
              <w:jc w:val="center"/>
            </w:pPr>
          </w:p>
        </w:tc>
        <w:tc>
          <w:tcPr>
            <w:tcW w:w="343" w:type="dxa"/>
          </w:tcPr>
          <w:p w14:paraId="7FDD2AAD" w14:textId="77777777" w:rsidR="005201BD" w:rsidRPr="00A80D81" w:rsidRDefault="005201BD" w:rsidP="00DC2972">
            <w:pPr>
              <w:jc w:val="center"/>
            </w:pPr>
          </w:p>
        </w:tc>
        <w:tc>
          <w:tcPr>
            <w:tcW w:w="342" w:type="dxa"/>
          </w:tcPr>
          <w:p w14:paraId="62BB1E90" w14:textId="77777777" w:rsidR="005201BD" w:rsidRPr="00A80D81" w:rsidRDefault="005201BD" w:rsidP="00DC2972">
            <w:pPr>
              <w:jc w:val="center"/>
            </w:pPr>
          </w:p>
        </w:tc>
        <w:tc>
          <w:tcPr>
            <w:tcW w:w="343" w:type="dxa"/>
          </w:tcPr>
          <w:p w14:paraId="3F9073EC" w14:textId="77777777" w:rsidR="005201BD" w:rsidRPr="00A80D81" w:rsidRDefault="005201BD" w:rsidP="00DC2972">
            <w:pPr>
              <w:jc w:val="center"/>
            </w:pPr>
          </w:p>
        </w:tc>
        <w:tc>
          <w:tcPr>
            <w:tcW w:w="342" w:type="dxa"/>
          </w:tcPr>
          <w:p w14:paraId="23BBF702" w14:textId="77777777" w:rsidR="005201BD" w:rsidRPr="00A80D81" w:rsidRDefault="005201BD" w:rsidP="00DC2972">
            <w:pPr>
              <w:jc w:val="center"/>
            </w:pPr>
          </w:p>
        </w:tc>
        <w:tc>
          <w:tcPr>
            <w:tcW w:w="343" w:type="dxa"/>
          </w:tcPr>
          <w:p w14:paraId="7CFFCC22" w14:textId="77777777" w:rsidR="005201BD" w:rsidRPr="00A80D81" w:rsidRDefault="005201BD" w:rsidP="00DC2972">
            <w:pPr>
              <w:jc w:val="center"/>
            </w:pPr>
          </w:p>
        </w:tc>
        <w:tc>
          <w:tcPr>
            <w:tcW w:w="342" w:type="dxa"/>
          </w:tcPr>
          <w:p w14:paraId="7C472E55" w14:textId="77777777" w:rsidR="005201BD" w:rsidRPr="00A80D81" w:rsidRDefault="005201BD" w:rsidP="00DC2972">
            <w:pPr>
              <w:jc w:val="center"/>
            </w:pPr>
          </w:p>
        </w:tc>
        <w:tc>
          <w:tcPr>
            <w:tcW w:w="343" w:type="dxa"/>
          </w:tcPr>
          <w:p w14:paraId="51C967FE" w14:textId="77777777" w:rsidR="005201BD" w:rsidRPr="00A80D81" w:rsidRDefault="005201BD" w:rsidP="00DC2972">
            <w:pPr>
              <w:jc w:val="center"/>
            </w:pPr>
          </w:p>
        </w:tc>
        <w:tc>
          <w:tcPr>
            <w:tcW w:w="343" w:type="dxa"/>
          </w:tcPr>
          <w:p w14:paraId="36A75184" w14:textId="77777777" w:rsidR="005201BD" w:rsidRPr="00A80D81" w:rsidRDefault="005201BD" w:rsidP="00DC2972">
            <w:pPr>
              <w:jc w:val="center"/>
            </w:pPr>
          </w:p>
        </w:tc>
        <w:tc>
          <w:tcPr>
            <w:tcW w:w="342" w:type="dxa"/>
          </w:tcPr>
          <w:p w14:paraId="4BEF116A" w14:textId="77777777" w:rsidR="005201BD" w:rsidRPr="00A80D81" w:rsidRDefault="005201BD" w:rsidP="00DC2972">
            <w:pPr>
              <w:jc w:val="center"/>
            </w:pPr>
          </w:p>
        </w:tc>
        <w:tc>
          <w:tcPr>
            <w:tcW w:w="343" w:type="dxa"/>
          </w:tcPr>
          <w:p w14:paraId="2D7BEEE5" w14:textId="77777777" w:rsidR="005201BD" w:rsidRPr="00A80D81" w:rsidRDefault="005201BD" w:rsidP="00DC2972">
            <w:pPr>
              <w:jc w:val="center"/>
            </w:pPr>
          </w:p>
        </w:tc>
        <w:tc>
          <w:tcPr>
            <w:tcW w:w="342" w:type="dxa"/>
          </w:tcPr>
          <w:p w14:paraId="06888370" w14:textId="77777777" w:rsidR="005201BD" w:rsidRPr="00A80D81" w:rsidRDefault="005201BD" w:rsidP="00DC2972">
            <w:pPr>
              <w:jc w:val="center"/>
            </w:pPr>
          </w:p>
        </w:tc>
        <w:tc>
          <w:tcPr>
            <w:tcW w:w="343" w:type="dxa"/>
          </w:tcPr>
          <w:p w14:paraId="3E2714AA" w14:textId="77777777" w:rsidR="005201BD" w:rsidRPr="00A80D81" w:rsidRDefault="005201BD" w:rsidP="00DC2972">
            <w:pPr>
              <w:jc w:val="center"/>
            </w:pPr>
          </w:p>
        </w:tc>
        <w:tc>
          <w:tcPr>
            <w:tcW w:w="343" w:type="dxa"/>
          </w:tcPr>
          <w:p w14:paraId="7C508157" w14:textId="77777777" w:rsidR="005201BD" w:rsidRPr="00A80D81" w:rsidRDefault="005201BD" w:rsidP="00DC2972">
            <w:pPr>
              <w:jc w:val="center"/>
            </w:pPr>
          </w:p>
        </w:tc>
      </w:tr>
      <w:tr w:rsidR="005201BD" w:rsidRPr="00A80D81" w14:paraId="483D5612" w14:textId="77777777" w:rsidTr="00C30E55">
        <w:trPr>
          <w:cantSplit/>
          <w:trHeight w:val="320"/>
        </w:trPr>
        <w:tc>
          <w:tcPr>
            <w:tcW w:w="5812" w:type="dxa"/>
          </w:tcPr>
          <w:p w14:paraId="197DAF8E" w14:textId="77777777" w:rsidR="005201BD" w:rsidRPr="00A80D81" w:rsidRDefault="005201BD" w:rsidP="00DC2972"/>
        </w:tc>
        <w:tc>
          <w:tcPr>
            <w:tcW w:w="342" w:type="dxa"/>
          </w:tcPr>
          <w:p w14:paraId="05C48D3E" w14:textId="77777777" w:rsidR="005201BD" w:rsidRPr="00A80D81" w:rsidRDefault="005201BD" w:rsidP="00DC2972">
            <w:pPr>
              <w:jc w:val="center"/>
            </w:pPr>
          </w:p>
        </w:tc>
        <w:tc>
          <w:tcPr>
            <w:tcW w:w="343" w:type="dxa"/>
          </w:tcPr>
          <w:p w14:paraId="606B2EE8" w14:textId="77777777" w:rsidR="005201BD" w:rsidRPr="00A80D81" w:rsidRDefault="005201BD" w:rsidP="00DC2972">
            <w:pPr>
              <w:jc w:val="center"/>
            </w:pPr>
          </w:p>
        </w:tc>
        <w:tc>
          <w:tcPr>
            <w:tcW w:w="342" w:type="dxa"/>
          </w:tcPr>
          <w:p w14:paraId="0AF35AA5" w14:textId="77777777" w:rsidR="005201BD" w:rsidRPr="00A80D81" w:rsidRDefault="005201BD" w:rsidP="00DC2972">
            <w:pPr>
              <w:jc w:val="center"/>
            </w:pPr>
          </w:p>
        </w:tc>
        <w:tc>
          <w:tcPr>
            <w:tcW w:w="343" w:type="dxa"/>
          </w:tcPr>
          <w:p w14:paraId="34E90FAF" w14:textId="77777777" w:rsidR="005201BD" w:rsidRPr="00A80D81" w:rsidRDefault="005201BD" w:rsidP="00DC2972">
            <w:pPr>
              <w:jc w:val="center"/>
            </w:pPr>
          </w:p>
        </w:tc>
        <w:tc>
          <w:tcPr>
            <w:tcW w:w="342" w:type="dxa"/>
          </w:tcPr>
          <w:p w14:paraId="6C0B78B3" w14:textId="77777777" w:rsidR="005201BD" w:rsidRPr="00A80D81" w:rsidRDefault="005201BD" w:rsidP="00DC2972">
            <w:pPr>
              <w:jc w:val="center"/>
            </w:pPr>
          </w:p>
        </w:tc>
        <w:tc>
          <w:tcPr>
            <w:tcW w:w="343" w:type="dxa"/>
          </w:tcPr>
          <w:p w14:paraId="0F2259D9" w14:textId="77777777" w:rsidR="005201BD" w:rsidRPr="00A80D81" w:rsidRDefault="005201BD" w:rsidP="00DC2972">
            <w:pPr>
              <w:jc w:val="center"/>
            </w:pPr>
          </w:p>
        </w:tc>
        <w:tc>
          <w:tcPr>
            <w:tcW w:w="343" w:type="dxa"/>
          </w:tcPr>
          <w:p w14:paraId="33DDA62F" w14:textId="77777777" w:rsidR="005201BD" w:rsidRPr="00A80D81" w:rsidRDefault="005201BD" w:rsidP="00DC2972">
            <w:pPr>
              <w:jc w:val="center"/>
            </w:pPr>
          </w:p>
        </w:tc>
        <w:tc>
          <w:tcPr>
            <w:tcW w:w="342" w:type="dxa"/>
          </w:tcPr>
          <w:p w14:paraId="593D366F" w14:textId="77777777" w:rsidR="005201BD" w:rsidRPr="00A80D81" w:rsidRDefault="005201BD" w:rsidP="00DC2972">
            <w:pPr>
              <w:jc w:val="center"/>
            </w:pPr>
          </w:p>
        </w:tc>
        <w:tc>
          <w:tcPr>
            <w:tcW w:w="343" w:type="dxa"/>
          </w:tcPr>
          <w:p w14:paraId="1C5E269B" w14:textId="77777777" w:rsidR="005201BD" w:rsidRPr="00A80D81" w:rsidRDefault="005201BD" w:rsidP="00DC2972">
            <w:pPr>
              <w:jc w:val="center"/>
            </w:pPr>
          </w:p>
        </w:tc>
        <w:tc>
          <w:tcPr>
            <w:tcW w:w="342" w:type="dxa"/>
          </w:tcPr>
          <w:p w14:paraId="62FBB976" w14:textId="77777777" w:rsidR="005201BD" w:rsidRPr="00A80D81" w:rsidRDefault="005201BD" w:rsidP="00DC2972">
            <w:pPr>
              <w:jc w:val="center"/>
            </w:pPr>
          </w:p>
        </w:tc>
        <w:tc>
          <w:tcPr>
            <w:tcW w:w="343" w:type="dxa"/>
          </w:tcPr>
          <w:p w14:paraId="6E06C3B3" w14:textId="77777777" w:rsidR="005201BD" w:rsidRPr="00A80D81" w:rsidRDefault="005201BD" w:rsidP="00DC2972">
            <w:pPr>
              <w:jc w:val="center"/>
            </w:pPr>
          </w:p>
        </w:tc>
        <w:tc>
          <w:tcPr>
            <w:tcW w:w="343" w:type="dxa"/>
          </w:tcPr>
          <w:p w14:paraId="148E9015" w14:textId="77777777" w:rsidR="005201BD" w:rsidRPr="00A80D81" w:rsidRDefault="005201BD" w:rsidP="00DC2972">
            <w:pPr>
              <w:jc w:val="center"/>
            </w:pPr>
          </w:p>
        </w:tc>
        <w:tc>
          <w:tcPr>
            <w:tcW w:w="342" w:type="dxa"/>
          </w:tcPr>
          <w:p w14:paraId="3C3A3864" w14:textId="77777777" w:rsidR="005201BD" w:rsidRPr="00A80D81" w:rsidRDefault="005201BD" w:rsidP="00DC2972">
            <w:pPr>
              <w:jc w:val="center"/>
            </w:pPr>
          </w:p>
        </w:tc>
        <w:tc>
          <w:tcPr>
            <w:tcW w:w="343" w:type="dxa"/>
          </w:tcPr>
          <w:p w14:paraId="2092281A" w14:textId="77777777" w:rsidR="005201BD" w:rsidRPr="00A80D81" w:rsidRDefault="005201BD" w:rsidP="00DC2972">
            <w:pPr>
              <w:jc w:val="center"/>
            </w:pPr>
          </w:p>
        </w:tc>
        <w:tc>
          <w:tcPr>
            <w:tcW w:w="342" w:type="dxa"/>
          </w:tcPr>
          <w:p w14:paraId="221923C5" w14:textId="77777777" w:rsidR="005201BD" w:rsidRPr="00A80D81" w:rsidRDefault="005201BD" w:rsidP="00DC2972">
            <w:pPr>
              <w:jc w:val="center"/>
            </w:pPr>
          </w:p>
        </w:tc>
        <w:tc>
          <w:tcPr>
            <w:tcW w:w="343" w:type="dxa"/>
          </w:tcPr>
          <w:p w14:paraId="397E0A7E" w14:textId="77777777" w:rsidR="005201BD" w:rsidRPr="00A80D81" w:rsidRDefault="005201BD" w:rsidP="00DC2972">
            <w:pPr>
              <w:jc w:val="center"/>
            </w:pPr>
          </w:p>
        </w:tc>
        <w:tc>
          <w:tcPr>
            <w:tcW w:w="342" w:type="dxa"/>
          </w:tcPr>
          <w:p w14:paraId="33655A04" w14:textId="77777777" w:rsidR="005201BD" w:rsidRPr="00A80D81" w:rsidRDefault="005201BD" w:rsidP="00DC2972">
            <w:pPr>
              <w:jc w:val="center"/>
            </w:pPr>
          </w:p>
        </w:tc>
        <w:tc>
          <w:tcPr>
            <w:tcW w:w="343" w:type="dxa"/>
          </w:tcPr>
          <w:p w14:paraId="523B27EA" w14:textId="77777777" w:rsidR="005201BD" w:rsidRPr="00A80D81" w:rsidRDefault="005201BD" w:rsidP="00DC2972">
            <w:pPr>
              <w:jc w:val="center"/>
            </w:pPr>
          </w:p>
        </w:tc>
        <w:tc>
          <w:tcPr>
            <w:tcW w:w="343" w:type="dxa"/>
          </w:tcPr>
          <w:p w14:paraId="42771B64" w14:textId="77777777" w:rsidR="005201BD" w:rsidRPr="00A80D81" w:rsidRDefault="005201BD" w:rsidP="00DC2972">
            <w:pPr>
              <w:jc w:val="center"/>
            </w:pPr>
          </w:p>
        </w:tc>
        <w:tc>
          <w:tcPr>
            <w:tcW w:w="342" w:type="dxa"/>
          </w:tcPr>
          <w:p w14:paraId="6E62ADEE" w14:textId="77777777" w:rsidR="005201BD" w:rsidRPr="00A80D81" w:rsidRDefault="005201BD" w:rsidP="00DC2972">
            <w:pPr>
              <w:jc w:val="center"/>
            </w:pPr>
          </w:p>
        </w:tc>
        <w:tc>
          <w:tcPr>
            <w:tcW w:w="343" w:type="dxa"/>
          </w:tcPr>
          <w:p w14:paraId="5AB78529" w14:textId="77777777" w:rsidR="005201BD" w:rsidRPr="00A80D81" w:rsidRDefault="005201BD" w:rsidP="00DC2972">
            <w:pPr>
              <w:jc w:val="center"/>
            </w:pPr>
          </w:p>
        </w:tc>
        <w:tc>
          <w:tcPr>
            <w:tcW w:w="342" w:type="dxa"/>
          </w:tcPr>
          <w:p w14:paraId="4D7C5FEB" w14:textId="77777777" w:rsidR="005201BD" w:rsidRPr="00A80D81" w:rsidRDefault="005201BD" w:rsidP="00DC2972">
            <w:pPr>
              <w:jc w:val="center"/>
            </w:pPr>
          </w:p>
        </w:tc>
        <w:tc>
          <w:tcPr>
            <w:tcW w:w="343" w:type="dxa"/>
          </w:tcPr>
          <w:p w14:paraId="37789509" w14:textId="77777777" w:rsidR="005201BD" w:rsidRPr="00A80D81" w:rsidRDefault="005201BD" w:rsidP="00DC2972">
            <w:pPr>
              <w:jc w:val="center"/>
            </w:pPr>
          </w:p>
        </w:tc>
        <w:tc>
          <w:tcPr>
            <w:tcW w:w="343" w:type="dxa"/>
          </w:tcPr>
          <w:p w14:paraId="27FA4BDE" w14:textId="77777777" w:rsidR="005201BD" w:rsidRPr="00A80D81" w:rsidRDefault="005201BD" w:rsidP="00DC2972">
            <w:pPr>
              <w:jc w:val="center"/>
            </w:pPr>
          </w:p>
        </w:tc>
      </w:tr>
      <w:tr w:rsidR="005201BD" w:rsidRPr="00A80D81" w14:paraId="2FDBC458" w14:textId="77777777" w:rsidTr="00C30E55">
        <w:trPr>
          <w:cantSplit/>
          <w:trHeight w:val="320"/>
        </w:trPr>
        <w:tc>
          <w:tcPr>
            <w:tcW w:w="5812" w:type="dxa"/>
          </w:tcPr>
          <w:p w14:paraId="741BC2E2" w14:textId="77777777" w:rsidR="005201BD" w:rsidRPr="00A80D81" w:rsidRDefault="005201BD" w:rsidP="00DC2972"/>
        </w:tc>
        <w:tc>
          <w:tcPr>
            <w:tcW w:w="342" w:type="dxa"/>
          </w:tcPr>
          <w:p w14:paraId="681049D7" w14:textId="77777777" w:rsidR="005201BD" w:rsidRPr="00A80D81" w:rsidRDefault="005201BD" w:rsidP="00DC2972">
            <w:pPr>
              <w:jc w:val="center"/>
            </w:pPr>
          </w:p>
        </w:tc>
        <w:tc>
          <w:tcPr>
            <w:tcW w:w="343" w:type="dxa"/>
          </w:tcPr>
          <w:p w14:paraId="53EDB31E" w14:textId="77777777" w:rsidR="005201BD" w:rsidRPr="00A80D81" w:rsidRDefault="005201BD" w:rsidP="00DC2972">
            <w:pPr>
              <w:jc w:val="center"/>
            </w:pPr>
          </w:p>
        </w:tc>
        <w:tc>
          <w:tcPr>
            <w:tcW w:w="342" w:type="dxa"/>
          </w:tcPr>
          <w:p w14:paraId="60FD62F5" w14:textId="77777777" w:rsidR="005201BD" w:rsidRPr="00A80D81" w:rsidRDefault="005201BD" w:rsidP="00DC2972">
            <w:pPr>
              <w:jc w:val="center"/>
            </w:pPr>
          </w:p>
        </w:tc>
        <w:tc>
          <w:tcPr>
            <w:tcW w:w="343" w:type="dxa"/>
          </w:tcPr>
          <w:p w14:paraId="73CA41C5" w14:textId="77777777" w:rsidR="005201BD" w:rsidRPr="00A80D81" w:rsidRDefault="005201BD" w:rsidP="00DC2972">
            <w:pPr>
              <w:jc w:val="center"/>
            </w:pPr>
          </w:p>
        </w:tc>
        <w:tc>
          <w:tcPr>
            <w:tcW w:w="342" w:type="dxa"/>
          </w:tcPr>
          <w:p w14:paraId="314A0A91" w14:textId="77777777" w:rsidR="005201BD" w:rsidRPr="00A80D81" w:rsidRDefault="005201BD" w:rsidP="00DC2972">
            <w:pPr>
              <w:jc w:val="center"/>
            </w:pPr>
          </w:p>
        </w:tc>
        <w:tc>
          <w:tcPr>
            <w:tcW w:w="343" w:type="dxa"/>
          </w:tcPr>
          <w:p w14:paraId="00843B04" w14:textId="77777777" w:rsidR="005201BD" w:rsidRPr="00A80D81" w:rsidRDefault="005201BD" w:rsidP="00DC2972">
            <w:pPr>
              <w:jc w:val="center"/>
            </w:pPr>
          </w:p>
        </w:tc>
        <w:tc>
          <w:tcPr>
            <w:tcW w:w="343" w:type="dxa"/>
          </w:tcPr>
          <w:p w14:paraId="6BD8AFDD" w14:textId="77777777" w:rsidR="005201BD" w:rsidRPr="00A80D81" w:rsidRDefault="005201BD" w:rsidP="00DC2972">
            <w:pPr>
              <w:jc w:val="center"/>
            </w:pPr>
          </w:p>
        </w:tc>
        <w:tc>
          <w:tcPr>
            <w:tcW w:w="342" w:type="dxa"/>
          </w:tcPr>
          <w:p w14:paraId="72DF9FF4" w14:textId="77777777" w:rsidR="005201BD" w:rsidRPr="00A80D81" w:rsidRDefault="005201BD" w:rsidP="00DC2972">
            <w:pPr>
              <w:jc w:val="center"/>
            </w:pPr>
          </w:p>
        </w:tc>
        <w:tc>
          <w:tcPr>
            <w:tcW w:w="343" w:type="dxa"/>
          </w:tcPr>
          <w:p w14:paraId="080843F6" w14:textId="77777777" w:rsidR="005201BD" w:rsidRPr="00A80D81" w:rsidRDefault="005201BD" w:rsidP="00DC2972">
            <w:pPr>
              <w:jc w:val="center"/>
            </w:pPr>
          </w:p>
        </w:tc>
        <w:tc>
          <w:tcPr>
            <w:tcW w:w="342" w:type="dxa"/>
          </w:tcPr>
          <w:p w14:paraId="4023F2A2" w14:textId="77777777" w:rsidR="005201BD" w:rsidRPr="00A80D81" w:rsidRDefault="005201BD" w:rsidP="00DC2972">
            <w:pPr>
              <w:jc w:val="center"/>
            </w:pPr>
          </w:p>
        </w:tc>
        <w:tc>
          <w:tcPr>
            <w:tcW w:w="343" w:type="dxa"/>
          </w:tcPr>
          <w:p w14:paraId="3E200885" w14:textId="77777777" w:rsidR="005201BD" w:rsidRPr="00A80D81" w:rsidRDefault="005201BD" w:rsidP="00DC2972">
            <w:pPr>
              <w:jc w:val="center"/>
            </w:pPr>
          </w:p>
        </w:tc>
        <w:tc>
          <w:tcPr>
            <w:tcW w:w="343" w:type="dxa"/>
          </w:tcPr>
          <w:p w14:paraId="6DF39DB8" w14:textId="77777777" w:rsidR="005201BD" w:rsidRPr="00A80D81" w:rsidRDefault="005201BD" w:rsidP="00DC2972">
            <w:pPr>
              <w:jc w:val="center"/>
            </w:pPr>
          </w:p>
        </w:tc>
        <w:tc>
          <w:tcPr>
            <w:tcW w:w="342" w:type="dxa"/>
          </w:tcPr>
          <w:p w14:paraId="35F6A005" w14:textId="77777777" w:rsidR="005201BD" w:rsidRPr="00A80D81" w:rsidRDefault="005201BD" w:rsidP="00DC2972">
            <w:pPr>
              <w:jc w:val="center"/>
            </w:pPr>
          </w:p>
        </w:tc>
        <w:tc>
          <w:tcPr>
            <w:tcW w:w="343" w:type="dxa"/>
          </w:tcPr>
          <w:p w14:paraId="5165A32D" w14:textId="77777777" w:rsidR="005201BD" w:rsidRPr="00A80D81" w:rsidRDefault="005201BD" w:rsidP="00DC2972">
            <w:pPr>
              <w:jc w:val="center"/>
            </w:pPr>
          </w:p>
        </w:tc>
        <w:tc>
          <w:tcPr>
            <w:tcW w:w="342" w:type="dxa"/>
          </w:tcPr>
          <w:p w14:paraId="4331DA80" w14:textId="77777777" w:rsidR="005201BD" w:rsidRPr="00A80D81" w:rsidRDefault="005201BD" w:rsidP="00DC2972">
            <w:pPr>
              <w:jc w:val="center"/>
            </w:pPr>
          </w:p>
        </w:tc>
        <w:tc>
          <w:tcPr>
            <w:tcW w:w="343" w:type="dxa"/>
          </w:tcPr>
          <w:p w14:paraId="6A984294" w14:textId="77777777" w:rsidR="005201BD" w:rsidRPr="00A80D81" w:rsidRDefault="005201BD" w:rsidP="00DC2972">
            <w:pPr>
              <w:jc w:val="center"/>
            </w:pPr>
          </w:p>
        </w:tc>
        <w:tc>
          <w:tcPr>
            <w:tcW w:w="342" w:type="dxa"/>
          </w:tcPr>
          <w:p w14:paraId="6E3F1F0D" w14:textId="77777777" w:rsidR="005201BD" w:rsidRPr="00A80D81" w:rsidRDefault="005201BD" w:rsidP="00DC2972">
            <w:pPr>
              <w:jc w:val="center"/>
            </w:pPr>
          </w:p>
        </w:tc>
        <w:tc>
          <w:tcPr>
            <w:tcW w:w="343" w:type="dxa"/>
          </w:tcPr>
          <w:p w14:paraId="06971629" w14:textId="77777777" w:rsidR="005201BD" w:rsidRPr="00A80D81" w:rsidRDefault="005201BD" w:rsidP="00DC2972">
            <w:pPr>
              <w:jc w:val="center"/>
            </w:pPr>
          </w:p>
        </w:tc>
        <w:tc>
          <w:tcPr>
            <w:tcW w:w="343" w:type="dxa"/>
          </w:tcPr>
          <w:p w14:paraId="6D39CDAD" w14:textId="77777777" w:rsidR="005201BD" w:rsidRPr="00A80D81" w:rsidRDefault="005201BD" w:rsidP="00DC2972">
            <w:pPr>
              <w:jc w:val="center"/>
            </w:pPr>
          </w:p>
        </w:tc>
        <w:tc>
          <w:tcPr>
            <w:tcW w:w="342" w:type="dxa"/>
          </w:tcPr>
          <w:p w14:paraId="5D945B2F" w14:textId="77777777" w:rsidR="005201BD" w:rsidRPr="00A80D81" w:rsidRDefault="005201BD" w:rsidP="00DC2972">
            <w:pPr>
              <w:jc w:val="center"/>
            </w:pPr>
          </w:p>
        </w:tc>
        <w:tc>
          <w:tcPr>
            <w:tcW w:w="343" w:type="dxa"/>
          </w:tcPr>
          <w:p w14:paraId="1F7B054D" w14:textId="77777777" w:rsidR="005201BD" w:rsidRPr="00A80D81" w:rsidRDefault="005201BD" w:rsidP="00DC2972">
            <w:pPr>
              <w:jc w:val="center"/>
            </w:pPr>
          </w:p>
        </w:tc>
        <w:tc>
          <w:tcPr>
            <w:tcW w:w="342" w:type="dxa"/>
          </w:tcPr>
          <w:p w14:paraId="4D870BAD" w14:textId="77777777" w:rsidR="005201BD" w:rsidRPr="00A80D81" w:rsidRDefault="005201BD" w:rsidP="00DC2972">
            <w:pPr>
              <w:jc w:val="center"/>
            </w:pPr>
          </w:p>
        </w:tc>
        <w:tc>
          <w:tcPr>
            <w:tcW w:w="343" w:type="dxa"/>
          </w:tcPr>
          <w:p w14:paraId="50D7C83C" w14:textId="77777777" w:rsidR="005201BD" w:rsidRPr="00A80D81" w:rsidRDefault="005201BD" w:rsidP="00DC2972">
            <w:pPr>
              <w:jc w:val="center"/>
            </w:pPr>
          </w:p>
        </w:tc>
        <w:tc>
          <w:tcPr>
            <w:tcW w:w="343" w:type="dxa"/>
          </w:tcPr>
          <w:p w14:paraId="01297E37" w14:textId="77777777" w:rsidR="005201BD" w:rsidRPr="00A80D81" w:rsidRDefault="005201BD" w:rsidP="00DC2972">
            <w:pPr>
              <w:jc w:val="center"/>
            </w:pPr>
          </w:p>
        </w:tc>
      </w:tr>
      <w:tr w:rsidR="005201BD" w:rsidRPr="00A80D81" w14:paraId="40C7805A" w14:textId="77777777" w:rsidTr="00C30E55">
        <w:trPr>
          <w:cantSplit/>
          <w:trHeight w:val="320"/>
        </w:trPr>
        <w:tc>
          <w:tcPr>
            <w:tcW w:w="5812" w:type="dxa"/>
          </w:tcPr>
          <w:p w14:paraId="1D083EEF" w14:textId="77777777" w:rsidR="005201BD" w:rsidRPr="00A80D81" w:rsidRDefault="005201BD" w:rsidP="00DC2972"/>
        </w:tc>
        <w:tc>
          <w:tcPr>
            <w:tcW w:w="342" w:type="dxa"/>
          </w:tcPr>
          <w:p w14:paraId="6063296E" w14:textId="77777777" w:rsidR="005201BD" w:rsidRPr="00A80D81" w:rsidRDefault="005201BD" w:rsidP="00DC2972">
            <w:pPr>
              <w:jc w:val="center"/>
            </w:pPr>
          </w:p>
        </w:tc>
        <w:tc>
          <w:tcPr>
            <w:tcW w:w="343" w:type="dxa"/>
          </w:tcPr>
          <w:p w14:paraId="573957E9" w14:textId="77777777" w:rsidR="005201BD" w:rsidRPr="00A80D81" w:rsidRDefault="005201BD" w:rsidP="00DC2972">
            <w:pPr>
              <w:jc w:val="center"/>
            </w:pPr>
          </w:p>
        </w:tc>
        <w:tc>
          <w:tcPr>
            <w:tcW w:w="342" w:type="dxa"/>
          </w:tcPr>
          <w:p w14:paraId="4DEE59DD" w14:textId="77777777" w:rsidR="005201BD" w:rsidRPr="00A80D81" w:rsidRDefault="005201BD" w:rsidP="00DC2972">
            <w:pPr>
              <w:jc w:val="center"/>
            </w:pPr>
          </w:p>
        </w:tc>
        <w:tc>
          <w:tcPr>
            <w:tcW w:w="343" w:type="dxa"/>
          </w:tcPr>
          <w:p w14:paraId="4BFA536B" w14:textId="77777777" w:rsidR="005201BD" w:rsidRPr="00A80D81" w:rsidRDefault="005201BD" w:rsidP="00DC2972">
            <w:pPr>
              <w:jc w:val="center"/>
            </w:pPr>
          </w:p>
        </w:tc>
        <w:tc>
          <w:tcPr>
            <w:tcW w:w="342" w:type="dxa"/>
          </w:tcPr>
          <w:p w14:paraId="5D5F0B6F" w14:textId="77777777" w:rsidR="005201BD" w:rsidRPr="00A80D81" w:rsidRDefault="005201BD" w:rsidP="00DC2972">
            <w:pPr>
              <w:jc w:val="center"/>
            </w:pPr>
          </w:p>
        </w:tc>
        <w:tc>
          <w:tcPr>
            <w:tcW w:w="343" w:type="dxa"/>
          </w:tcPr>
          <w:p w14:paraId="224679D1" w14:textId="77777777" w:rsidR="005201BD" w:rsidRPr="00A80D81" w:rsidRDefault="005201BD" w:rsidP="00DC2972">
            <w:pPr>
              <w:jc w:val="center"/>
            </w:pPr>
          </w:p>
        </w:tc>
        <w:tc>
          <w:tcPr>
            <w:tcW w:w="343" w:type="dxa"/>
          </w:tcPr>
          <w:p w14:paraId="04BC0E43" w14:textId="77777777" w:rsidR="005201BD" w:rsidRPr="00A80D81" w:rsidRDefault="005201BD" w:rsidP="00DC2972">
            <w:pPr>
              <w:jc w:val="center"/>
            </w:pPr>
          </w:p>
        </w:tc>
        <w:tc>
          <w:tcPr>
            <w:tcW w:w="342" w:type="dxa"/>
          </w:tcPr>
          <w:p w14:paraId="3D7BD0D2" w14:textId="77777777" w:rsidR="005201BD" w:rsidRPr="00A80D81" w:rsidRDefault="005201BD" w:rsidP="00DC2972">
            <w:pPr>
              <w:jc w:val="center"/>
            </w:pPr>
          </w:p>
        </w:tc>
        <w:tc>
          <w:tcPr>
            <w:tcW w:w="343" w:type="dxa"/>
          </w:tcPr>
          <w:p w14:paraId="5206CFC5" w14:textId="77777777" w:rsidR="005201BD" w:rsidRPr="00A80D81" w:rsidRDefault="005201BD" w:rsidP="00DC2972">
            <w:pPr>
              <w:jc w:val="center"/>
            </w:pPr>
          </w:p>
        </w:tc>
        <w:tc>
          <w:tcPr>
            <w:tcW w:w="342" w:type="dxa"/>
          </w:tcPr>
          <w:p w14:paraId="6A5D9D58" w14:textId="77777777" w:rsidR="005201BD" w:rsidRPr="00A80D81" w:rsidRDefault="005201BD" w:rsidP="00DC2972">
            <w:pPr>
              <w:jc w:val="center"/>
            </w:pPr>
          </w:p>
        </w:tc>
        <w:tc>
          <w:tcPr>
            <w:tcW w:w="343" w:type="dxa"/>
          </w:tcPr>
          <w:p w14:paraId="246A1E93" w14:textId="77777777" w:rsidR="005201BD" w:rsidRPr="00A80D81" w:rsidRDefault="005201BD" w:rsidP="00DC2972">
            <w:pPr>
              <w:jc w:val="center"/>
            </w:pPr>
          </w:p>
        </w:tc>
        <w:tc>
          <w:tcPr>
            <w:tcW w:w="343" w:type="dxa"/>
          </w:tcPr>
          <w:p w14:paraId="1623AC92" w14:textId="77777777" w:rsidR="005201BD" w:rsidRPr="00A80D81" w:rsidRDefault="005201BD" w:rsidP="00DC2972">
            <w:pPr>
              <w:jc w:val="center"/>
            </w:pPr>
          </w:p>
        </w:tc>
        <w:tc>
          <w:tcPr>
            <w:tcW w:w="342" w:type="dxa"/>
          </w:tcPr>
          <w:p w14:paraId="71A0153C" w14:textId="77777777" w:rsidR="005201BD" w:rsidRPr="00A80D81" w:rsidRDefault="005201BD" w:rsidP="00DC2972">
            <w:pPr>
              <w:jc w:val="center"/>
            </w:pPr>
          </w:p>
        </w:tc>
        <w:tc>
          <w:tcPr>
            <w:tcW w:w="343" w:type="dxa"/>
          </w:tcPr>
          <w:p w14:paraId="255B817B" w14:textId="77777777" w:rsidR="005201BD" w:rsidRPr="00A80D81" w:rsidRDefault="005201BD" w:rsidP="00DC2972">
            <w:pPr>
              <w:jc w:val="center"/>
            </w:pPr>
          </w:p>
        </w:tc>
        <w:tc>
          <w:tcPr>
            <w:tcW w:w="342" w:type="dxa"/>
          </w:tcPr>
          <w:p w14:paraId="428307B4" w14:textId="77777777" w:rsidR="005201BD" w:rsidRPr="00A80D81" w:rsidRDefault="005201BD" w:rsidP="00DC2972">
            <w:pPr>
              <w:jc w:val="center"/>
            </w:pPr>
          </w:p>
        </w:tc>
        <w:tc>
          <w:tcPr>
            <w:tcW w:w="343" w:type="dxa"/>
          </w:tcPr>
          <w:p w14:paraId="37CB4AD3" w14:textId="77777777" w:rsidR="005201BD" w:rsidRPr="00A80D81" w:rsidRDefault="005201BD" w:rsidP="00DC2972">
            <w:pPr>
              <w:jc w:val="center"/>
            </w:pPr>
          </w:p>
        </w:tc>
        <w:tc>
          <w:tcPr>
            <w:tcW w:w="342" w:type="dxa"/>
          </w:tcPr>
          <w:p w14:paraId="0D02509B" w14:textId="77777777" w:rsidR="005201BD" w:rsidRPr="00A80D81" w:rsidRDefault="005201BD" w:rsidP="00DC2972">
            <w:pPr>
              <w:jc w:val="center"/>
            </w:pPr>
          </w:p>
        </w:tc>
        <w:tc>
          <w:tcPr>
            <w:tcW w:w="343" w:type="dxa"/>
          </w:tcPr>
          <w:p w14:paraId="2CDAF685" w14:textId="77777777" w:rsidR="005201BD" w:rsidRPr="00A80D81" w:rsidRDefault="005201BD" w:rsidP="00DC2972">
            <w:pPr>
              <w:jc w:val="center"/>
            </w:pPr>
          </w:p>
        </w:tc>
        <w:tc>
          <w:tcPr>
            <w:tcW w:w="343" w:type="dxa"/>
          </w:tcPr>
          <w:p w14:paraId="6730063C" w14:textId="77777777" w:rsidR="005201BD" w:rsidRPr="00A80D81" w:rsidRDefault="005201BD" w:rsidP="00DC2972">
            <w:pPr>
              <w:jc w:val="center"/>
            </w:pPr>
          </w:p>
        </w:tc>
        <w:tc>
          <w:tcPr>
            <w:tcW w:w="342" w:type="dxa"/>
          </w:tcPr>
          <w:p w14:paraId="386C154C" w14:textId="77777777" w:rsidR="005201BD" w:rsidRPr="00A80D81" w:rsidRDefault="005201BD" w:rsidP="00DC2972">
            <w:pPr>
              <w:jc w:val="center"/>
            </w:pPr>
          </w:p>
        </w:tc>
        <w:tc>
          <w:tcPr>
            <w:tcW w:w="343" w:type="dxa"/>
          </w:tcPr>
          <w:p w14:paraId="2579D4DC" w14:textId="77777777" w:rsidR="005201BD" w:rsidRPr="00A80D81" w:rsidRDefault="005201BD" w:rsidP="00DC2972">
            <w:pPr>
              <w:jc w:val="center"/>
            </w:pPr>
          </w:p>
        </w:tc>
        <w:tc>
          <w:tcPr>
            <w:tcW w:w="342" w:type="dxa"/>
          </w:tcPr>
          <w:p w14:paraId="4DE7C401" w14:textId="77777777" w:rsidR="005201BD" w:rsidRPr="00A80D81" w:rsidRDefault="005201BD" w:rsidP="00DC2972">
            <w:pPr>
              <w:jc w:val="center"/>
            </w:pPr>
          </w:p>
        </w:tc>
        <w:tc>
          <w:tcPr>
            <w:tcW w:w="343" w:type="dxa"/>
          </w:tcPr>
          <w:p w14:paraId="4F572A29" w14:textId="77777777" w:rsidR="005201BD" w:rsidRPr="00A80D81" w:rsidRDefault="005201BD" w:rsidP="00DC2972">
            <w:pPr>
              <w:jc w:val="center"/>
            </w:pPr>
          </w:p>
        </w:tc>
        <w:tc>
          <w:tcPr>
            <w:tcW w:w="343" w:type="dxa"/>
          </w:tcPr>
          <w:p w14:paraId="5DF951E4" w14:textId="77777777" w:rsidR="005201BD" w:rsidRPr="00A80D81" w:rsidRDefault="005201BD" w:rsidP="00DC2972">
            <w:pPr>
              <w:jc w:val="center"/>
            </w:pPr>
          </w:p>
        </w:tc>
      </w:tr>
      <w:tr w:rsidR="005201BD" w:rsidRPr="00A80D81" w14:paraId="71C80D76" w14:textId="77777777" w:rsidTr="00C30E55">
        <w:trPr>
          <w:cantSplit/>
          <w:trHeight w:val="320"/>
        </w:trPr>
        <w:tc>
          <w:tcPr>
            <w:tcW w:w="5812" w:type="dxa"/>
          </w:tcPr>
          <w:p w14:paraId="4093E572" w14:textId="77777777" w:rsidR="005201BD" w:rsidRPr="00A80D81" w:rsidRDefault="005201BD" w:rsidP="00DC2972"/>
        </w:tc>
        <w:tc>
          <w:tcPr>
            <w:tcW w:w="342" w:type="dxa"/>
          </w:tcPr>
          <w:p w14:paraId="04D61DB6" w14:textId="77777777" w:rsidR="005201BD" w:rsidRPr="00A80D81" w:rsidRDefault="005201BD" w:rsidP="00DC2972">
            <w:pPr>
              <w:jc w:val="center"/>
            </w:pPr>
          </w:p>
        </w:tc>
        <w:tc>
          <w:tcPr>
            <w:tcW w:w="343" w:type="dxa"/>
          </w:tcPr>
          <w:p w14:paraId="253E73AF" w14:textId="77777777" w:rsidR="005201BD" w:rsidRPr="00A80D81" w:rsidRDefault="005201BD" w:rsidP="00DC2972">
            <w:pPr>
              <w:jc w:val="center"/>
            </w:pPr>
          </w:p>
        </w:tc>
        <w:tc>
          <w:tcPr>
            <w:tcW w:w="342" w:type="dxa"/>
          </w:tcPr>
          <w:p w14:paraId="67E8CCA0" w14:textId="77777777" w:rsidR="005201BD" w:rsidRPr="00A80D81" w:rsidRDefault="005201BD" w:rsidP="00DC2972">
            <w:pPr>
              <w:jc w:val="center"/>
            </w:pPr>
          </w:p>
        </w:tc>
        <w:tc>
          <w:tcPr>
            <w:tcW w:w="343" w:type="dxa"/>
          </w:tcPr>
          <w:p w14:paraId="68FEFDF9" w14:textId="77777777" w:rsidR="005201BD" w:rsidRPr="00A80D81" w:rsidRDefault="005201BD" w:rsidP="00DC2972">
            <w:pPr>
              <w:jc w:val="center"/>
            </w:pPr>
          </w:p>
        </w:tc>
        <w:tc>
          <w:tcPr>
            <w:tcW w:w="342" w:type="dxa"/>
          </w:tcPr>
          <w:p w14:paraId="19623039" w14:textId="77777777" w:rsidR="005201BD" w:rsidRPr="00A80D81" w:rsidRDefault="005201BD" w:rsidP="00DC2972">
            <w:pPr>
              <w:jc w:val="center"/>
            </w:pPr>
          </w:p>
        </w:tc>
        <w:tc>
          <w:tcPr>
            <w:tcW w:w="343" w:type="dxa"/>
          </w:tcPr>
          <w:p w14:paraId="66E0AA5C" w14:textId="77777777" w:rsidR="005201BD" w:rsidRPr="00A80D81" w:rsidRDefault="005201BD" w:rsidP="00DC2972">
            <w:pPr>
              <w:jc w:val="center"/>
            </w:pPr>
          </w:p>
        </w:tc>
        <w:tc>
          <w:tcPr>
            <w:tcW w:w="343" w:type="dxa"/>
          </w:tcPr>
          <w:p w14:paraId="53F47957" w14:textId="77777777" w:rsidR="005201BD" w:rsidRPr="00A80D81" w:rsidRDefault="005201BD" w:rsidP="00DC2972">
            <w:pPr>
              <w:jc w:val="center"/>
            </w:pPr>
          </w:p>
        </w:tc>
        <w:tc>
          <w:tcPr>
            <w:tcW w:w="342" w:type="dxa"/>
          </w:tcPr>
          <w:p w14:paraId="64DFEA5A" w14:textId="77777777" w:rsidR="005201BD" w:rsidRPr="00A80D81" w:rsidRDefault="005201BD" w:rsidP="00DC2972">
            <w:pPr>
              <w:jc w:val="center"/>
            </w:pPr>
          </w:p>
        </w:tc>
        <w:tc>
          <w:tcPr>
            <w:tcW w:w="343" w:type="dxa"/>
          </w:tcPr>
          <w:p w14:paraId="7D2E602C" w14:textId="77777777" w:rsidR="005201BD" w:rsidRPr="00A80D81" w:rsidRDefault="005201BD" w:rsidP="00DC2972">
            <w:pPr>
              <w:jc w:val="center"/>
            </w:pPr>
          </w:p>
        </w:tc>
        <w:tc>
          <w:tcPr>
            <w:tcW w:w="342" w:type="dxa"/>
          </w:tcPr>
          <w:p w14:paraId="772C843F" w14:textId="77777777" w:rsidR="005201BD" w:rsidRPr="00A80D81" w:rsidRDefault="005201BD" w:rsidP="00DC2972">
            <w:pPr>
              <w:jc w:val="center"/>
            </w:pPr>
          </w:p>
        </w:tc>
        <w:tc>
          <w:tcPr>
            <w:tcW w:w="343" w:type="dxa"/>
          </w:tcPr>
          <w:p w14:paraId="01DA664B" w14:textId="77777777" w:rsidR="005201BD" w:rsidRPr="00A80D81" w:rsidRDefault="005201BD" w:rsidP="00DC2972">
            <w:pPr>
              <w:jc w:val="center"/>
            </w:pPr>
          </w:p>
        </w:tc>
        <w:tc>
          <w:tcPr>
            <w:tcW w:w="343" w:type="dxa"/>
          </w:tcPr>
          <w:p w14:paraId="3292F309" w14:textId="77777777" w:rsidR="005201BD" w:rsidRPr="00A80D81" w:rsidRDefault="005201BD" w:rsidP="00DC2972">
            <w:pPr>
              <w:jc w:val="center"/>
            </w:pPr>
          </w:p>
        </w:tc>
        <w:tc>
          <w:tcPr>
            <w:tcW w:w="342" w:type="dxa"/>
          </w:tcPr>
          <w:p w14:paraId="4A82650E" w14:textId="77777777" w:rsidR="005201BD" w:rsidRPr="00A80D81" w:rsidRDefault="005201BD" w:rsidP="00DC2972">
            <w:pPr>
              <w:jc w:val="center"/>
            </w:pPr>
          </w:p>
        </w:tc>
        <w:tc>
          <w:tcPr>
            <w:tcW w:w="343" w:type="dxa"/>
          </w:tcPr>
          <w:p w14:paraId="076BB131" w14:textId="77777777" w:rsidR="005201BD" w:rsidRPr="00A80D81" w:rsidRDefault="005201BD" w:rsidP="00DC2972">
            <w:pPr>
              <w:jc w:val="center"/>
            </w:pPr>
          </w:p>
        </w:tc>
        <w:tc>
          <w:tcPr>
            <w:tcW w:w="342" w:type="dxa"/>
          </w:tcPr>
          <w:p w14:paraId="497955E1" w14:textId="77777777" w:rsidR="005201BD" w:rsidRPr="00A80D81" w:rsidRDefault="005201BD" w:rsidP="00DC2972">
            <w:pPr>
              <w:jc w:val="center"/>
            </w:pPr>
          </w:p>
        </w:tc>
        <w:tc>
          <w:tcPr>
            <w:tcW w:w="343" w:type="dxa"/>
          </w:tcPr>
          <w:p w14:paraId="4EE0719A" w14:textId="77777777" w:rsidR="005201BD" w:rsidRPr="00A80D81" w:rsidRDefault="005201BD" w:rsidP="00DC2972">
            <w:pPr>
              <w:jc w:val="center"/>
            </w:pPr>
          </w:p>
        </w:tc>
        <w:tc>
          <w:tcPr>
            <w:tcW w:w="342" w:type="dxa"/>
          </w:tcPr>
          <w:p w14:paraId="13730B1F" w14:textId="77777777" w:rsidR="005201BD" w:rsidRPr="00A80D81" w:rsidRDefault="005201BD" w:rsidP="00DC2972">
            <w:pPr>
              <w:jc w:val="center"/>
            </w:pPr>
          </w:p>
        </w:tc>
        <w:tc>
          <w:tcPr>
            <w:tcW w:w="343" w:type="dxa"/>
          </w:tcPr>
          <w:p w14:paraId="3F7E6680" w14:textId="77777777" w:rsidR="005201BD" w:rsidRPr="00A80D81" w:rsidRDefault="005201BD" w:rsidP="00DC2972">
            <w:pPr>
              <w:jc w:val="center"/>
            </w:pPr>
          </w:p>
        </w:tc>
        <w:tc>
          <w:tcPr>
            <w:tcW w:w="343" w:type="dxa"/>
          </w:tcPr>
          <w:p w14:paraId="6F2F05DA" w14:textId="77777777" w:rsidR="005201BD" w:rsidRPr="00A80D81" w:rsidRDefault="005201BD" w:rsidP="00DC2972">
            <w:pPr>
              <w:jc w:val="center"/>
            </w:pPr>
          </w:p>
        </w:tc>
        <w:tc>
          <w:tcPr>
            <w:tcW w:w="342" w:type="dxa"/>
          </w:tcPr>
          <w:p w14:paraId="7A0075BA" w14:textId="77777777" w:rsidR="005201BD" w:rsidRPr="00A80D81" w:rsidRDefault="005201BD" w:rsidP="00DC2972">
            <w:pPr>
              <w:jc w:val="center"/>
            </w:pPr>
          </w:p>
        </w:tc>
        <w:tc>
          <w:tcPr>
            <w:tcW w:w="343" w:type="dxa"/>
          </w:tcPr>
          <w:p w14:paraId="7EB15262" w14:textId="77777777" w:rsidR="005201BD" w:rsidRPr="00A80D81" w:rsidRDefault="005201BD" w:rsidP="00DC2972">
            <w:pPr>
              <w:jc w:val="center"/>
            </w:pPr>
          </w:p>
        </w:tc>
        <w:tc>
          <w:tcPr>
            <w:tcW w:w="342" w:type="dxa"/>
          </w:tcPr>
          <w:p w14:paraId="73B27681" w14:textId="77777777" w:rsidR="005201BD" w:rsidRPr="00A80D81" w:rsidRDefault="005201BD" w:rsidP="00DC2972">
            <w:pPr>
              <w:jc w:val="center"/>
            </w:pPr>
          </w:p>
        </w:tc>
        <w:tc>
          <w:tcPr>
            <w:tcW w:w="343" w:type="dxa"/>
          </w:tcPr>
          <w:p w14:paraId="20792B46" w14:textId="77777777" w:rsidR="005201BD" w:rsidRPr="00A80D81" w:rsidRDefault="005201BD" w:rsidP="00DC2972">
            <w:pPr>
              <w:jc w:val="center"/>
            </w:pPr>
          </w:p>
        </w:tc>
        <w:tc>
          <w:tcPr>
            <w:tcW w:w="343" w:type="dxa"/>
          </w:tcPr>
          <w:p w14:paraId="637DF25F" w14:textId="77777777" w:rsidR="005201BD" w:rsidRPr="00A80D81" w:rsidRDefault="005201BD" w:rsidP="00DC2972">
            <w:pPr>
              <w:jc w:val="center"/>
            </w:pPr>
          </w:p>
        </w:tc>
      </w:tr>
      <w:tr w:rsidR="005201BD" w:rsidRPr="00A80D81" w14:paraId="39E64E30" w14:textId="77777777" w:rsidTr="00C30E55">
        <w:trPr>
          <w:cantSplit/>
          <w:trHeight w:val="320"/>
        </w:trPr>
        <w:tc>
          <w:tcPr>
            <w:tcW w:w="5812" w:type="dxa"/>
          </w:tcPr>
          <w:p w14:paraId="22B957BD" w14:textId="77777777" w:rsidR="005201BD" w:rsidRPr="00A80D81" w:rsidRDefault="005201BD" w:rsidP="00DC2972"/>
        </w:tc>
        <w:tc>
          <w:tcPr>
            <w:tcW w:w="342" w:type="dxa"/>
          </w:tcPr>
          <w:p w14:paraId="3B67A87B" w14:textId="77777777" w:rsidR="005201BD" w:rsidRPr="00A80D81" w:rsidRDefault="005201BD" w:rsidP="00DC2972">
            <w:pPr>
              <w:jc w:val="center"/>
            </w:pPr>
          </w:p>
        </w:tc>
        <w:tc>
          <w:tcPr>
            <w:tcW w:w="343" w:type="dxa"/>
          </w:tcPr>
          <w:p w14:paraId="12B740B7" w14:textId="77777777" w:rsidR="005201BD" w:rsidRPr="00A80D81" w:rsidRDefault="005201BD" w:rsidP="00DC2972">
            <w:pPr>
              <w:jc w:val="center"/>
            </w:pPr>
          </w:p>
        </w:tc>
        <w:tc>
          <w:tcPr>
            <w:tcW w:w="342" w:type="dxa"/>
          </w:tcPr>
          <w:p w14:paraId="1B3A71A4" w14:textId="77777777" w:rsidR="005201BD" w:rsidRPr="00A80D81" w:rsidRDefault="005201BD" w:rsidP="00DC2972">
            <w:pPr>
              <w:jc w:val="center"/>
            </w:pPr>
          </w:p>
        </w:tc>
        <w:tc>
          <w:tcPr>
            <w:tcW w:w="343" w:type="dxa"/>
          </w:tcPr>
          <w:p w14:paraId="2C266D28" w14:textId="77777777" w:rsidR="005201BD" w:rsidRPr="00A80D81" w:rsidRDefault="005201BD" w:rsidP="00DC2972">
            <w:pPr>
              <w:jc w:val="center"/>
            </w:pPr>
          </w:p>
        </w:tc>
        <w:tc>
          <w:tcPr>
            <w:tcW w:w="342" w:type="dxa"/>
          </w:tcPr>
          <w:p w14:paraId="5936636F" w14:textId="77777777" w:rsidR="005201BD" w:rsidRPr="00A80D81" w:rsidRDefault="005201BD" w:rsidP="00DC2972">
            <w:pPr>
              <w:jc w:val="center"/>
            </w:pPr>
          </w:p>
        </w:tc>
        <w:tc>
          <w:tcPr>
            <w:tcW w:w="343" w:type="dxa"/>
          </w:tcPr>
          <w:p w14:paraId="1691733E" w14:textId="77777777" w:rsidR="005201BD" w:rsidRPr="00A80D81" w:rsidRDefault="005201BD" w:rsidP="00DC2972">
            <w:pPr>
              <w:jc w:val="center"/>
            </w:pPr>
          </w:p>
        </w:tc>
        <w:tc>
          <w:tcPr>
            <w:tcW w:w="343" w:type="dxa"/>
          </w:tcPr>
          <w:p w14:paraId="64FEC3CC" w14:textId="77777777" w:rsidR="005201BD" w:rsidRPr="00A80D81" w:rsidRDefault="005201BD" w:rsidP="00DC2972">
            <w:pPr>
              <w:jc w:val="center"/>
            </w:pPr>
          </w:p>
        </w:tc>
        <w:tc>
          <w:tcPr>
            <w:tcW w:w="342" w:type="dxa"/>
          </w:tcPr>
          <w:p w14:paraId="1CAA64BE" w14:textId="77777777" w:rsidR="005201BD" w:rsidRPr="00A80D81" w:rsidRDefault="005201BD" w:rsidP="00DC2972">
            <w:pPr>
              <w:jc w:val="center"/>
            </w:pPr>
          </w:p>
        </w:tc>
        <w:tc>
          <w:tcPr>
            <w:tcW w:w="343" w:type="dxa"/>
          </w:tcPr>
          <w:p w14:paraId="4FE79B9F" w14:textId="77777777" w:rsidR="005201BD" w:rsidRPr="00A80D81" w:rsidRDefault="005201BD" w:rsidP="00DC2972">
            <w:pPr>
              <w:jc w:val="center"/>
            </w:pPr>
          </w:p>
        </w:tc>
        <w:tc>
          <w:tcPr>
            <w:tcW w:w="342" w:type="dxa"/>
          </w:tcPr>
          <w:p w14:paraId="034A115C" w14:textId="77777777" w:rsidR="005201BD" w:rsidRPr="00A80D81" w:rsidRDefault="005201BD" w:rsidP="00DC2972">
            <w:pPr>
              <w:jc w:val="center"/>
            </w:pPr>
          </w:p>
        </w:tc>
        <w:tc>
          <w:tcPr>
            <w:tcW w:w="343" w:type="dxa"/>
          </w:tcPr>
          <w:p w14:paraId="4B88ADCB" w14:textId="77777777" w:rsidR="005201BD" w:rsidRPr="00A80D81" w:rsidRDefault="005201BD" w:rsidP="00DC2972">
            <w:pPr>
              <w:jc w:val="center"/>
            </w:pPr>
          </w:p>
        </w:tc>
        <w:tc>
          <w:tcPr>
            <w:tcW w:w="343" w:type="dxa"/>
          </w:tcPr>
          <w:p w14:paraId="55802781" w14:textId="77777777" w:rsidR="005201BD" w:rsidRPr="00A80D81" w:rsidRDefault="005201BD" w:rsidP="00DC2972">
            <w:pPr>
              <w:jc w:val="center"/>
            </w:pPr>
          </w:p>
        </w:tc>
        <w:tc>
          <w:tcPr>
            <w:tcW w:w="342" w:type="dxa"/>
          </w:tcPr>
          <w:p w14:paraId="307859C7" w14:textId="77777777" w:rsidR="005201BD" w:rsidRPr="00A80D81" w:rsidRDefault="005201BD" w:rsidP="00DC2972">
            <w:pPr>
              <w:jc w:val="center"/>
            </w:pPr>
          </w:p>
        </w:tc>
        <w:tc>
          <w:tcPr>
            <w:tcW w:w="343" w:type="dxa"/>
          </w:tcPr>
          <w:p w14:paraId="1418FFF0" w14:textId="77777777" w:rsidR="005201BD" w:rsidRPr="00A80D81" w:rsidRDefault="005201BD" w:rsidP="00DC2972">
            <w:pPr>
              <w:jc w:val="center"/>
            </w:pPr>
          </w:p>
        </w:tc>
        <w:tc>
          <w:tcPr>
            <w:tcW w:w="342" w:type="dxa"/>
          </w:tcPr>
          <w:p w14:paraId="1E1F4918" w14:textId="77777777" w:rsidR="005201BD" w:rsidRPr="00A80D81" w:rsidRDefault="005201BD" w:rsidP="00DC2972">
            <w:pPr>
              <w:jc w:val="center"/>
            </w:pPr>
          </w:p>
        </w:tc>
        <w:tc>
          <w:tcPr>
            <w:tcW w:w="343" w:type="dxa"/>
          </w:tcPr>
          <w:p w14:paraId="3143EC52" w14:textId="77777777" w:rsidR="005201BD" w:rsidRPr="00A80D81" w:rsidRDefault="005201BD" w:rsidP="00DC2972">
            <w:pPr>
              <w:jc w:val="center"/>
            </w:pPr>
          </w:p>
        </w:tc>
        <w:tc>
          <w:tcPr>
            <w:tcW w:w="342" w:type="dxa"/>
          </w:tcPr>
          <w:p w14:paraId="15CDCE06" w14:textId="77777777" w:rsidR="005201BD" w:rsidRPr="00A80D81" w:rsidRDefault="005201BD" w:rsidP="00DC2972">
            <w:pPr>
              <w:jc w:val="center"/>
            </w:pPr>
          </w:p>
        </w:tc>
        <w:tc>
          <w:tcPr>
            <w:tcW w:w="343" w:type="dxa"/>
          </w:tcPr>
          <w:p w14:paraId="1365738E" w14:textId="77777777" w:rsidR="005201BD" w:rsidRPr="00A80D81" w:rsidRDefault="005201BD" w:rsidP="00DC2972">
            <w:pPr>
              <w:jc w:val="center"/>
            </w:pPr>
          </w:p>
        </w:tc>
        <w:tc>
          <w:tcPr>
            <w:tcW w:w="343" w:type="dxa"/>
          </w:tcPr>
          <w:p w14:paraId="360ECAFB" w14:textId="77777777" w:rsidR="005201BD" w:rsidRPr="00A80D81" w:rsidRDefault="005201BD" w:rsidP="00DC2972">
            <w:pPr>
              <w:jc w:val="center"/>
            </w:pPr>
          </w:p>
        </w:tc>
        <w:tc>
          <w:tcPr>
            <w:tcW w:w="342" w:type="dxa"/>
          </w:tcPr>
          <w:p w14:paraId="708DC218" w14:textId="77777777" w:rsidR="005201BD" w:rsidRPr="00A80D81" w:rsidRDefault="005201BD" w:rsidP="00DC2972">
            <w:pPr>
              <w:jc w:val="center"/>
            </w:pPr>
          </w:p>
        </w:tc>
        <w:tc>
          <w:tcPr>
            <w:tcW w:w="343" w:type="dxa"/>
          </w:tcPr>
          <w:p w14:paraId="095BF46E" w14:textId="77777777" w:rsidR="005201BD" w:rsidRPr="00A80D81" w:rsidRDefault="005201BD" w:rsidP="00DC2972">
            <w:pPr>
              <w:jc w:val="center"/>
            </w:pPr>
          </w:p>
        </w:tc>
        <w:tc>
          <w:tcPr>
            <w:tcW w:w="342" w:type="dxa"/>
          </w:tcPr>
          <w:p w14:paraId="27BCCE0B" w14:textId="77777777" w:rsidR="005201BD" w:rsidRPr="00A80D81" w:rsidRDefault="005201BD" w:rsidP="00DC2972">
            <w:pPr>
              <w:jc w:val="center"/>
            </w:pPr>
          </w:p>
        </w:tc>
        <w:tc>
          <w:tcPr>
            <w:tcW w:w="343" w:type="dxa"/>
          </w:tcPr>
          <w:p w14:paraId="11394AAD" w14:textId="77777777" w:rsidR="005201BD" w:rsidRPr="00A80D81" w:rsidRDefault="005201BD" w:rsidP="00DC2972">
            <w:pPr>
              <w:jc w:val="center"/>
            </w:pPr>
          </w:p>
        </w:tc>
        <w:tc>
          <w:tcPr>
            <w:tcW w:w="343" w:type="dxa"/>
          </w:tcPr>
          <w:p w14:paraId="5DF277AF" w14:textId="77777777" w:rsidR="005201BD" w:rsidRPr="00A80D81" w:rsidRDefault="005201BD" w:rsidP="00DC2972">
            <w:pPr>
              <w:jc w:val="center"/>
            </w:pPr>
          </w:p>
        </w:tc>
      </w:tr>
      <w:tr w:rsidR="005201BD" w:rsidRPr="00A80D81" w14:paraId="4E0B4ED4" w14:textId="77777777" w:rsidTr="00C30E55">
        <w:trPr>
          <w:cantSplit/>
          <w:trHeight w:val="320"/>
        </w:trPr>
        <w:tc>
          <w:tcPr>
            <w:tcW w:w="5812" w:type="dxa"/>
          </w:tcPr>
          <w:p w14:paraId="29FE244C" w14:textId="77777777" w:rsidR="005201BD" w:rsidRPr="00A80D81" w:rsidRDefault="005201BD" w:rsidP="00DC2972"/>
        </w:tc>
        <w:tc>
          <w:tcPr>
            <w:tcW w:w="342" w:type="dxa"/>
          </w:tcPr>
          <w:p w14:paraId="15C3525A" w14:textId="77777777" w:rsidR="005201BD" w:rsidRPr="00A80D81" w:rsidRDefault="005201BD" w:rsidP="00DC2972">
            <w:pPr>
              <w:jc w:val="center"/>
            </w:pPr>
          </w:p>
        </w:tc>
        <w:tc>
          <w:tcPr>
            <w:tcW w:w="343" w:type="dxa"/>
          </w:tcPr>
          <w:p w14:paraId="013AF8E7" w14:textId="77777777" w:rsidR="005201BD" w:rsidRPr="00A80D81" w:rsidRDefault="005201BD" w:rsidP="00DC2972">
            <w:pPr>
              <w:jc w:val="center"/>
            </w:pPr>
          </w:p>
        </w:tc>
        <w:tc>
          <w:tcPr>
            <w:tcW w:w="342" w:type="dxa"/>
          </w:tcPr>
          <w:p w14:paraId="4E6B5DDB" w14:textId="77777777" w:rsidR="005201BD" w:rsidRPr="00A80D81" w:rsidRDefault="005201BD" w:rsidP="00DC2972">
            <w:pPr>
              <w:jc w:val="center"/>
            </w:pPr>
          </w:p>
        </w:tc>
        <w:tc>
          <w:tcPr>
            <w:tcW w:w="343" w:type="dxa"/>
          </w:tcPr>
          <w:p w14:paraId="07FC6D49" w14:textId="77777777" w:rsidR="005201BD" w:rsidRPr="00A80D81" w:rsidRDefault="005201BD" w:rsidP="00DC2972">
            <w:pPr>
              <w:jc w:val="center"/>
            </w:pPr>
          </w:p>
        </w:tc>
        <w:tc>
          <w:tcPr>
            <w:tcW w:w="342" w:type="dxa"/>
          </w:tcPr>
          <w:p w14:paraId="79F93679" w14:textId="77777777" w:rsidR="005201BD" w:rsidRPr="00A80D81" w:rsidRDefault="005201BD" w:rsidP="00DC2972">
            <w:pPr>
              <w:jc w:val="center"/>
            </w:pPr>
          </w:p>
        </w:tc>
        <w:tc>
          <w:tcPr>
            <w:tcW w:w="343" w:type="dxa"/>
          </w:tcPr>
          <w:p w14:paraId="68ABBF8F" w14:textId="77777777" w:rsidR="005201BD" w:rsidRPr="00A80D81" w:rsidRDefault="005201BD" w:rsidP="00DC2972">
            <w:pPr>
              <w:jc w:val="center"/>
            </w:pPr>
          </w:p>
        </w:tc>
        <w:tc>
          <w:tcPr>
            <w:tcW w:w="343" w:type="dxa"/>
          </w:tcPr>
          <w:p w14:paraId="1FE0B7AE" w14:textId="77777777" w:rsidR="005201BD" w:rsidRPr="00A80D81" w:rsidRDefault="005201BD" w:rsidP="00DC2972">
            <w:pPr>
              <w:jc w:val="center"/>
            </w:pPr>
          </w:p>
        </w:tc>
        <w:tc>
          <w:tcPr>
            <w:tcW w:w="342" w:type="dxa"/>
          </w:tcPr>
          <w:p w14:paraId="0AF342D0" w14:textId="77777777" w:rsidR="005201BD" w:rsidRPr="00A80D81" w:rsidRDefault="005201BD" w:rsidP="00DC2972">
            <w:pPr>
              <w:jc w:val="center"/>
            </w:pPr>
          </w:p>
        </w:tc>
        <w:tc>
          <w:tcPr>
            <w:tcW w:w="343" w:type="dxa"/>
          </w:tcPr>
          <w:p w14:paraId="3156ECAC" w14:textId="77777777" w:rsidR="005201BD" w:rsidRPr="00A80D81" w:rsidRDefault="005201BD" w:rsidP="00DC2972">
            <w:pPr>
              <w:jc w:val="center"/>
            </w:pPr>
          </w:p>
        </w:tc>
        <w:tc>
          <w:tcPr>
            <w:tcW w:w="342" w:type="dxa"/>
          </w:tcPr>
          <w:p w14:paraId="6EC2446B" w14:textId="77777777" w:rsidR="005201BD" w:rsidRPr="00A80D81" w:rsidRDefault="005201BD" w:rsidP="00DC2972">
            <w:pPr>
              <w:jc w:val="center"/>
            </w:pPr>
          </w:p>
        </w:tc>
        <w:tc>
          <w:tcPr>
            <w:tcW w:w="343" w:type="dxa"/>
          </w:tcPr>
          <w:p w14:paraId="2DC7B715" w14:textId="77777777" w:rsidR="005201BD" w:rsidRPr="00A80D81" w:rsidRDefault="005201BD" w:rsidP="00DC2972">
            <w:pPr>
              <w:jc w:val="center"/>
            </w:pPr>
          </w:p>
        </w:tc>
        <w:tc>
          <w:tcPr>
            <w:tcW w:w="343" w:type="dxa"/>
          </w:tcPr>
          <w:p w14:paraId="61C75DFE" w14:textId="77777777" w:rsidR="005201BD" w:rsidRPr="00A80D81" w:rsidRDefault="005201BD" w:rsidP="00DC2972">
            <w:pPr>
              <w:jc w:val="center"/>
            </w:pPr>
          </w:p>
        </w:tc>
        <w:tc>
          <w:tcPr>
            <w:tcW w:w="342" w:type="dxa"/>
          </w:tcPr>
          <w:p w14:paraId="386DD069" w14:textId="77777777" w:rsidR="005201BD" w:rsidRPr="00A80D81" w:rsidRDefault="005201BD" w:rsidP="00DC2972">
            <w:pPr>
              <w:jc w:val="center"/>
            </w:pPr>
          </w:p>
        </w:tc>
        <w:tc>
          <w:tcPr>
            <w:tcW w:w="343" w:type="dxa"/>
          </w:tcPr>
          <w:p w14:paraId="67E11EA3" w14:textId="77777777" w:rsidR="005201BD" w:rsidRPr="00A80D81" w:rsidRDefault="005201BD" w:rsidP="00DC2972">
            <w:pPr>
              <w:jc w:val="center"/>
            </w:pPr>
          </w:p>
        </w:tc>
        <w:tc>
          <w:tcPr>
            <w:tcW w:w="342" w:type="dxa"/>
          </w:tcPr>
          <w:p w14:paraId="426152E5" w14:textId="77777777" w:rsidR="005201BD" w:rsidRPr="00A80D81" w:rsidRDefault="005201BD" w:rsidP="00DC2972">
            <w:pPr>
              <w:jc w:val="center"/>
            </w:pPr>
          </w:p>
        </w:tc>
        <w:tc>
          <w:tcPr>
            <w:tcW w:w="343" w:type="dxa"/>
          </w:tcPr>
          <w:p w14:paraId="2AB5E273" w14:textId="77777777" w:rsidR="005201BD" w:rsidRPr="00A80D81" w:rsidRDefault="005201BD" w:rsidP="00DC2972">
            <w:pPr>
              <w:jc w:val="center"/>
            </w:pPr>
          </w:p>
        </w:tc>
        <w:tc>
          <w:tcPr>
            <w:tcW w:w="342" w:type="dxa"/>
          </w:tcPr>
          <w:p w14:paraId="1EBD25A7" w14:textId="77777777" w:rsidR="005201BD" w:rsidRPr="00A80D81" w:rsidRDefault="005201BD" w:rsidP="00DC2972">
            <w:pPr>
              <w:jc w:val="center"/>
            </w:pPr>
          </w:p>
        </w:tc>
        <w:tc>
          <w:tcPr>
            <w:tcW w:w="343" w:type="dxa"/>
          </w:tcPr>
          <w:p w14:paraId="595A4345" w14:textId="77777777" w:rsidR="005201BD" w:rsidRPr="00A80D81" w:rsidRDefault="005201BD" w:rsidP="00DC2972">
            <w:pPr>
              <w:jc w:val="center"/>
            </w:pPr>
          </w:p>
        </w:tc>
        <w:tc>
          <w:tcPr>
            <w:tcW w:w="343" w:type="dxa"/>
          </w:tcPr>
          <w:p w14:paraId="76D39278" w14:textId="77777777" w:rsidR="005201BD" w:rsidRPr="00A80D81" w:rsidRDefault="005201BD" w:rsidP="00DC2972">
            <w:pPr>
              <w:jc w:val="center"/>
            </w:pPr>
          </w:p>
        </w:tc>
        <w:tc>
          <w:tcPr>
            <w:tcW w:w="342" w:type="dxa"/>
          </w:tcPr>
          <w:p w14:paraId="2DA6EEB8" w14:textId="77777777" w:rsidR="005201BD" w:rsidRPr="00A80D81" w:rsidRDefault="005201BD" w:rsidP="00DC2972">
            <w:pPr>
              <w:jc w:val="center"/>
            </w:pPr>
          </w:p>
        </w:tc>
        <w:tc>
          <w:tcPr>
            <w:tcW w:w="343" w:type="dxa"/>
          </w:tcPr>
          <w:p w14:paraId="7820DCAF" w14:textId="77777777" w:rsidR="005201BD" w:rsidRPr="00A80D81" w:rsidRDefault="005201BD" w:rsidP="00DC2972">
            <w:pPr>
              <w:jc w:val="center"/>
            </w:pPr>
          </w:p>
        </w:tc>
        <w:tc>
          <w:tcPr>
            <w:tcW w:w="342" w:type="dxa"/>
          </w:tcPr>
          <w:p w14:paraId="1FBF2F98" w14:textId="77777777" w:rsidR="005201BD" w:rsidRPr="00A80D81" w:rsidRDefault="005201BD" w:rsidP="00DC2972">
            <w:pPr>
              <w:jc w:val="center"/>
            </w:pPr>
          </w:p>
        </w:tc>
        <w:tc>
          <w:tcPr>
            <w:tcW w:w="343" w:type="dxa"/>
          </w:tcPr>
          <w:p w14:paraId="0491A42D" w14:textId="77777777" w:rsidR="005201BD" w:rsidRPr="00A80D81" w:rsidRDefault="005201BD" w:rsidP="00DC2972">
            <w:pPr>
              <w:jc w:val="center"/>
            </w:pPr>
          </w:p>
        </w:tc>
        <w:tc>
          <w:tcPr>
            <w:tcW w:w="343" w:type="dxa"/>
          </w:tcPr>
          <w:p w14:paraId="62541089" w14:textId="77777777" w:rsidR="005201BD" w:rsidRPr="00A80D81" w:rsidRDefault="005201BD" w:rsidP="00DC2972">
            <w:pPr>
              <w:jc w:val="center"/>
            </w:pPr>
          </w:p>
        </w:tc>
      </w:tr>
      <w:tr w:rsidR="005201BD" w:rsidRPr="00A80D81" w14:paraId="582BCD46" w14:textId="77777777" w:rsidTr="00C30E55">
        <w:trPr>
          <w:cantSplit/>
          <w:trHeight w:val="320"/>
        </w:trPr>
        <w:tc>
          <w:tcPr>
            <w:tcW w:w="5812" w:type="dxa"/>
          </w:tcPr>
          <w:p w14:paraId="22DC0CE9" w14:textId="77777777" w:rsidR="005201BD" w:rsidRPr="00A80D81" w:rsidRDefault="005201BD" w:rsidP="00DC2972"/>
        </w:tc>
        <w:tc>
          <w:tcPr>
            <w:tcW w:w="342" w:type="dxa"/>
          </w:tcPr>
          <w:p w14:paraId="6EE7FDB7" w14:textId="77777777" w:rsidR="005201BD" w:rsidRPr="00A80D81" w:rsidRDefault="005201BD" w:rsidP="00DC2972">
            <w:pPr>
              <w:jc w:val="center"/>
            </w:pPr>
          </w:p>
        </w:tc>
        <w:tc>
          <w:tcPr>
            <w:tcW w:w="343" w:type="dxa"/>
          </w:tcPr>
          <w:p w14:paraId="54FD42BA" w14:textId="77777777" w:rsidR="005201BD" w:rsidRPr="00A80D81" w:rsidRDefault="005201BD" w:rsidP="00DC2972">
            <w:pPr>
              <w:jc w:val="center"/>
            </w:pPr>
          </w:p>
        </w:tc>
        <w:tc>
          <w:tcPr>
            <w:tcW w:w="342" w:type="dxa"/>
          </w:tcPr>
          <w:p w14:paraId="12F5AD1E" w14:textId="77777777" w:rsidR="005201BD" w:rsidRPr="00A80D81" w:rsidRDefault="005201BD" w:rsidP="00DC2972">
            <w:pPr>
              <w:jc w:val="center"/>
            </w:pPr>
          </w:p>
        </w:tc>
        <w:tc>
          <w:tcPr>
            <w:tcW w:w="343" w:type="dxa"/>
          </w:tcPr>
          <w:p w14:paraId="75FF1FAD" w14:textId="77777777" w:rsidR="005201BD" w:rsidRPr="00A80D81" w:rsidRDefault="005201BD" w:rsidP="00DC2972">
            <w:pPr>
              <w:jc w:val="center"/>
            </w:pPr>
          </w:p>
        </w:tc>
        <w:tc>
          <w:tcPr>
            <w:tcW w:w="342" w:type="dxa"/>
          </w:tcPr>
          <w:p w14:paraId="576F3080" w14:textId="77777777" w:rsidR="005201BD" w:rsidRPr="00A80D81" w:rsidRDefault="005201BD" w:rsidP="00DC2972">
            <w:pPr>
              <w:jc w:val="center"/>
            </w:pPr>
          </w:p>
        </w:tc>
        <w:tc>
          <w:tcPr>
            <w:tcW w:w="343" w:type="dxa"/>
          </w:tcPr>
          <w:p w14:paraId="5FA473B1" w14:textId="77777777" w:rsidR="005201BD" w:rsidRPr="00A80D81" w:rsidRDefault="005201BD" w:rsidP="00DC2972">
            <w:pPr>
              <w:jc w:val="center"/>
            </w:pPr>
          </w:p>
        </w:tc>
        <w:tc>
          <w:tcPr>
            <w:tcW w:w="343" w:type="dxa"/>
          </w:tcPr>
          <w:p w14:paraId="42F73B4C" w14:textId="77777777" w:rsidR="005201BD" w:rsidRPr="00A80D81" w:rsidRDefault="005201BD" w:rsidP="00DC2972">
            <w:pPr>
              <w:jc w:val="center"/>
            </w:pPr>
          </w:p>
        </w:tc>
        <w:tc>
          <w:tcPr>
            <w:tcW w:w="342" w:type="dxa"/>
          </w:tcPr>
          <w:p w14:paraId="21AA9EF7" w14:textId="77777777" w:rsidR="005201BD" w:rsidRPr="00A80D81" w:rsidRDefault="005201BD" w:rsidP="00DC2972">
            <w:pPr>
              <w:jc w:val="center"/>
            </w:pPr>
          </w:p>
        </w:tc>
        <w:tc>
          <w:tcPr>
            <w:tcW w:w="343" w:type="dxa"/>
          </w:tcPr>
          <w:p w14:paraId="29A120BB" w14:textId="77777777" w:rsidR="005201BD" w:rsidRPr="00A80D81" w:rsidRDefault="005201BD" w:rsidP="00DC2972">
            <w:pPr>
              <w:jc w:val="center"/>
            </w:pPr>
          </w:p>
        </w:tc>
        <w:tc>
          <w:tcPr>
            <w:tcW w:w="342" w:type="dxa"/>
          </w:tcPr>
          <w:p w14:paraId="257165D9" w14:textId="77777777" w:rsidR="005201BD" w:rsidRPr="00A80D81" w:rsidRDefault="005201BD" w:rsidP="00DC2972">
            <w:pPr>
              <w:jc w:val="center"/>
            </w:pPr>
          </w:p>
        </w:tc>
        <w:tc>
          <w:tcPr>
            <w:tcW w:w="343" w:type="dxa"/>
          </w:tcPr>
          <w:p w14:paraId="0A5D0D5A" w14:textId="77777777" w:rsidR="005201BD" w:rsidRPr="00A80D81" w:rsidRDefault="005201BD" w:rsidP="00DC2972">
            <w:pPr>
              <w:jc w:val="center"/>
            </w:pPr>
          </w:p>
        </w:tc>
        <w:tc>
          <w:tcPr>
            <w:tcW w:w="343" w:type="dxa"/>
          </w:tcPr>
          <w:p w14:paraId="2ED5EF2B" w14:textId="77777777" w:rsidR="005201BD" w:rsidRPr="00A80D81" w:rsidRDefault="005201BD" w:rsidP="00DC2972">
            <w:pPr>
              <w:jc w:val="center"/>
            </w:pPr>
          </w:p>
        </w:tc>
        <w:tc>
          <w:tcPr>
            <w:tcW w:w="342" w:type="dxa"/>
          </w:tcPr>
          <w:p w14:paraId="6045044F" w14:textId="77777777" w:rsidR="005201BD" w:rsidRPr="00A80D81" w:rsidRDefault="005201BD" w:rsidP="00DC2972">
            <w:pPr>
              <w:jc w:val="center"/>
            </w:pPr>
          </w:p>
        </w:tc>
        <w:tc>
          <w:tcPr>
            <w:tcW w:w="343" w:type="dxa"/>
          </w:tcPr>
          <w:p w14:paraId="52C333AC" w14:textId="77777777" w:rsidR="005201BD" w:rsidRPr="00A80D81" w:rsidRDefault="005201BD" w:rsidP="00DC2972">
            <w:pPr>
              <w:jc w:val="center"/>
            </w:pPr>
          </w:p>
        </w:tc>
        <w:tc>
          <w:tcPr>
            <w:tcW w:w="342" w:type="dxa"/>
          </w:tcPr>
          <w:p w14:paraId="25A239AF" w14:textId="77777777" w:rsidR="005201BD" w:rsidRPr="00A80D81" w:rsidRDefault="005201BD" w:rsidP="00DC2972">
            <w:pPr>
              <w:jc w:val="center"/>
            </w:pPr>
          </w:p>
        </w:tc>
        <w:tc>
          <w:tcPr>
            <w:tcW w:w="343" w:type="dxa"/>
          </w:tcPr>
          <w:p w14:paraId="5B8BAD23" w14:textId="77777777" w:rsidR="005201BD" w:rsidRPr="00A80D81" w:rsidRDefault="005201BD" w:rsidP="00DC2972">
            <w:pPr>
              <w:jc w:val="center"/>
            </w:pPr>
          </w:p>
        </w:tc>
        <w:tc>
          <w:tcPr>
            <w:tcW w:w="342" w:type="dxa"/>
          </w:tcPr>
          <w:p w14:paraId="187E0B42" w14:textId="77777777" w:rsidR="005201BD" w:rsidRPr="00A80D81" w:rsidRDefault="005201BD" w:rsidP="00DC2972">
            <w:pPr>
              <w:jc w:val="center"/>
            </w:pPr>
          </w:p>
        </w:tc>
        <w:tc>
          <w:tcPr>
            <w:tcW w:w="343" w:type="dxa"/>
          </w:tcPr>
          <w:p w14:paraId="368299E6" w14:textId="77777777" w:rsidR="005201BD" w:rsidRPr="00A80D81" w:rsidRDefault="005201BD" w:rsidP="00DC2972">
            <w:pPr>
              <w:jc w:val="center"/>
            </w:pPr>
          </w:p>
        </w:tc>
        <w:tc>
          <w:tcPr>
            <w:tcW w:w="343" w:type="dxa"/>
          </w:tcPr>
          <w:p w14:paraId="4B56EBDD" w14:textId="77777777" w:rsidR="005201BD" w:rsidRPr="00A80D81" w:rsidRDefault="005201BD" w:rsidP="00DC2972">
            <w:pPr>
              <w:jc w:val="center"/>
            </w:pPr>
          </w:p>
        </w:tc>
        <w:tc>
          <w:tcPr>
            <w:tcW w:w="342" w:type="dxa"/>
          </w:tcPr>
          <w:p w14:paraId="60A358EC" w14:textId="77777777" w:rsidR="005201BD" w:rsidRPr="00A80D81" w:rsidRDefault="005201BD" w:rsidP="00DC2972">
            <w:pPr>
              <w:jc w:val="center"/>
            </w:pPr>
          </w:p>
        </w:tc>
        <w:tc>
          <w:tcPr>
            <w:tcW w:w="343" w:type="dxa"/>
          </w:tcPr>
          <w:p w14:paraId="75973531" w14:textId="77777777" w:rsidR="005201BD" w:rsidRPr="00A80D81" w:rsidRDefault="005201BD" w:rsidP="00DC2972">
            <w:pPr>
              <w:jc w:val="center"/>
            </w:pPr>
          </w:p>
        </w:tc>
        <w:tc>
          <w:tcPr>
            <w:tcW w:w="342" w:type="dxa"/>
          </w:tcPr>
          <w:p w14:paraId="44E08260" w14:textId="77777777" w:rsidR="005201BD" w:rsidRPr="00A80D81" w:rsidRDefault="005201BD" w:rsidP="00DC2972">
            <w:pPr>
              <w:jc w:val="center"/>
            </w:pPr>
          </w:p>
        </w:tc>
        <w:tc>
          <w:tcPr>
            <w:tcW w:w="343" w:type="dxa"/>
          </w:tcPr>
          <w:p w14:paraId="73F6742A" w14:textId="77777777" w:rsidR="005201BD" w:rsidRPr="00A80D81" w:rsidRDefault="005201BD" w:rsidP="00DC2972">
            <w:pPr>
              <w:jc w:val="center"/>
            </w:pPr>
          </w:p>
        </w:tc>
        <w:tc>
          <w:tcPr>
            <w:tcW w:w="343" w:type="dxa"/>
          </w:tcPr>
          <w:p w14:paraId="50D3608C" w14:textId="77777777" w:rsidR="005201BD" w:rsidRPr="00A80D81" w:rsidRDefault="005201BD" w:rsidP="00DC2972">
            <w:pPr>
              <w:jc w:val="center"/>
            </w:pPr>
          </w:p>
        </w:tc>
      </w:tr>
    </w:tbl>
    <w:p w14:paraId="236EDE48" w14:textId="395DA326" w:rsidR="005201BD" w:rsidRPr="00A80D81" w:rsidRDefault="005201BD" w:rsidP="00DC2972">
      <w:pPr>
        <w:jc w:val="both"/>
        <w:rPr>
          <w:sz w:val="18"/>
          <w:szCs w:val="18"/>
        </w:rPr>
      </w:pPr>
      <w:r w:rsidRPr="00A80D81">
        <w:rPr>
          <w:sz w:val="18"/>
          <w:szCs w:val="18"/>
        </w:rPr>
        <w:t xml:space="preserve">Obs.: </w:t>
      </w:r>
      <w:r w:rsidR="0050562C" w:rsidRPr="00A80D81">
        <w:rPr>
          <w:sz w:val="18"/>
          <w:szCs w:val="18"/>
        </w:rPr>
        <w:t>A Qualificação deverá ser marcada no máximo no 15º mês e a defesa da Dissertação 24º mês</w:t>
      </w:r>
    </w:p>
    <w:p w14:paraId="6F52408D" w14:textId="77777777" w:rsidR="005201BD" w:rsidRPr="00A80D81" w:rsidRDefault="005201BD">
      <w:pPr>
        <w:spacing w:after="120"/>
        <w:ind w:left="340" w:hanging="340"/>
        <w:jc w:val="both"/>
        <w:rPr>
          <w:sz w:val="24"/>
        </w:rPr>
      </w:pPr>
    </w:p>
    <w:p w14:paraId="41835D9B" w14:textId="77777777" w:rsidR="005201BD" w:rsidRPr="00A80D81" w:rsidRDefault="005201BD">
      <w:pPr>
        <w:spacing w:after="120"/>
        <w:ind w:left="340" w:hanging="340"/>
        <w:jc w:val="both"/>
        <w:rPr>
          <w:sz w:val="24"/>
        </w:rPr>
        <w:sectPr w:rsidR="005201BD" w:rsidRPr="00A80D81" w:rsidSect="00A3417B">
          <w:pgSz w:w="16840" w:h="11907" w:orient="landscape" w:code="9"/>
          <w:pgMar w:top="1134" w:right="1134" w:bottom="1134" w:left="1134" w:header="720" w:footer="720" w:gutter="0"/>
          <w:cols w:space="720"/>
        </w:sectPr>
      </w:pPr>
    </w:p>
    <w:p w14:paraId="67AACADD" w14:textId="77777777" w:rsidR="005201BD" w:rsidRPr="00A80D81" w:rsidRDefault="005201BD" w:rsidP="005201BD">
      <w:pPr>
        <w:pStyle w:val="Ttulo7"/>
        <w:rPr>
          <w:rFonts w:ascii="Times New Roman" w:hAnsi="Times New Roman"/>
          <w:sz w:val="22"/>
          <w:szCs w:val="22"/>
        </w:rPr>
      </w:pPr>
      <w:r w:rsidRPr="00A80D81">
        <w:rPr>
          <w:rFonts w:ascii="Times New Roman" w:hAnsi="Times New Roman"/>
          <w:sz w:val="22"/>
          <w:szCs w:val="22"/>
        </w:rPr>
        <w:lastRenderedPageBreak/>
        <w:t xml:space="preserve">UNIVERSIDADE </w:t>
      </w:r>
      <w:smartTag w:uri="schemas-houaiss/mini" w:element="verbetes">
        <w:r w:rsidRPr="00A80D81">
          <w:rPr>
            <w:rFonts w:ascii="Times New Roman" w:hAnsi="Times New Roman"/>
            <w:sz w:val="22"/>
            <w:szCs w:val="22"/>
          </w:rPr>
          <w:t>FEDERAL</w:t>
        </w:r>
      </w:smartTag>
      <w:r w:rsidRPr="00A80D81">
        <w:rPr>
          <w:rFonts w:ascii="Times New Roman" w:hAnsi="Times New Roman"/>
          <w:sz w:val="22"/>
          <w:szCs w:val="22"/>
        </w:rPr>
        <w:t xml:space="preserve"> DA GRANDE DOURADOS</w:t>
      </w:r>
      <w:r w:rsidR="00F3754D" w:rsidRPr="00A80D81">
        <w:rPr>
          <w:rFonts w:ascii="Times New Roman" w:hAnsi="Times New Roman"/>
          <w:sz w:val="22"/>
          <w:szCs w:val="22"/>
        </w:rPr>
        <w:t xml:space="preserve"> </w:t>
      </w:r>
      <w:r w:rsidRPr="00A80D81">
        <w:rPr>
          <w:rFonts w:ascii="Times New Roman" w:hAnsi="Times New Roman"/>
          <w:sz w:val="22"/>
          <w:szCs w:val="22"/>
        </w:rPr>
        <w:t>/ PRÓ-REITORIA DE PESQUISA E PÓS-GRADUAÇÃO</w:t>
      </w:r>
    </w:p>
    <w:p w14:paraId="1E356C09" w14:textId="77777777" w:rsidR="005201BD" w:rsidRPr="00A80D81" w:rsidRDefault="005201BD" w:rsidP="005201BD">
      <w:pPr>
        <w:rPr>
          <w:sz w:val="22"/>
          <w:szCs w:val="22"/>
        </w:rPr>
      </w:pPr>
    </w:p>
    <w:tbl>
      <w:tblPr>
        <w:tblW w:w="14601"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60"/>
        <w:gridCol w:w="13041"/>
      </w:tblGrid>
      <w:tr w:rsidR="005201BD" w:rsidRPr="00A80D81" w14:paraId="454EEB04" w14:textId="77777777" w:rsidTr="00397B7C">
        <w:trPr>
          <w:cantSplit/>
          <w:trHeight w:val="1225"/>
        </w:trPr>
        <w:tc>
          <w:tcPr>
            <w:tcW w:w="1560" w:type="dxa"/>
          </w:tcPr>
          <w:p w14:paraId="027E5064" w14:textId="77777777" w:rsidR="005201BD" w:rsidRPr="00A80D81" w:rsidRDefault="005201BD" w:rsidP="00C30E55">
            <w:pPr>
              <w:jc w:val="center"/>
              <w:rPr>
                <w:sz w:val="22"/>
                <w:szCs w:val="22"/>
              </w:rPr>
            </w:pPr>
          </w:p>
          <w:p w14:paraId="42DECBDE" w14:textId="77777777" w:rsidR="005201BD" w:rsidRPr="00A80D81" w:rsidRDefault="005201BD" w:rsidP="00C30E55">
            <w:pPr>
              <w:jc w:val="center"/>
              <w:rPr>
                <w:color w:val="000000"/>
                <w:sz w:val="22"/>
                <w:szCs w:val="22"/>
              </w:rPr>
            </w:pPr>
            <w:r w:rsidRPr="00A80D81">
              <w:rPr>
                <w:sz w:val="22"/>
                <w:szCs w:val="22"/>
              </w:rPr>
              <w:object w:dxaOrig="4889" w:dyaOrig="5026" w14:anchorId="5A30009F">
                <v:shape id="_x0000_i1026" type="#_x0000_t75" style="width:53.55pt;height:63.35pt" o:ole="">
                  <v:imagedata r:id="rId11" o:title=""/>
                </v:shape>
                <o:OLEObject Type="Embed" ProgID="MSPhotoEd.3" ShapeID="_x0000_i1026" DrawAspect="Content" ObjectID="_1668255482" r:id="rId13"/>
              </w:object>
            </w:r>
          </w:p>
        </w:tc>
        <w:tc>
          <w:tcPr>
            <w:tcW w:w="13041" w:type="dxa"/>
            <w:tcBorders>
              <w:bottom w:val="single" w:sz="4" w:space="0" w:color="auto"/>
            </w:tcBorders>
          </w:tcPr>
          <w:p w14:paraId="783FDEB0" w14:textId="7044B2C0" w:rsidR="005201BD" w:rsidRPr="00A80D81" w:rsidRDefault="0050562C" w:rsidP="00C30E55">
            <w:pPr>
              <w:pStyle w:val="Ttulo6"/>
              <w:rPr>
                <w:sz w:val="22"/>
                <w:szCs w:val="22"/>
              </w:rPr>
            </w:pPr>
            <w:r w:rsidRPr="00A80D81">
              <w:rPr>
                <w:sz w:val="22"/>
                <w:szCs w:val="22"/>
              </w:rPr>
              <w:t xml:space="preserve">11. </w:t>
            </w:r>
            <w:r w:rsidR="005201BD" w:rsidRPr="00A80D81">
              <w:rPr>
                <w:sz w:val="22"/>
                <w:szCs w:val="22"/>
              </w:rPr>
              <w:t>RECURSOS HUMANOS ENVOLVIDOS NO PROJETO</w:t>
            </w:r>
          </w:p>
        </w:tc>
      </w:tr>
    </w:tbl>
    <w:p w14:paraId="7F9AD3A3" w14:textId="77777777" w:rsidR="005201BD" w:rsidRPr="00A80D81" w:rsidRDefault="005201BD" w:rsidP="005201BD">
      <w:pPr>
        <w:rPr>
          <w:sz w:val="22"/>
          <w:szCs w:val="22"/>
        </w:rPr>
      </w:pPr>
    </w:p>
    <w:tbl>
      <w:tblPr>
        <w:tblW w:w="14601" w:type="dxa"/>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402"/>
        <w:gridCol w:w="1701"/>
        <w:gridCol w:w="1276"/>
        <w:gridCol w:w="1418"/>
        <w:gridCol w:w="2190"/>
        <w:gridCol w:w="3905"/>
        <w:gridCol w:w="709"/>
      </w:tblGrid>
      <w:tr w:rsidR="00397B7C" w:rsidRPr="00A80D81" w14:paraId="067A903C" w14:textId="77777777" w:rsidTr="00DC2972">
        <w:trPr>
          <w:cantSplit/>
          <w:trHeight w:val="360"/>
        </w:trPr>
        <w:tc>
          <w:tcPr>
            <w:tcW w:w="3402" w:type="dxa"/>
            <w:shd w:val="pct10" w:color="auto" w:fill="FFFFFF"/>
          </w:tcPr>
          <w:p w14:paraId="71B61696" w14:textId="77777777" w:rsidR="005201BD" w:rsidRPr="00A80D81" w:rsidRDefault="005201BD" w:rsidP="00DC2972">
            <w:pPr>
              <w:pStyle w:val="Ttulo7"/>
              <w:rPr>
                <w:rFonts w:ascii="Times New Roman" w:hAnsi="Times New Roman"/>
                <w:sz w:val="20"/>
              </w:rPr>
            </w:pPr>
            <w:r w:rsidRPr="00A80D81">
              <w:rPr>
                <w:rFonts w:ascii="Times New Roman" w:hAnsi="Times New Roman"/>
                <w:sz w:val="20"/>
              </w:rPr>
              <w:t>Nome</w:t>
            </w:r>
          </w:p>
        </w:tc>
        <w:tc>
          <w:tcPr>
            <w:tcW w:w="1701" w:type="dxa"/>
            <w:shd w:val="pct10" w:color="auto" w:fill="FFFFFF"/>
          </w:tcPr>
          <w:p w14:paraId="718D7ACA" w14:textId="77777777" w:rsidR="005201BD" w:rsidRPr="00A80D81" w:rsidRDefault="005201BD" w:rsidP="00DC2972">
            <w:pPr>
              <w:jc w:val="center"/>
              <w:rPr>
                <w:b/>
              </w:rPr>
            </w:pPr>
            <w:r w:rsidRPr="00A80D81">
              <w:rPr>
                <w:b/>
              </w:rPr>
              <w:t>CPF</w:t>
            </w:r>
          </w:p>
        </w:tc>
        <w:tc>
          <w:tcPr>
            <w:tcW w:w="1276" w:type="dxa"/>
            <w:shd w:val="pct10" w:color="auto" w:fill="FFFFFF"/>
          </w:tcPr>
          <w:p w14:paraId="5BAC92CA" w14:textId="77777777" w:rsidR="005201BD" w:rsidRPr="00A80D81" w:rsidRDefault="005201BD" w:rsidP="00DC2972">
            <w:pPr>
              <w:jc w:val="center"/>
              <w:rPr>
                <w:b/>
              </w:rPr>
            </w:pPr>
            <w:r w:rsidRPr="00A80D81">
              <w:rPr>
                <w:b/>
              </w:rPr>
              <w:t>Lotação</w:t>
            </w:r>
          </w:p>
        </w:tc>
        <w:tc>
          <w:tcPr>
            <w:tcW w:w="1418" w:type="dxa"/>
            <w:shd w:val="pct10" w:color="auto" w:fill="FFFFFF"/>
          </w:tcPr>
          <w:p w14:paraId="06882F85" w14:textId="77777777" w:rsidR="005201BD" w:rsidRPr="00A80D81" w:rsidRDefault="005201BD" w:rsidP="00DC2972">
            <w:pPr>
              <w:jc w:val="center"/>
              <w:rPr>
                <w:b/>
              </w:rPr>
            </w:pPr>
            <w:r w:rsidRPr="00A80D81">
              <w:rPr>
                <w:b/>
              </w:rPr>
              <w:t>Titulação</w:t>
            </w:r>
          </w:p>
        </w:tc>
        <w:tc>
          <w:tcPr>
            <w:tcW w:w="2190" w:type="dxa"/>
            <w:shd w:val="pct10" w:color="auto" w:fill="FFFFFF"/>
          </w:tcPr>
          <w:p w14:paraId="3193B684" w14:textId="77777777" w:rsidR="005201BD" w:rsidRPr="00A80D81" w:rsidRDefault="005201BD" w:rsidP="00DC2972">
            <w:pPr>
              <w:jc w:val="center"/>
              <w:rPr>
                <w:b/>
              </w:rPr>
            </w:pPr>
            <w:r w:rsidRPr="00A80D81">
              <w:rPr>
                <w:b/>
              </w:rPr>
              <w:t>Tipo de participação</w:t>
            </w:r>
            <w:r w:rsidRPr="00A80D81">
              <w:rPr>
                <w:b/>
                <w:color w:val="0000FF"/>
              </w:rPr>
              <w:t>*</w:t>
            </w:r>
          </w:p>
        </w:tc>
        <w:tc>
          <w:tcPr>
            <w:tcW w:w="3905" w:type="dxa"/>
            <w:shd w:val="pct10" w:color="auto" w:fill="FFFFFF"/>
          </w:tcPr>
          <w:p w14:paraId="0ACDBE72" w14:textId="77777777" w:rsidR="005201BD" w:rsidRPr="00A80D81" w:rsidRDefault="005201BD" w:rsidP="00DC2972">
            <w:pPr>
              <w:jc w:val="center"/>
              <w:rPr>
                <w:b/>
              </w:rPr>
            </w:pPr>
            <w:r w:rsidRPr="00A80D81">
              <w:rPr>
                <w:b/>
              </w:rPr>
              <w:t>Atividades no Projeto</w:t>
            </w:r>
          </w:p>
        </w:tc>
        <w:tc>
          <w:tcPr>
            <w:tcW w:w="709" w:type="dxa"/>
            <w:tcBorders>
              <w:right w:val="single" w:sz="4" w:space="0" w:color="auto"/>
            </w:tcBorders>
            <w:shd w:val="pct10" w:color="auto" w:fill="FFFFFF"/>
          </w:tcPr>
          <w:p w14:paraId="120FE2C0" w14:textId="77777777" w:rsidR="005201BD" w:rsidRPr="00A80D81" w:rsidRDefault="005201BD" w:rsidP="00DC2972">
            <w:pPr>
              <w:pStyle w:val="Ttulo7"/>
              <w:rPr>
                <w:rFonts w:ascii="Times New Roman" w:hAnsi="Times New Roman"/>
                <w:sz w:val="20"/>
              </w:rPr>
            </w:pPr>
            <w:r w:rsidRPr="00A80D81">
              <w:rPr>
                <w:rFonts w:ascii="Times New Roman" w:hAnsi="Times New Roman"/>
                <w:sz w:val="20"/>
              </w:rPr>
              <w:t>CH/S</w:t>
            </w:r>
          </w:p>
        </w:tc>
      </w:tr>
      <w:tr w:rsidR="00397B7C" w:rsidRPr="00A80D81" w14:paraId="540063FD" w14:textId="77777777" w:rsidTr="00DC2972">
        <w:trPr>
          <w:cantSplit/>
          <w:trHeight w:val="360"/>
        </w:trPr>
        <w:tc>
          <w:tcPr>
            <w:tcW w:w="3402" w:type="dxa"/>
          </w:tcPr>
          <w:p w14:paraId="26FBEEEB" w14:textId="1BD90BA6" w:rsidR="005201BD" w:rsidRPr="00A80D81" w:rsidRDefault="005201BD" w:rsidP="00DC2972">
            <w:pPr>
              <w:jc w:val="both"/>
              <w:rPr>
                <w:color w:val="000000"/>
              </w:rPr>
            </w:pPr>
          </w:p>
        </w:tc>
        <w:tc>
          <w:tcPr>
            <w:tcW w:w="1701" w:type="dxa"/>
          </w:tcPr>
          <w:p w14:paraId="2A096BCA" w14:textId="45AD13AF" w:rsidR="005201BD" w:rsidRPr="00A80D81" w:rsidRDefault="005201BD" w:rsidP="00DC2972">
            <w:pPr>
              <w:jc w:val="both"/>
            </w:pPr>
          </w:p>
        </w:tc>
        <w:tc>
          <w:tcPr>
            <w:tcW w:w="1276" w:type="dxa"/>
          </w:tcPr>
          <w:p w14:paraId="4678E39F" w14:textId="0CA8E02F" w:rsidR="005201BD" w:rsidRPr="00A80D81" w:rsidRDefault="005201BD" w:rsidP="00DC2972">
            <w:pPr>
              <w:jc w:val="both"/>
            </w:pPr>
          </w:p>
        </w:tc>
        <w:tc>
          <w:tcPr>
            <w:tcW w:w="1418" w:type="dxa"/>
          </w:tcPr>
          <w:p w14:paraId="26C1304B" w14:textId="415C4AA8" w:rsidR="005201BD" w:rsidRPr="00A80D81" w:rsidRDefault="005201BD" w:rsidP="00DC2972">
            <w:pPr>
              <w:jc w:val="both"/>
            </w:pPr>
          </w:p>
        </w:tc>
        <w:tc>
          <w:tcPr>
            <w:tcW w:w="2190" w:type="dxa"/>
          </w:tcPr>
          <w:p w14:paraId="5C666571" w14:textId="6CA2EC9E" w:rsidR="005201BD" w:rsidRPr="00A80D81" w:rsidRDefault="005201BD" w:rsidP="00DC2972">
            <w:pPr>
              <w:pStyle w:val="Cabealho"/>
              <w:tabs>
                <w:tab w:val="clear" w:pos="4419"/>
                <w:tab w:val="clear" w:pos="8838"/>
              </w:tabs>
              <w:jc w:val="both"/>
              <w:rPr>
                <w:rFonts w:ascii="Times New Roman" w:hAnsi="Times New Roman"/>
                <w:sz w:val="20"/>
              </w:rPr>
            </w:pPr>
          </w:p>
        </w:tc>
        <w:tc>
          <w:tcPr>
            <w:tcW w:w="3905" w:type="dxa"/>
          </w:tcPr>
          <w:p w14:paraId="5F4E82BB" w14:textId="77777777" w:rsidR="005201BD" w:rsidRPr="00A80D81" w:rsidRDefault="005201BD" w:rsidP="00DC2972">
            <w:pPr>
              <w:jc w:val="both"/>
            </w:pPr>
          </w:p>
        </w:tc>
        <w:tc>
          <w:tcPr>
            <w:tcW w:w="709" w:type="dxa"/>
            <w:tcBorders>
              <w:right w:val="single" w:sz="4" w:space="0" w:color="auto"/>
            </w:tcBorders>
          </w:tcPr>
          <w:p w14:paraId="61FA223D" w14:textId="3AD0859F" w:rsidR="005201BD" w:rsidRPr="00A80D81" w:rsidRDefault="005201BD" w:rsidP="00DC2972">
            <w:pPr>
              <w:jc w:val="both"/>
            </w:pPr>
          </w:p>
        </w:tc>
      </w:tr>
      <w:tr w:rsidR="00397B7C" w:rsidRPr="00A80D81" w14:paraId="3B216FBB" w14:textId="77777777" w:rsidTr="00DC2972">
        <w:trPr>
          <w:cantSplit/>
          <w:trHeight w:val="360"/>
        </w:trPr>
        <w:tc>
          <w:tcPr>
            <w:tcW w:w="3402" w:type="dxa"/>
          </w:tcPr>
          <w:p w14:paraId="2E08B4FB" w14:textId="77777777" w:rsidR="005201BD" w:rsidRPr="00A80D81" w:rsidRDefault="005201BD" w:rsidP="00DC2972">
            <w:pPr>
              <w:jc w:val="both"/>
              <w:rPr>
                <w:color w:val="000000"/>
              </w:rPr>
            </w:pPr>
          </w:p>
        </w:tc>
        <w:tc>
          <w:tcPr>
            <w:tcW w:w="1701" w:type="dxa"/>
          </w:tcPr>
          <w:p w14:paraId="1F13D362" w14:textId="77777777" w:rsidR="005201BD" w:rsidRPr="00A80D81" w:rsidRDefault="005201BD" w:rsidP="00DC2972">
            <w:pPr>
              <w:jc w:val="both"/>
            </w:pPr>
          </w:p>
        </w:tc>
        <w:tc>
          <w:tcPr>
            <w:tcW w:w="1276" w:type="dxa"/>
          </w:tcPr>
          <w:p w14:paraId="56A1140B" w14:textId="77777777" w:rsidR="005201BD" w:rsidRPr="00A80D81" w:rsidRDefault="005201BD" w:rsidP="00DC2972">
            <w:pPr>
              <w:jc w:val="both"/>
            </w:pPr>
          </w:p>
        </w:tc>
        <w:tc>
          <w:tcPr>
            <w:tcW w:w="1418" w:type="dxa"/>
          </w:tcPr>
          <w:p w14:paraId="7C8AC1BC" w14:textId="77777777" w:rsidR="005201BD" w:rsidRPr="00A80D81" w:rsidRDefault="005201BD" w:rsidP="00DC2972">
            <w:pPr>
              <w:jc w:val="both"/>
            </w:pPr>
          </w:p>
        </w:tc>
        <w:tc>
          <w:tcPr>
            <w:tcW w:w="2190" w:type="dxa"/>
          </w:tcPr>
          <w:p w14:paraId="72373E08" w14:textId="77777777" w:rsidR="005201BD" w:rsidRPr="00A80D81" w:rsidRDefault="005201BD" w:rsidP="00DC2972">
            <w:pPr>
              <w:jc w:val="both"/>
            </w:pPr>
          </w:p>
        </w:tc>
        <w:tc>
          <w:tcPr>
            <w:tcW w:w="3905" w:type="dxa"/>
          </w:tcPr>
          <w:p w14:paraId="4C53B91C" w14:textId="77777777" w:rsidR="005201BD" w:rsidRPr="00A80D81" w:rsidRDefault="005201BD" w:rsidP="00DC2972">
            <w:pPr>
              <w:jc w:val="both"/>
            </w:pPr>
          </w:p>
        </w:tc>
        <w:tc>
          <w:tcPr>
            <w:tcW w:w="709" w:type="dxa"/>
            <w:tcBorders>
              <w:right w:val="single" w:sz="4" w:space="0" w:color="auto"/>
            </w:tcBorders>
          </w:tcPr>
          <w:p w14:paraId="42F138EB" w14:textId="77777777" w:rsidR="005201BD" w:rsidRPr="00A80D81" w:rsidRDefault="005201BD" w:rsidP="00DC2972">
            <w:pPr>
              <w:jc w:val="both"/>
            </w:pPr>
          </w:p>
        </w:tc>
      </w:tr>
      <w:tr w:rsidR="00397B7C" w:rsidRPr="00A80D81" w14:paraId="3E1E7F1C" w14:textId="77777777" w:rsidTr="00DC2972">
        <w:trPr>
          <w:cantSplit/>
          <w:trHeight w:val="360"/>
        </w:trPr>
        <w:tc>
          <w:tcPr>
            <w:tcW w:w="3402" w:type="dxa"/>
          </w:tcPr>
          <w:p w14:paraId="0CC8230B" w14:textId="77777777" w:rsidR="005201BD" w:rsidRPr="00A80D81" w:rsidRDefault="005201BD" w:rsidP="00DC2972">
            <w:pPr>
              <w:jc w:val="both"/>
              <w:rPr>
                <w:color w:val="000000"/>
              </w:rPr>
            </w:pPr>
          </w:p>
        </w:tc>
        <w:tc>
          <w:tcPr>
            <w:tcW w:w="1701" w:type="dxa"/>
          </w:tcPr>
          <w:p w14:paraId="74F502C2" w14:textId="77777777" w:rsidR="005201BD" w:rsidRPr="00A80D81" w:rsidRDefault="005201BD" w:rsidP="00DC2972">
            <w:pPr>
              <w:jc w:val="both"/>
              <w:rPr>
                <w:color w:val="000000"/>
              </w:rPr>
            </w:pPr>
          </w:p>
        </w:tc>
        <w:tc>
          <w:tcPr>
            <w:tcW w:w="1276" w:type="dxa"/>
          </w:tcPr>
          <w:p w14:paraId="7677BB4B" w14:textId="77777777" w:rsidR="005201BD" w:rsidRPr="00A80D81" w:rsidRDefault="005201BD" w:rsidP="00DC2972">
            <w:pPr>
              <w:jc w:val="both"/>
              <w:rPr>
                <w:color w:val="000000"/>
              </w:rPr>
            </w:pPr>
          </w:p>
        </w:tc>
        <w:tc>
          <w:tcPr>
            <w:tcW w:w="1418" w:type="dxa"/>
          </w:tcPr>
          <w:p w14:paraId="6A591EF6" w14:textId="77777777" w:rsidR="005201BD" w:rsidRPr="00A80D81" w:rsidRDefault="005201BD" w:rsidP="00DC2972">
            <w:pPr>
              <w:jc w:val="both"/>
              <w:rPr>
                <w:color w:val="000000"/>
              </w:rPr>
            </w:pPr>
          </w:p>
        </w:tc>
        <w:tc>
          <w:tcPr>
            <w:tcW w:w="2190" w:type="dxa"/>
          </w:tcPr>
          <w:p w14:paraId="7805A0CD" w14:textId="77777777" w:rsidR="005201BD" w:rsidRPr="00A80D81" w:rsidRDefault="005201BD" w:rsidP="00DC2972">
            <w:pPr>
              <w:jc w:val="both"/>
              <w:rPr>
                <w:color w:val="000000"/>
              </w:rPr>
            </w:pPr>
          </w:p>
        </w:tc>
        <w:tc>
          <w:tcPr>
            <w:tcW w:w="3905" w:type="dxa"/>
          </w:tcPr>
          <w:p w14:paraId="0AF6C5B9" w14:textId="77777777" w:rsidR="005201BD" w:rsidRPr="00A80D81" w:rsidRDefault="005201BD" w:rsidP="00DC2972">
            <w:pPr>
              <w:pStyle w:val="Cabealho"/>
              <w:tabs>
                <w:tab w:val="clear" w:pos="4419"/>
                <w:tab w:val="clear" w:pos="8838"/>
              </w:tabs>
              <w:jc w:val="both"/>
              <w:rPr>
                <w:rFonts w:ascii="Times New Roman" w:hAnsi="Times New Roman"/>
                <w:color w:val="000000"/>
                <w:sz w:val="20"/>
              </w:rPr>
            </w:pPr>
          </w:p>
        </w:tc>
        <w:tc>
          <w:tcPr>
            <w:tcW w:w="709" w:type="dxa"/>
            <w:tcBorders>
              <w:right w:val="single" w:sz="4" w:space="0" w:color="auto"/>
            </w:tcBorders>
          </w:tcPr>
          <w:p w14:paraId="380BF764" w14:textId="77777777" w:rsidR="005201BD" w:rsidRPr="00A80D81" w:rsidRDefault="005201BD" w:rsidP="00DC2972">
            <w:pPr>
              <w:jc w:val="both"/>
              <w:rPr>
                <w:color w:val="000000"/>
              </w:rPr>
            </w:pPr>
          </w:p>
        </w:tc>
      </w:tr>
      <w:tr w:rsidR="00397B7C" w:rsidRPr="00A80D81" w14:paraId="7F0F81A4" w14:textId="77777777" w:rsidTr="00DC2972">
        <w:trPr>
          <w:cantSplit/>
          <w:trHeight w:val="360"/>
        </w:trPr>
        <w:tc>
          <w:tcPr>
            <w:tcW w:w="3402" w:type="dxa"/>
          </w:tcPr>
          <w:p w14:paraId="32FF2F76" w14:textId="77777777" w:rsidR="005201BD" w:rsidRPr="00A80D81" w:rsidRDefault="005201BD" w:rsidP="00DC2972">
            <w:pPr>
              <w:jc w:val="both"/>
              <w:rPr>
                <w:color w:val="000000"/>
              </w:rPr>
            </w:pPr>
          </w:p>
        </w:tc>
        <w:tc>
          <w:tcPr>
            <w:tcW w:w="1701" w:type="dxa"/>
          </w:tcPr>
          <w:p w14:paraId="02CC96FD" w14:textId="77777777" w:rsidR="005201BD" w:rsidRPr="00A80D81" w:rsidRDefault="005201BD" w:rsidP="00DC2972">
            <w:pPr>
              <w:jc w:val="both"/>
              <w:rPr>
                <w:color w:val="000000"/>
              </w:rPr>
            </w:pPr>
          </w:p>
        </w:tc>
        <w:tc>
          <w:tcPr>
            <w:tcW w:w="1276" w:type="dxa"/>
          </w:tcPr>
          <w:p w14:paraId="7DC92892" w14:textId="77777777" w:rsidR="005201BD" w:rsidRPr="00A80D81" w:rsidRDefault="005201BD" w:rsidP="00DC2972">
            <w:pPr>
              <w:jc w:val="both"/>
              <w:rPr>
                <w:color w:val="000000"/>
              </w:rPr>
            </w:pPr>
          </w:p>
        </w:tc>
        <w:tc>
          <w:tcPr>
            <w:tcW w:w="1418" w:type="dxa"/>
          </w:tcPr>
          <w:p w14:paraId="29265FE1" w14:textId="77777777" w:rsidR="005201BD" w:rsidRPr="00A80D81" w:rsidRDefault="005201BD" w:rsidP="00DC2972">
            <w:pPr>
              <w:jc w:val="both"/>
              <w:rPr>
                <w:color w:val="000000"/>
              </w:rPr>
            </w:pPr>
          </w:p>
        </w:tc>
        <w:tc>
          <w:tcPr>
            <w:tcW w:w="2190" w:type="dxa"/>
          </w:tcPr>
          <w:p w14:paraId="40390870" w14:textId="77777777" w:rsidR="005201BD" w:rsidRPr="00A80D81" w:rsidRDefault="005201BD" w:rsidP="00DC2972">
            <w:pPr>
              <w:jc w:val="both"/>
              <w:rPr>
                <w:color w:val="000000"/>
              </w:rPr>
            </w:pPr>
          </w:p>
        </w:tc>
        <w:tc>
          <w:tcPr>
            <w:tcW w:w="3905" w:type="dxa"/>
          </w:tcPr>
          <w:p w14:paraId="67059863" w14:textId="77777777" w:rsidR="005201BD" w:rsidRPr="00A80D81" w:rsidRDefault="005201BD" w:rsidP="00DC2972">
            <w:pPr>
              <w:pStyle w:val="Cabealho"/>
              <w:tabs>
                <w:tab w:val="clear" w:pos="4419"/>
                <w:tab w:val="clear" w:pos="8838"/>
              </w:tabs>
              <w:jc w:val="both"/>
              <w:rPr>
                <w:rFonts w:ascii="Times New Roman" w:hAnsi="Times New Roman"/>
                <w:color w:val="000000"/>
                <w:sz w:val="20"/>
              </w:rPr>
            </w:pPr>
          </w:p>
        </w:tc>
        <w:tc>
          <w:tcPr>
            <w:tcW w:w="709" w:type="dxa"/>
            <w:tcBorders>
              <w:right w:val="single" w:sz="4" w:space="0" w:color="auto"/>
            </w:tcBorders>
          </w:tcPr>
          <w:p w14:paraId="5CB3F6CA" w14:textId="77777777" w:rsidR="005201BD" w:rsidRPr="00A80D81" w:rsidRDefault="005201BD" w:rsidP="00DC2972">
            <w:pPr>
              <w:jc w:val="both"/>
              <w:rPr>
                <w:color w:val="000000"/>
              </w:rPr>
            </w:pPr>
          </w:p>
        </w:tc>
      </w:tr>
      <w:tr w:rsidR="00397B7C" w:rsidRPr="00A80D81" w14:paraId="70BF537F" w14:textId="77777777" w:rsidTr="00DC2972">
        <w:trPr>
          <w:cantSplit/>
          <w:trHeight w:val="360"/>
        </w:trPr>
        <w:tc>
          <w:tcPr>
            <w:tcW w:w="3402" w:type="dxa"/>
          </w:tcPr>
          <w:p w14:paraId="10ED5DC0" w14:textId="77777777" w:rsidR="005201BD" w:rsidRPr="00A80D81" w:rsidRDefault="005201BD" w:rsidP="00DC2972">
            <w:pPr>
              <w:jc w:val="both"/>
              <w:rPr>
                <w:color w:val="000000"/>
              </w:rPr>
            </w:pPr>
          </w:p>
        </w:tc>
        <w:tc>
          <w:tcPr>
            <w:tcW w:w="1701" w:type="dxa"/>
          </w:tcPr>
          <w:p w14:paraId="7D325B40" w14:textId="77777777" w:rsidR="005201BD" w:rsidRPr="00A80D81" w:rsidRDefault="005201BD" w:rsidP="00DC2972">
            <w:pPr>
              <w:jc w:val="both"/>
              <w:rPr>
                <w:color w:val="000000"/>
              </w:rPr>
            </w:pPr>
          </w:p>
        </w:tc>
        <w:tc>
          <w:tcPr>
            <w:tcW w:w="1276" w:type="dxa"/>
          </w:tcPr>
          <w:p w14:paraId="0FE3918D" w14:textId="77777777" w:rsidR="005201BD" w:rsidRPr="00A80D81" w:rsidRDefault="005201BD" w:rsidP="00DC2972">
            <w:pPr>
              <w:jc w:val="both"/>
              <w:rPr>
                <w:color w:val="000000"/>
              </w:rPr>
            </w:pPr>
          </w:p>
        </w:tc>
        <w:tc>
          <w:tcPr>
            <w:tcW w:w="1418" w:type="dxa"/>
          </w:tcPr>
          <w:p w14:paraId="285385E5" w14:textId="77777777" w:rsidR="005201BD" w:rsidRPr="00A80D81" w:rsidRDefault="005201BD" w:rsidP="00DC2972">
            <w:pPr>
              <w:jc w:val="both"/>
              <w:rPr>
                <w:color w:val="000000"/>
              </w:rPr>
            </w:pPr>
          </w:p>
        </w:tc>
        <w:tc>
          <w:tcPr>
            <w:tcW w:w="2190" w:type="dxa"/>
          </w:tcPr>
          <w:p w14:paraId="27447A75" w14:textId="77777777" w:rsidR="005201BD" w:rsidRPr="00A80D81" w:rsidRDefault="005201BD" w:rsidP="00DC2972">
            <w:pPr>
              <w:jc w:val="both"/>
              <w:rPr>
                <w:color w:val="000000"/>
              </w:rPr>
            </w:pPr>
          </w:p>
        </w:tc>
        <w:tc>
          <w:tcPr>
            <w:tcW w:w="3905" w:type="dxa"/>
          </w:tcPr>
          <w:p w14:paraId="091AB34C" w14:textId="77777777" w:rsidR="005201BD" w:rsidRPr="00A80D81" w:rsidRDefault="005201BD" w:rsidP="00DC2972">
            <w:pPr>
              <w:pStyle w:val="Cabealho"/>
              <w:tabs>
                <w:tab w:val="clear" w:pos="4419"/>
                <w:tab w:val="clear" w:pos="8838"/>
              </w:tabs>
              <w:jc w:val="both"/>
              <w:rPr>
                <w:rFonts w:ascii="Times New Roman" w:hAnsi="Times New Roman"/>
                <w:color w:val="000000"/>
                <w:sz w:val="20"/>
              </w:rPr>
            </w:pPr>
          </w:p>
        </w:tc>
        <w:tc>
          <w:tcPr>
            <w:tcW w:w="709" w:type="dxa"/>
            <w:tcBorders>
              <w:right w:val="single" w:sz="4" w:space="0" w:color="auto"/>
            </w:tcBorders>
          </w:tcPr>
          <w:p w14:paraId="605D2773" w14:textId="77777777" w:rsidR="005201BD" w:rsidRPr="00A80D81" w:rsidRDefault="005201BD" w:rsidP="00DC2972">
            <w:pPr>
              <w:jc w:val="both"/>
              <w:rPr>
                <w:color w:val="000000"/>
              </w:rPr>
            </w:pPr>
          </w:p>
        </w:tc>
      </w:tr>
      <w:tr w:rsidR="00397B7C" w:rsidRPr="00A80D81" w14:paraId="07C7B010" w14:textId="77777777" w:rsidTr="00DC2972">
        <w:trPr>
          <w:cantSplit/>
          <w:trHeight w:val="360"/>
        </w:trPr>
        <w:tc>
          <w:tcPr>
            <w:tcW w:w="3402" w:type="dxa"/>
          </w:tcPr>
          <w:p w14:paraId="76F31E7A" w14:textId="77777777" w:rsidR="005201BD" w:rsidRPr="00A80D81" w:rsidRDefault="005201BD" w:rsidP="00DC2972">
            <w:pPr>
              <w:jc w:val="both"/>
              <w:rPr>
                <w:color w:val="000000"/>
              </w:rPr>
            </w:pPr>
          </w:p>
        </w:tc>
        <w:tc>
          <w:tcPr>
            <w:tcW w:w="1701" w:type="dxa"/>
          </w:tcPr>
          <w:p w14:paraId="67E52B86" w14:textId="77777777" w:rsidR="005201BD" w:rsidRPr="00A80D81" w:rsidRDefault="005201BD" w:rsidP="00DC2972">
            <w:pPr>
              <w:pStyle w:val="Cabealho"/>
              <w:tabs>
                <w:tab w:val="clear" w:pos="4419"/>
                <w:tab w:val="clear" w:pos="8838"/>
              </w:tabs>
              <w:jc w:val="both"/>
              <w:rPr>
                <w:rFonts w:ascii="Times New Roman" w:hAnsi="Times New Roman"/>
                <w:color w:val="000000"/>
                <w:sz w:val="20"/>
              </w:rPr>
            </w:pPr>
          </w:p>
        </w:tc>
        <w:tc>
          <w:tcPr>
            <w:tcW w:w="1276" w:type="dxa"/>
          </w:tcPr>
          <w:p w14:paraId="5DC3A199" w14:textId="77777777" w:rsidR="005201BD" w:rsidRPr="00A80D81" w:rsidRDefault="005201BD" w:rsidP="00DC2972">
            <w:pPr>
              <w:jc w:val="both"/>
              <w:rPr>
                <w:color w:val="000000"/>
              </w:rPr>
            </w:pPr>
          </w:p>
        </w:tc>
        <w:tc>
          <w:tcPr>
            <w:tcW w:w="1418" w:type="dxa"/>
          </w:tcPr>
          <w:p w14:paraId="351B5654" w14:textId="77777777" w:rsidR="005201BD" w:rsidRPr="00A80D81" w:rsidRDefault="005201BD" w:rsidP="00DC2972">
            <w:pPr>
              <w:jc w:val="both"/>
              <w:rPr>
                <w:color w:val="000000"/>
              </w:rPr>
            </w:pPr>
          </w:p>
        </w:tc>
        <w:tc>
          <w:tcPr>
            <w:tcW w:w="2190" w:type="dxa"/>
          </w:tcPr>
          <w:p w14:paraId="74CBB5FF" w14:textId="77777777" w:rsidR="005201BD" w:rsidRPr="00A80D81" w:rsidRDefault="005201BD" w:rsidP="00DC2972">
            <w:pPr>
              <w:jc w:val="both"/>
              <w:rPr>
                <w:color w:val="000000"/>
              </w:rPr>
            </w:pPr>
          </w:p>
        </w:tc>
        <w:tc>
          <w:tcPr>
            <w:tcW w:w="3905" w:type="dxa"/>
          </w:tcPr>
          <w:p w14:paraId="4611DD8A" w14:textId="77777777" w:rsidR="005201BD" w:rsidRPr="00A80D81" w:rsidRDefault="005201BD" w:rsidP="00DC2972">
            <w:pPr>
              <w:jc w:val="both"/>
              <w:rPr>
                <w:color w:val="000000"/>
              </w:rPr>
            </w:pPr>
          </w:p>
        </w:tc>
        <w:tc>
          <w:tcPr>
            <w:tcW w:w="709" w:type="dxa"/>
            <w:tcBorders>
              <w:right w:val="single" w:sz="4" w:space="0" w:color="auto"/>
            </w:tcBorders>
          </w:tcPr>
          <w:p w14:paraId="366CD22C" w14:textId="77777777" w:rsidR="005201BD" w:rsidRPr="00A80D81" w:rsidRDefault="005201BD" w:rsidP="00DC2972">
            <w:pPr>
              <w:jc w:val="both"/>
              <w:rPr>
                <w:color w:val="000000"/>
              </w:rPr>
            </w:pPr>
          </w:p>
        </w:tc>
      </w:tr>
      <w:tr w:rsidR="00397B7C" w:rsidRPr="00A80D81" w14:paraId="2FCA67C2" w14:textId="77777777" w:rsidTr="00DC2972">
        <w:trPr>
          <w:cantSplit/>
          <w:trHeight w:val="360"/>
        </w:trPr>
        <w:tc>
          <w:tcPr>
            <w:tcW w:w="3402" w:type="dxa"/>
          </w:tcPr>
          <w:p w14:paraId="12BA13A2" w14:textId="77777777" w:rsidR="005201BD" w:rsidRPr="00A80D81" w:rsidRDefault="005201BD" w:rsidP="00DC2972">
            <w:pPr>
              <w:jc w:val="both"/>
            </w:pPr>
          </w:p>
        </w:tc>
        <w:tc>
          <w:tcPr>
            <w:tcW w:w="1701" w:type="dxa"/>
          </w:tcPr>
          <w:p w14:paraId="078FDBB6" w14:textId="77777777" w:rsidR="005201BD" w:rsidRPr="00A80D81" w:rsidRDefault="005201BD" w:rsidP="00DC2972">
            <w:pPr>
              <w:jc w:val="both"/>
            </w:pPr>
          </w:p>
        </w:tc>
        <w:tc>
          <w:tcPr>
            <w:tcW w:w="1276" w:type="dxa"/>
          </w:tcPr>
          <w:p w14:paraId="34EC8EE3" w14:textId="77777777" w:rsidR="005201BD" w:rsidRPr="00A80D81" w:rsidRDefault="005201BD" w:rsidP="00DC2972">
            <w:pPr>
              <w:jc w:val="both"/>
            </w:pPr>
          </w:p>
        </w:tc>
        <w:tc>
          <w:tcPr>
            <w:tcW w:w="1418" w:type="dxa"/>
          </w:tcPr>
          <w:p w14:paraId="72327606" w14:textId="77777777" w:rsidR="005201BD" w:rsidRPr="00A80D81" w:rsidRDefault="005201BD" w:rsidP="00DC2972">
            <w:pPr>
              <w:pStyle w:val="Cabealho"/>
              <w:tabs>
                <w:tab w:val="clear" w:pos="4419"/>
                <w:tab w:val="clear" w:pos="8838"/>
              </w:tabs>
              <w:jc w:val="both"/>
              <w:rPr>
                <w:rFonts w:ascii="Times New Roman" w:hAnsi="Times New Roman"/>
                <w:sz w:val="20"/>
              </w:rPr>
            </w:pPr>
          </w:p>
        </w:tc>
        <w:tc>
          <w:tcPr>
            <w:tcW w:w="2190" w:type="dxa"/>
          </w:tcPr>
          <w:p w14:paraId="14E6C309" w14:textId="77777777" w:rsidR="005201BD" w:rsidRPr="00A80D81" w:rsidRDefault="005201BD" w:rsidP="00DC2972">
            <w:pPr>
              <w:jc w:val="both"/>
            </w:pPr>
          </w:p>
        </w:tc>
        <w:tc>
          <w:tcPr>
            <w:tcW w:w="3905" w:type="dxa"/>
          </w:tcPr>
          <w:p w14:paraId="73D4F7AC" w14:textId="77777777" w:rsidR="005201BD" w:rsidRPr="00A80D81" w:rsidRDefault="005201BD" w:rsidP="00DC2972">
            <w:pPr>
              <w:jc w:val="both"/>
            </w:pPr>
          </w:p>
        </w:tc>
        <w:tc>
          <w:tcPr>
            <w:tcW w:w="709" w:type="dxa"/>
            <w:tcBorders>
              <w:right w:val="single" w:sz="4" w:space="0" w:color="auto"/>
            </w:tcBorders>
          </w:tcPr>
          <w:p w14:paraId="4C2E85A8" w14:textId="77777777" w:rsidR="005201BD" w:rsidRPr="00A80D81" w:rsidRDefault="005201BD" w:rsidP="00DC2972">
            <w:pPr>
              <w:jc w:val="both"/>
            </w:pPr>
          </w:p>
        </w:tc>
      </w:tr>
      <w:tr w:rsidR="00397B7C" w:rsidRPr="00A80D81" w14:paraId="6DB4EAA9" w14:textId="77777777" w:rsidTr="00DC2972">
        <w:trPr>
          <w:cantSplit/>
          <w:trHeight w:val="360"/>
        </w:trPr>
        <w:tc>
          <w:tcPr>
            <w:tcW w:w="3402" w:type="dxa"/>
          </w:tcPr>
          <w:p w14:paraId="02FB3C45" w14:textId="77777777" w:rsidR="005201BD" w:rsidRPr="00A80D81" w:rsidRDefault="005201BD" w:rsidP="00DC2972">
            <w:pPr>
              <w:pStyle w:val="Cabealho"/>
              <w:tabs>
                <w:tab w:val="clear" w:pos="4419"/>
                <w:tab w:val="clear" w:pos="8838"/>
              </w:tabs>
              <w:jc w:val="both"/>
              <w:rPr>
                <w:rFonts w:ascii="Times New Roman" w:hAnsi="Times New Roman"/>
                <w:sz w:val="20"/>
              </w:rPr>
            </w:pPr>
          </w:p>
        </w:tc>
        <w:tc>
          <w:tcPr>
            <w:tcW w:w="1701" w:type="dxa"/>
          </w:tcPr>
          <w:p w14:paraId="7B43DEC8" w14:textId="77777777" w:rsidR="005201BD" w:rsidRPr="00A80D81" w:rsidRDefault="005201BD" w:rsidP="00DC2972">
            <w:pPr>
              <w:jc w:val="both"/>
            </w:pPr>
          </w:p>
        </w:tc>
        <w:tc>
          <w:tcPr>
            <w:tcW w:w="1276" w:type="dxa"/>
          </w:tcPr>
          <w:p w14:paraId="75C695F1" w14:textId="77777777" w:rsidR="005201BD" w:rsidRPr="00A80D81" w:rsidRDefault="005201BD" w:rsidP="00DC2972">
            <w:pPr>
              <w:jc w:val="both"/>
            </w:pPr>
          </w:p>
        </w:tc>
        <w:tc>
          <w:tcPr>
            <w:tcW w:w="1418" w:type="dxa"/>
          </w:tcPr>
          <w:p w14:paraId="5E73360F" w14:textId="77777777" w:rsidR="005201BD" w:rsidRPr="00A80D81" w:rsidRDefault="005201BD" w:rsidP="00DC2972">
            <w:pPr>
              <w:jc w:val="both"/>
            </w:pPr>
          </w:p>
        </w:tc>
        <w:tc>
          <w:tcPr>
            <w:tcW w:w="2190" w:type="dxa"/>
          </w:tcPr>
          <w:p w14:paraId="04EDD2DE" w14:textId="77777777" w:rsidR="005201BD" w:rsidRPr="00A80D81" w:rsidRDefault="005201BD" w:rsidP="00DC2972">
            <w:pPr>
              <w:jc w:val="both"/>
            </w:pPr>
          </w:p>
        </w:tc>
        <w:tc>
          <w:tcPr>
            <w:tcW w:w="3905" w:type="dxa"/>
          </w:tcPr>
          <w:p w14:paraId="32BF33F7" w14:textId="77777777" w:rsidR="005201BD" w:rsidRPr="00A80D81" w:rsidRDefault="005201BD" w:rsidP="00DC2972">
            <w:pPr>
              <w:jc w:val="both"/>
            </w:pPr>
          </w:p>
        </w:tc>
        <w:tc>
          <w:tcPr>
            <w:tcW w:w="709" w:type="dxa"/>
            <w:tcBorders>
              <w:right w:val="single" w:sz="4" w:space="0" w:color="auto"/>
            </w:tcBorders>
          </w:tcPr>
          <w:p w14:paraId="6C394FBD" w14:textId="77777777" w:rsidR="005201BD" w:rsidRPr="00A80D81" w:rsidRDefault="005201BD" w:rsidP="00DC2972">
            <w:pPr>
              <w:jc w:val="both"/>
            </w:pPr>
          </w:p>
        </w:tc>
      </w:tr>
      <w:tr w:rsidR="00397B7C" w:rsidRPr="00A80D81" w14:paraId="64DA3CEF" w14:textId="77777777" w:rsidTr="00DC2972">
        <w:trPr>
          <w:cantSplit/>
          <w:trHeight w:val="360"/>
        </w:trPr>
        <w:tc>
          <w:tcPr>
            <w:tcW w:w="3402" w:type="dxa"/>
          </w:tcPr>
          <w:p w14:paraId="509B4FE7" w14:textId="77777777" w:rsidR="005201BD" w:rsidRPr="00A80D81" w:rsidRDefault="005201BD" w:rsidP="00DC2972">
            <w:pPr>
              <w:jc w:val="both"/>
            </w:pPr>
          </w:p>
        </w:tc>
        <w:tc>
          <w:tcPr>
            <w:tcW w:w="1701" w:type="dxa"/>
          </w:tcPr>
          <w:p w14:paraId="71552A28" w14:textId="77777777" w:rsidR="005201BD" w:rsidRPr="00A80D81" w:rsidRDefault="005201BD" w:rsidP="00DC2972">
            <w:pPr>
              <w:jc w:val="both"/>
            </w:pPr>
          </w:p>
        </w:tc>
        <w:tc>
          <w:tcPr>
            <w:tcW w:w="1276" w:type="dxa"/>
          </w:tcPr>
          <w:p w14:paraId="6B3F272E" w14:textId="77777777" w:rsidR="005201BD" w:rsidRPr="00A80D81" w:rsidRDefault="005201BD" w:rsidP="00DC2972">
            <w:pPr>
              <w:jc w:val="both"/>
            </w:pPr>
          </w:p>
        </w:tc>
        <w:tc>
          <w:tcPr>
            <w:tcW w:w="1418" w:type="dxa"/>
          </w:tcPr>
          <w:p w14:paraId="70CF0A37" w14:textId="77777777" w:rsidR="005201BD" w:rsidRPr="00A80D81" w:rsidRDefault="005201BD" w:rsidP="00DC2972">
            <w:pPr>
              <w:jc w:val="both"/>
            </w:pPr>
          </w:p>
        </w:tc>
        <w:tc>
          <w:tcPr>
            <w:tcW w:w="2190" w:type="dxa"/>
          </w:tcPr>
          <w:p w14:paraId="51C7DF95" w14:textId="77777777" w:rsidR="005201BD" w:rsidRPr="00A80D81" w:rsidRDefault="005201BD" w:rsidP="00DC2972">
            <w:pPr>
              <w:jc w:val="both"/>
            </w:pPr>
          </w:p>
        </w:tc>
        <w:tc>
          <w:tcPr>
            <w:tcW w:w="3905" w:type="dxa"/>
          </w:tcPr>
          <w:p w14:paraId="7BD93DDA" w14:textId="77777777" w:rsidR="005201BD" w:rsidRPr="00A80D81" w:rsidRDefault="005201BD" w:rsidP="00DC2972">
            <w:pPr>
              <w:jc w:val="both"/>
            </w:pPr>
          </w:p>
        </w:tc>
        <w:tc>
          <w:tcPr>
            <w:tcW w:w="709" w:type="dxa"/>
            <w:tcBorders>
              <w:right w:val="single" w:sz="4" w:space="0" w:color="auto"/>
            </w:tcBorders>
          </w:tcPr>
          <w:p w14:paraId="5826D585" w14:textId="77777777" w:rsidR="005201BD" w:rsidRPr="00A80D81" w:rsidRDefault="005201BD" w:rsidP="00DC2972">
            <w:pPr>
              <w:jc w:val="both"/>
            </w:pPr>
          </w:p>
        </w:tc>
      </w:tr>
    </w:tbl>
    <w:p w14:paraId="23609310" w14:textId="77777777" w:rsidR="005201BD" w:rsidRPr="00A80D81" w:rsidRDefault="005201BD" w:rsidP="005201BD">
      <w:pPr>
        <w:spacing w:before="40"/>
        <w:rPr>
          <w:sz w:val="22"/>
          <w:szCs w:val="22"/>
        </w:rPr>
      </w:pPr>
    </w:p>
    <w:tbl>
      <w:tblPr>
        <w:tblW w:w="4962" w:type="pct"/>
        <w:tblInd w:w="7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4461"/>
      </w:tblGrid>
      <w:tr w:rsidR="00DE6CC5" w:rsidRPr="00A80D81" w14:paraId="7141FEE9" w14:textId="77777777" w:rsidTr="00397B7C">
        <w:trPr>
          <w:cantSplit/>
          <w:trHeight w:val="280"/>
        </w:trPr>
        <w:tc>
          <w:tcPr>
            <w:tcW w:w="14601" w:type="dxa"/>
            <w:tcBorders>
              <w:left w:val="nil"/>
              <w:right w:val="nil"/>
            </w:tcBorders>
          </w:tcPr>
          <w:p w14:paraId="4AF6986A" w14:textId="522A992E" w:rsidR="00DE6CC5" w:rsidRPr="00A80D81" w:rsidRDefault="00DE6CC5" w:rsidP="00397B7C">
            <w:pPr>
              <w:pStyle w:val="Ttulo4"/>
              <w:ind w:left="2127" w:hanging="1918"/>
              <w:jc w:val="both"/>
              <w:rPr>
                <w:sz w:val="18"/>
                <w:szCs w:val="18"/>
              </w:rPr>
            </w:pPr>
            <w:r w:rsidRPr="00A80D81">
              <w:rPr>
                <w:sz w:val="18"/>
                <w:szCs w:val="18"/>
              </w:rPr>
              <w:t xml:space="preserve">*Tipo de Participação: </w:t>
            </w:r>
            <w:r w:rsidR="00061C97" w:rsidRPr="00A80D81">
              <w:rPr>
                <w:sz w:val="18"/>
                <w:szCs w:val="18"/>
              </w:rPr>
              <w:t xml:space="preserve">Executor, </w:t>
            </w:r>
            <w:r w:rsidRPr="00A80D81">
              <w:rPr>
                <w:sz w:val="18"/>
                <w:szCs w:val="18"/>
              </w:rPr>
              <w:t>Coordenador, Colaborador, Pesquisador</w:t>
            </w:r>
            <w:r w:rsidR="00A3417B" w:rsidRPr="00A80D81">
              <w:rPr>
                <w:sz w:val="18"/>
                <w:szCs w:val="18"/>
              </w:rPr>
              <w:t xml:space="preserve">, </w:t>
            </w:r>
            <w:r w:rsidRPr="00A80D81">
              <w:rPr>
                <w:sz w:val="18"/>
                <w:szCs w:val="18"/>
              </w:rPr>
              <w:t>Consultor, Aluno de graduação, Aluno de pós-graduação, Técnico de laboratório, Auxiliar de laboratório, Auxiliar administrativo, Auxiliar de campo, outro.</w:t>
            </w:r>
          </w:p>
        </w:tc>
      </w:tr>
    </w:tbl>
    <w:p w14:paraId="3C326E69" w14:textId="77777777" w:rsidR="00DE6CC5" w:rsidRPr="00A80D81" w:rsidRDefault="00DE6CC5" w:rsidP="005201BD">
      <w:pPr>
        <w:spacing w:before="40"/>
        <w:rPr>
          <w:sz w:val="22"/>
          <w:szCs w:val="22"/>
        </w:rPr>
        <w:sectPr w:rsidR="00DE6CC5" w:rsidRPr="00A80D81" w:rsidSect="00A3417B">
          <w:pgSz w:w="16840" w:h="11907" w:orient="landscape" w:code="9"/>
          <w:pgMar w:top="1134" w:right="1134" w:bottom="1134" w:left="1134" w:header="720" w:footer="720" w:gutter="0"/>
          <w:cols w:space="720"/>
        </w:sectPr>
      </w:pPr>
    </w:p>
    <w:p w14:paraId="5CC6470A" w14:textId="77777777" w:rsidR="00DA5682" w:rsidRDefault="00DA5682" w:rsidP="00A3417B">
      <w:pPr>
        <w:jc w:val="both"/>
        <w:rPr>
          <w:rFonts w:ascii="Arial" w:hAnsi="Arial"/>
          <w:b/>
          <w:color w:val="000000"/>
          <w:sz w:val="24"/>
        </w:rPr>
      </w:pPr>
    </w:p>
    <w:sectPr w:rsidR="00DA5682" w:rsidSect="00D24D13">
      <w:pgSz w:w="11907" w:h="16840" w:code="9"/>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D6C5A" w14:textId="77777777" w:rsidR="00772D51" w:rsidRDefault="00772D51">
      <w:r>
        <w:separator/>
      </w:r>
    </w:p>
  </w:endnote>
  <w:endnote w:type="continuationSeparator" w:id="0">
    <w:p w14:paraId="45523E24" w14:textId="77777777" w:rsidR="00772D51" w:rsidRDefault="00772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helthmITC Bk BT">
    <w:altName w:val="Cambria"/>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ZapfHumnst BT">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B6017" w14:textId="77777777" w:rsidR="00FD6AD5" w:rsidRDefault="00FD6AD5">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4C211BF" w14:textId="77777777" w:rsidR="00FD6AD5" w:rsidRDefault="00FD6AD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7FACE" w14:textId="77777777" w:rsidR="00772D51" w:rsidRDefault="00772D51">
      <w:r>
        <w:separator/>
      </w:r>
    </w:p>
  </w:footnote>
  <w:footnote w:type="continuationSeparator" w:id="0">
    <w:p w14:paraId="4EA26730" w14:textId="77777777" w:rsidR="00772D51" w:rsidRDefault="00772D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D9F41" w14:textId="77777777" w:rsidR="00CA7AF8" w:rsidRDefault="00CA7AF8">
    <w:pPr>
      <w:pStyle w:val="Cabealho"/>
      <w:jc w:val="right"/>
    </w:pPr>
  </w:p>
  <w:p w14:paraId="70F33DAD" w14:textId="77777777" w:rsidR="00CA7AF8" w:rsidRDefault="00CA7AF8">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026BB" w14:textId="77777777" w:rsidR="00CA7AF8" w:rsidRPr="00D24D13" w:rsidRDefault="00CA7AF8">
    <w:pPr>
      <w:pStyle w:val="Cabealho"/>
      <w:jc w:val="right"/>
      <w:rPr>
        <w:rFonts w:ascii="Times New Roman" w:hAnsi="Times New Roman"/>
        <w:sz w:val="20"/>
        <w:szCs w:val="16"/>
      </w:rPr>
    </w:pPr>
    <w:r w:rsidRPr="00D24D13">
      <w:rPr>
        <w:rFonts w:ascii="Times New Roman" w:hAnsi="Times New Roman"/>
        <w:sz w:val="20"/>
        <w:szCs w:val="16"/>
      </w:rPr>
      <w:fldChar w:fldCharType="begin"/>
    </w:r>
    <w:r w:rsidRPr="00D24D13">
      <w:rPr>
        <w:rFonts w:ascii="Times New Roman" w:hAnsi="Times New Roman"/>
        <w:sz w:val="20"/>
        <w:szCs w:val="16"/>
      </w:rPr>
      <w:instrText>PAGE   \* MERGEFORMAT</w:instrText>
    </w:r>
    <w:r w:rsidRPr="00D24D13">
      <w:rPr>
        <w:rFonts w:ascii="Times New Roman" w:hAnsi="Times New Roman"/>
        <w:sz w:val="20"/>
        <w:szCs w:val="16"/>
      </w:rPr>
      <w:fldChar w:fldCharType="separate"/>
    </w:r>
    <w:r w:rsidRPr="00D24D13">
      <w:rPr>
        <w:rFonts w:ascii="Times New Roman" w:hAnsi="Times New Roman"/>
        <w:sz w:val="20"/>
        <w:szCs w:val="16"/>
      </w:rPr>
      <w:t>2</w:t>
    </w:r>
    <w:r w:rsidRPr="00D24D13">
      <w:rPr>
        <w:rFonts w:ascii="Times New Roman" w:hAnsi="Times New Roman"/>
        <w:sz w:val="20"/>
        <w:szCs w:val="16"/>
      </w:rPr>
      <w:fldChar w:fldCharType="end"/>
    </w:r>
  </w:p>
  <w:p w14:paraId="497A9100" w14:textId="77777777" w:rsidR="00CA7AF8" w:rsidRDefault="00CA7AF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85C28"/>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947755"/>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7E0C64DE"/>
    <w:multiLevelType w:val="singleLevel"/>
    <w:tmpl w:val="C9A0ADEA"/>
    <w:lvl w:ilvl="0">
      <w:start w:val="1"/>
      <w:numFmt w:val="decimalZero"/>
      <w:lvlText w:val="%1."/>
      <w:lvlJc w:val="left"/>
      <w:pPr>
        <w:tabs>
          <w:tab w:val="num" w:pos="360"/>
        </w:tabs>
        <w:ind w:left="360" w:hanging="36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jcyNLIwMTYwMDFW0lEKTi0uzszPAykwrgUA2btj5iwAAAA="/>
  </w:docVars>
  <w:rsids>
    <w:rsidRoot w:val="0026741E"/>
    <w:rsid w:val="00016975"/>
    <w:rsid w:val="00022D6F"/>
    <w:rsid w:val="00030CD4"/>
    <w:rsid w:val="00035C6A"/>
    <w:rsid w:val="00061C97"/>
    <w:rsid w:val="000A6272"/>
    <w:rsid w:val="000B6E20"/>
    <w:rsid w:val="000C31C0"/>
    <w:rsid w:val="000C7DB4"/>
    <w:rsid w:val="000F0C3B"/>
    <w:rsid w:val="00105790"/>
    <w:rsid w:val="00110265"/>
    <w:rsid w:val="00111BC1"/>
    <w:rsid w:val="0012516F"/>
    <w:rsid w:val="00152016"/>
    <w:rsid w:val="0016372C"/>
    <w:rsid w:val="00166631"/>
    <w:rsid w:val="001F1A4E"/>
    <w:rsid w:val="001F1BB0"/>
    <w:rsid w:val="0024091F"/>
    <w:rsid w:val="0026741E"/>
    <w:rsid w:val="00291E51"/>
    <w:rsid w:val="002B0376"/>
    <w:rsid w:val="002C7537"/>
    <w:rsid w:val="002F148A"/>
    <w:rsid w:val="002F392B"/>
    <w:rsid w:val="002F431C"/>
    <w:rsid w:val="002F6130"/>
    <w:rsid w:val="0030227C"/>
    <w:rsid w:val="00314ED9"/>
    <w:rsid w:val="003224E2"/>
    <w:rsid w:val="003304D0"/>
    <w:rsid w:val="00336818"/>
    <w:rsid w:val="003435E6"/>
    <w:rsid w:val="00371CBF"/>
    <w:rsid w:val="00381231"/>
    <w:rsid w:val="00397B7C"/>
    <w:rsid w:val="003E1FA1"/>
    <w:rsid w:val="00407037"/>
    <w:rsid w:val="00413B6B"/>
    <w:rsid w:val="00416A7E"/>
    <w:rsid w:val="0042325C"/>
    <w:rsid w:val="004266CC"/>
    <w:rsid w:val="004426F6"/>
    <w:rsid w:val="00494BC0"/>
    <w:rsid w:val="004E47F2"/>
    <w:rsid w:val="0050562C"/>
    <w:rsid w:val="005059F0"/>
    <w:rsid w:val="00513D1B"/>
    <w:rsid w:val="005201BD"/>
    <w:rsid w:val="00562660"/>
    <w:rsid w:val="005A61D0"/>
    <w:rsid w:val="005F5FEE"/>
    <w:rsid w:val="006471F1"/>
    <w:rsid w:val="0067029F"/>
    <w:rsid w:val="006774DB"/>
    <w:rsid w:val="006E049F"/>
    <w:rsid w:val="00706FD2"/>
    <w:rsid w:val="00713EF0"/>
    <w:rsid w:val="00744F9A"/>
    <w:rsid w:val="00772D51"/>
    <w:rsid w:val="00784EC8"/>
    <w:rsid w:val="007C07AB"/>
    <w:rsid w:val="007C3A5D"/>
    <w:rsid w:val="008432CE"/>
    <w:rsid w:val="00871508"/>
    <w:rsid w:val="008944F2"/>
    <w:rsid w:val="008B381D"/>
    <w:rsid w:val="00907C17"/>
    <w:rsid w:val="0093074F"/>
    <w:rsid w:val="00936DDD"/>
    <w:rsid w:val="009566DB"/>
    <w:rsid w:val="00960F04"/>
    <w:rsid w:val="00983882"/>
    <w:rsid w:val="00985CCE"/>
    <w:rsid w:val="009A4E80"/>
    <w:rsid w:val="009B7253"/>
    <w:rsid w:val="009F790F"/>
    <w:rsid w:val="00A3417B"/>
    <w:rsid w:val="00A80D81"/>
    <w:rsid w:val="00A8158F"/>
    <w:rsid w:val="00A970CF"/>
    <w:rsid w:val="00AA1555"/>
    <w:rsid w:val="00AF4BED"/>
    <w:rsid w:val="00B26291"/>
    <w:rsid w:val="00B4138D"/>
    <w:rsid w:val="00B50B82"/>
    <w:rsid w:val="00B64DDE"/>
    <w:rsid w:val="00B6794A"/>
    <w:rsid w:val="00BA2C1E"/>
    <w:rsid w:val="00BB02F4"/>
    <w:rsid w:val="00BD7FF8"/>
    <w:rsid w:val="00C30E55"/>
    <w:rsid w:val="00C316E2"/>
    <w:rsid w:val="00C320A5"/>
    <w:rsid w:val="00C43B75"/>
    <w:rsid w:val="00C67137"/>
    <w:rsid w:val="00C70D25"/>
    <w:rsid w:val="00CA7AF8"/>
    <w:rsid w:val="00CB4756"/>
    <w:rsid w:val="00CC56D5"/>
    <w:rsid w:val="00D04B79"/>
    <w:rsid w:val="00D10D9A"/>
    <w:rsid w:val="00D20DF9"/>
    <w:rsid w:val="00D24D13"/>
    <w:rsid w:val="00D4102B"/>
    <w:rsid w:val="00D62DA9"/>
    <w:rsid w:val="00DA5682"/>
    <w:rsid w:val="00DB69DD"/>
    <w:rsid w:val="00DC2972"/>
    <w:rsid w:val="00DE05D1"/>
    <w:rsid w:val="00DE6CC5"/>
    <w:rsid w:val="00DF5350"/>
    <w:rsid w:val="00E02B87"/>
    <w:rsid w:val="00E46734"/>
    <w:rsid w:val="00E578B8"/>
    <w:rsid w:val="00EA0E17"/>
    <w:rsid w:val="00EA4BFA"/>
    <w:rsid w:val="00EF5AC5"/>
    <w:rsid w:val="00F3754D"/>
    <w:rsid w:val="00F544ED"/>
    <w:rsid w:val="00F56525"/>
    <w:rsid w:val="00F85FAD"/>
    <w:rsid w:val="00F933AE"/>
    <w:rsid w:val="00FD6AD5"/>
    <w:rsid w:val="00FE120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schemas-houaiss/mini" w:name="verbetes"/>
  <w:shapeDefaults>
    <o:shapedefaults v:ext="edit" spidmax="1026"/>
    <o:shapelayout v:ext="edit">
      <o:idmap v:ext="edit" data="1"/>
    </o:shapelayout>
  </w:shapeDefaults>
  <w:decimalSymbol w:val=","/>
  <w:listSeparator w:val=";"/>
  <w14:docId w14:val="1BFED2AB"/>
  <w15:chartTrackingRefBased/>
  <w15:docId w15:val="{E64FB6A8-5935-4C51-96A9-E19983E97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Normal"/>
    <w:qFormat/>
    <w:pPr>
      <w:keepNext/>
      <w:spacing w:line="360" w:lineRule="auto"/>
      <w:jc w:val="center"/>
      <w:outlineLvl w:val="0"/>
    </w:pPr>
    <w:rPr>
      <w:b/>
      <w:color w:val="000000"/>
    </w:rPr>
  </w:style>
  <w:style w:type="paragraph" w:styleId="Ttulo2">
    <w:name w:val="heading 2"/>
    <w:basedOn w:val="Normal"/>
    <w:next w:val="Normal"/>
    <w:qFormat/>
    <w:pPr>
      <w:keepNext/>
      <w:ind w:hanging="70"/>
      <w:outlineLvl w:val="1"/>
    </w:pPr>
    <w:rPr>
      <w:rFonts w:ascii="Arial" w:hAnsi="Arial"/>
      <w:b/>
      <w:sz w:val="18"/>
    </w:rPr>
  </w:style>
  <w:style w:type="paragraph" w:styleId="Ttulo3">
    <w:name w:val="heading 3"/>
    <w:basedOn w:val="Normal"/>
    <w:next w:val="Normal"/>
    <w:qFormat/>
    <w:pPr>
      <w:keepNext/>
      <w:ind w:left="-70"/>
      <w:outlineLvl w:val="2"/>
    </w:pPr>
    <w:rPr>
      <w:rFonts w:ascii="Arial" w:hAnsi="Arial"/>
      <w:b/>
      <w:sz w:val="18"/>
    </w:rPr>
  </w:style>
  <w:style w:type="paragraph" w:styleId="Ttulo4">
    <w:name w:val="heading 4"/>
    <w:basedOn w:val="Normal"/>
    <w:next w:val="Normal"/>
    <w:qFormat/>
    <w:pPr>
      <w:keepNext/>
      <w:outlineLvl w:val="3"/>
    </w:pPr>
    <w:rPr>
      <w:sz w:val="28"/>
    </w:rPr>
  </w:style>
  <w:style w:type="paragraph" w:styleId="Ttulo5">
    <w:name w:val="heading 5"/>
    <w:basedOn w:val="Normal"/>
    <w:next w:val="Normal"/>
    <w:qFormat/>
    <w:pPr>
      <w:keepNext/>
      <w:jc w:val="center"/>
      <w:outlineLvl w:val="4"/>
    </w:pPr>
    <w:rPr>
      <w:rFonts w:ascii="Courier New" w:hAnsi="Courier New"/>
      <w:b/>
      <w:sz w:val="24"/>
    </w:rPr>
  </w:style>
  <w:style w:type="paragraph" w:styleId="Ttulo6">
    <w:name w:val="heading 6"/>
    <w:basedOn w:val="Normal"/>
    <w:next w:val="Normal"/>
    <w:qFormat/>
    <w:pPr>
      <w:keepNext/>
      <w:ind w:left="-70" w:hanging="141"/>
      <w:jc w:val="center"/>
      <w:outlineLvl w:val="5"/>
    </w:pPr>
    <w:rPr>
      <w:b/>
      <w:sz w:val="96"/>
    </w:rPr>
  </w:style>
  <w:style w:type="paragraph" w:styleId="Ttulo7">
    <w:name w:val="heading 7"/>
    <w:basedOn w:val="Normal"/>
    <w:next w:val="Normal"/>
    <w:qFormat/>
    <w:pPr>
      <w:keepNext/>
      <w:ind w:left="-70" w:hanging="141"/>
      <w:jc w:val="center"/>
      <w:outlineLvl w:val="6"/>
    </w:pPr>
    <w:rPr>
      <w:rFonts w:ascii="ChelthmITC Bk BT" w:hAnsi="ChelthmITC Bk BT"/>
      <w:b/>
      <w:sz w:val="14"/>
    </w:rPr>
  </w:style>
  <w:style w:type="paragraph" w:styleId="Ttulo8">
    <w:name w:val="heading 8"/>
    <w:basedOn w:val="Normal"/>
    <w:next w:val="Normal"/>
    <w:qFormat/>
    <w:pPr>
      <w:keepNext/>
      <w:spacing w:line="360" w:lineRule="auto"/>
      <w:jc w:val="both"/>
      <w:outlineLvl w:val="7"/>
    </w:pPr>
    <w:rPr>
      <w:b/>
      <w:color w:val="000000"/>
    </w:rPr>
  </w:style>
  <w:style w:type="paragraph" w:styleId="Ttulo9">
    <w:name w:val="heading 9"/>
    <w:basedOn w:val="Normal"/>
    <w:next w:val="Normal"/>
    <w:qFormat/>
    <w:pPr>
      <w:keepNext/>
      <w:ind w:left="-70"/>
      <w:jc w:val="center"/>
      <w:outlineLvl w:val="8"/>
    </w:pPr>
    <w:rPr>
      <w:rFonts w:ascii="ChelthmITC Bk BT" w:hAnsi="ChelthmITC Bk BT"/>
      <w:b/>
      <w:sz w:val="1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pPr>
      <w:tabs>
        <w:tab w:val="center" w:pos="4419"/>
        <w:tab w:val="right" w:pos="8838"/>
      </w:tabs>
    </w:pPr>
    <w:rPr>
      <w:rFonts w:ascii="ChelthmITC Bk BT" w:hAnsi="ChelthmITC Bk BT"/>
      <w:sz w:val="24"/>
    </w:rPr>
  </w:style>
  <w:style w:type="character" w:styleId="Nmerodepgina">
    <w:name w:val="page number"/>
    <w:basedOn w:val="Fontepargpadro"/>
  </w:style>
  <w:style w:type="paragraph" w:styleId="Rodap">
    <w:name w:val="footer"/>
    <w:basedOn w:val="Normal"/>
    <w:pPr>
      <w:tabs>
        <w:tab w:val="center" w:pos="4419"/>
        <w:tab w:val="right" w:pos="8838"/>
      </w:tabs>
    </w:pPr>
    <w:rPr>
      <w:rFonts w:ascii="ChelthmITC Bk BT" w:hAnsi="ChelthmITC Bk BT"/>
      <w:sz w:val="24"/>
    </w:rPr>
  </w:style>
  <w:style w:type="character" w:styleId="Hyperlink">
    <w:name w:val="Hyperlink"/>
    <w:rPr>
      <w:color w:val="0000FF"/>
      <w:u w:val="single"/>
    </w:rPr>
  </w:style>
  <w:style w:type="character" w:styleId="HiperlinkVisitado">
    <w:name w:val="FollowedHyperlink"/>
    <w:rPr>
      <w:color w:val="800080"/>
      <w:u w:val="single"/>
    </w:rPr>
  </w:style>
  <w:style w:type="paragraph" w:styleId="Textodebalo">
    <w:name w:val="Balloon Text"/>
    <w:basedOn w:val="Normal"/>
    <w:link w:val="TextodebaloChar"/>
    <w:rsid w:val="0093074F"/>
    <w:rPr>
      <w:rFonts w:ascii="Segoe UI" w:hAnsi="Segoe UI" w:cs="Segoe UI"/>
      <w:sz w:val="18"/>
      <w:szCs w:val="18"/>
    </w:rPr>
  </w:style>
  <w:style w:type="character" w:customStyle="1" w:styleId="TextodebaloChar">
    <w:name w:val="Texto de balão Char"/>
    <w:link w:val="Textodebalo"/>
    <w:rsid w:val="0093074F"/>
    <w:rPr>
      <w:rFonts w:ascii="Segoe UI" w:hAnsi="Segoe UI" w:cs="Segoe UI"/>
      <w:sz w:val="18"/>
      <w:szCs w:val="18"/>
    </w:rPr>
  </w:style>
  <w:style w:type="character" w:customStyle="1" w:styleId="CabealhoChar">
    <w:name w:val="Cabeçalho Char"/>
    <w:link w:val="Cabealho"/>
    <w:uiPriority w:val="99"/>
    <w:rsid w:val="00CA7AF8"/>
    <w:rPr>
      <w:rFonts w:ascii="ChelthmITC Bk BT" w:hAnsi="ChelthmITC Bk B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EB68F-5242-4E47-8FF8-C15EF3AC6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900</Words>
  <Characters>4863</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lpstr>
    </vt:vector>
  </TitlesOfParts>
  <Company>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Revisor 1</cp:lastModifiedBy>
  <cp:revision>13</cp:revision>
  <cp:lastPrinted>2004-03-08T19:03:00Z</cp:lastPrinted>
  <dcterms:created xsi:type="dcterms:W3CDTF">2020-11-12T02:38:00Z</dcterms:created>
  <dcterms:modified xsi:type="dcterms:W3CDTF">2020-11-30T19:32:00Z</dcterms:modified>
</cp:coreProperties>
</file>